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97D33" w:rsidP="006F183B" w14:paraId="2E51F20F" w14:textId="57C694B6">
      <w:pPr>
        <w:widowControl/>
        <w:jc w:val="center"/>
        <w:rPr>
          <w:b/>
          <w:bCs/>
        </w:rPr>
      </w:pPr>
      <w:r w:rsidRPr="003F0B82">
        <w:rPr>
          <w:b/>
          <w:bCs/>
        </w:rPr>
        <w:t>SUPPORTING STATEMENT FOR</w:t>
      </w:r>
      <w:r w:rsidRPr="003F0B82" w:rsidR="000F3407">
        <w:rPr>
          <w:b/>
          <w:bCs/>
        </w:rPr>
        <w:t xml:space="preserve"> </w:t>
      </w:r>
      <w:r w:rsidRPr="003F0B82">
        <w:rPr>
          <w:b/>
          <w:bCs/>
        </w:rPr>
        <w:t xml:space="preserve">THE </w:t>
      </w:r>
    </w:p>
    <w:p w:rsidR="000F3407" w:rsidRPr="003F0B82" w:rsidP="006F183B" w14:paraId="109CDA71" w14:textId="63A05686">
      <w:pPr>
        <w:widowControl/>
        <w:jc w:val="center"/>
        <w:rPr>
          <w:b/>
          <w:bCs/>
        </w:rPr>
      </w:pPr>
      <w:r w:rsidRPr="003F0B82">
        <w:rPr>
          <w:b/>
          <w:bCs/>
        </w:rPr>
        <w:t>INFORMATION</w:t>
      </w:r>
      <w:r w:rsidR="0076453D">
        <w:rPr>
          <w:b/>
          <w:bCs/>
        </w:rPr>
        <w:t xml:space="preserve"> </w:t>
      </w:r>
      <w:r w:rsidR="00180AF2">
        <w:rPr>
          <w:b/>
          <w:bCs/>
        </w:rPr>
        <w:t xml:space="preserve">COLLECTION </w:t>
      </w:r>
      <w:r w:rsidRPr="003F0B82">
        <w:rPr>
          <w:b/>
          <w:bCs/>
        </w:rPr>
        <w:t>REQUIREMENTS FOR THE STANDARD</w:t>
      </w:r>
    </w:p>
    <w:p w:rsidR="00A312E4" w:rsidRPr="003F0B82" w:rsidP="006F183B" w14:paraId="2925B55D" w14:textId="77777777">
      <w:pPr>
        <w:widowControl/>
        <w:jc w:val="center"/>
        <w:rPr>
          <w:b/>
          <w:bCs/>
        </w:rPr>
      </w:pPr>
      <w:r w:rsidRPr="003F0B82">
        <w:rPr>
          <w:b/>
          <w:bCs/>
        </w:rPr>
        <w:t>ON PERMIT-REQUIRED CONFINED SPACES</w:t>
      </w:r>
      <w:r w:rsidRPr="003F0B82" w:rsidR="000F3407">
        <w:rPr>
          <w:b/>
          <w:bCs/>
        </w:rPr>
        <w:t xml:space="preserve"> </w:t>
      </w:r>
      <w:r w:rsidRPr="003F0B82">
        <w:rPr>
          <w:b/>
          <w:bCs/>
        </w:rPr>
        <w:t>(29 CFR 1910.146)</w:t>
      </w:r>
      <w:r>
        <w:rPr>
          <w:rStyle w:val="FootnoteReference"/>
          <w:vertAlign w:val="superscript"/>
        </w:rPr>
        <w:footnoteReference w:id="3"/>
      </w:r>
      <w:r w:rsidRPr="003F0B82" w:rsidR="002D48DF">
        <w:rPr>
          <w:b/>
          <w:bCs/>
        </w:rPr>
        <w:t xml:space="preserve"> </w:t>
      </w:r>
    </w:p>
    <w:p w:rsidR="00A94FF3" w:rsidRPr="00BD0146" w:rsidP="00A312E4" w14:paraId="621C0281" w14:textId="77777777">
      <w:pPr>
        <w:widowControl/>
        <w:jc w:val="center"/>
        <w:rPr>
          <w:b/>
        </w:rPr>
      </w:pPr>
      <w:r w:rsidRPr="00BD0146">
        <w:rPr>
          <w:b/>
        </w:rPr>
        <w:t>OFFICE OF MANAGEMENT AND BUDGET</w:t>
      </w:r>
      <w:r w:rsidRPr="00BD0146">
        <w:rPr>
          <w:b/>
          <w:lang w:val="x-none"/>
        </w:rPr>
        <w:t xml:space="preserve"> </w:t>
      </w:r>
      <w:r w:rsidRPr="00BD0146">
        <w:rPr>
          <w:b/>
        </w:rPr>
        <w:t>(</w:t>
      </w:r>
      <w:r w:rsidRPr="00BD0146">
        <w:rPr>
          <w:b/>
          <w:lang w:val="x-none"/>
        </w:rPr>
        <w:t>OMB</w:t>
      </w:r>
      <w:r w:rsidRPr="00BD0146">
        <w:rPr>
          <w:b/>
        </w:rPr>
        <w:t>)</w:t>
      </w:r>
    </w:p>
    <w:p w:rsidR="00B60FBA" w:rsidRPr="003F0B82" w:rsidP="00A312E4" w14:paraId="28DF06B2" w14:textId="420D2EC2">
      <w:pPr>
        <w:widowControl/>
        <w:jc w:val="center"/>
      </w:pPr>
      <w:r w:rsidRPr="003F0B82">
        <w:rPr>
          <w:b/>
          <w:bCs/>
        </w:rPr>
        <w:t>OMB</w:t>
      </w:r>
      <w:r w:rsidR="00A312E4">
        <w:rPr>
          <w:b/>
          <w:bCs/>
        </w:rPr>
        <w:t xml:space="preserve"> </w:t>
      </w:r>
      <w:r w:rsidRPr="003F0B82">
        <w:rPr>
          <w:b/>
          <w:bCs/>
        </w:rPr>
        <w:t>CO</w:t>
      </w:r>
      <w:r w:rsidRPr="003F0B82" w:rsidR="00EC5C00">
        <w:rPr>
          <w:b/>
          <w:bCs/>
        </w:rPr>
        <w:t xml:space="preserve">NTROL NO. 1218-0203 </w:t>
      </w:r>
      <w:r w:rsidR="00516348">
        <w:rPr>
          <w:b/>
          <w:bCs/>
        </w:rPr>
        <w:t>(</w:t>
      </w:r>
      <w:r w:rsidR="008371C4">
        <w:rPr>
          <w:b/>
          <w:bCs/>
        </w:rPr>
        <w:t>September</w:t>
      </w:r>
      <w:r w:rsidR="002B7846">
        <w:rPr>
          <w:b/>
          <w:bCs/>
        </w:rPr>
        <w:t xml:space="preserve"> 2024</w:t>
      </w:r>
      <w:r w:rsidRPr="003F0B82">
        <w:rPr>
          <w:b/>
          <w:bCs/>
        </w:rPr>
        <w:t>)</w:t>
      </w:r>
    </w:p>
    <w:p w:rsidR="00B60FBA" w:rsidP="006F183B" w14:paraId="672A6659" w14:textId="77777777">
      <w:pPr>
        <w:widowControl/>
      </w:pPr>
    </w:p>
    <w:p w:rsidR="000507EC" w:rsidRPr="004B6691" w:rsidP="000507EC" w14:paraId="0889C5C3" w14:textId="77777777">
      <w:pPr>
        <w:outlineLvl w:val="0"/>
      </w:pPr>
      <w:r w:rsidRPr="004B6691">
        <w:t>The agency is requesting the extension of a currently approved data collection.</w:t>
      </w:r>
    </w:p>
    <w:p w:rsidR="00180AF2" w:rsidRPr="003F0B82" w:rsidP="006F183B" w14:paraId="0A37501D" w14:textId="77777777">
      <w:pPr>
        <w:widowControl/>
      </w:pPr>
    </w:p>
    <w:p w:rsidR="00B60FBA" w:rsidRPr="003F0B82" w:rsidP="006F183B" w14:paraId="153E4952" w14:textId="77777777">
      <w:pPr>
        <w:widowControl/>
      </w:pPr>
      <w:r w:rsidRPr="003F0B82">
        <w:rPr>
          <w:b/>
          <w:bCs/>
        </w:rPr>
        <w:t>A. JUSTIFICATION</w:t>
      </w:r>
    </w:p>
    <w:p w:rsidR="00B60FBA" w:rsidRPr="003F0B82" w:rsidP="006F183B" w14:paraId="5DAB6C7B" w14:textId="77777777">
      <w:pPr>
        <w:widowControl/>
        <w:rPr>
          <w:color w:val="000000"/>
        </w:rPr>
      </w:pPr>
    </w:p>
    <w:p w:rsidR="004D5BE8" w:rsidRPr="00D53DEB" w:rsidP="004D5BE8" w14:paraId="0ECE43F4" w14:textId="77777777">
      <w:pPr>
        <w:widowControl/>
      </w:pPr>
      <w:r w:rsidRPr="00D53DEB">
        <w:rPr>
          <w:b/>
          <w:bCs/>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B60FBA" w:rsidRPr="003F0B82" w:rsidP="006F183B" w14:paraId="02EB378F" w14:textId="77777777">
      <w:pPr>
        <w:widowControl/>
        <w:rPr>
          <w:color w:val="000000"/>
        </w:rPr>
      </w:pPr>
    </w:p>
    <w:p w:rsidR="00B60FBA" w:rsidRPr="003F0B82" w:rsidP="006F183B" w14:paraId="14A6E342" w14:textId="77777777">
      <w:pPr>
        <w:widowControl/>
        <w:rPr>
          <w:color w:val="000000"/>
        </w:rPr>
      </w:pPr>
      <w:r w:rsidRPr="003F0B82">
        <w:rPr>
          <w:color w:val="000000"/>
        </w:rPr>
        <w:t>The main objective of the Occupational Safety and Health Act of 1970 (i.e., “the Act”) is to “assure so far as possible every working man and woman in the Nation safe and healthful working conditions and to preserve our human resources” (29 U.S.C. 651)</w:t>
      </w:r>
      <w:r w:rsidRPr="003F0B82" w:rsidR="0025702D">
        <w:rPr>
          <w:color w:val="000000"/>
        </w:rPr>
        <w:t>.</w:t>
      </w:r>
      <w:r w:rsidRPr="003F0B82">
        <w:rPr>
          <w:color w:val="000000"/>
        </w:rPr>
        <w:t xml:space="preserve">  To achieve this objective, the Act authorizes “the development and promulgation of occupational safety and health standards” (29 U.S.C. 651)</w:t>
      </w:r>
      <w:r w:rsidRPr="003F0B82" w:rsidR="0025702D">
        <w:rPr>
          <w:color w:val="000000"/>
        </w:rPr>
        <w:t>.</w:t>
      </w:r>
    </w:p>
    <w:p w:rsidR="00B60FBA" w:rsidRPr="003F0B82" w:rsidP="006F183B" w14:paraId="6A05A809" w14:textId="77777777">
      <w:pPr>
        <w:widowControl/>
        <w:rPr>
          <w:color w:val="000000"/>
        </w:rPr>
      </w:pPr>
    </w:p>
    <w:p w:rsidR="00B60FBA" w:rsidRPr="003F0B82" w:rsidP="00742FA5" w14:paraId="77DF1F01" w14:textId="5947A992">
      <w:pPr>
        <w:widowControl/>
        <w:rPr>
          <w:color w:val="000000"/>
        </w:rPr>
      </w:pPr>
      <w:r w:rsidRPr="003F0B82">
        <w:rPr>
          <w:color w:val="000000"/>
        </w:rPr>
        <w:t xml:space="preserve">Section 6(b)(7) of the Act specifies that “[a]ny standard promulgated under this subsection shall prescribe the use of labels or other appropriate forms of warning as are necessary to </w:t>
      </w:r>
      <w:r w:rsidR="008D507E">
        <w:rPr>
          <w:color w:val="000000"/>
        </w:rPr>
        <w:t>e</w:t>
      </w:r>
      <w:r w:rsidRPr="003F0B82" w:rsidR="008D507E">
        <w:rPr>
          <w:color w:val="000000"/>
        </w:rPr>
        <w:t xml:space="preserve">nsure </w:t>
      </w:r>
      <w:r w:rsidRPr="003F0B82">
        <w:rPr>
          <w:color w:val="000000"/>
        </w:rPr>
        <w:t xml:space="preserve">that employees are apprised of all hazards to which they are exposed, relevant symptoms and appropriate emergency treatment, and proper conditions and precautions of safe use or exposure.”  This provision goes on to state that “[t]he Secretary, in consultation with the Secretary of Health and Human Services, may by rule promulgated </w:t>
      </w:r>
      <w:r w:rsidR="00D12240">
        <w:rPr>
          <w:color w:val="000000"/>
        </w:rPr>
        <w:t>according</w:t>
      </w:r>
      <w:r w:rsidRPr="003F0B82" w:rsidR="00D12240">
        <w:rPr>
          <w:color w:val="000000"/>
        </w:rPr>
        <w:t xml:space="preserve"> </w:t>
      </w:r>
      <w:r w:rsidRPr="003F0B82">
        <w:rPr>
          <w:color w:val="000000"/>
        </w:rPr>
        <w:t xml:space="preserve">to section 553 of title 5, United States Code, make appropriate modifications in the foregoing requirements relating to the use of labels or other forms of warning . . . as may be warranted by experience, information, or medical or technological developments acquired </w:t>
      </w:r>
      <w:r w:rsidR="00D12240">
        <w:rPr>
          <w:color w:val="000000"/>
        </w:rPr>
        <w:t>after</w:t>
      </w:r>
      <w:r w:rsidRPr="003F0B82">
        <w:rPr>
          <w:color w:val="000000"/>
        </w:rPr>
        <w:t xml:space="preserve"> the promulgation of the relevant standard” (29 U.S.C. 655)</w:t>
      </w:r>
      <w:r w:rsidRPr="003F0B82" w:rsidR="0025702D">
        <w:rPr>
          <w:color w:val="000000"/>
        </w:rPr>
        <w:t>.</w:t>
      </w:r>
    </w:p>
    <w:p w:rsidR="00B60FBA" w:rsidRPr="003F0B82" w:rsidP="00742FA5" w14:paraId="5A39BBE3" w14:textId="77777777">
      <w:pPr>
        <w:widowControl/>
        <w:rPr>
          <w:color w:val="000000"/>
        </w:rPr>
      </w:pPr>
    </w:p>
    <w:p w:rsidR="00B60FBA" w:rsidRPr="003F0B82" w:rsidP="00742FA5" w14:paraId="533DDD9F" w14:textId="2D413CF4">
      <w:pPr>
        <w:widowControl/>
        <w:rPr>
          <w:color w:val="000000"/>
        </w:rPr>
      </w:pPr>
      <w:r>
        <w:rPr>
          <w:color w:val="000000"/>
        </w:rPr>
        <w:t>About</w:t>
      </w:r>
      <w:r w:rsidRPr="003F0B82">
        <w:rPr>
          <w:color w:val="000000"/>
        </w:rPr>
        <w:t xml:space="preserve"> recordkeeping, the Act specifies that “[e]ach employer shall make, keep and preserve, and make available to the Secretary . . . such records . . . as the Secretary . . . may prescribe by regulation as necessary or appropriate for the enforcement of this Act . . .” (29 U.S.C. 657)</w:t>
      </w:r>
      <w:r w:rsidRPr="003F0B82" w:rsidR="0025702D">
        <w:rPr>
          <w:color w:val="000000"/>
        </w:rPr>
        <w:t>.</w:t>
      </w:r>
      <w:r w:rsidRPr="003F0B82">
        <w:rPr>
          <w:color w:val="000000"/>
        </w:rPr>
        <w:t xml:space="preserve">  The Act states further that “[t]he Secretary . . . shall prescribe such rules and regulations as [he/she] </w:t>
      </w:r>
      <w:r w:rsidRPr="003F0B82">
        <w:rPr>
          <w:color w:val="000000"/>
        </w:rPr>
        <w:t>may deem necessary to carry out [his/her] responsibilities under this Act, including rules and regulations dealing with the inspection of an employer’s establishment” (29 U.S.C. 657)</w:t>
      </w:r>
      <w:r w:rsidRPr="003F0B82" w:rsidR="0025702D">
        <w:rPr>
          <w:color w:val="000000"/>
        </w:rPr>
        <w:t>.</w:t>
      </w:r>
    </w:p>
    <w:p w:rsidR="00B40A80" w:rsidP="00742FA5" w14:paraId="41C8F396" w14:textId="77777777">
      <w:pPr>
        <w:widowControl/>
        <w:rPr>
          <w:color w:val="000000"/>
        </w:rPr>
      </w:pPr>
    </w:p>
    <w:p w:rsidR="00B60FBA" w:rsidRPr="003F0B82" w:rsidP="00742FA5" w14:paraId="0D6DB52B" w14:textId="77777777">
      <w:pPr>
        <w:widowControl/>
        <w:rPr>
          <w:color w:val="000000"/>
        </w:rPr>
      </w:pPr>
      <w:r w:rsidRPr="003F0B82">
        <w:rPr>
          <w:color w:val="000000"/>
        </w:rPr>
        <w:t xml:space="preserve">Under the authority granted by the Act, the Occupational Safety and Health Administration (i.e., “OSHA” or “the Agency”) published at 29 CFR 1910.146 a safety standard for general industry regulating permit-required confined spaces (i.e., “the Standard").  The paperwork provisions of the Standard specify requirements for developing and maintaining inspection records.  </w:t>
      </w:r>
    </w:p>
    <w:p w:rsidR="005D2701" w:rsidRPr="003F0B82" w:rsidP="00742FA5" w14:paraId="72A3D3EC" w14:textId="77777777">
      <w:pPr>
        <w:widowControl/>
        <w:rPr>
          <w:color w:val="000000"/>
        </w:rPr>
      </w:pPr>
    </w:p>
    <w:p w:rsidR="004D5BE8" w:rsidRPr="00D53DEB" w:rsidP="004D5BE8" w14:paraId="2C09B909" w14:textId="77777777">
      <w:pPr>
        <w:widowControl/>
      </w:pPr>
      <w:r w:rsidRPr="00D53DEB">
        <w:rPr>
          <w:b/>
          <w:bCs/>
        </w:rPr>
        <w:t>2.  Indicate how, by whom, and for what purpose the information is to be used.  Except for a new collection, indicate the actual use the agency has made of the information received from the current collection.</w:t>
      </w:r>
    </w:p>
    <w:p w:rsidR="00B60FBA" w:rsidRPr="003F0B82" w:rsidP="00742FA5" w14:paraId="0D0B940D" w14:textId="77777777">
      <w:pPr>
        <w:widowControl/>
        <w:rPr>
          <w:color w:val="000000"/>
        </w:rPr>
      </w:pPr>
    </w:p>
    <w:p w:rsidR="00B60FBA" w:rsidRPr="003F0B82" w:rsidP="00742FA5" w14:paraId="3B1D2D8D" w14:textId="3809D349">
      <w:pPr>
        <w:widowControl/>
        <w:rPr>
          <w:color w:val="000000"/>
        </w:rPr>
      </w:pPr>
      <w:r w:rsidRPr="003F0B82">
        <w:rPr>
          <w:color w:val="000000"/>
        </w:rPr>
        <w:t xml:space="preserve">The Standard specifies </w:t>
      </w:r>
      <w:r w:rsidR="008D507E">
        <w:rPr>
          <w:color w:val="000000"/>
        </w:rPr>
        <w:t>a</w:t>
      </w:r>
      <w:r w:rsidRPr="003F0B82" w:rsidR="008D507E">
        <w:rPr>
          <w:color w:val="000000"/>
        </w:rPr>
        <w:t xml:space="preserve"> </w:t>
      </w:r>
      <w:r w:rsidRPr="003F0B82">
        <w:rPr>
          <w:color w:val="000000"/>
        </w:rPr>
        <w:t xml:space="preserve">number of collection of information requirements.  The </w:t>
      </w:r>
      <w:r w:rsidR="00234A6E">
        <w:rPr>
          <w:color w:val="000000"/>
        </w:rPr>
        <w:t xml:space="preserve">information collection requirements </w:t>
      </w:r>
      <w:r w:rsidRPr="003F0B82">
        <w:rPr>
          <w:color w:val="000000"/>
        </w:rPr>
        <w:t xml:space="preserve">are used by employers and employees whenever </w:t>
      </w:r>
      <w:r w:rsidR="008D507E">
        <w:rPr>
          <w:color w:val="000000"/>
        </w:rPr>
        <w:t xml:space="preserve">an </w:t>
      </w:r>
      <w:r w:rsidRPr="003F0B82">
        <w:rPr>
          <w:color w:val="000000"/>
        </w:rPr>
        <w:t xml:space="preserve">entry is made into permit-required confined spaces.  The following sections describe </w:t>
      </w:r>
      <w:r w:rsidRPr="009361C1">
        <w:rPr>
          <w:i/>
          <w:iCs/>
          <w:color w:val="000000"/>
        </w:rPr>
        <w:t>who uses the information collected under each requirement, as well as how they use it</w:t>
      </w:r>
      <w:r w:rsidRPr="003527E6">
        <w:rPr>
          <w:i/>
          <w:iCs/>
          <w:color w:val="000000"/>
        </w:rPr>
        <w:t>.</w:t>
      </w:r>
      <w:r w:rsidRPr="003F0B82">
        <w:rPr>
          <w:color w:val="000000"/>
        </w:rPr>
        <w:t xml:space="preserve"> The p</w:t>
      </w:r>
      <w:r w:rsidRPr="003F0B82" w:rsidR="00A91222">
        <w:rPr>
          <w:color w:val="000000"/>
        </w:rPr>
        <w:t>urpose of th</w:t>
      </w:r>
      <w:r w:rsidRPr="003F0B82" w:rsidR="00532034">
        <w:rPr>
          <w:color w:val="000000"/>
        </w:rPr>
        <w:t>e information is to ensure that</w:t>
      </w:r>
      <w:r w:rsidRPr="003F0B82" w:rsidR="00A91222">
        <w:rPr>
          <w:color w:val="000000"/>
        </w:rPr>
        <w:t xml:space="preserve"> </w:t>
      </w:r>
      <w:r w:rsidRPr="003F0B82">
        <w:rPr>
          <w:color w:val="000000"/>
        </w:rPr>
        <w:t xml:space="preserve">employers systematically evaluate the dangers in permit spaces before entry is attempted and to </w:t>
      </w:r>
      <w:r w:rsidRPr="003F0B82" w:rsidR="00FD7E47">
        <w:rPr>
          <w:color w:val="000000"/>
        </w:rPr>
        <w:t>e</w:t>
      </w:r>
      <w:r w:rsidRPr="003F0B82">
        <w:rPr>
          <w:color w:val="000000"/>
        </w:rPr>
        <w:t>nsure that adequate measures are taken to make the spaces safe for entry.  In addition, the information is needed to determine, during an OSHA inspection by a compliance safety and health officer, if employ</w:t>
      </w:r>
      <w:r w:rsidRPr="003F0B82" w:rsidR="00A91222">
        <w:rPr>
          <w:color w:val="000000"/>
        </w:rPr>
        <w:t xml:space="preserve">ers </w:t>
      </w:r>
      <w:r w:rsidR="008D507E">
        <w:rPr>
          <w:color w:val="000000"/>
        </w:rPr>
        <w:t>comply</w:t>
      </w:r>
      <w:r w:rsidRPr="003F0B82" w:rsidR="00A91222">
        <w:rPr>
          <w:color w:val="000000"/>
        </w:rPr>
        <w:t xml:space="preserve"> with the S</w:t>
      </w:r>
      <w:r w:rsidRPr="003F0B82">
        <w:rPr>
          <w:color w:val="000000"/>
        </w:rPr>
        <w:t xml:space="preserve">tandard. </w:t>
      </w:r>
    </w:p>
    <w:p w:rsidR="00B60FBA" w:rsidRPr="003F0B82" w:rsidP="00742FA5" w14:paraId="0E27B00A" w14:textId="77777777">
      <w:pPr>
        <w:widowControl/>
        <w:rPr>
          <w:color w:val="000000"/>
        </w:rPr>
      </w:pPr>
    </w:p>
    <w:p w:rsidR="00B60FBA" w:rsidRPr="003F0B82" w:rsidP="00742FA5" w14:paraId="701B1779" w14:textId="5D190D75">
      <w:pPr>
        <w:widowControl/>
        <w:rPr>
          <w:color w:val="000000"/>
        </w:rPr>
      </w:pPr>
      <w:r w:rsidRPr="003F0B82">
        <w:rPr>
          <w:color w:val="000000"/>
        </w:rPr>
        <w:t>Section 1910.146(c)(2) requires the employer to post danger signs to inform exposed employees of the existence and location of</w:t>
      </w:r>
      <w:r w:rsidRPr="003F0B82" w:rsidR="0022520A">
        <w:rPr>
          <w:color w:val="000000"/>
        </w:rPr>
        <w:t>,</w:t>
      </w:r>
      <w:r w:rsidRPr="003F0B82">
        <w:rPr>
          <w:color w:val="000000"/>
        </w:rPr>
        <w:t xml:space="preserve"> and the danger posed by</w:t>
      </w:r>
      <w:r w:rsidRPr="003F0B82" w:rsidR="0022520A">
        <w:rPr>
          <w:color w:val="000000"/>
        </w:rPr>
        <w:t>,</w:t>
      </w:r>
      <w:r w:rsidRPr="003F0B82" w:rsidR="00850A51">
        <w:rPr>
          <w:color w:val="000000"/>
        </w:rPr>
        <w:t xml:space="preserve"> permit </w:t>
      </w:r>
      <w:r w:rsidRPr="003F0B82">
        <w:rPr>
          <w:color w:val="000000"/>
        </w:rPr>
        <w:t>spaces.</w:t>
      </w:r>
    </w:p>
    <w:p w:rsidR="00B60FBA" w:rsidRPr="003F0B82" w:rsidP="00742FA5" w14:paraId="60061E4C" w14:textId="77777777">
      <w:pPr>
        <w:widowControl/>
        <w:rPr>
          <w:color w:val="000000"/>
        </w:rPr>
      </w:pPr>
    </w:p>
    <w:p w:rsidR="00B60FBA" w:rsidRPr="003F0B82" w:rsidP="00742FA5" w14:paraId="7F01766A" w14:textId="56B9478F">
      <w:pPr>
        <w:widowControl/>
        <w:rPr>
          <w:color w:val="000000"/>
        </w:rPr>
      </w:pPr>
      <w:r w:rsidRPr="003F0B82">
        <w:rPr>
          <w:color w:val="000000"/>
        </w:rPr>
        <w:t>Section 1910.146(c)(4) requires the employer to develop and implement a</w:t>
      </w:r>
      <w:r w:rsidRPr="003F0B82" w:rsidR="00204C7E">
        <w:rPr>
          <w:color w:val="000000"/>
        </w:rPr>
        <w:t xml:space="preserve"> written “permit-space program” </w:t>
      </w:r>
      <w:r w:rsidRPr="003F0B82" w:rsidR="002A36D7">
        <w:rPr>
          <w:color w:val="000000"/>
        </w:rPr>
        <w:t>when</w:t>
      </w:r>
      <w:r w:rsidRPr="003F0B82">
        <w:rPr>
          <w:color w:val="000000"/>
        </w:rPr>
        <w:t xml:space="preserve"> the employer decides that its employees will enter</w:t>
      </w:r>
      <w:r w:rsidRPr="003F0B82" w:rsidR="00204C7E">
        <w:rPr>
          <w:color w:val="000000"/>
        </w:rPr>
        <w:t xml:space="preserve"> permit</w:t>
      </w:r>
      <w:r w:rsidR="008D507E">
        <w:rPr>
          <w:color w:val="000000"/>
        </w:rPr>
        <w:t xml:space="preserve"> </w:t>
      </w:r>
      <w:r w:rsidRPr="003F0B82">
        <w:rPr>
          <w:color w:val="000000"/>
        </w:rPr>
        <w:t>spaces.  The written program is to be made available for inspection by employees and their authorized representatives.  Section 1910.146(d) provides the employer with the requirements of a permit-required</w:t>
      </w:r>
      <w:r w:rsidRPr="003F0B82" w:rsidR="00204C7E">
        <w:rPr>
          <w:color w:val="000000"/>
        </w:rPr>
        <w:t xml:space="preserve"> confined space program (“permit-</w:t>
      </w:r>
      <w:r w:rsidRPr="003F0B82">
        <w:rPr>
          <w:color w:val="000000"/>
        </w:rPr>
        <w:t>space program</w:t>
      </w:r>
      <w:r w:rsidRPr="003F0B82" w:rsidR="00204C7E">
        <w:rPr>
          <w:color w:val="000000"/>
        </w:rPr>
        <w:t>”</w:t>
      </w:r>
      <w:r w:rsidRPr="003F0B82">
        <w:rPr>
          <w:color w:val="000000"/>
        </w:rPr>
        <w:t>) required under this paragraph.</w:t>
      </w:r>
    </w:p>
    <w:p w:rsidR="00B60FBA" w:rsidRPr="003F0B82" w:rsidP="00742FA5" w14:paraId="44EAFD9C" w14:textId="77777777">
      <w:pPr>
        <w:widowControl/>
        <w:rPr>
          <w:color w:val="000000"/>
        </w:rPr>
      </w:pPr>
    </w:p>
    <w:p w:rsidR="00BB2A34" w:rsidRPr="003F0B82" w:rsidP="00742FA5" w14:paraId="4589E230" w14:textId="77777777">
      <w:pPr>
        <w:widowControl/>
        <w:rPr>
          <w:bCs/>
        </w:rPr>
      </w:pPr>
      <w:r w:rsidRPr="003F0B82">
        <w:rPr>
          <w:color w:val="000000"/>
        </w:rPr>
        <w:t xml:space="preserve">Section 1910.146(c)(5)(i)(E) requires that the determinations and supporting data </w:t>
      </w:r>
      <w:r w:rsidRPr="003F0B82" w:rsidR="00204C7E">
        <w:rPr>
          <w:color w:val="000000"/>
        </w:rPr>
        <w:t>specifie</w:t>
      </w:r>
      <w:r w:rsidRPr="003F0B82">
        <w:rPr>
          <w:color w:val="000000"/>
        </w:rPr>
        <w:t>d by paragraphs (c)(5)(i)(A), (c)(5)(i)(B), and (c)(5)(i)(C) of this section are documented by the employer and are made available to each employee who enters a permit space or to that employee’s authorized representative.</w:t>
      </w:r>
    </w:p>
    <w:p w:rsidR="00B60FBA" w:rsidRPr="003F0B82" w:rsidP="00742FA5" w14:paraId="4B94D5A5" w14:textId="77777777">
      <w:pPr>
        <w:widowControl/>
        <w:rPr>
          <w:color w:val="000000"/>
        </w:rPr>
      </w:pPr>
    </w:p>
    <w:p w:rsidR="0015311A" w:rsidP="00742FA5" w14:paraId="646B55A6" w14:textId="77777777">
      <w:pPr>
        <w:widowControl/>
        <w:rPr>
          <w:color w:val="000000"/>
        </w:rPr>
      </w:pPr>
      <w:r w:rsidRPr="003F0B82">
        <w:rPr>
          <w:color w:val="000000"/>
        </w:rPr>
        <w:t xml:space="preserve">Under paragraph (c)(5)(ii)(H) of </w:t>
      </w:r>
      <w:r w:rsidRPr="003F0B82" w:rsidR="00E46BA2">
        <w:rPr>
          <w:color w:val="000000"/>
        </w:rPr>
        <w:t>§</w:t>
      </w:r>
      <w:r w:rsidRPr="003F0B82">
        <w:rPr>
          <w:color w:val="000000"/>
        </w:rPr>
        <w:t xml:space="preserve">1910.146, the employer is required to verify that the space is safe for entry and that the pre-entry measures required by paragraph (c)(5)(ii) of this section have been taken, </w:t>
      </w:r>
      <w:r w:rsidRPr="003F0B82" w:rsidR="00462FBA">
        <w:rPr>
          <w:color w:val="000000"/>
        </w:rPr>
        <w:t>using</w:t>
      </w:r>
      <w:r w:rsidRPr="003F0B82">
        <w:rPr>
          <w:color w:val="000000"/>
        </w:rPr>
        <w:t xml:space="preserve"> a written certification that contains the date, the location of the space, and the signature of the person providing the certification.  The certification is to be made before entry </w:t>
      </w:r>
      <w:r w:rsidRPr="003F0B82">
        <w:rPr>
          <w:color w:val="000000"/>
        </w:rPr>
        <w:t>and is required to be made available to each employee entering the space or to that employee’s authorized representative. Section</w:t>
      </w:r>
      <w:r w:rsidRPr="003F0B82" w:rsidR="00E40C61">
        <w:rPr>
          <w:color w:val="000000"/>
        </w:rPr>
        <w:t>s</w:t>
      </w:r>
      <w:r w:rsidRPr="003F0B82">
        <w:rPr>
          <w:color w:val="000000"/>
        </w:rPr>
        <w:t xml:space="preserve"> 1910.146(c)(5)(ii)(C) and (c)(5)(ii)(F) require atmospheric hazard testing.</w:t>
      </w:r>
    </w:p>
    <w:p w:rsidR="006C0C6F" w:rsidRPr="003F0B82" w:rsidP="00742FA5" w14:paraId="3DEEC669" w14:textId="77777777">
      <w:pPr>
        <w:widowControl/>
        <w:rPr>
          <w:bCs/>
        </w:rPr>
      </w:pPr>
    </w:p>
    <w:p w:rsidR="00B60FBA" w:rsidRPr="003F0B82" w:rsidP="00742FA5" w14:paraId="274D11FA" w14:textId="77777777">
      <w:pPr>
        <w:widowControl/>
        <w:rPr>
          <w:color w:val="000000"/>
        </w:rPr>
      </w:pPr>
      <w:r w:rsidRPr="003F0B82">
        <w:rPr>
          <w:color w:val="000000"/>
        </w:rPr>
        <w:t>Section 1910.146(c)(7)(iii) requires the employer to document the basis for determining that all hazards in a permit space have been eliminated</w:t>
      </w:r>
      <w:r w:rsidRPr="003F0B82" w:rsidR="00A5303A">
        <w:rPr>
          <w:color w:val="000000"/>
        </w:rPr>
        <w:t xml:space="preserve"> using</w:t>
      </w:r>
      <w:r w:rsidRPr="003F0B82">
        <w:rPr>
          <w:color w:val="000000"/>
        </w:rPr>
        <w:t xml:space="preserve"> a certification that contains the date, the location of the space, and the signature of the person making the determination.  The certification is to be made available to each employee entering the space or to that employee’s authorized representative.</w:t>
      </w:r>
    </w:p>
    <w:p w:rsidR="00426A98" w:rsidRPr="003F0B82" w:rsidP="00742FA5" w14:paraId="3656B9AB" w14:textId="77777777">
      <w:pPr>
        <w:widowControl/>
        <w:rPr>
          <w:color w:val="000000"/>
        </w:rPr>
      </w:pPr>
    </w:p>
    <w:p w:rsidR="001B58E5" w:rsidRPr="003F0B82" w:rsidP="006F183B" w14:paraId="265BEA84" w14:textId="54A6B9EB">
      <w:pPr>
        <w:widowControl/>
      </w:pPr>
      <w:r w:rsidRPr="4C507A4F">
        <w:rPr>
          <w:rStyle w:val="blueten1"/>
          <w:rFonts w:ascii="Times New Roman" w:hAnsi="Times New Roman"/>
          <w:color w:val="auto"/>
          <w:sz w:val="24"/>
          <w:szCs w:val="24"/>
        </w:rPr>
        <w:t xml:space="preserve">Section </w:t>
      </w:r>
      <w:r w:rsidRPr="4C507A4F" w:rsidR="00A5303A">
        <w:rPr>
          <w:rStyle w:val="blueten1"/>
          <w:rFonts w:ascii="Times New Roman" w:hAnsi="Times New Roman"/>
          <w:color w:val="auto"/>
          <w:sz w:val="24"/>
          <w:szCs w:val="24"/>
        </w:rPr>
        <w:t>1910.146(c)(8)</w:t>
      </w:r>
      <w:r w:rsidRPr="4C507A4F" w:rsidR="00DE7EDD">
        <w:rPr>
          <w:rStyle w:val="blueten1"/>
          <w:rFonts w:ascii="Times New Roman" w:hAnsi="Times New Roman"/>
          <w:color w:val="auto"/>
          <w:sz w:val="24"/>
          <w:szCs w:val="24"/>
        </w:rPr>
        <w:t>(i)</w:t>
      </w:r>
      <w:r w:rsidRPr="4C507A4F" w:rsidR="00BA02FA">
        <w:rPr>
          <w:rStyle w:val="blueten1"/>
          <w:rFonts w:ascii="Times New Roman" w:hAnsi="Times New Roman"/>
          <w:color w:val="auto"/>
          <w:sz w:val="24"/>
          <w:szCs w:val="24"/>
        </w:rPr>
        <w:t xml:space="preserve"> </w:t>
      </w:r>
      <w:r w:rsidRPr="003F0B82">
        <w:rPr>
          <w:rStyle w:val="blueten1"/>
          <w:rFonts w:ascii="Times New Roman" w:hAnsi="Times New Roman"/>
          <w:color w:val="auto"/>
          <w:sz w:val="24"/>
          <w:szCs w:val="24"/>
        </w:rPr>
        <w:t>requires that the employer i</w:t>
      </w:r>
      <w:r w:rsidRPr="003F0B82">
        <w:t>nform the contractor that the workplace contains permit spaces and that permit space entry is allowed only through compliance with a permit space program meeting the requirements of this section.</w:t>
      </w:r>
      <w:r w:rsidRPr="003F0B82" w:rsidR="001D14F0">
        <w:t xml:space="preserve">  Section </w:t>
      </w:r>
      <w:r w:rsidRPr="4C507A4F" w:rsidR="001D14F0">
        <w:rPr>
          <w:rStyle w:val="blueten1"/>
          <w:rFonts w:ascii="Times New Roman" w:hAnsi="Times New Roman"/>
          <w:color w:val="auto"/>
          <w:sz w:val="24"/>
          <w:szCs w:val="24"/>
        </w:rPr>
        <w:t>1910.146(c)(8)(ii) requires that the employer a</w:t>
      </w:r>
      <w:r w:rsidRPr="003F0B82" w:rsidR="001D14F0">
        <w:t>pprise the contractor of the elements, including the hazards identified and the host employer's experience with space, that make the space in question a permit space</w:t>
      </w:r>
      <w:r w:rsidRPr="003F0B82" w:rsidR="00C76AFB">
        <w:t xml:space="preserve">.  </w:t>
      </w:r>
      <w:r w:rsidRPr="003F0B82" w:rsidR="008C39A6">
        <w:t>Section</w:t>
      </w:r>
      <w:r w:rsidRPr="003F0B82" w:rsidR="00C76AFB">
        <w:t xml:space="preserve"> </w:t>
      </w:r>
      <w:r w:rsidRPr="4C507A4F" w:rsidR="001D14F0">
        <w:rPr>
          <w:rStyle w:val="blueten1"/>
          <w:rFonts w:ascii="Times New Roman" w:hAnsi="Times New Roman"/>
          <w:color w:val="auto"/>
          <w:sz w:val="24"/>
          <w:szCs w:val="24"/>
        </w:rPr>
        <w:t>1910.146(c)(8)(iii)</w:t>
      </w:r>
      <w:r w:rsidRPr="003F0B82" w:rsidR="001D14F0">
        <w:rPr>
          <w:rStyle w:val="blueten1"/>
          <w:rFonts w:ascii="Times New Roman" w:hAnsi="Times New Roman"/>
          <w:color w:val="auto"/>
          <w:sz w:val="24"/>
          <w:szCs w:val="24"/>
        </w:rPr>
        <w:t xml:space="preserve"> </w:t>
      </w:r>
      <w:r w:rsidRPr="003F0B82" w:rsidR="00C76AFB">
        <w:rPr>
          <w:rStyle w:val="blueten1"/>
          <w:rFonts w:ascii="Times New Roman" w:hAnsi="Times New Roman"/>
          <w:color w:val="auto"/>
          <w:sz w:val="24"/>
          <w:szCs w:val="24"/>
        </w:rPr>
        <w:t>requires that the employer a</w:t>
      </w:r>
      <w:r w:rsidRPr="003F0B82" w:rsidR="001D14F0">
        <w:t>pprise the contractor of any precautions or procedures that the host employer has implemented for the protection of employees in or near permit spaces where contractor personnel will be working</w:t>
      </w:r>
      <w:r w:rsidRPr="003F0B82" w:rsidR="00C76AFB">
        <w:t>.</w:t>
      </w:r>
      <w:r w:rsidRPr="003F0B82" w:rsidR="001F4D6B">
        <w:t xml:space="preserve"> </w:t>
      </w:r>
      <w:r w:rsidRPr="003F0B82" w:rsidR="00E31AC4">
        <w:t xml:space="preserve"> </w:t>
      </w:r>
      <w:r w:rsidRPr="003F0B82" w:rsidR="008C39A6">
        <w:t xml:space="preserve">Section </w:t>
      </w:r>
      <w:r w:rsidRPr="4C507A4F" w:rsidR="001F4D6B">
        <w:t>1910.146(c)(8)(v)</w:t>
      </w:r>
      <w:r w:rsidRPr="003F0B82" w:rsidR="001F4D6B">
        <w:t xml:space="preserve"> </w:t>
      </w:r>
      <w:r w:rsidRPr="003F0B82" w:rsidR="00E31AC4">
        <w:t>requires the employer to d</w:t>
      </w:r>
      <w:r w:rsidRPr="003F0B82" w:rsidR="001F4D6B">
        <w:t>ebrief the contractor a</w:t>
      </w:r>
      <w:r w:rsidR="008D507E">
        <w:t>fter</w:t>
      </w:r>
      <w:r w:rsidRPr="003F0B82" w:rsidR="001F4D6B">
        <w:t xml:space="preserve"> the entry operations regarding the permit space program followed and regarding any hazards confronted or created in permit spaces during entry operations.</w:t>
      </w:r>
      <w:r>
        <w:rPr>
          <w:rStyle w:val="FootnoteReference"/>
          <w:vertAlign w:val="superscript"/>
        </w:rPr>
        <w:footnoteReference w:id="4"/>
      </w:r>
    </w:p>
    <w:p w:rsidR="001B58E5" w:rsidRPr="003F0B82" w:rsidP="006F183B" w14:paraId="45FB0818" w14:textId="77777777">
      <w:pPr>
        <w:widowControl/>
      </w:pPr>
    </w:p>
    <w:p w:rsidR="00E31AC4" w:rsidRPr="003F0B82" w:rsidP="006F183B" w14:paraId="03292794" w14:textId="77777777">
      <w:pPr>
        <w:widowControl/>
        <w:rPr>
          <w:vertAlign w:val="superscript"/>
        </w:rPr>
      </w:pPr>
      <w:r w:rsidRPr="003F0B82">
        <w:rPr>
          <w:rStyle w:val="blueten1"/>
          <w:rFonts w:ascii="Times New Roman" w:hAnsi="Times New Roman"/>
          <w:bCs/>
          <w:color w:val="auto"/>
          <w:sz w:val="24"/>
          <w:szCs w:val="24"/>
        </w:rPr>
        <w:t>Section 1910.146(c)(9)(iii)</w:t>
      </w:r>
      <w:r w:rsidRPr="003F0B82">
        <w:rPr>
          <w:rStyle w:val="blueten1"/>
          <w:rFonts w:ascii="Times New Roman" w:hAnsi="Times New Roman"/>
          <w:color w:val="auto"/>
          <w:sz w:val="24"/>
          <w:szCs w:val="24"/>
        </w:rPr>
        <w:t xml:space="preserve"> requires that the </w:t>
      </w:r>
      <w:r w:rsidRPr="003F0B82" w:rsidR="00D76573">
        <w:rPr>
          <w:rStyle w:val="blueten1"/>
          <w:rFonts w:ascii="Times New Roman" w:hAnsi="Times New Roman"/>
          <w:color w:val="auto"/>
          <w:sz w:val="24"/>
          <w:szCs w:val="24"/>
        </w:rPr>
        <w:t>contractor</w:t>
      </w:r>
      <w:r w:rsidRPr="003F0B82">
        <w:t xml:space="preserve"> </w:t>
      </w:r>
      <w:r w:rsidRPr="003F0B82" w:rsidR="007B14F8">
        <w:t xml:space="preserve">inform </w:t>
      </w:r>
      <w:r w:rsidRPr="003F0B82">
        <w:t>the host employer of the permit space program that the contractor will follow and of any hazards confronted or created in permit spaces, either through a debriefing or during the entry operation.</w:t>
      </w:r>
      <w:r>
        <w:rPr>
          <w:rStyle w:val="FootnoteReference"/>
          <w:vertAlign w:val="superscript"/>
        </w:rPr>
        <w:footnoteReference w:id="5"/>
      </w:r>
    </w:p>
    <w:p w:rsidR="0017488D" w:rsidRPr="003F0B82" w:rsidP="006F183B" w14:paraId="049F31CB" w14:textId="77777777">
      <w:pPr>
        <w:widowControl/>
        <w:rPr>
          <w:rStyle w:val="blueten1"/>
          <w:rFonts w:ascii="Times New Roman" w:hAnsi="Times New Roman"/>
          <w:bCs/>
          <w:color w:val="auto"/>
          <w:sz w:val="24"/>
          <w:szCs w:val="24"/>
        </w:rPr>
      </w:pPr>
    </w:p>
    <w:p w:rsidR="00BC2761" w:rsidRPr="003F0B82" w:rsidP="006F183B" w14:paraId="35B19394" w14:textId="0C30C0DC">
      <w:pPr>
        <w:widowControl/>
      </w:pPr>
      <w:r w:rsidRPr="003F0B82">
        <w:t>Section 1910.146(d)(5)(iii) provides for testing of atmospheric hazards.</w:t>
      </w:r>
      <w:r>
        <w:rPr>
          <w:rStyle w:val="FootnoteReference"/>
          <w:vertAlign w:val="superscript"/>
        </w:rPr>
        <w:footnoteReference w:id="6"/>
      </w:r>
      <w:r w:rsidRPr="003F0B82">
        <w:t xml:space="preserve"> </w:t>
      </w:r>
      <w:r w:rsidRPr="003F0B82" w:rsidR="0017488D">
        <w:rPr>
          <w:rStyle w:val="blueten1"/>
          <w:rFonts w:ascii="Times New Roman" w:hAnsi="Times New Roman"/>
          <w:bCs/>
          <w:color w:val="auto"/>
          <w:sz w:val="24"/>
          <w:szCs w:val="24"/>
        </w:rPr>
        <w:t>Section 1910.146(d)(5)(vi) requires the employer to i</w:t>
      </w:r>
      <w:r w:rsidRPr="003F0B82" w:rsidR="0017488D">
        <w:t xml:space="preserve">mmediately provide each authorized entrant or that employee's authorized representative with the results of any testing conducted </w:t>
      </w:r>
      <w:r w:rsidR="008D507E">
        <w:t>following</w:t>
      </w:r>
      <w:r w:rsidRPr="003F0B82" w:rsidR="0017488D">
        <w:t xml:space="preserve"> paragraph (d) of this section. </w:t>
      </w:r>
      <w:r w:rsidRPr="003F0B82" w:rsidR="00C4092A">
        <w:t xml:space="preserve">  </w:t>
      </w:r>
    </w:p>
    <w:p w:rsidR="00441921" w:rsidRPr="003F0B82" w:rsidP="006F183B" w14:paraId="53128261" w14:textId="77777777">
      <w:pPr>
        <w:widowControl/>
      </w:pPr>
    </w:p>
    <w:p w:rsidR="00BC2761" w:rsidRPr="003F0B82" w:rsidP="006F183B" w14:paraId="18CA4F8B" w14:textId="77777777">
      <w:pPr>
        <w:widowControl/>
      </w:pPr>
      <w:r w:rsidRPr="003F0B82">
        <w:t>Section 1910.146(d)(14) requires employers to review the permit space program, using the canceled permits retained under paragraph (e)(6) within 1 year after each entry and revise the program as necessary, to ensure that employees participating in entry operations are protected from permit space hazards.</w:t>
      </w:r>
    </w:p>
    <w:p w:rsidR="00E31AC4" w:rsidRPr="003F0B82" w:rsidP="006F183B" w14:paraId="62486C05" w14:textId="77777777">
      <w:pPr>
        <w:widowControl/>
      </w:pPr>
    </w:p>
    <w:p w:rsidR="00633379" w:rsidRPr="003F0B82" w:rsidP="00742FA5" w14:paraId="6B92AEE7" w14:textId="45635D16">
      <w:pPr>
        <w:widowControl/>
        <w:rPr>
          <w:color w:val="000000"/>
        </w:rPr>
      </w:pPr>
      <w:r w:rsidRPr="003F0B82">
        <w:rPr>
          <w:color w:val="000000"/>
        </w:rPr>
        <w:t>Section 1910.146(e)</w:t>
      </w:r>
      <w:r w:rsidRPr="003F0B82" w:rsidR="000D3282">
        <w:rPr>
          <w:color w:val="000000"/>
        </w:rPr>
        <w:t>(1)</w:t>
      </w:r>
      <w:r w:rsidRPr="003F0B82">
        <w:rPr>
          <w:color w:val="000000"/>
        </w:rPr>
        <w:t xml:space="preserve"> requires the employer to document the completion of measures required by paragraph (d)(3) by preparing an entry permit before employee entry is authorized. </w:t>
      </w:r>
      <w:r w:rsidRPr="003F0B82" w:rsidR="000D3282">
        <w:rPr>
          <w:color w:val="000000"/>
        </w:rPr>
        <w:t xml:space="preserve">Paragraph (f) of §1910.146 specifies the information to be included on the entry permit. </w:t>
      </w:r>
      <w:r w:rsidRPr="003F0B82">
        <w:rPr>
          <w:color w:val="000000"/>
        </w:rPr>
        <w:t xml:space="preserve"> Paragraph (e)(3) requires that the employer make the completed permit available at the time of entry to all authorized entrants by posting the permit at the entry portal or by any other equally effective means so that the entrants can confirm that pre-entry preparations have been completed.  Paragraph (e)(6) requires the employer to retain each canceled entry permit for at least one year</w:t>
      </w:r>
      <w:r w:rsidRPr="003F0B82" w:rsidR="00BC2761">
        <w:rPr>
          <w:color w:val="000000"/>
        </w:rPr>
        <w:t>; any problems encountered during an entry operation must be noted on the pertinent permit so that revisions to the permit space program can be made</w:t>
      </w:r>
      <w:r w:rsidRPr="003F0B82">
        <w:rPr>
          <w:color w:val="000000"/>
        </w:rPr>
        <w:t>.</w:t>
      </w:r>
      <w:r w:rsidRPr="006C0C6F" w:rsidR="00AD6C2B">
        <w:rPr>
          <w:rStyle w:val="FootnoteReference"/>
          <w:color w:val="000000"/>
          <w:vertAlign w:val="superscript"/>
        </w:rPr>
        <w:t xml:space="preserve"> </w:t>
      </w:r>
      <w:r w:rsidRPr="003F0B82" w:rsidR="00753432">
        <w:rPr>
          <w:color w:val="000000"/>
        </w:rPr>
        <w:t xml:space="preserve"> </w:t>
      </w:r>
    </w:p>
    <w:p w:rsidR="00633379" w:rsidRPr="003F0B82" w:rsidP="00742FA5" w14:paraId="4101652C" w14:textId="77777777">
      <w:pPr>
        <w:widowControl/>
        <w:rPr>
          <w:color w:val="000000"/>
        </w:rPr>
      </w:pPr>
    </w:p>
    <w:p w:rsidR="00B60FBA" w:rsidRPr="003F0B82" w:rsidP="00742FA5" w14:paraId="41158B49" w14:textId="77777777">
      <w:pPr>
        <w:widowControl/>
        <w:rPr>
          <w:color w:val="000000"/>
        </w:rPr>
      </w:pPr>
      <w:r w:rsidRPr="003F0B82">
        <w:rPr>
          <w:color w:val="000000"/>
        </w:rPr>
        <w:t>Section 1910.146(g)(4) requires that the employer certify that the training required by paragraphs (g)(1) through (g)(3) has been accomplished by preparing a written certification record.</w:t>
      </w:r>
      <w:r>
        <w:rPr>
          <w:vertAlign w:val="superscript"/>
        </w:rPr>
        <w:footnoteReference w:id="7"/>
      </w:r>
    </w:p>
    <w:p w:rsidR="008A2DE9" w:rsidRPr="003F0B82" w:rsidP="006F183B" w14:paraId="4B99056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p w:rsidR="008A2DE9" w:rsidRPr="003F0B82" w:rsidP="00E34B1F" w14:paraId="0B1DF0C0" w14:textId="77777777">
      <w:pPr>
        <w:widowControl/>
        <w:rPr>
          <w:color w:val="000000"/>
        </w:rPr>
      </w:pPr>
      <w:r w:rsidRPr="003F0B82">
        <w:rPr>
          <w:color w:val="000000"/>
        </w:rPr>
        <w:t>Section 1910.146(h)(3) requires the employer to ensure that all authorized entrants communicate with the attendant as necessary to enable the attendant to monitor entrant status and to enable the attendant to alert entrants of the need to evacuate the space as required by paragraph (l)(6) of the Standard. Section 1910.146(h)(4) requires the employer to ensure that all authorized entrants alert the attendant whenever the entrant recognizes any warning sign or sympto</w:t>
      </w:r>
      <w:r w:rsidRPr="003F0B82" w:rsidR="00AD39CD">
        <w:rPr>
          <w:color w:val="000000"/>
        </w:rPr>
        <w:t>m</w:t>
      </w:r>
      <w:r w:rsidRPr="003F0B82">
        <w:rPr>
          <w:color w:val="000000"/>
        </w:rPr>
        <w:t xml:space="preserve"> of exposure to </w:t>
      </w:r>
      <w:r w:rsidRPr="003F0B82">
        <w:rPr>
          <w:color w:val="000000"/>
        </w:rPr>
        <w:t>a dangerous situation (paragraph ((h)(4)(i)), or</w:t>
      </w:r>
      <w:r w:rsidRPr="003F0B82" w:rsidR="00441921">
        <w:rPr>
          <w:color w:val="000000"/>
        </w:rPr>
        <w:t xml:space="preserve"> the entrant detects a prohibit</w:t>
      </w:r>
      <w:r w:rsidRPr="003F0B82">
        <w:rPr>
          <w:color w:val="000000"/>
        </w:rPr>
        <w:t>ed condition  (paragraph (h)(4)(ii)).</w:t>
      </w:r>
      <w:r>
        <w:rPr>
          <w:rStyle w:val="FootnoteReference"/>
          <w:color w:val="000000"/>
          <w:vertAlign w:val="superscript"/>
        </w:rPr>
        <w:footnoteReference w:id="8"/>
      </w:r>
    </w:p>
    <w:p w:rsidR="007B165E" w:rsidP="00742FA5" w14:paraId="1299C43A" w14:textId="77777777">
      <w:pPr>
        <w:widowControl/>
        <w:rPr>
          <w:color w:val="000000"/>
        </w:rPr>
      </w:pPr>
    </w:p>
    <w:p w:rsidR="008A2DE9" w:rsidRPr="003F0B82" w:rsidP="00742FA5" w14:paraId="484F83C2" w14:textId="0FF6F26E">
      <w:pPr>
        <w:widowControl/>
        <w:rPr>
          <w:color w:val="000000"/>
        </w:rPr>
      </w:pPr>
      <w:r w:rsidRPr="003F0B82">
        <w:rPr>
          <w:color w:val="000000"/>
        </w:rPr>
        <w:t>Section 1910.146(i</w:t>
      </w:r>
      <w:r w:rsidRPr="003F0B82" w:rsidR="0056392D">
        <w:rPr>
          <w:color w:val="000000"/>
        </w:rPr>
        <w:t>)</w:t>
      </w:r>
      <w:r w:rsidRPr="003F0B82">
        <w:rPr>
          <w:color w:val="000000"/>
        </w:rPr>
        <w:t>(5)</w:t>
      </w:r>
      <w:r w:rsidRPr="003F0B82" w:rsidR="0056392D">
        <w:rPr>
          <w:color w:val="000000"/>
        </w:rPr>
        <w:t xml:space="preserve"> </w:t>
      </w:r>
      <w:r w:rsidRPr="003F0B82">
        <w:rPr>
          <w:color w:val="000000"/>
        </w:rPr>
        <w:t>requires the employer to ensure that each attendant communicate</w:t>
      </w:r>
      <w:r w:rsidR="008D507E">
        <w:rPr>
          <w:color w:val="000000"/>
        </w:rPr>
        <w:t>s</w:t>
      </w:r>
      <w:r w:rsidRPr="003F0B82">
        <w:rPr>
          <w:color w:val="000000"/>
        </w:rPr>
        <w:t xml:space="preserve"> with authorized entrants as necessary to monitor entrant status and to alert entrants of the need to evacuate the space under </w:t>
      </w:r>
      <w:r w:rsidRPr="003F0B82" w:rsidR="001228BF">
        <w:rPr>
          <w:color w:val="000000"/>
        </w:rPr>
        <w:t xml:space="preserve">the conditions specified in </w:t>
      </w:r>
      <w:r w:rsidRPr="003F0B82">
        <w:rPr>
          <w:color w:val="000000"/>
        </w:rPr>
        <w:t>paragraph</w:t>
      </w:r>
      <w:r w:rsidRPr="003F0B82" w:rsidR="001228BF">
        <w:rPr>
          <w:color w:val="000000"/>
        </w:rPr>
        <w:t>s</w:t>
      </w:r>
      <w:r w:rsidRPr="003F0B82" w:rsidR="00E40C61">
        <w:rPr>
          <w:color w:val="000000"/>
        </w:rPr>
        <w:t xml:space="preserve"> (i</w:t>
      </w:r>
      <w:r w:rsidRPr="003F0B82">
        <w:rPr>
          <w:color w:val="000000"/>
        </w:rPr>
        <w:t>)(6)</w:t>
      </w:r>
      <w:r w:rsidRPr="003F0B82" w:rsidR="00E40C61">
        <w:rPr>
          <w:color w:val="000000"/>
        </w:rPr>
        <w:t>(i)-(i</w:t>
      </w:r>
      <w:r w:rsidRPr="003F0B82" w:rsidR="001228BF">
        <w:rPr>
          <w:color w:val="000000"/>
        </w:rPr>
        <w:t>)(6)(iv)</w:t>
      </w:r>
      <w:r w:rsidRPr="003F0B82">
        <w:rPr>
          <w:color w:val="000000"/>
        </w:rPr>
        <w:t xml:space="preserve"> </w:t>
      </w:r>
      <w:r w:rsidRPr="003F0B82" w:rsidR="001228BF">
        <w:rPr>
          <w:color w:val="000000"/>
        </w:rPr>
        <w:t>of the Standard.  Section 1910.146(</w:t>
      </w:r>
      <w:r w:rsidRPr="003F0B82">
        <w:rPr>
          <w:color w:val="000000"/>
        </w:rPr>
        <w:t>i</w:t>
      </w:r>
      <w:r w:rsidRPr="003F0B82" w:rsidR="001228BF">
        <w:rPr>
          <w:color w:val="000000"/>
        </w:rPr>
        <w:t>)(7) requires the employer to ensure that the attendant summon</w:t>
      </w:r>
      <w:r w:rsidR="008D507E">
        <w:rPr>
          <w:color w:val="000000"/>
        </w:rPr>
        <w:t>s</w:t>
      </w:r>
      <w:r w:rsidRPr="003F0B82" w:rsidR="001228BF">
        <w:rPr>
          <w:color w:val="000000"/>
        </w:rPr>
        <w:t xml:space="preserve"> rescue and other emergency services as soon as the attendant determines that authorized entrants may need assistance to escape from permit space hazards</w:t>
      </w:r>
      <w:r w:rsidRPr="003F0B82" w:rsidR="00E40C61">
        <w:rPr>
          <w:color w:val="000000"/>
        </w:rPr>
        <w:t>.  Section 1910.146(i</w:t>
      </w:r>
      <w:r w:rsidRPr="003F0B82" w:rsidR="001228BF">
        <w:rPr>
          <w:color w:val="000000"/>
        </w:rPr>
        <w:t>)(8) requires that the employer ensure that the attendant warn</w:t>
      </w:r>
      <w:r w:rsidR="008D507E">
        <w:rPr>
          <w:color w:val="000000"/>
        </w:rPr>
        <w:t>s</w:t>
      </w:r>
      <w:r w:rsidRPr="003F0B82" w:rsidR="001228BF">
        <w:rPr>
          <w:color w:val="000000"/>
        </w:rPr>
        <w:t xml:space="preserve"> unauthorized persons that they must stay away from the permit space</w:t>
      </w:r>
      <w:r w:rsidRPr="003F0B82" w:rsidR="00E40C61">
        <w:rPr>
          <w:color w:val="000000"/>
        </w:rPr>
        <w:t xml:space="preserve"> (paragraph (i</w:t>
      </w:r>
      <w:r w:rsidRPr="003F0B82" w:rsidR="001228BF">
        <w:rPr>
          <w:color w:val="000000"/>
        </w:rPr>
        <w:t>)(8)(i)); advise unauthorized persons that they must exit immediately if they have entered the permit space</w:t>
      </w:r>
      <w:r w:rsidRPr="003F0B82" w:rsidR="00E40C61">
        <w:rPr>
          <w:color w:val="000000"/>
        </w:rPr>
        <w:t xml:space="preserve"> (paragraph (i</w:t>
      </w:r>
      <w:r w:rsidRPr="003F0B82" w:rsidR="001228BF">
        <w:rPr>
          <w:color w:val="000000"/>
        </w:rPr>
        <w:t>)(8)(ii</w:t>
      </w:r>
      <w:r w:rsidRPr="003F0B82" w:rsidR="008D507E">
        <w:rPr>
          <w:color w:val="000000"/>
        </w:rPr>
        <w:t>))</w:t>
      </w:r>
      <w:r w:rsidR="008D507E">
        <w:rPr>
          <w:color w:val="000000"/>
        </w:rPr>
        <w:t>,</w:t>
      </w:r>
      <w:r w:rsidRPr="003F0B82" w:rsidR="008D507E">
        <w:rPr>
          <w:color w:val="000000"/>
        </w:rPr>
        <w:t xml:space="preserve"> </w:t>
      </w:r>
      <w:r w:rsidRPr="003F0B82" w:rsidR="001228BF">
        <w:rPr>
          <w:color w:val="000000"/>
        </w:rPr>
        <w:t>and inform authorized entrants and the entry supervisor if unauthorized persons have entered the permit space</w:t>
      </w:r>
      <w:r w:rsidRPr="003F0B82" w:rsidR="00E40C61">
        <w:rPr>
          <w:color w:val="000000"/>
        </w:rPr>
        <w:t xml:space="preserve"> (paragraph (i</w:t>
      </w:r>
      <w:r w:rsidRPr="003F0B82" w:rsidR="001228BF">
        <w:rPr>
          <w:color w:val="000000"/>
        </w:rPr>
        <w:t>)(8)(iii)).</w:t>
      </w:r>
    </w:p>
    <w:p w:rsidR="00DA2FA9" w:rsidRPr="00234A6E" w:rsidP="00742FA5" w14:paraId="4DDBEF00" w14:textId="77777777">
      <w:pPr>
        <w:widowControl/>
        <w:rPr>
          <w:rFonts w:ascii="Tahoma" w:hAnsi="Tahoma" w:cs="Tahoma"/>
          <w:color w:val="000000"/>
        </w:rPr>
      </w:pPr>
    </w:p>
    <w:p w:rsidR="00615F46" w:rsidRPr="003F0B82" w:rsidP="00742FA5" w14:paraId="71A9EB7B" w14:textId="0781C777">
      <w:pPr>
        <w:widowControl/>
      </w:pPr>
      <w:r w:rsidRPr="003F0B82">
        <w:rPr>
          <w:color w:val="000000"/>
        </w:rPr>
        <w:t>Section 1910.146(j)(2) requires the employer to ensure that each entry supervisor verifies, by checking that the appropriate entries have been made on the permit, that all tests specified by the permit have been conducted</w:t>
      </w:r>
      <w:r w:rsidR="008D507E">
        <w:rPr>
          <w:color w:val="000000"/>
        </w:rPr>
        <w:t>,</w:t>
      </w:r>
      <w:r w:rsidRPr="003F0B82">
        <w:rPr>
          <w:color w:val="000000"/>
        </w:rPr>
        <w:t xml:space="preserve"> and that all procedures and equipment specified by the permit are in place before endorsing the permit and allowing entry to begin.</w:t>
      </w:r>
      <w:r>
        <w:rPr>
          <w:rStyle w:val="FootnoteReference"/>
          <w:color w:val="000000"/>
          <w:vertAlign w:val="superscript"/>
        </w:rPr>
        <w:footnoteReference w:id="9"/>
      </w:r>
      <w:r w:rsidRPr="003F0B82">
        <w:rPr>
          <w:color w:val="000000"/>
        </w:rPr>
        <w:t xml:space="preserve">  </w:t>
      </w:r>
    </w:p>
    <w:p w:rsidR="00615F46" w:rsidRPr="003F0B82" w:rsidP="006F183B" w14:paraId="3461D77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026168" w:rsidRPr="003F0B82" w:rsidP="006F183B" w14:paraId="3BAA3BDD" w14:textId="34282DDD">
      <w:pPr>
        <w:widowControl/>
      </w:pPr>
      <w:r w:rsidRPr="003F0B82">
        <w:t xml:space="preserve">Section 1910.146(k)(1)(i) requires the employer to evaluate a prospective rescuer's ability to respond to a rescue summons </w:t>
      </w:r>
      <w:r w:rsidR="008D507E">
        <w:t>promptly</w:t>
      </w:r>
      <w:r w:rsidRPr="003F0B82">
        <w:t>, considering the hazard(s) identified;  Section 1910.146(k)(1)(ii) requires the employer to evaluate a prospective rescue service's ability, in terms of proficiency with rescue-related tasks and equipment, to function appropriately while rescuing entrants from the particular permit space or types of permit spaces identified.</w:t>
      </w:r>
      <w:r>
        <w:rPr>
          <w:rStyle w:val="FootnoteReference"/>
          <w:color w:val="000000"/>
          <w:vertAlign w:val="superscript"/>
        </w:rPr>
        <w:footnoteReference w:id="10"/>
      </w:r>
      <w:r w:rsidRPr="003F0B82" w:rsidR="00615F46">
        <w:rPr>
          <w:rStyle w:val="blueten1"/>
          <w:rFonts w:ascii="Times New Roman" w:hAnsi="Times New Roman"/>
          <w:bCs/>
          <w:color w:val="auto"/>
          <w:sz w:val="24"/>
          <w:szCs w:val="24"/>
        </w:rPr>
        <w:t xml:space="preserve">  </w:t>
      </w:r>
      <w:r w:rsidRPr="003F0B82" w:rsidR="00757D2F">
        <w:rPr>
          <w:rStyle w:val="blueten1"/>
          <w:rFonts w:ascii="Times New Roman" w:hAnsi="Times New Roman"/>
          <w:bCs/>
          <w:color w:val="auto"/>
          <w:sz w:val="24"/>
          <w:szCs w:val="24"/>
        </w:rPr>
        <w:t xml:space="preserve">Section </w:t>
      </w:r>
      <w:r w:rsidRPr="003F0B82" w:rsidR="008C39A6">
        <w:rPr>
          <w:rStyle w:val="blueten1"/>
          <w:rFonts w:ascii="Times New Roman" w:hAnsi="Times New Roman"/>
          <w:bCs/>
          <w:color w:val="auto"/>
          <w:sz w:val="24"/>
          <w:szCs w:val="24"/>
        </w:rPr>
        <w:t>1910.146(k)(1)(iv)</w:t>
      </w:r>
      <w:r w:rsidRPr="003F0B82" w:rsidR="008C39A6">
        <w:rPr>
          <w:rStyle w:val="blueten1"/>
          <w:rFonts w:ascii="Times New Roman" w:hAnsi="Times New Roman"/>
          <w:color w:val="auto"/>
          <w:sz w:val="24"/>
          <w:szCs w:val="24"/>
        </w:rPr>
        <w:t xml:space="preserve"> </w:t>
      </w:r>
      <w:r w:rsidRPr="003F0B82" w:rsidR="00757D2F">
        <w:rPr>
          <w:rStyle w:val="blueten1"/>
          <w:rFonts w:ascii="Times New Roman" w:hAnsi="Times New Roman"/>
          <w:color w:val="auto"/>
          <w:sz w:val="24"/>
          <w:szCs w:val="24"/>
        </w:rPr>
        <w:t>requires that the employer i</w:t>
      </w:r>
      <w:r w:rsidRPr="003F0B82" w:rsidR="008C39A6">
        <w:t xml:space="preserve">nform each rescue team or service of the hazards they may confront when called on to perform </w:t>
      </w:r>
      <w:r w:rsidR="008D507E">
        <w:t xml:space="preserve">a </w:t>
      </w:r>
      <w:r w:rsidRPr="003F0B82" w:rsidR="008C39A6">
        <w:t>rescue at the site</w:t>
      </w:r>
      <w:r w:rsidRPr="003F0B82" w:rsidR="00757D2F">
        <w:t>.</w:t>
      </w:r>
      <w:r w:rsidRPr="003F0B82">
        <w:rPr>
          <w:vertAlign w:val="superscript"/>
        </w:rPr>
        <w:t xml:space="preserve">  </w:t>
      </w:r>
      <w:r w:rsidRPr="003F0B82" w:rsidR="008C62AE">
        <w:t xml:space="preserve">Section 1910.146(k)(1)(v) requires that the employer provide the rescue team or service selected with access to all permit </w:t>
      </w:r>
      <w:r w:rsidRPr="003F0B82" w:rsidR="008C62AE">
        <w:t>spaces from which rescue may be necessary so that the rescue service can develop appropriate rescue plans.</w:t>
      </w:r>
      <w:r>
        <w:rPr>
          <w:rStyle w:val="FootnoteReference"/>
          <w:color w:val="000000"/>
          <w:vertAlign w:val="superscript"/>
        </w:rPr>
        <w:footnoteReference w:id="11"/>
      </w:r>
      <w:r w:rsidRPr="00234A6E" w:rsidR="008C62AE">
        <w:rPr>
          <w:rStyle w:val="FootnoteReference"/>
          <w:color w:val="000000"/>
          <w:vertAlign w:val="superscript"/>
        </w:rPr>
        <w:t xml:space="preserve">  </w:t>
      </w:r>
    </w:p>
    <w:p w:rsidR="008C62AE" w:rsidRPr="003F0B82" w:rsidP="006F183B" w14:paraId="3CF2D8B6" w14:textId="77777777">
      <w:pPr>
        <w:widowControl/>
      </w:pPr>
    </w:p>
    <w:p w:rsidR="00026168" w:rsidRPr="003F0B82" w:rsidP="006F183B" w14:paraId="671E0D00" w14:textId="0474577F">
      <w:pPr>
        <w:widowControl/>
      </w:pPr>
      <w:r w:rsidRPr="003F0B82">
        <w:t xml:space="preserve">Section </w:t>
      </w:r>
      <w:bookmarkStart w:id="0" w:name="1910.146(k)(2)(ii)"/>
      <w:bookmarkEnd w:id="0"/>
      <w:r w:rsidRPr="003F0B82">
        <w:rPr>
          <w:bCs/>
        </w:rPr>
        <w:t>1910.146(k)(2)(ii) requires that the employer t</w:t>
      </w:r>
      <w:r w:rsidRPr="003F0B82">
        <w:t xml:space="preserve">rain affected employees to perform assigned rescue duties. The employer must ensure that such employees complete the training required to establish proficiency as an authorized entrant, as provided by paragraphs (g) and (h) of this section.  Section </w:t>
      </w:r>
      <w:bookmarkStart w:id="1" w:name="1910.146(k)(2)(iii)"/>
      <w:bookmarkEnd w:id="1"/>
      <w:hyperlink r:id="rId9" w:history="1">
        <w:r w:rsidRPr="003F0B82">
          <w:rPr>
            <w:bCs/>
          </w:rPr>
          <w:t>1910.146(k)(2)(iii)</w:t>
        </w:r>
      </w:hyperlink>
      <w:r w:rsidRPr="003F0B82">
        <w:t xml:space="preserve"> requires that the employer train affected employees in basic first-aid and cardiopulmonary resuscitation (CPR)</w:t>
      </w:r>
      <w:r w:rsidRPr="003F0B82" w:rsidR="001530E5">
        <w:t>.</w:t>
      </w:r>
      <w:bookmarkStart w:id="2" w:name="1910.146(k)(2)(iv)"/>
      <w:bookmarkEnd w:id="2"/>
      <w:r>
        <w:rPr>
          <w:rStyle w:val="FootnoteReference"/>
          <w:color w:val="000000"/>
          <w:vertAlign w:val="superscript"/>
        </w:rPr>
        <w:footnoteReference w:id="12"/>
      </w:r>
    </w:p>
    <w:p w:rsidR="00026168" w:rsidRPr="003F0B82" w:rsidP="006F183B" w14:paraId="0FB78278" w14:textId="77777777">
      <w:pPr>
        <w:widowControl/>
      </w:pPr>
    </w:p>
    <w:p w:rsidR="008C39A6" w:rsidRPr="003F0B82" w:rsidP="006F183B" w14:paraId="3F80DD52" w14:textId="25FCF1E9">
      <w:pPr>
        <w:widowControl/>
      </w:pPr>
      <w:r w:rsidRPr="003F0B82">
        <w:rPr>
          <w:rStyle w:val="blueten1"/>
          <w:rFonts w:ascii="Times New Roman" w:hAnsi="Times New Roman"/>
          <w:bCs/>
          <w:color w:val="auto"/>
          <w:sz w:val="24"/>
          <w:szCs w:val="24"/>
        </w:rPr>
        <w:t>Section 1910.146(k)(4)</w:t>
      </w:r>
      <w:r w:rsidRPr="003F0B82">
        <w:rPr>
          <w:rStyle w:val="blueten1"/>
          <w:rFonts w:ascii="Times New Roman" w:hAnsi="Times New Roman"/>
          <w:color w:val="auto"/>
          <w:sz w:val="24"/>
          <w:szCs w:val="24"/>
        </w:rPr>
        <w:t xml:space="preserve"> requires that i</w:t>
      </w:r>
      <w:r w:rsidRPr="003F0B82">
        <w:t xml:space="preserve">f an injured entrant is exposed to a substance for which a </w:t>
      </w:r>
      <w:r w:rsidRPr="003F0B82" w:rsidR="00333914">
        <w:t>“</w:t>
      </w:r>
      <w:r w:rsidRPr="003F0B82">
        <w:t>Material Safety Data Sheet</w:t>
      </w:r>
      <w:r w:rsidRPr="003F0B82" w:rsidR="00333914">
        <w:t>”</w:t>
      </w:r>
      <w:r w:rsidRPr="003F0B82">
        <w:t xml:space="preserve"> (MSDS) </w:t>
      </w:r>
      <w:r w:rsidRPr="003F0B82" w:rsidR="000C31F0">
        <w:t>[now referred to as a</w:t>
      </w:r>
      <w:r w:rsidR="008D507E">
        <w:t>n</w:t>
      </w:r>
      <w:r w:rsidRPr="003F0B82" w:rsidR="000C31F0">
        <w:t xml:space="preserve"> SDS (Safety Data Sheet)] </w:t>
      </w:r>
      <w:r w:rsidRPr="003F0B82">
        <w:t xml:space="preserve">or other similar written information is required to be kept at the worksite, that </w:t>
      </w:r>
      <w:r w:rsidRPr="003F0B82" w:rsidR="00E17188">
        <w:t xml:space="preserve">the employer make the </w:t>
      </w:r>
      <w:r w:rsidRPr="003F0B82">
        <w:t>MSDS or written information available to the medical facility treating the exposed entrant</w:t>
      </w:r>
      <w:r w:rsidRPr="003F0B82" w:rsidR="00E17188">
        <w:t>.</w:t>
      </w:r>
      <w:r>
        <w:rPr>
          <w:rStyle w:val="FootnoteReference"/>
          <w:vertAlign w:val="superscript"/>
        </w:rPr>
        <w:footnoteReference w:id="13"/>
      </w:r>
    </w:p>
    <w:p w:rsidR="008C39A6" w:rsidRPr="003F0B82" w:rsidP="006F183B" w14:paraId="1FC39945" w14:textId="77777777">
      <w:pPr>
        <w:widowControl/>
      </w:pPr>
    </w:p>
    <w:p w:rsidR="00724588" w:rsidRPr="003F0B82" w:rsidP="006F183B" w14:paraId="687372FE" w14:textId="77777777">
      <w:pPr>
        <w:widowControl/>
      </w:pPr>
      <w:r w:rsidRPr="003F0B82">
        <w:rPr>
          <w:rStyle w:val="blueten1"/>
          <w:rFonts w:ascii="Times New Roman" w:hAnsi="Times New Roman"/>
          <w:bCs/>
          <w:color w:val="auto"/>
          <w:sz w:val="24"/>
          <w:szCs w:val="24"/>
        </w:rPr>
        <w:t>Section 1910.146(l)(1)</w:t>
      </w:r>
      <w:r w:rsidRPr="003F0B82">
        <w:rPr>
          <w:rStyle w:val="blueten1"/>
          <w:rFonts w:ascii="Times New Roman" w:hAnsi="Times New Roman"/>
          <w:color w:val="auto"/>
          <w:sz w:val="24"/>
          <w:szCs w:val="24"/>
        </w:rPr>
        <w:t xml:space="preserve"> requires that employers consult with </w:t>
      </w:r>
      <w:r w:rsidRPr="003F0B82">
        <w:t>affected employees and their authorized representatives on the development and implementation of all aspects of the permit space program required by paragraph (c).</w:t>
      </w:r>
      <w:r>
        <w:rPr>
          <w:vertAlign w:val="superscript"/>
        </w:rPr>
        <w:footnoteReference w:id="14"/>
      </w:r>
    </w:p>
    <w:p w:rsidR="00724588" w:rsidRPr="003F0B82" w:rsidP="006F183B" w14:paraId="0562CB0E" w14:textId="77777777">
      <w:pPr>
        <w:widowControl/>
      </w:pPr>
    </w:p>
    <w:p w:rsidR="00E17188" w:rsidRPr="003F0B82" w:rsidP="006F183B" w14:paraId="11B0BB40" w14:textId="77777777">
      <w:pPr>
        <w:widowControl/>
      </w:pPr>
      <w:r w:rsidRPr="003F0B82">
        <w:rPr>
          <w:rStyle w:val="blueten1"/>
          <w:rFonts w:ascii="Times New Roman" w:hAnsi="Times New Roman"/>
          <w:bCs/>
          <w:color w:val="auto"/>
          <w:sz w:val="24"/>
          <w:szCs w:val="24"/>
        </w:rPr>
        <w:t>Section 1910.146(l)(2)</w:t>
      </w:r>
      <w:r w:rsidRPr="003F0B82">
        <w:rPr>
          <w:rStyle w:val="blueten1"/>
          <w:rFonts w:ascii="Times New Roman" w:hAnsi="Times New Roman"/>
          <w:color w:val="auto"/>
          <w:sz w:val="24"/>
          <w:szCs w:val="24"/>
        </w:rPr>
        <w:t xml:space="preserve"> requires that employers </w:t>
      </w:r>
      <w:r w:rsidRPr="003F0B82">
        <w:t xml:space="preserve">make </w:t>
      </w:r>
      <w:r w:rsidRPr="003F0B82" w:rsidR="00FE3860">
        <w:t xml:space="preserve">all information required to be developed by this section </w:t>
      </w:r>
      <w:r w:rsidRPr="003F0B82">
        <w:t>available to affected employees and their authorized representatives.</w:t>
      </w:r>
    </w:p>
    <w:p w:rsidR="004D5BE8" w:rsidP="004D5BE8" w14:paraId="34CE0A41"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4D5BE8" w:rsidRPr="00D53DEB" w:rsidP="004D5BE8" w14:paraId="2AA1E6D5"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473627" w:rsidRPr="003F0B82" w:rsidP="006F183B" w14:paraId="62EBF3C5" w14:textId="77777777">
      <w:pPr>
        <w:widowControl/>
      </w:pPr>
    </w:p>
    <w:p w:rsidR="00B60FBA" w:rsidRPr="003F0B82" w:rsidP="00742FA5" w14:paraId="6D98A12B" w14:textId="77777777">
      <w:pPr>
        <w:widowControl/>
        <w:rPr>
          <w:color w:val="000000"/>
        </w:rPr>
      </w:pPr>
    </w:p>
    <w:p w:rsidR="00B60FBA" w:rsidRPr="003F0B82" w:rsidP="00742FA5" w14:paraId="3D56019A" w14:textId="2DD49722">
      <w:pPr>
        <w:widowControl/>
        <w:rPr>
          <w:color w:val="000000"/>
        </w:rPr>
      </w:pPr>
      <w:r w:rsidRPr="003F0B82">
        <w:rPr>
          <w:color w:val="000000"/>
        </w:rPr>
        <w:t>Employers may use automated, electronic, mechanical, or other technological infor</w:t>
      </w:r>
      <w:r w:rsidRPr="003F0B82" w:rsidR="00F7027E">
        <w:rPr>
          <w:color w:val="000000"/>
        </w:rPr>
        <w:t>mation</w:t>
      </w:r>
      <w:r w:rsidRPr="003F0B82" w:rsidR="001A7F12">
        <w:rPr>
          <w:color w:val="000000"/>
        </w:rPr>
        <w:t xml:space="preserve"> </w:t>
      </w:r>
      <w:r w:rsidRPr="003F0B82" w:rsidR="00F7027E">
        <w:rPr>
          <w:color w:val="000000"/>
        </w:rPr>
        <w:t>coll</w:t>
      </w:r>
      <w:r w:rsidRPr="003F0B82">
        <w:rPr>
          <w:color w:val="000000"/>
        </w:rPr>
        <w:t xml:space="preserve">ection techniques or other forms of information technology (e.g., electronic submission of responses) when establishing and maintaining the required records.  The </w:t>
      </w:r>
      <w:r w:rsidR="008557F3">
        <w:rPr>
          <w:color w:val="000000"/>
        </w:rPr>
        <w:t>a</w:t>
      </w:r>
      <w:r w:rsidRPr="003F0B82">
        <w:rPr>
          <w:color w:val="000000"/>
        </w:rPr>
        <w:t xml:space="preserve">gency wrote the paperwork requirements of the Standard in </w:t>
      </w:r>
      <w:r w:rsidR="008D507E">
        <w:rPr>
          <w:color w:val="000000"/>
        </w:rPr>
        <w:t xml:space="preserve">the </w:t>
      </w:r>
      <w:r w:rsidRPr="003F0B82">
        <w:rPr>
          <w:color w:val="000000"/>
        </w:rPr>
        <w:t xml:space="preserve">performance-oriented language </w:t>
      </w:r>
      <w:r w:rsidRPr="003F0B82" w:rsidR="0025702D">
        <w:rPr>
          <w:color w:val="000000"/>
        </w:rPr>
        <w:t>(i.e</w:t>
      </w:r>
      <w:r w:rsidRPr="003F0B82">
        <w:rPr>
          <w:color w:val="000000"/>
        </w:rPr>
        <w:t xml:space="preserve">., in terms of </w:t>
      </w:r>
      <w:r w:rsidRPr="003F0B82">
        <w:rPr>
          <w:color w:val="000000"/>
          <w:u w:val="single"/>
        </w:rPr>
        <w:t>what</w:t>
      </w:r>
      <w:r w:rsidRPr="003F0B82">
        <w:rPr>
          <w:color w:val="000000"/>
        </w:rPr>
        <w:t xml:space="preserve"> data to collect, not </w:t>
      </w:r>
      <w:r w:rsidRPr="003F0B82">
        <w:rPr>
          <w:color w:val="000000"/>
          <w:u w:val="single"/>
        </w:rPr>
        <w:t>how</w:t>
      </w:r>
      <w:r w:rsidRPr="003F0B82">
        <w:rPr>
          <w:color w:val="000000"/>
        </w:rPr>
        <w:t xml:space="preserve"> to record the data).</w:t>
      </w:r>
    </w:p>
    <w:p w:rsidR="004D5BE8" w:rsidP="004D5BE8" w14:paraId="2946DB82"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B60FBA" w:rsidRPr="003F0B82" w:rsidP="00922BDD" w14:paraId="29130599"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D53DEB">
        <w:rPr>
          <w:b/>
          <w:bCs/>
        </w:rPr>
        <w:t>4.  Describe efforts to identify duplication.  Show specifically why any similar information already available cannot be used or modified for use for the purposes described in Item A.2 above.</w:t>
      </w:r>
      <w:r w:rsidRPr="003F0B82">
        <w:rPr>
          <w:color w:val="000000"/>
        </w:rPr>
        <w:t xml:space="preserve"> </w:t>
      </w:r>
    </w:p>
    <w:p w:rsidR="00B60FBA" w:rsidRPr="00234A6E" w:rsidP="00742FA5" w14:paraId="5997CC1D" w14:textId="77777777">
      <w:pPr>
        <w:widowControl/>
        <w:rPr>
          <w:color w:val="000000"/>
        </w:rPr>
      </w:pPr>
    </w:p>
    <w:p w:rsidR="00B60FBA" w:rsidRPr="00234A6E" w:rsidP="00742FA5" w14:paraId="44128A69" w14:textId="77777777">
      <w:pPr>
        <w:widowControl/>
        <w:rPr>
          <w:color w:val="000000"/>
        </w:rPr>
      </w:pPr>
      <w:r w:rsidRPr="003F0B82">
        <w:rPr>
          <w:color w:val="000000"/>
        </w:rPr>
        <w:t>The requirements to collect and maintain information are specific to each employer and employee involved, and no other source or agency duplicates these requirements or can make the required information available to OSHA (i.e., the required information is available only from employers).</w:t>
      </w:r>
      <w:r w:rsidRPr="00234A6E">
        <w:rPr>
          <w:color w:val="000000"/>
        </w:rPr>
        <w:softHyphen/>
      </w:r>
      <w:r w:rsidRPr="00234A6E">
        <w:rPr>
          <w:color w:val="000000"/>
        </w:rPr>
        <w:softHyphen/>
      </w:r>
    </w:p>
    <w:p w:rsidR="00B60FBA" w:rsidRPr="00234A6E" w:rsidP="00742FA5" w14:paraId="110FFD37" w14:textId="77777777">
      <w:pPr>
        <w:widowControl/>
        <w:rPr>
          <w:color w:val="000000"/>
        </w:rPr>
      </w:pPr>
    </w:p>
    <w:p w:rsidR="004D5BE8" w:rsidRPr="00D53DEB" w:rsidP="004D5BE8" w14:paraId="33C2F4B2"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5.</w:t>
      </w:r>
      <w:r w:rsidRPr="00D53DEB">
        <w:t xml:space="preserve">  </w:t>
      </w:r>
      <w:r w:rsidRPr="00D53DEB">
        <w:rPr>
          <w:b/>
          <w:bCs/>
        </w:rPr>
        <w:t>If the collection of information impacts small businesses or other small entities, describe any methods used to minimize burden.</w:t>
      </w:r>
    </w:p>
    <w:p w:rsidR="00B60FBA" w:rsidRPr="00234A6E" w:rsidP="00742FA5" w14:paraId="6B699379" w14:textId="77777777">
      <w:pPr>
        <w:widowControl/>
        <w:rPr>
          <w:color w:val="000000"/>
        </w:rPr>
      </w:pPr>
    </w:p>
    <w:p w:rsidR="00B60FBA" w:rsidRPr="00234A6E" w:rsidP="00742FA5" w14:paraId="31A9DD5D" w14:textId="569955C6">
      <w:pPr>
        <w:widowControl/>
        <w:rPr>
          <w:color w:val="000000"/>
        </w:rPr>
      </w:pPr>
      <w:r w:rsidRPr="003F0B82">
        <w:rPr>
          <w:color w:val="000000"/>
        </w:rPr>
        <w:t xml:space="preserve">The </w:t>
      </w:r>
      <w:r w:rsidRPr="003F0B82" w:rsidR="00BE21F2">
        <w:rPr>
          <w:color w:val="000000"/>
        </w:rPr>
        <w:t xml:space="preserve">collection of information </w:t>
      </w:r>
      <w:r w:rsidRPr="003F0B82">
        <w:rPr>
          <w:color w:val="000000"/>
        </w:rPr>
        <w:t>requirements specified by the Standard do not have a significant impact on a substantial number of small entities.</w:t>
      </w:r>
    </w:p>
    <w:p w:rsidR="00B60FBA" w:rsidRPr="00234A6E" w:rsidP="00742FA5" w14:paraId="3FE9F23F" w14:textId="77777777">
      <w:pPr>
        <w:widowControl/>
        <w:rPr>
          <w:color w:val="000000"/>
        </w:rPr>
      </w:pPr>
    </w:p>
    <w:p w:rsidR="004D5BE8" w:rsidP="004D5BE8" w14:paraId="7B66EC1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53DEB">
        <w:rPr>
          <w:b/>
          <w:bCs/>
        </w:rPr>
        <w:t>6.  Describe the consequence to federal program or policy activities if the collection is not conducted or is conducted less frequently, as well as any technical or legal obstacles to reducing burden.</w:t>
      </w:r>
      <w:r>
        <w:rPr>
          <w:b/>
          <w:bCs/>
        </w:rPr>
        <w:t xml:space="preserve"> </w:t>
      </w:r>
    </w:p>
    <w:p w:rsidR="00426A98" w:rsidRPr="003F0B82" w:rsidP="00742FA5" w14:paraId="1F72F646" w14:textId="77777777">
      <w:pPr>
        <w:widowControl/>
        <w:rPr>
          <w:color w:val="000000"/>
        </w:rPr>
      </w:pPr>
    </w:p>
    <w:p w:rsidR="00B60FBA" w:rsidRPr="00234A6E" w:rsidP="00742FA5" w14:paraId="790B86A0" w14:textId="63A7CECD">
      <w:pPr>
        <w:widowControl/>
        <w:rPr>
          <w:color w:val="000000"/>
        </w:rPr>
      </w:pPr>
      <w:r w:rsidRPr="003F0B82">
        <w:rPr>
          <w:color w:val="000000"/>
        </w:rPr>
        <w:t xml:space="preserve">The </w:t>
      </w:r>
      <w:r w:rsidR="008557F3">
        <w:rPr>
          <w:color w:val="000000"/>
        </w:rPr>
        <w:t>a</w:t>
      </w:r>
      <w:r w:rsidRPr="003F0B82">
        <w:rPr>
          <w:color w:val="000000"/>
        </w:rPr>
        <w:t>gency believes that the infor</w:t>
      </w:r>
      <w:r w:rsidRPr="003F0B82" w:rsidR="00F7027E">
        <w:rPr>
          <w:color w:val="000000"/>
        </w:rPr>
        <w:t>mation</w:t>
      </w:r>
      <w:r w:rsidRPr="003F0B82" w:rsidR="0025702D">
        <w:rPr>
          <w:color w:val="000000"/>
        </w:rPr>
        <w:t xml:space="preserve"> </w:t>
      </w:r>
      <w:r w:rsidRPr="003F0B82" w:rsidR="00F7027E">
        <w:rPr>
          <w:color w:val="000000"/>
        </w:rPr>
        <w:t>coll</w:t>
      </w:r>
      <w:r w:rsidRPr="003F0B82">
        <w:rPr>
          <w:color w:val="000000"/>
        </w:rPr>
        <w:t>ection frequencies required by the Standard are the minimum frequencies necessary to effectively regulate permit-requir</w:t>
      </w:r>
      <w:r w:rsidRPr="003F0B82" w:rsidR="00333904">
        <w:rPr>
          <w:color w:val="000000"/>
        </w:rPr>
        <w:t xml:space="preserve">ed confined spaces </w:t>
      </w:r>
      <w:r w:rsidRPr="003F0B82">
        <w:rPr>
          <w:color w:val="000000"/>
        </w:rPr>
        <w:t>and, thereby, fulfill its mandate “to assure so far as possible every working man and woman in the nation safe and healthful working conditions and to preserve our human resources” as specified in the Act at 29 U.S.C. 651.  Accordingly, if employers do not perform the required information collection or delay in providing this information, employees may be subject to an increased risk of death and serious injury</w:t>
      </w:r>
      <w:r w:rsidRPr="003F0B82" w:rsidR="00333904">
        <w:rPr>
          <w:color w:val="000000"/>
        </w:rPr>
        <w:t xml:space="preserve"> when working in pe</w:t>
      </w:r>
      <w:r w:rsidRPr="003F0B82" w:rsidR="006F68BE">
        <w:rPr>
          <w:color w:val="000000"/>
        </w:rPr>
        <w:t>r</w:t>
      </w:r>
      <w:r w:rsidRPr="003F0B82" w:rsidR="00333904">
        <w:rPr>
          <w:color w:val="000000"/>
        </w:rPr>
        <w:t>mit</w:t>
      </w:r>
      <w:r w:rsidRPr="003F0B82" w:rsidR="00C60C92">
        <w:rPr>
          <w:color w:val="000000"/>
        </w:rPr>
        <w:t>-required confined spaces.</w:t>
      </w:r>
    </w:p>
    <w:p w:rsidR="00B60FBA" w:rsidRPr="00234A6E" w:rsidP="00742FA5" w14:paraId="08CE6F91" w14:textId="77777777">
      <w:pPr>
        <w:widowControl/>
        <w:rPr>
          <w:color w:val="000000"/>
        </w:rPr>
      </w:pPr>
    </w:p>
    <w:p w:rsidR="004D5BE8" w:rsidRPr="00D53DEB" w:rsidP="004D5BE8" w14:paraId="430C6B9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34A6E">
        <w:rPr>
          <w:b/>
          <w:bCs/>
          <w:color w:val="000000"/>
        </w:rPr>
        <w:t xml:space="preserve"> </w:t>
      </w:r>
      <w:r w:rsidRPr="00D53DEB">
        <w:rPr>
          <w:b/>
          <w:bCs/>
        </w:rPr>
        <w:t>7.  Explain any special circumstances that would cause an information collection to be conducted in a manner:</w:t>
      </w:r>
    </w:p>
    <w:p w:rsidR="004D5BE8" w:rsidRPr="00D53DEB" w:rsidP="004D5BE8" w14:paraId="61CDCEA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D5BE8" w:rsidRPr="00D53DEB" w:rsidP="004D5BE8" w14:paraId="29B1D7A1"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requiring respondents to report information to the agency more often than quarterly;</w:t>
      </w:r>
    </w:p>
    <w:p w:rsidR="004D5BE8" w:rsidRPr="00D53DEB" w:rsidP="004D5BE8" w14:paraId="6BB9E25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4D5BE8" w:rsidRPr="00D53DEB" w:rsidP="004D5BE8" w14:paraId="1CA4CE55"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requiring respondents to prepare a written response to a collection of information in fewer than 30 days after receipt of it;</w:t>
      </w:r>
    </w:p>
    <w:p w:rsidR="004D5BE8" w:rsidRPr="00D53DEB" w:rsidP="004D5BE8" w14:paraId="23DE523C"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4D5BE8" w:rsidRPr="00D53DEB" w:rsidP="004D5BE8" w14:paraId="10AA5D52"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requiring respondents to submit more than an original and two copies of any document;</w:t>
      </w:r>
    </w:p>
    <w:p w:rsidR="004D5BE8" w:rsidRPr="00D53DEB" w:rsidP="004D5BE8" w14:paraId="52E5622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4D5BE8" w:rsidRPr="00D53DEB" w:rsidP="004D5BE8" w14:paraId="2844D2A8"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requiring respondents to retain records, other than health, medical, government contract, grant-in-aid, or tax records for more than three years;</w:t>
      </w:r>
    </w:p>
    <w:p w:rsidR="004D5BE8" w:rsidRPr="00D53DEB" w:rsidP="004D5BE8" w14:paraId="07547A0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4D5BE8" w:rsidRPr="00D53DEB" w:rsidP="004D5BE8" w14:paraId="6B6C121A"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in connection with a statistical survey, that is not designed to produce valid and reliable results that can be generalized to the universe of study;</w:t>
      </w:r>
    </w:p>
    <w:p w:rsidR="004D5BE8" w:rsidRPr="00D53DEB" w:rsidP="004D5BE8" w14:paraId="5043CB0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4D5BE8" w:rsidP="00922BDD" w14:paraId="290D38F0"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requiring the use of statistical data classification that has not been reviewed and approved by OMB</w:t>
      </w:r>
    </w:p>
    <w:p w:rsidR="004D5BE8" w:rsidRPr="004D5BE8" w:rsidP="00922BDD" w14:paraId="07459315" w14:textId="77777777">
      <w:pPr>
        <w:pStyle w:val="Level1"/>
        <w:widowControl/>
        <w:numPr>
          <w:ilvl w:val="0"/>
          <w:numId w:val="0"/>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p>
    <w:p w:rsidR="004D5BE8" w:rsidRPr="00D53DEB" w:rsidP="004D5BE8" w14:paraId="012E8771"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that includes a pledge of confidentiall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4D5BE8" w:rsidRPr="00D53DEB" w:rsidP="004D5BE8" w14:paraId="6537F28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4D5BE8" w:rsidRPr="00D53DEB" w:rsidP="004D5BE8" w14:paraId="457A4490"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pPr>
      <w:r w:rsidRPr="00D53DEB">
        <w:rPr>
          <w:b/>
          <w:bCs/>
        </w:rPr>
        <w:t>requiring respondents to submit proprietary trade secret, or other confidential information unless the agency can demonstrate that it has instituted procedures to protect the information's confidentially to the extent permitted by law.</w:t>
      </w:r>
    </w:p>
    <w:p w:rsidR="00B60FBA" w:rsidRPr="00234A6E" w:rsidP="00922BDD" w14:paraId="6DFB9E20" w14:textId="77777777">
      <w:pPr>
        <w:widowControl/>
        <w:rPr>
          <w:color w:val="000000"/>
        </w:rPr>
      </w:pPr>
    </w:p>
    <w:p w:rsidR="00B60FBA" w:rsidRPr="003F0B82" w:rsidP="00742FA5" w14:paraId="710C1BF1" w14:textId="7E4D5F4D">
      <w:pPr>
        <w:widowControl/>
        <w:rPr>
          <w:color w:val="000000"/>
        </w:rPr>
      </w:pPr>
      <w:r w:rsidRPr="003F0B82">
        <w:rPr>
          <w:color w:val="000000"/>
        </w:rPr>
        <w:t xml:space="preserve">No special circumstances exist that require employers to collect information using the procedures specified by this item.  The requirements are within the guidelines </w:t>
      </w:r>
      <w:r w:rsidR="008D507E">
        <w:rPr>
          <w:color w:val="000000"/>
        </w:rPr>
        <w:t>outlined</w:t>
      </w:r>
      <w:r w:rsidRPr="003F0B82">
        <w:rPr>
          <w:color w:val="000000"/>
        </w:rPr>
        <w:t xml:space="preserve"> in 5 CFR 1320.5.</w:t>
      </w:r>
    </w:p>
    <w:p w:rsidR="00B60FBA" w:rsidRPr="00234A6E" w:rsidP="00742FA5" w14:paraId="70DF9E56" w14:textId="77777777">
      <w:pPr>
        <w:widowControl/>
        <w:rPr>
          <w:color w:val="000000"/>
        </w:rPr>
      </w:pPr>
    </w:p>
    <w:p w:rsidR="004D5BE8" w:rsidP="004D5BE8" w14:paraId="029D91C5" w14:textId="77777777">
      <w:pPr>
        <w:widowControl/>
        <w:tabs>
          <w:tab w:val="left" w:pos="-1080"/>
          <w:tab w:val="left" w:pos="-720"/>
          <w:tab w:val="left" w:pos="0"/>
          <w:tab w:val="left" w:pos="720"/>
          <w:tab w:val="left" w:pos="990"/>
          <w:tab w:val="left" w:pos="2160"/>
        </w:tabs>
        <w:rPr>
          <w:b/>
          <w:bCs/>
        </w:rPr>
      </w:pPr>
      <w:r w:rsidRPr="00D53DEB">
        <w:rPr>
          <w:b/>
          <w:bCs/>
        </w:rPr>
        <w:t xml:space="preserve">8.  If applicable, provide a copy and identify the date and page number of publication in the </w:t>
      </w:r>
      <w:r w:rsidRPr="00D53DEB">
        <w:rPr>
          <w:rStyle w:val="Heading2Char"/>
        </w:rPr>
        <w:t>Federal Register</w:t>
      </w:r>
      <w:r w:rsidRPr="00D53DEB">
        <w:rPr>
          <w:b/>
          <w:bCs/>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r>
        <w:rPr>
          <w:b/>
          <w:bCs/>
        </w:rPr>
        <w:t xml:space="preserve"> </w:t>
      </w:r>
    </w:p>
    <w:p w:rsidR="004D5BE8" w:rsidRPr="00D53DEB" w:rsidP="004D5BE8" w14:paraId="44E871B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004D5BE8" w:rsidP="004D5BE8" w14:paraId="1CEFC6D5" w14:textId="77777777">
      <w:pPr>
        <w:widowControl/>
        <w:tabs>
          <w:tab w:val="left" w:pos="-1080"/>
          <w:tab w:val="left" w:pos="-720"/>
          <w:tab w:val="left" w:pos="0"/>
          <w:tab w:val="left" w:pos="720"/>
          <w:tab w:val="left" w:pos="990"/>
          <w:tab w:val="left" w:pos="2160"/>
        </w:tabs>
        <w:rPr>
          <w:b/>
          <w:bCs/>
        </w:rPr>
      </w:pPr>
      <w:r w:rsidRPr="00D53DEB">
        <w:rPr>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r>
        <w:rPr>
          <w:b/>
          <w:bCs/>
        </w:rPr>
        <w:t xml:space="preserve"> </w:t>
      </w:r>
    </w:p>
    <w:p w:rsidR="004D5BE8" w:rsidRPr="00D53DEB" w:rsidP="004D5BE8" w14:paraId="144A5D23"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4D5BE8" w:rsidP="004D5BE8" w14:paraId="10BFEDC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Consultation with representatives of those from whom information is to be obtained or those who must compile records should occur at least once every 3 years -- even if the collection-of-information activity is the same as in prior periods.  There may be circumstances that may preclude consultation in a specific situation.  These circumstances should be explained.</w:t>
      </w:r>
    </w:p>
    <w:p w:rsidR="00B60FBA" w:rsidRPr="00234A6E" w:rsidP="00742FA5" w14:paraId="738610EB" w14:textId="77777777">
      <w:pPr>
        <w:widowControl/>
        <w:rPr>
          <w:color w:val="000000"/>
        </w:rPr>
      </w:pPr>
    </w:p>
    <w:p w:rsidR="006E471C" w:rsidP="00742FA5" w14:paraId="6C42EA1A" w14:textId="0984DA33">
      <w:pPr>
        <w:widowControl/>
        <w:rPr>
          <w:rFonts w:cs="Shruti"/>
        </w:rPr>
      </w:pPr>
      <w:r w:rsidRPr="003F0B82">
        <w:rPr>
          <w:color w:val="000000"/>
        </w:rPr>
        <w:t xml:space="preserve">As </w:t>
      </w:r>
      <w:r w:rsidRPr="003F0B82">
        <w:t xml:space="preserve">required by the Paperwork Reduction Act of 1995 (44 U.S.C. 3506(c)(2)(A)), OSHA published a notice in the </w:t>
      </w:r>
      <w:r w:rsidRPr="003F0B82">
        <w:rPr>
          <w:bCs/>
          <w:i/>
        </w:rPr>
        <w:t>Federal Register</w:t>
      </w:r>
      <w:r w:rsidRPr="003F0B82">
        <w:rPr>
          <w:color w:val="000000"/>
        </w:rPr>
        <w:t xml:space="preserve"> </w:t>
      </w:r>
      <w:r w:rsidR="00150B5F">
        <w:rPr>
          <w:color w:val="000000"/>
        </w:rPr>
        <w:t xml:space="preserve">on </w:t>
      </w:r>
      <w:r w:rsidR="00052BF9">
        <w:rPr>
          <w:color w:val="000000"/>
        </w:rPr>
        <w:t>July 16, 2024</w:t>
      </w:r>
      <w:r w:rsidR="00114A6C">
        <w:rPr>
          <w:color w:val="000000"/>
        </w:rPr>
        <w:t xml:space="preserve"> </w:t>
      </w:r>
      <w:r w:rsidR="00150B5F">
        <w:rPr>
          <w:color w:val="000000"/>
        </w:rPr>
        <w:t>(</w:t>
      </w:r>
      <w:r w:rsidR="00052BF9">
        <w:rPr>
          <w:color w:val="000000"/>
        </w:rPr>
        <w:t>89</w:t>
      </w:r>
      <w:r w:rsidR="007B687C">
        <w:rPr>
          <w:color w:val="000000"/>
        </w:rPr>
        <w:t xml:space="preserve"> </w:t>
      </w:r>
      <w:r w:rsidR="00150B5F">
        <w:rPr>
          <w:color w:val="000000"/>
        </w:rPr>
        <w:t>FR</w:t>
      </w:r>
      <w:r w:rsidR="007B687C">
        <w:rPr>
          <w:color w:val="000000"/>
        </w:rPr>
        <w:t xml:space="preserve"> </w:t>
      </w:r>
      <w:r w:rsidR="0069781D">
        <w:rPr>
          <w:color w:val="000000"/>
        </w:rPr>
        <w:t>57944</w:t>
      </w:r>
      <w:r w:rsidR="00150B5F">
        <w:rPr>
          <w:color w:val="000000"/>
        </w:rPr>
        <w:t xml:space="preserve">) </w:t>
      </w:r>
      <w:r w:rsidR="00DF0084">
        <w:rPr>
          <w:color w:val="000000"/>
        </w:rPr>
        <w:t>soliciting comments</w:t>
      </w:r>
      <w:r w:rsidRPr="003F0B82">
        <w:rPr>
          <w:color w:val="000000"/>
        </w:rPr>
        <w:t xml:space="preserve"> on its proposal to extend the Office of Management and Budget’s approval of the collection of information requirements </w:t>
      </w:r>
      <w:r w:rsidR="00291670">
        <w:rPr>
          <w:color w:val="000000"/>
        </w:rPr>
        <w:t>specified</w:t>
      </w:r>
      <w:r w:rsidRPr="003F0B82">
        <w:rPr>
          <w:color w:val="000000"/>
        </w:rPr>
        <w:t xml:space="preserve"> in the Standard on Permit-Required Confined Spaces (29 CFR 1910.146)</w:t>
      </w:r>
      <w:r w:rsidR="00E324C5">
        <w:rPr>
          <w:color w:val="000000"/>
        </w:rPr>
        <w:t>,</w:t>
      </w:r>
      <w:r w:rsidR="00707F61">
        <w:rPr>
          <w:color w:val="000000"/>
        </w:rPr>
        <w:t xml:space="preserve"> under Docket No. OSHA-</w:t>
      </w:r>
      <w:r w:rsidR="00173155">
        <w:rPr>
          <w:color w:val="000000"/>
        </w:rPr>
        <w:t>2011-0858</w:t>
      </w:r>
      <w:r w:rsidRPr="003F0B82">
        <w:t xml:space="preserve">.  This notice </w:t>
      </w:r>
      <w:r w:rsidR="00F22915">
        <w:t>was</w:t>
      </w:r>
      <w:r w:rsidR="00114A6C">
        <w:t xml:space="preserve"> </w:t>
      </w:r>
      <w:r w:rsidRPr="003F0B82">
        <w:t>part of a preclearance consultation program that provide</w:t>
      </w:r>
      <w:r w:rsidR="00114A6C">
        <w:t>s</w:t>
      </w:r>
      <w:r w:rsidRPr="003F0B82">
        <w:t xml:space="preserve"> the general public and government agencies with an opportunity to comment</w:t>
      </w:r>
      <w:r w:rsidRPr="003F0B82">
        <w:rPr>
          <w:rFonts w:cs="Shruti"/>
        </w:rPr>
        <w:t xml:space="preserve">. </w:t>
      </w:r>
    </w:p>
    <w:p w:rsidR="001A3AD7" w:rsidRPr="005A24D8" w:rsidP="005A24D8" w14:paraId="1A29A438" w14:textId="19441602">
      <w:pPr>
        <w:spacing w:before="240"/>
        <w:rPr>
          <w:spacing w:val="-1"/>
        </w:rPr>
      </w:pPr>
      <w:r w:rsidRPr="00436BDB">
        <w:rPr>
          <w:rFonts w:eastAsia="Calibri"/>
        </w:rPr>
        <w:t xml:space="preserve">The agency received one public comment from a private citizen, George Cole, in response to this notice, under Docket Number </w:t>
      </w:r>
      <w:r w:rsidRPr="00436BDB">
        <w:t>OSHA-2011-0858-0015</w:t>
      </w:r>
      <w:r w:rsidRPr="00436BDB">
        <w:rPr>
          <w:spacing w:val="-1"/>
        </w:rPr>
        <w:t xml:space="preserve">. The commenter recommended that OSHA update its </w:t>
      </w:r>
      <w:r w:rsidRPr="00436BDB">
        <w:t>Standard on Permit-Required Confined Spaces</w:t>
      </w:r>
      <w:r w:rsidRPr="00436BDB">
        <w:rPr>
          <w:spacing w:val="-1"/>
        </w:rPr>
        <w:t xml:space="preserve">, under </w:t>
      </w:r>
      <w:r w:rsidRPr="00436BDB">
        <w:t>29 CFR §1910.146</w:t>
      </w:r>
      <w:r w:rsidRPr="00436BDB">
        <w:rPr>
          <w:spacing w:val="-1"/>
        </w:rPr>
        <w:t xml:space="preserve">, to also include requirements on enclosed spaces. </w:t>
      </w:r>
      <w:r w:rsidRPr="00777095">
        <w:t>Specifically, the commenter notes that</w:t>
      </w:r>
      <w:r>
        <w:t>:</w:t>
      </w:r>
    </w:p>
    <w:p w:rsidR="005A24D8" w:rsidP="00777095" w14:paraId="44BF32DC" w14:textId="77777777"/>
    <w:p w:rsidR="00777095" w:rsidRPr="00777095" w:rsidP="00777095" w14:paraId="49032E2D" w14:textId="4A8DC00D">
      <w:pPr>
        <w:rPr>
          <w:i/>
          <w:iCs/>
        </w:rPr>
      </w:pPr>
      <w:r w:rsidRPr="00777095">
        <w:rPr>
          <w:i/>
          <w:iCs/>
        </w:rPr>
        <w:t>“29CFR1910.146 subpart J addressing permit required confined spaces should also reference Enclosed Spaces according to 1910.269(e) and 1910.269(t) subpart R for certain conditions for the following reasons:</w:t>
      </w:r>
      <w:r w:rsidRPr="00777095">
        <w:rPr>
          <w:i/>
          <w:iCs/>
        </w:rPr>
        <w:br/>
      </w:r>
      <w:r w:rsidRPr="00777095">
        <w:rPr>
          <w:i/>
          <w:iCs/>
        </w:rPr>
        <w:br/>
        <w:t>1. 1910.269(e) directly references 1910.146 as follows: "Enclosed spaces. This paragraph covers enclosed spaces that may be entered by employees. It does not apply to vented vaults if the employer makes a determination that the ventilation system is operating to protect employees before they enter the space. This paragraph applies to routine entry into enclosed spaces in lieu of the permit-space entry requirements contained in paragraphs (d) through (k) of § 1910.146. If, after the employer takes the precautions given in paragraphs (e) and (t) of this section, the hazards remaining in the enclosed space endanger the life of an entrant or could interfere with an entrant's escape from the space, then entry into the enclosed space shall meet the permit-space entry requirements of paragraphs (d) through (k) of § 1910.146."</w:t>
      </w:r>
      <w:r w:rsidRPr="00777095">
        <w:rPr>
          <w:i/>
          <w:iCs/>
        </w:rPr>
        <w:br/>
        <w:t>However, 1910.146 currently does not reciprocate the same application.</w:t>
      </w:r>
      <w:r w:rsidRPr="00777095">
        <w:rPr>
          <w:i/>
          <w:iCs/>
        </w:rPr>
        <w:br/>
      </w:r>
      <w:r w:rsidRPr="00777095">
        <w:rPr>
          <w:i/>
          <w:iCs/>
        </w:rPr>
        <w:br/>
        <w:t>2. The Application of 1910.269 extends beyond just electric power generation, transmission, distribution installations, including related equipment for the purpose of communication or metering that are accessible only to qualified employees. Because according to the NOTE of 1910.269(a)(1)(i)(A) it also applies to "as well as equivalent installations of industrial establishments."</w:t>
      </w:r>
      <w:r w:rsidRPr="00777095">
        <w:rPr>
          <w:i/>
          <w:iCs/>
        </w:rPr>
        <w:br/>
      </w:r>
      <w:r w:rsidRPr="00777095">
        <w:rPr>
          <w:i/>
          <w:iCs/>
        </w:rPr>
        <w:br/>
        <w:t>NOTE TO PARAGRAPH (a)(1)(i)(A): The types of installations covered by this paragraph include the generation, transmission, and distribution installations of electric utilities, as well as equivalent installations of industrial establishments. Subpart S of this part covers supplementary electric generating equipment that is used to supply a workplace for emergency, standby, or similar purposes only.</w:t>
      </w:r>
      <w:r w:rsidRPr="00777095">
        <w:rPr>
          <w:i/>
          <w:iCs/>
        </w:rPr>
        <w:br/>
      </w:r>
      <w:r w:rsidRPr="00777095">
        <w:rPr>
          <w:i/>
          <w:iCs/>
        </w:rPr>
        <w:br/>
        <w:t>Doing this will help employers better understand their obligations when addressing both Permit Required Confined Spaces and Enclosed Spaces as applicable to their work locations.”</w:t>
      </w:r>
    </w:p>
    <w:p w:rsidR="00777095" w:rsidRPr="000430DD" w:rsidP="00777095" w14:paraId="5A03446A" w14:textId="53C92B5F">
      <w:pPr>
        <w:spacing w:before="240"/>
        <w:rPr>
          <w:i/>
          <w:iCs/>
        </w:rPr>
      </w:pPr>
      <w:r w:rsidRPr="00436BDB">
        <w:t xml:space="preserve">OSHA appreciates the comment regarding updating the language in the Standard on Permit-Required Confined Spaces. However, </w:t>
      </w:r>
      <w:r>
        <w:t>modifications to the language of</w:t>
      </w:r>
      <w:r w:rsidRPr="00436BDB">
        <w:t xml:space="preserve"> the </w:t>
      </w:r>
      <w:r>
        <w:t>S</w:t>
      </w:r>
      <w:r w:rsidRPr="00436BDB">
        <w:t>tandard are outside</w:t>
      </w:r>
      <w:r>
        <w:t xml:space="preserve"> </w:t>
      </w:r>
      <w:r w:rsidRPr="00436BDB">
        <w:t>the scope of this notice</w:t>
      </w:r>
      <w:r>
        <w:t xml:space="preserve">. The purpose of this notice </w:t>
      </w:r>
      <w:r w:rsidRPr="00436BDB">
        <w:t xml:space="preserve">is to extend </w:t>
      </w:r>
      <w:r>
        <w:t xml:space="preserve">the </w:t>
      </w:r>
      <w:r w:rsidRPr="00436BDB">
        <w:t xml:space="preserve">existing collection of information requirements for three years.  </w:t>
      </w:r>
    </w:p>
    <w:p w:rsidR="00473627" w:rsidRPr="003F0B82" w:rsidP="00742FA5" w14:paraId="637805D2" w14:textId="77777777">
      <w:pPr>
        <w:widowControl/>
        <w:rPr>
          <w:color w:val="000000"/>
        </w:rPr>
      </w:pPr>
    </w:p>
    <w:p w:rsidR="00B60FBA" w:rsidRPr="00234A6E" w:rsidP="006F183B" w14:paraId="1CAD6CA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234A6E">
        <w:rPr>
          <w:color w:val="000000"/>
        </w:rPr>
        <w:t xml:space="preserve"> </w:t>
      </w:r>
      <w:r w:rsidRPr="00234A6E">
        <w:rPr>
          <w:b/>
          <w:bCs/>
          <w:color w:val="000000"/>
        </w:rPr>
        <w:t>9.  Explain any decision to provide any payments or gift to respondents, other than re</w:t>
      </w:r>
      <w:r w:rsidRPr="00234A6E" w:rsidR="00014FC4">
        <w:rPr>
          <w:b/>
          <w:bCs/>
          <w:color w:val="000000"/>
        </w:rPr>
        <w:t>m</w:t>
      </w:r>
      <w:r w:rsidRPr="00234A6E" w:rsidR="007C15FC">
        <w:rPr>
          <w:b/>
          <w:bCs/>
          <w:color w:val="000000"/>
        </w:rPr>
        <w:t>un</w:t>
      </w:r>
      <w:r w:rsidRPr="00234A6E">
        <w:rPr>
          <w:b/>
          <w:bCs/>
          <w:color w:val="000000"/>
        </w:rPr>
        <w:t>eration of contractors or grantees.</w:t>
      </w:r>
    </w:p>
    <w:p w:rsidR="00B60FBA" w:rsidRPr="00234A6E" w:rsidP="00742FA5" w14:paraId="463F29E8" w14:textId="77777777">
      <w:pPr>
        <w:widowControl/>
        <w:rPr>
          <w:color w:val="000000"/>
        </w:rPr>
      </w:pPr>
    </w:p>
    <w:p w:rsidR="00B60FBA" w:rsidRPr="003F0B82" w:rsidP="00F46530" w14:paraId="6FC07F9E" w14:textId="63B29A7B">
      <w:pPr>
        <w:widowControl/>
        <w:rPr>
          <w:color w:val="000000"/>
        </w:rPr>
      </w:pPr>
      <w:r w:rsidRPr="003F0B82">
        <w:rPr>
          <w:color w:val="000000"/>
        </w:rPr>
        <w:t xml:space="preserve">The </w:t>
      </w:r>
      <w:r w:rsidR="00761842">
        <w:rPr>
          <w:color w:val="000000"/>
        </w:rPr>
        <w:t>a</w:t>
      </w:r>
      <w:r w:rsidRPr="003F0B82">
        <w:rPr>
          <w:color w:val="000000"/>
        </w:rPr>
        <w:t xml:space="preserve">gency will </w:t>
      </w:r>
      <w:r w:rsidRPr="003F0B82">
        <w:rPr>
          <w:color w:val="000000"/>
          <w:u w:val="single"/>
        </w:rPr>
        <w:t>not</w:t>
      </w:r>
      <w:r w:rsidRPr="003F0B82">
        <w:rPr>
          <w:color w:val="000000"/>
        </w:rPr>
        <w:t xml:space="preserve"> provide payments or gifts to the respondents.</w:t>
      </w:r>
    </w:p>
    <w:p w:rsidR="00B60FBA" w:rsidRPr="003F0B82" w:rsidP="00F46530" w14:paraId="3B7B4B86" w14:textId="77777777">
      <w:pPr>
        <w:widowControl/>
        <w:rPr>
          <w:color w:val="000000"/>
        </w:rPr>
      </w:pPr>
    </w:p>
    <w:p w:rsidR="00B60FBA" w:rsidRPr="00234A6E" w:rsidP="00742FA5" w14:paraId="3DAAF4B6" w14:textId="77777777">
      <w:pPr>
        <w:widowControl/>
        <w:rPr>
          <w:color w:val="000000"/>
        </w:rPr>
      </w:pPr>
      <w:r w:rsidRPr="00234A6E">
        <w:rPr>
          <w:b/>
          <w:bCs/>
          <w:color w:val="000000"/>
        </w:rPr>
        <w:t>10.  Describe any assurance of confidentiality provided to respondents and the basis for the assurance in statute, regulation, or agency policy.</w:t>
      </w:r>
    </w:p>
    <w:p w:rsidR="00B60FBA" w:rsidRPr="00234A6E" w:rsidP="00742FA5" w14:paraId="3A0FF5F2" w14:textId="77777777">
      <w:pPr>
        <w:widowControl/>
        <w:rPr>
          <w:color w:val="000000"/>
        </w:rPr>
      </w:pPr>
    </w:p>
    <w:p w:rsidR="00B60FBA" w:rsidRPr="003F0B82" w:rsidP="00742FA5" w14:paraId="018C1D3B" w14:textId="77777777">
      <w:pPr>
        <w:widowControl/>
        <w:rPr>
          <w:color w:val="000000"/>
        </w:rPr>
      </w:pPr>
      <w:r w:rsidRPr="003F0B82">
        <w:rPr>
          <w:color w:val="000000"/>
        </w:rPr>
        <w:t>The paperwork requirements specified by the Standard do not involve confidential information.</w:t>
      </w:r>
    </w:p>
    <w:p w:rsidR="00B60FBA" w:rsidRPr="00234A6E" w:rsidP="00742FA5" w14:paraId="5630AD66" w14:textId="77777777">
      <w:pPr>
        <w:widowControl/>
        <w:rPr>
          <w:color w:val="000000"/>
        </w:rPr>
      </w:pPr>
    </w:p>
    <w:p w:rsidR="004D5BE8" w:rsidRPr="00D53DEB" w:rsidP="004D5BE8" w14:paraId="333E823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B60FBA" w:rsidRPr="00234A6E" w:rsidP="00742FA5" w14:paraId="61829076" w14:textId="77777777">
      <w:pPr>
        <w:widowControl/>
        <w:rPr>
          <w:color w:val="000000"/>
        </w:rPr>
      </w:pPr>
    </w:p>
    <w:p w:rsidR="00B60FBA" w:rsidRPr="00234A6E" w:rsidP="00742FA5" w14:paraId="2216AEB8" w14:textId="77777777">
      <w:pPr>
        <w:widowControl/>
        <w:rPr>
          <w:color w:val="000000"/>
        </w:rPr>
      </w:pPr>
      <w:r w:rsidRPr="003F0B82">
        <w:rPr>
          <w:color w:val="000000"/>
        </w:rPr>
        <w:t>None of the provisions in the Standard require sensitive information.</w:t>
      </w:r>
    </w:p>
    <w:p w:rsidR="00B60FBA" w:rsidRPr="00234A6E" w:rsidP="00742FA5" w14:paraId="29D6B04F" w14:textId="77777777">
      <w:pPr>
        <w:widowControl/>
        <w:rPr>
          <w:color w:val="000000"/>
        </w:rPr>
      </w:pPr>
      <w:r w:rsidRPr="00234A6E">
        <w:rPr>
          <w:color w:val="000000"/>
        </w:rPr>
        <w:t xml:space="preserve"> </w:t>
      </w:r>
    </w:p>
    <w:p w:rsidR="004D5BE8" w:rsidRPr="00D53DEB" w:rsidP="004D5BE8" w14:paraId="1129311F"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12.  Provide estimates of the hour burden of the collection of information.  The statement should:</w:t>
      </w:r>
    </w:p>
    <w:p w:rsidR="004D5BE8" w:rsidRPr="00D53DEB" w:rsidP="004D5BE8" w14:paraId="2BA226A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4D5BE8" w:rsidRPr="00D53DEB" w:rsidP="004D5BE8" w14:paraId="62FC8682" w14:textId="77777777">
      <w:pPr>
        <w:widowControl/>
        <w:numPr>
          <w:ilvl w:val="0"/>
          <w:numId w:val="13"/>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 xml:space="preserve">Indicate the number of respondents, frequency of response, annual hour burden, and an explanation of how the burden was estimated.  Unless directed to do so, agencies should not conduct special surveys to obtain information on which to </w:t>
      </w:r>
      <w:r w:rsidRPr="00D53DEB">
        <w:rPr>
          <w:b/>
          <w:bCs/>
        </w:rPr>
        <w:t>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 estimates should not include burden hours for customary and usual business practices.</w:t>
      </w:r>
    </w:p>
    <w:p w:rsidR="004D5BE8" w:rsidRPr="00D53DEB" w:rsidP="004D5BE8" w14:paraId="17AD93B2"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4D5BE8" w:rsidP="004D5BE8" w14:paraId="657F4AB1" w14:textId="77777777">
      <w:pPr>
        <w:pStyle w:val="Level1"/>
        <w:widowControl/>
        <w:numPr>
          <w:ilvl w:val="0"/>
          <w:numId w:val="13"/>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rPr>
        <w:t xml:space="preserve">If this </w:t>
      </w:r>
      <w:r w:rsidRPr="00D53DEB">
        <w:rPr>
          <w:b/>
          <w:bCs/>
        </w:rPr>
        <w:t>request for approval covers more than one form, provide separate hour burden estimates for each form.</w:t>
      </w:r>
    </w:p>
    <w:p w:rsidR="004D5BE8" w:rsidRPr="00D53DEB" w:rsidP="004D5BE8" w14:paraId="0DE4B5B7" w14:textId="77777777">
      <w:pPr>
        <w:pStyle w:val="ListParagraph"/>
      </w:pPr>
    </w:p>
    <w:p w:rsidR="004D5BE8" w:rsidRPr="004C0CB9" w:rsidP="004D5BE8" w14:paraId="7E4AA83F" w14:textId="77777777">
      <w:pPr>
        <w:widowControl/>
        <w:numPr>
          <w:ilvl w:val="0"/>
          <w:numId w:val="13"/>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w:t>
      </w:r>
      <w:r>
        <w:rPr>
          <w:b/>
          <w:bCs/>
        </w:rPr>
        <w:t>3</w:t>
      </w:r>
      <w:r w:rsidRPr="00D53DEB">
        <w:rPr>
          <w:b/>
          <w:bCs/>
        </w:rPr>
        <w:t>.</w:t>
      </w:r>
      <w:r w:rsidRPr="00686E01">
        <w:rPr>
          <w:b/>
          <w:bCs/>
          <w:color w:val="000000"/>
        </w:rPr>
        <w:t xml:space="preserve"> </w:t>
      </w:r>
    </w:p>
    <w:p w:rsidR="001C2018" w:rsidRPr="003F0B82" w:rsidP="006F183B" w14:paraId="66204FF1" w14:textId="77777777">
      <w:pPr>
        <w:widowControl/>
        <w:rPr>
          <w:b/>
          <w:bCs/>
          <w:color w:val="000000"/>
        </w:rPr>
      </w:pPr>
    </w:p>
    <w:p w:rsidR="00B60FBA" w:rsidRPr="003F0B82" w:rsidP="00742FA5" w14:paraId="02CF9882" w14:textId="5DDE8BDB">
      <w:pPr>
        <w:widowControl/>
        <w:rPr>
          <w:color w:val="000000"/>
        </w:rPr>
      </w:pPr>
      <w:r w:rsidRPr="003F0B82">
        <w:rPr>
          <w:b/>
          <w:bCs/>
          <w:color w:val="000000"/>
        </w:rPr>
        <w:t>R</w:t>
      </w:r>
      <w:r>
        <w:rPr>
          <w:b/>
          <w:bCs/>
          <w:color w:val="000000"/>
        </w:rPr>
        <w:t>espondents</w:t>
      </w:r>
      <w:r w:rsidR="00C43680">
        <w:rPr>
          <w:b/>
          <w:bCs/>
          <w:color w:val="000000"/>
        </w:rPr>
        <w:t xml:space="preserve"> </w:t>
      </w:r>
      <w:r w:rsidRPr="003F0B82">
        <w:rPr>
          <w:b/>
          <w:bCs/>
          <w:color w:val="000000"/>
        </w:rPr>
        <w:t xml:space="preserve">Hour and Cost </w:t>
      </w:r>
      <w:r w:rsidRPr="0030429F" w:rsidR="0030429F">
        <w:rPr>
          <w:b/>
          <w:bCs/>
          <w:color w:val="000000"/>
        </w:rPr>
        <w:t>Burden</w:t>
      </w:r>
      <w:r w:rsidR="0030429F">
        <w:rPr>
          <w:b/>
          <w:bCs/>
          <w:color w:val="000000"/>
        </w:rPr>
        <w:t xml:space="preserve"> </w:t>
      </w:r>
      <w:r w:rsidRPr="003F0B82">
        <w:rPr>
          <w:b/>
          <w:bCs/>
          <w:color w:val="000000"/>
        </w:rPr>
        <w:t>Determinations</w:t>
      </w:r>
    </w:p>
    <w:p w:rsidR="00426A98" w:rsidRPr="003F0B82" w:rsidP="00742FA5" w14:paraId="2DBF0D7D" w14:textId="77777777">
      <w:pPr>
        <w:widowControl/>
        <w:rPr>
          <w:color w:val="000000"/>
        </w:rPr>
      </w:pPr>
    </w:p>
    <w:p w:rsidR="00C40781" w:rsidRPr="006D225C" w:rsidP="006F183B" w14:paraId="6BC12547" w14:textId="4FCD2E25">
      <w:pPr>
        <w:widowControl/>
        <w:rPr>
          <w:color w:val="000000"/>
        </w:rPr>
      </w:pPr>
      <w:r>
        <w:rPr>
          <w:color w:val="000000"/>
        </w:rPr>
        <w:t xml:space="preserve">OSHA </w:t>
      </w:r>
      <w:r w:rsidR="00441829">
        <w:rPr>
          <w:color w:val="000000"/>
        </w:rPr>
        <w:t>e</w:t>
      </w:r>
      <w:r w:rsidRPr="006C0C6F" w:rsidR="007C0AE4">
        <w:rPr>
          <w:color w:val="000000"/>
        </w:rPr>
        <w:t xml:space="preserve">stimates  the burden hours for each </w:t>
      </w:r>
      <w:r w:rsidRPr="006C0C6F" w:rsidR="00BE21F2">
        <w:rPr>
          <w:color w:val="000000"/>
        </w:rPr>
        <w:t xml:space="preserve">collection of information </w:t>
      </w:r>
      <w:r w:rsidRPr="006C0C6F" w:rsidR="007C0AE4">
        <w:rPr>
          <w:color w:val="000000"/>
        </w:rPr>
        <w:t xml:space="preserve">requirement </w:t>
      </w:r>
      <w:r w:rsidR="009B19AB">
        <w:rPr>
          <w:color w:val="000000"/>
        </w:rPr>
        <w:t>is shown</w:t>
      </w:r>
      <w:r w:rsidRPr="006C0C6F" w:rsidR="009A3491">
        <w:rPr>
          <w:color w:val="000000"/>
        </w:rPr>
        <w:t xml:space="preserve"> </w:t>
      </w:r>
      <w:r w:rsidRPr="006C0C6F" w:rsidR="007C0AE4">
        <w:rPr>
          <w:color w:val="000000"/>
        </w:rPr>
        <w:t xml:space="preserve">below. Information regarding the number of permit spaces, establishments with permit spaces, </w:t>
      </w:r>
      <w:r w:rsidRPr="006C0C6F" w:rsidR="00234F5C">
        <w:rPr>
          <w:color w:val="000000"/>
        </w:rPr>
        <w:t>and permit</w:t>
      </w:r>
      <w:r w:rsidRPr="006C0C6F" w:rsidR="007C0AE4">
        <w:rPr>
          <w:color w:val="000000"/>
        </w:rPr>
        <w:t xml:space="preserve"> space entrants </w:t>
      </w:r>
      <w:r w:rsidRPr="006C0C6F" w:rsidR="00FE161F">
        <w:rPr>
          <w:color w:val="000000"/>
        </w:rPr>
        <w:t xml:space="preserve">were </w:t>
      </w:r>
      <w:r w:rsidR="00F973C8">
        <w:rPr>
          <w:color w:val="000000"/>
        </w:rPr>
        <w:t xml:space="preserve">originally </w:t>
      </w:r>
      <w:r w:rsidRPr="006C0C6F" w:rsidR="00FE161F">
        <w:rPr>
          <w:color w:val="000000"/>
        </w:rPr>
        <w:t>based on information</w:t>
      </w:r>
      <w:r w:rsidRPr="006C0C6F" w:rsidR="007C0AE4">
        <w:rPr>
          <w:color w:val="000000"/>
        </w:rPr>
        <w:t xml:space="preserve"> derived from Table II-1 of the Final Regulatory Impact Analysis and Regulatory Flexibilit</w:t>
      </w:r>
      <w:r w:rsidRPr="006D225C" w:rsidR="007C0AE4">
        <w:rPr>
          <w:color w:val="000000"/>
        </w:rPr>
        <w:t>y Analysis (RIA) of the final Permit-Required Confined Space Standard (58 FR 4542</w:t>
      </w:r>
      <w:r w:rsidRPr="006D225C" w:rsidR="003F6AA7">
        <w:rPr>
          <w:color w:val="000000"/>
        </w:rPr>
        <w:t xml:space="preserve">, </w:t>
      </w:r>
      <w:r w:rsidRPr="006D225C" w:rsidR="00FC7583">
        <w:rPr>
          <w:color w:val="000000"/>
        </w:rPr>
        <w:t xml:space="preserve">January 14, </w:t>
      </w:r>
      <w:r w:rsidR="00996523">
        <w:rPr>
          <w:color w:val="000000"/>
        </w:rPr>
        <w:t>1992</w:t>
      </w:r>
      <w:r w:rsidRPr="006D225C" w:rsidR="007C0AE4">
        <w:rPr>
          <w:color w:val="000000"/>
        </w:rPr>
        <w:t>)</w:t>
      </w:r>
      <w:r w:rsidR="00F973C8">
        <w:rPr>
          <w:color w:val="000000"/>
        </w:rPr>
        <w:t xml:space="preserve"> and </w:t>
      </w:r>
      <w:r w:rsidR="009B19AB">
        <w:rPr>
          <w:color w:val="000000"/>
        </w:rPr>
        <w:t>the same methodology is used in the</w:t>
      </w:r>
      <w:r w:rsidR="00F973C8">
        <w:rPr>
          <w:color w:val="000000"/>
        </w:rPr>
        <w:t xml:space="preserve"> update </w:t>
      </w:r>
      <w:r w:rsidR="009B19AB">
        <w:rPr>
          <w:color w:val="000000"/>
        </w:rPr>
        <w:t>of</w:t>
      </w:r>
      <w:r w:rsidR="00F973C8">
        <w:rPr>
          <w:color w:val="000000"/>
        </w:rPr>
        <w:t xml:space="preserve"> this request</w:t>
      </w:r>
      <w:r w:rsidRPr="006D225C" w:rsidR="007C0AE4">
        <w:rPr>
          <w:color w:val="000000"/>
        </w:rPr>
        <w:t>.</w:t>
      </w:r>
    </w:p>
    <w:p w:rsidR="00FE161F" w:rsidRPr="006D225C" w:rsidP="006F183B" w14:paraId="6B62F1B3" w14:textId="77777777">
      <w:pPr>
        <w:widowControl/>
        <w:rPr>
          <w:color w:val="000000"/>
        </w:rPr>
      </w:pPr>
    </w:p>
    <w:p w:rsidR="003F6AA7" w:rsidP="006F183B" w14:paraId="725C896F" w14:textId="74DC5A56">
      <w:pPr>
        <w:widowControl/>
        <w:rPr>
          <w:color w:val="000000"/>
        </w:rPr>
      </w:pPr>
      <w:r w:rsidRPr="006D225C">
        <w:rPr>
          <w:color w:val="000000"/>
        </w:rPr>
        <w:t xml:space="preserve">First, the </w:t>
      </w:r>
      <w:r w:rsidR="008557F3">
        <w:rPr>
          <w:color w:val="000000"/>
        </w:rPr>
        <w:t>a</w:t>
      </w:r>
      <w:r w:rsidRPr="006D225C">
        <w:rPr>
          <w:color w:val="000000"/>
        </w:rPr>
        <w:t xml:space="preserve">gency determined the ratio between the </w:t>
      </w:r>
      <w:r w:rsidRPr="006D225C" w:rsidR="00234F5C">
        <w:rPr>
          <w:color w:val="000000"/>
        </w:rPr>
        <w:t>numbers</w:t>
      </w:r>
      <w:r w:rsidRPr="006D225C">
        <w:rPr>
          <w:color w:val="000000"/>
        </w:rPr>
        <w:t xml:space="preserve"> of establishments with permit spaces</w:t>
      </w:r>
      <w:r w:rsidRPr="00B84260" w:rsidR="00FC7583">
        <w:rPr>
          <w:color w:val="000000"/>
        </w:rPr>
        <w:t>,</w:t>
      </w:r>
      <w:r w:rsidRPr="00B84260">
        <w:rPr>
          <w:color w:val="000000"/>
        </w:rPr>
        <w:t xml:space="preserve"> </w:t>
      </w:r>
      <w:r w:rsidR="00963138">
        <w:rPr>
          <w:color w:val="000000"/>
        </w:rPr>
        <w:t xml:space="preserve">the number of permit spaces, and the </w:t>
      </w:r>
      <w:r w:rsidRPr="00B84260" w:rsidR="00F71E14">
        <w:rPr>
          <w:color w:val="000000"/>
        </w:rPr>
        <w:t xml:space="preserve">number of </w:t>
      </w:r>
      <w:r w:rsidRPr="00B84260">
        <w:rPr>
          <w:color w:val="000000"/>
        </w:rPr>
        <w:t xml:space="preserve">permit space </w:t>
      </w:r>
      <w:r w:rsidRPr="00B84260" w:rsidR="00FC7583">
        <w:rPr>
          <w:color w:val="000000"/>
        </w:rPr>
        <w:t xml:space="preserve">entrants in the </w:t>
      </w:r>
      <w:r w:rsidR="00996523">
        <w:rPr>
          <w:color w:val="000000"/>
        </w:rPr>
        <w:t>1992</w:t>
      </w:r>
      <w:r w:rsidRPr="00B84260">
        <w:rPr>
          <w:color w:val="000000"/>
        </w:rPr>
        <w:t xml:space="preserve"> Analysis</w:t>
      </w:r>
      <w:r w:rsidRPr="00B84260" w:rsidR="00234F5C">
        <w:rPr>
          <w:color w:val="000000"/>
        </w:rPr>
        <w:t xml:space="preserve"> </w:t>
      </w:r>
      <w:r w:rsidRPr="003F0B82" w:rsidR="008661AE">
        <w:t xml:space="preserve">and </w:t>
      </w:r>
      <w:r w:rsidRPr="003F0B82" w:rsidR="00234F5C">
        <w:t xml:space="preserve">then </w:t>
      </w:r>
      <w:r w:rsidRPr="003F0B82" w:rsidR="008661AE">
        <w:t>applied this ratio to update the numbers</w:t>
      </w:r>
      <w:r w:rsidRPr="003F0B82" w:rsidR="00234F5C">
        <w:t xml:space="preserve"> of establishments with permit spaces and permit space entrants</w:t>
      </w:r>
      <w:r w:rsidRPr="003F0B82" w:rsidR="008661AE">
        <w:t>.</w:t>
      </w:r>
      <w:r w:rsidRPr="003F0B82" w:rsidR="00234F5C">
        <w:t xml:space="preserve">  </w:t>
      </w:r>
      <w:r w:rsidRPr="003F0B82" w:rsidR="008661AE">
        <w:t xml:space="preserve">Second, OSHA updated the Standard Industrial Classification (SIC) Codes </w:t>
      </w:r>
      <w:r w:rsidRPr="003F0B82" w:rsidR="00234F5C">
        <w:t xml:space="preserve">used in the </w:t>
      </w:r>
      <w:r w:rsidR="00996523">
        <w:t>1992</w:t>
      </w:r>
      <w:r w:rsidRPr="003F0B82" w:rsidR="00234F5C">
        <w:t xml:space="preserve"> Analysis </w:t>
      </w:r>
      <w:r w:rsidRPr="003F0B82" w:rsidR="008661AE">
        <w:t>to the North American Industry Classification System (NAICS)</w:t>
      </w:r>
      <w:r w:rsidRPr="003F0B82">
        <w:t xml:space="preserve"> codes</w:t>
      </w:r>
      <w:r>
        <w:rPr>
          <w:rStyle w:val="FootnoteReference"/>
          <w:vertAlign w:val="superscript"/>
        </w:rPr>
        <w:footnoteReference w:id="15"/>
      </w:r>
      <w:r w:rsidRPr="003F0B82">
        <w:t xml:space="preserve">; then used the number </w:t>
      </w:r>
      <w:r w:rsidRPr="003F0B82" w:rsidR="00FC7583">
        <w:t xml:space="preserve">from the </w:t>
      </w:r>
      <w:r w:rsidRPr="003F0B82" w:rsidR="00D1269D">
        <w:t>U.S. Census Bureau’s 201</w:t>
      </w:r>
      <w:r w:rsidR="005628A9">
        <w:t>8</w:t>
      </w:r>
      <w:r w:rsidRPr="003F0B82" w:rsidR="00D1269D">
        <w:t xml:space="preserve"> County Business Patterns Survey </w:t>
      </w:r>
      <w:r w:rsidRPr="003F0B82">
        <w:t xml:space="preserve">to determine the number of </w:t>
      </w:r>
      <w:r w:rsidRPr="003F0B82" w:rsidR="00234F5C">
        <w:t xml:space="preserve">new </w:t>
      </w:r>
      <w:r w:rsidRPr="003F0B82">
        <w:t>establishments.</w:t>
      </w:r>
      <w:r w:rsidRPr="003F0B82" w:rsidR="00234F5C">
        <w:t xml:space="preserve">  </w:t>
      </w:r>
      <w:r w:rsidRPr="003F0B82" w:rsidR="00FC7583">
        <w:t>Third</w:t>
      </w:r>
      <w:r w:rsidRPr="003F0B82">
        <w:t>, OSHA applied the ratio</w:t>
      </w:r>
      <w:r w:rsidR="00D12240">
        <w:t>s</w:t>
      </w:r>
      <w:r w:rsidRPr="003F0B82">
        <w:t xml:space="preserve"> from the </w:t>
      </w:r>
      <w:r w:rsidR="00996523">
        <w:t>1992</w:t>
      </w:r>
      <w:r w:rsidRPr="003F0B82">
        <w:t xml:space="preserve"> </w:t>
      </w:r>
      <w:r w:rsidR="00D12240">
        <w:t>a</w:t>
      </w:r>
      <w:r w:rsidRPr="003F0B82">
        <w:t xml:space="preserve">nalysis to the new establishments to arrive at new estimates for the number of </w:t>
      </w:r>
      <w:r w:rsidRPr="006C0C6F">
        <w:rPr>
          <w:color w:val="000000"/>
        </w:rPr>
        <w:t>permit spaces, establishments with permit spaces</w:t>
      </w:r>
      <w:r w:rsidRPr="006C0C6F" w:rsidR="00FC7583">
        <w:rPr>
          <w:color w:val="000000"/>
        </w:rPr>
        <w:t>,</w:t>
      </w:r>
      <w:r w:rsidRPr="006C0C6F">
        <w:rPr>
          <w:color w:val="000000"/>
        </w:rPr>
        <w:t xml:space="preserve"> and permit space entrants.</w:t>
      </w:r>
    </w:p>
    <w:p w:rsidR="008D3BFE" w:rsidRPr="006C0C6F" w:rsidP="006F183B" w14:paraId="02F2C34E" w14:textId="77777777">
      <w:pPr>
        <w:widowControl/>
        <w:rPr>
          <w:color w:val="000000"/>
        </w:rPr>
      </w:pPr>
    </w:p>
    <w:p w:rsidR="00B84260" w:rsidRPr="00356126" w:rsidP="00B84260" w14:paraId="433A5E10" w14:textId="27A05815">
      <w:pPr>
        <w:pStyle w:val="Heading2"/>
        <w:rPr>
          <w:rFonts w:ascii="Times New Roman Bold" w:hAnsi="Times New Roman Bold"/>
          <w:smallCaps/>
          <w:sz w:val="22"/>
          <w:szCs w:val="22"/>
        </w:rPr>
      </w:pPr>
      <w:r w:rsidRPr="00356126">
        <w:rPr>
          <w:rFonts w:ascii="Times New Roman Bold" w:hAnsi="Times New Roman Bold"/>
          <w:bCs/>
          <w:smallCaps/>
        </w:rPr>
        <w:t>R</w:t>
      </w:r>
      <w:r>
        <w:rPr>
          <w:rFonts w:ascii="Times New Roman Bold" w:hAnsi="Times New Roman Bold"/>
          <w:bCs/>
          <w:smallCaps/>
        </w:rPr>
        <w:t>espondent Hour and Cost B</w:t>
      </w:r>
      <w:r w:rsidRPr="00356126">
        <w:rPr>
          <w:rFonts w:ascii="Times New Roman Bold" w:hAnsi="Times New Roman Bold"/>
          <w:bCs/>
          <w:smallCaps/>
        </w:rPr>
        <w:t>urden Determinations</w:t>
      </w:r>
    </w:p>
    <w:p w:rsidR="00B84260" w:rsidP="00B84260" w14:paraId="680A4E5D" w14:textId="77777777"/>
    <w:p w:rsidR="00B84260" w:rsidP="00B84260" w14:paraId="11697CF2" w14:textId="27870892">
      <w:r>
        <w:t xml:space="preserve">The </w:t>
      </w:r>
      <w:r w:rsidR="008557F3">
        <w:t>a</w:t>
      </w:r>
      <w:r>
        <w:t xml:space="preserve">gency determined the wage rates from mean hourly wage earnings to represent the cost of employee time.  For the relevant standard occupational classification category, OSHA used the wage rates reported in the Bureau of Labor Statistics, U.S. Department of Labor.  </w:t>
      </w:r>
      <w:r>
        <w:rPr>
          <w:i/>
          <w:iCs/>
        </w:rPr>
        <w:t xml:space="preserve">Occupational Employment </w:t>
      </w:r>
      <w:r w:rsidR="00111B6C">
        <w:rPr>
          <w:i/>
          <w:iCs/>
        </w:rPr>
        <w:t xml:space="preserve">and Wage </w:t>
      </w:r>
      <w:r>
        <w:rPr>
          <w:i/>
          <w:iCs/>
        </w:rPr>
        <w:t>Statistics (OE</w:t>
      </w:r>
      <w:r w:rsidR="00111B6C">
        <w:rPr>
          <w:i/>
          <w:iCs/>
        </w:rPr>
        <w:t>W</w:t>
      </w:r>
      <w:r>
        <w:rPr>
          <w:i/>
          <w:iCs/>
        </w:rPr>
        <w:t>S), May 20</w:t>
      </w:r>
      <w:r w:rsidR="000E7A49">
        <w:rPr>
          <w:i/>
          <w:iCs/>
        </w:rPr>
        <w:t>2</w:t>
      </w:r>
      <w:r w:rsidR="003D79A3">
        <w:rPr>
          <w:i/>
          <w:iCs/>
        </w:rPr>
        <w:t>3</w:t>
      </w:r>
      <w:r>
        <w:t xml:space="preserve"> [date accessed:</w:t>
      </w:r>
      <w:r w:rsidR="009E59EC">
        <w:t xml:space="preserve"> May 14, 2024</w:t>
      </w:r>
      <w:r>
        <w:t>].  (OE</w:t>
      </w:r>
      <w:r w:rsidR="00B2292D">
        <w:t>W</w:t>
      </w:r>
      <w:r>
        <w:t xml:space="preserve">S data is available at </w:t>
      </w:r>
      <w:hyperlink r:id="rId10" w:history="1">
        <w:r>
          <w:rPr>
            <w:rStyle w:val="Hyperlink"/>
          </w:rPr>
          <w:t>https://www.bls.gov/oes/tables.htm</w:t>
        </w:r>
      </w:hyperlink>
      <w:r>
        <w:t>.  To access a wage rate, select the year, “Occupation Profiles,” and the Standard Occupational Classification (SOC) code.)</w:t>
      </w:r>
    </w:p>
    <w:p w:rsidR="00B84260" w:rsidP="00B84260" w14:paraId="19219836" w14:textId="77777777"/>
    <w:p w:rsidR="00F16DB8" w:rsidP="00F16DB8" w14:paraId="1952C526" w14:textId="7F153302">
      <w:pPr>
        <w:pStyle w:val="Default"/>
      </w:pPr>
      <w:r>
        <w:t xml:space="preserve">To derive the loaded hourly wage rate presented in the table below, the agency used data from the Bureau of Labor Statistics (BLS) </w:t>
      </w:r>
      <w:r>
        <w:rPr>
          <w:i/>
          <w:iCs/>
        </w:rPr>
        <w:t>OE</w:t>
      </w:r>
      <w:r w:rsidR="00111B6C">
        <w:rPr>
          <w:i/>
          <w:iCs/>
        </w:rPr>
        <w:t>W</w:t>
      </w:r>
      <w:r>
        <w:rPr>
          <w:i/>
          <w:iCs/>
        </w:rPr>
        <w:t>S</w:t>
      </w:r>
      <w:r>
        <w:rPr>
          <w:iCs/>
        </w:rPr>
        <w:t xml:space="preserve">, as described in the paragraph above.  Then, the agency applied to the wage rates a </w:t>
      </w:r>
      <w:r>
        <w:t xml:space="preserve">fringe benefit markup based on data found in Table 2 of the following BLS release: </w:t>
      </w:r>
      <w:r>
        <w:rPr>
          <w:i/>
          <w:iCs/>
        </w:rPr>
        <w:t xml:space="preserve">Employer Costs for Employee Compensation </w:t>
      </w:r>
      <w:r w:rsidR="00823771">
        <w:rPr>
          <w:i/>
          <w:iCs/>
        </w:rPr>
        <w:t xml:space="preserve">December 2023 </w:t>
      </w:r>
      <w:r>
        <w:t>news release text, released 10:00 AM (ET), March 1</w:t>
      </w:r>
      <w:r w:rsidR="00DA77B0">
        <w:t>3</w:t>
      </w:r>
      <w:r>
        <w:t>, 202</w:t>
      </w:r>
      <w:r w:rsidR="00DA77B0">
        <w:t>4</w:t>
      </w:r>
      <w:r>
        <w:t xml:space="preserve"> (</w:t>
      </w:r>
      <w:hyperlink r:id="rId11" w:history="1">
        <w:r w:rsidRPr="0001499C" w:rsidR="001A041B">
          <w:rPr>
            <w:rFonts w:eastAsia="Calibri"/>
            <w:color w:val="003399"/>
            <w:u w:val="single"/>
          </w:rPr>
          <w:t>https://www.bls.gov/news.release/pdf/ecec.pdf</w:t>
        </w:r>
      </w:hyperlink>
      <w:r>
        <w:t>).</w:t>
      </w:r>
      <w:r>
        <w:rPr>
          <w:i/>
          <w:iCs/>
        </w:rPr>
        <w:t xml:space="preserve"> </w:t>
      </w:r>
      <w:r>
        <w:t xml:space="preserve">BLS reported that for </w:t>
      </w:r>
      <w:r w:rsidR="00905469">
        <w:t xml:space="preserve">private industry </w:t>
      </w:r>
      <w:r>
        <w:t xml:space="preserve">workers, fringe benefits accounted for </w:t>
      </w:r>
      <w:r w:rsidR="00905469">
        <w:t>29.6</w:t>
      </w:r>
      <w:r>
        <w:t xml:space="preserve"> percent of total compensation</w:t>
      </w:r>
      <w:r w:rsidR="00963138">
        <w:t>,</w:t>
      </w:r>
      <w:r>
        <w:t xml:space="preserve"> and wages accounted for the remaining </w:t>
      </w:r>
      <w:r w:rsidR="00905469">
        <w:t>70.4</w:t>
      </w:r>
      <w:r>
        <w:t xml:space="preserve"> percent.  To calculate the loaded hourly wage for each occupation, the agency divided the mean hourly wage rate by </w:t>
      </w:r>
      <w:r w:rsidR="00963138">
        <w:t xml:space="preserve">one </w:t>
      </w:r>
      <w:r>
        <w:t xml:space="preserve">minus the fringe benefits.  </w:t>
      </w:r>
    </w:p>
    <w:p w:rsidR="00F16DB8" w14:paraId="296FEF7D" w14:textId="77777777">
      <w:pPr>
        <w:widowControl/>
        <w:autoSpaceDE/>
        <w:autoSpaceDN/>
        <w:adjustRightInd/>
      </w:pPr>
      <w:r>
        <w:br w:type="page"/>
      </w:r>
    </w:p>
    <w:p w:rsidR="00B84260" w:rsidP="00922BDD" w14:paraId="7194DBDC" w14:textId="77777777">
      <w:pPr>
        <w:rPr>
          <w:b/>
          <w:bCs/>
        </w:rPr>
      </w:pPr>
    </w:p>
    <w:p w:rsidR="00B84260" w:rsidP="00B84260" w14:paraId="769D0D3C" w14:textId="77777777">
      <w:pPr>
        <w:jc w:val="center"/>
        <w:rPr>
          <w:b/>
          <w:bCs/>
        </w:rPr>
      </w:pPr>
    </w:p>
    <w:tbl>
      <w:tblPr>
        <w:tblW w:w="0" w:type="auto"/>
        <w:tblCellMar>
          <w:left w:w="0" w:type="dxa"/>
          <w:right w:w="0" w:type="dxa"/>
        </w:tblCellMar>
        <w:tblLook w:val="04A0"/>
      </w:tblPr>
      <w:tblGrid>
        <w:gridCol w:w="2323"/>
        <w:gridCol w:w="1718"/>
        <w:gridCol w:w="1440"/>
        <w:gridCol w:w="1440"/>
        <w:gridCol w:w="2160"/>
      </w:tblGrid>
      <w:tr w14:paraId="5C9EB7BF" w14:textId="77777777" w:rsidTr="005F73D0">
        <w:tblPrEx>
          <w:tblW w:w="0" w:type="auto"/>
          <w:tblCellMar>
            <w:left w:w="0" w:type="dxa"/>
            <w:right w:w="0" w:type="dxa"/>
          </w:tblCellMar>
          <w:tblLook w:val="04A0"/>
        </w:tblPrEx>
        <w:tc>
          <w:tcPr>
            <w:tcW w:w="9081" w:type="dxa"/>
            <w:gridSpan w:val="5"/>
            <w:tcBorders>
              <w:top w:val="single" w:sz="8" w:space="0" w:color="auto"/>
              <w:left w:val="single" w:sz="8" w:space="0" w:color="auto"/>
              <w:bottom w:val="single" w:sz="8" w:space="0" w:color="auto"/>
              <w:right w:val="single" w:sz="8" w:space="0" w:color="auto"/>
            </w:tcBorders>
            <w:shd w:val="clear" w:color="auto" w:fill="EBF1DD" w:themeFill="accent3" w:themeFillTint="33"/>
            <w:tcMar>
              <w:top w:w="0" w:type="dxa"/>
              <w:left w:w="108" w:type="dxa"/>
              <w:bottom w:w="0" w:type="dxa"/>
              <w:right w:w="108" w:type="dxa"/>
            </w:tcMar>
            <w:hideMark/>
          </w:tcPr>
          <w:p w:rsidR="00377FF8" w:rsidP="00C17838" w14:paraId="41A5191A" w14:textId="77777777">
            <w:pPr>
              <w:tabs>
                <w:tab w:val="left" w:pos="2920"/>
                <w:tab w:val="center" w:pos="4432"/>
                <w:tab w:val="left" w:pos="6900"/>
              </w:tabs>
              <w:rPr>
                <w:b/>
                <w:bCs/>
              </w:rPr>
            </w:pPr>
            <w:r>
              <w:rPr>
                <w:b/>
                <w:bCs/>
              </w:rPr>
              <w:tab/>
            </w:r>
            <w:r>
              <w:rPr>
                <w:b/>
                <w:bCs/>
              </w:rPr>
              <w:tab/>
            </w:r>
          </w:p>
          <w:p w:rsidR="00B84260" w:rsidP="00C17838" w14:paraId="56C3A42C" w14:textId="3878FE49">
            <w:pPr>
              <w:tabs>
                <w:tab w:val="left" w:pos="2920"/>
                <w:tab w:val="center" w:pos="4432"/>
                <w:tab w:val="left" w:pos="6900"/>
              </w:tabs>
              <w:jc w:val="center"/>
            </w:pPr>
            <w:r>
              <w:rPr>
                <w:b/>
                <w:bCs/>
              </w:rPr>
              <w:t xml:space="preserve">TABLE 1: </w:t>
            </w:r>
            <w:r w:rsidR="00111B6C">
              <w:rPr>
                <w:b/>
                <w:bCs/>
              </w:rPr>
              <w:t>WAGE-</w:t>
            </w:r>
            <w:r>
              <w:rPr>
                <w:b/>
                <w:bCs/>
              </w:rPr>
              <w:t>HOUR ESTIMATES</w:t>
            </w:r>
          </w:p>
        </w:tc>
      </w:tr>
      <w:tr w14:paraId="0BC379F2" w14:textId="77777777" w:rsidTr="005F73D0">
        <w:tblPrEx>
          <w:tblW w:w="0" w:type="auto"/>
          <w:tblCellMar>
            <w:left w:w="0" w:type="dxa"/>
            <w:right w:w="0" w:type="dxa"/>
          </w:tblCellMar>
          <w:tblLook w:val="04A0"/>
        </w:tblPrEx>
        <w:tc>
          <w:tcPr>
            <w:tcW w:w="2323" w:type="dxa"/>
            <w:tcBorders>
              <w:top w:val="nil"/>
              <w:left w:val="single" w:sz="8" w:space="0" w:color="auto"/>
              <w:bottom w:val="single" w:sz="8" w:space="0" w:color="auto"/>
              <w:right w:val="single" w:sz="8" w:space="0" w:color="auto"/>
            </w:tcBorders>
            <w:shd w:val="clear" w:color="auto" w:fill="EBF1DD" w:themeFill="accent3" w:themeFillTint="33"/>
            <w:tcMar>
              <w:top w:w="0" w:type="dxa"/>
              <w:left w:w="108" w:type="dxa"/>
              <w:bottom w:w="0" w:type="dxa"/>
              <w:right w:w="108" w:type="dxa"/>
            </w:tcMar>
            <w:hideMark/>
          </w:tcPr>
          <w:p w:rsidR="00B84260" w:rsidP="004B0275" w14:paraId="01428458" w14:textId="77777777">
            <w:pPr>
              <w:jc w:val="center"/>
              <w:rPr>
                <w:b/>
                <w:bCs/>
              </w:rPr>
            </w:pPr>
            <w:r>
              <w:rPr>
                <w:b/>
                <w:bCs/>
              </w:rPr>
              <w:t>Occupational Title</w:t>
            </w:r>
          </w:p>
        </w:tc>
        <w:tc>
          <w:tcPr>
            <w:tcW w:w="1718" w:type="dxa"/>
            <w:tcBorders>
              <w:top w:val="nil"/>
              <w:left w:val="nil"/>
              <w:bottom w:val="single" w:sz="8" w:space="0" w:color="auto"/>
              <w:right w:val="single" w:sz="8" w:space="0" w:color="auto"/>
            </w:tcBorders>
            <w:shd w:val="clear" w:color="auto" w:fill="EBF1DD" w:themeFill="accent3" w:themeFillTint="33"/>
            <w:tcMar>
              <w:top w:w="0" w:type="dxa"/>
              <w:left w:w="108" w:type="dxa"/>
              <w:bottom w:w="0" w:type="dxa"/>
              <w:right w:w="108" w:type="dxa"/>
            </w:tcMar>
            <w:hideMark/>
          </w:tcPr>
          <w:p w:rsidR="00B84260" w:rsidP="004B0275" w14:paraId="357E83BB" w14:textId="6B52CDC8">
            <w:pPr>
              <w:jc w:val="center"/>
              <w:rPr>
                <w:b/>
                <w:bCs/>
              </w:rPr>
            </w:pPr>
            <w:r>
              <w:rPr>
                <w:b/>
                <w:bCs/>
              </w:rPr>
              <w:t>S</w:t>
            </w:r>
            <w:r w:rsidR="00017479">
              <w:rPr>
                <w:b/>
                <w:bCs/>
              </w:rPr>
              <w:t>OC</w:t>
            </w:r>
            <w:r>
              <w:rPr>
                <w:b/>
                <w:bCs/>
              </w:rPr>
              <w:t xml:space="preserve"> Code</w:t>
            </w:r>
          </w:p>
        </w:tc>
        <w:tc>
          <w:tcPr>
            <w:tcW w:w="1440" w:type="dxa"/>
            <w:tcBorders>
              <w:top w:val="nil"/>
              <w:left w:val="nil"/>
              <w:bottom w:val="single" w:sz="8" w:space="0" w:color="auto"/>
              <w:right w:val="single" w:sz="8" w:space="0" w:color="auto"/>
            </w:tcBorders>
            <w:shd w:val="clear" w:color="auto" w:fill="EBF1DD" w:themeFill="accent3" w:themeFillTint="33"/>
            <w:tcMar>
              <w:top w:w="0" w:type="dxa"/>
              <w:left w:w="108" w:type="dxa"/>
              <w:bottom w:w="0" w:type="dxa"/>
              <w:right w:w="108" w:type="dxa"/>
            </w:tcMar>
            <w:hideMark/>
          </w:tcPr>
          <w:p w:rsidR="00B84260" w:rsidP="004B0275" w14:paraId="702DC89A" w14:textId="77777777">
            <w:pPr>
              <w:jc w:val="center"/>
              <w:rPr>
                <w:b/>
                <w:bCs/>
              </w:rPr>
            </w:pPr>
            <w:r>
              <w:rPr>
                <w:b/>
                <w:bCs/>
              </w:rPr>
              <w:t>Mean Hour Wage Rate</w:t>
            </w:r>
          </w:p>
          <w:p w:rsidR="00B84260" w:rsidP="004B0275" w14:paraId="58803070" w14:textId="77777777">
            <w:pPr>
              <w:jc w:val="center"/>
              <w:rPr>
                <w:b/>
                <w:bCs/>
              </w:rPr>
            </w:pPr>
            <w:r>
              <w:rPr>
                <w:b/>
                <w:bCs/>
              </w:rPr>
              <w:t>(A)</w:t>
            </w:r>
          </w:p>
        </w:tc>
        <w:tc>
          <w:tcPr>
            <w:tcW w:w="1440" w:type="dxa"/>
            <w:tcBorders>
              <w:top w:val="nil"/>
              <w:left w:val="nil"/>
              <w:bottom w:val="single" w:sz="8" w:space="0" w:color="auto"/>
              <w:right w:val="single" w:sz="8" w:space="0" w:color="auto"/>
            </w:tcBorders>
            <w:shd w:val="clear" w:color="auto" w:fill="EBF1DD" w:themeFill="accent3" w:themeFillTint="33"/>
            <w:tcMar>
              <w:top w:w="0" w:type="dxa"/>
              <w:left w:w="108" w:type="dxa"/>
              <w:bottom w:w="0" w:type="dxa"/>
              <w:right w:w="108" w:type="dxa"/>
            </w:tcMar>
            <w:hideMark/>
          </w:tcPr>
          <w:p w:rsidR="00B84260" w:rsidP="004B0275" w14:paraId="126D19E4" w14:textId="77777777">
            <w:pPr>
              <w:jc w:val="center"/>
              <w:rPr>
                <w:b/>
                <w:bCs/>
              </w:rPr>
            </w:pPr>
            <w:r>
              <w:rPr>
                <w:b/>
                <w:bCs/>
              </w:rPr>
              <w:t>Fringe Benefits (B)</w:t>
            </w:r>
          </w:p>
        </w:tc>
        <w:tc>
          <w:tcPr>
            <w:tcW w:w="2160" w:type="dxa"/>
            <w:tcBorders>
              <w:top w:val="nil"/>
              <w:left w:val="nil"/>
              <w:bottom w:val="single" w:sz="8" w:space="0" w:color="auto"/>
              <w:right w:val="single" w:sz="8" w:space="0" w:color="auto"/>
            </w:tcBorders>
            <w:shd w:val="clear" w:color="auto" w:fill="EBF1DD" w:themeFill="accent3" w:themeFillTint="33"/>
            <w:tcMar>
              <w:top w:w="0" w:type="dxa"/>
              <w:left w:w="108" w:type="dxa"/>
              <w:bottom w:w="0" w:type="dxa"/>
              <w:right w:w="108" w:type="dxa"/>
            </w:tcMar>
            <w:hideMark/>
          </w:tcPr>
          <w:p w:rsidR="00B84260" w:rsidP="004B0275" w14:paraId="48B7F318" w14:textId="77777777">
            <w:pPr>
              <w:jc w:val="center"/>
              <w:rPr>
                <w:b/>
                <w:bCs/>
              </w:rPr>
            </w:pPr>
            <w:r>
              <w:rPr>
                <w:b/>
                <w:bCs/>
              </w:rPr>
              <w:t xml:space="preserve">Loaded Hourly Wage Rate </w:t>
            </w:r>
          </w:p>
          <w:p w:rsidR="00B84260" w:rsidP="004B0275" w14:paraId="53B9E95E" w14:textId="77777777">
            <w:pPr>
              <w:jc w:val="center"/>
              <w:rPr>
                <w:b/>
                <w:bCs/>
              </w:rPr>
            </w:pPr>
            <w:r>
              <w:rPr>
                <w:b/>
                <w:bCs/>
              </w:rPr>
              <w:t>(C) = (A)/((1-(B))</w:t>
            </w:r>
          </w:p>
        </w:tc>
      </w:tr>
      <w:tr w14:paraId="5DB52348" w14:textId="77777777" w:rsidTr="004B0275">
        <w:tblPrEx>
          <w:tblW w:w="0" w:type="auto"/>
          <w:tblCellMar>
            <w:left w:w="0" w:type="dxa"/>
            <w:right w:w="0" w:type="dxa"/>
          </w:tblCellMar>
          <w:tblLook w:val="04A0"/>
        </w:tblPrEx>
        <w:tc>
          <w:tcPr>
            <w:tcW w:w="232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84260" w:rsidP="004B0275" w14:paraId="02F5C9CF" w14:textId="4D5B7C06">
            <w:r>
              <w:t>First-Line Supervisors of Production and Operating Workers</w:t>
            </w:r>
          </w:p>
        </w:tc>
        <w:tc>
          <w:tcPr>
            <w:tcW w:w="1718" w:type="dxa"/>
            <w:tcBorders>
              <w:top w:val="nil"/>
              <w:left w:val="nil"/>
              <w:bottom w:val="single" w:sz="8" w:space="0" w:color="auto"/>
              <w:right w:val="single" w:sz="8" w:space="0" w:color="auto"/>
            </w:tcBorders>
            <w:tcMar>
              <w:top w:w="0" w:type="dxa"/>
              <w:left w:w="108" w:type="dxa"/>
              <w:bottom w:w="0" w:type="dxa"/>
              <w:right w:w="108" w:type="dxa"/>
            </w:tcMar>
          </w:tcPr>
          <w:p w:rsidR="00B84260" w:rsidP="004B0275" w14:paraId="5C0D07F9" w14:textId="77777777">
            <w:r>
              <w:t>51-1011</w:t>
            </w: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B84260" w:rsidP="004B0275" w14:paraId="61DC2F45" w14:textId="4759918E">
            <w:r>
              <w:t>$</w:t>
            </w:r>
            <w:r w:rsidR="00D92839">
              <w:t>34.48</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rsidR="00B84260" w:rsidP="004B0275" w14:paraId="14C98AC8" w14:textId="5A8CCB7E">
            <w:r>
              <w:t>.296</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rsidR="00B84260" w:rsidP="004B0275" w14:paraId="2BFC4E03" w14:textId="2F77F56D">
            <w:r>
              <w:t>$</w:t>
            </w:r>
            <w:r w:rsidR="00B915C7">
              <w:t>48.98</w:t>
            </w:r>
          </w:p>
        </w:tc>
      </w:tr>
      <w:tr w14:paraId="54D7DF82" w14:textId="77777777" w:rsidTr="004B0275">
        <w:tblPrEx>
          <w:tblW w:w="0" w:type="auto"/>
          <w:tblCellMar>
            <w:left w:w="0" w:type="dxa"/>
            <w:right w:w="0" w:type="dxa"/>
          </w:tblCellMar>
          <w:tblLook w:val="04A0"/>
        </w:tblPrEx>
        <w:tc>
          <w:tcPr>
            <w:tcW w:w="232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84260" w:rsidP="00B84260" w14:paraId="47155A60" w14:textId="7B479A07">
            <w:r>
              <w:t>Secretaries and Administrative Assistants</w:t>
            </w:r>
            <w:r w:rsidR="002D293B">
              <w:t>,</w:t>
            </w:r>
            <w:r>
              <w:t xml:space="preserve"> Except Legal, Medical, and Executive</w:t>
            </w:r>
          </w:p>
        </w:tc>
        <w:tc>
          <w:tcPr>
            <w:tcW w:w="1718" w:type="dxa"/>
            <w:tcBorders>
              <w:top w:val="nil"/>
              <w:left w:val="nil"/>
              <w:bottom w:val="single" w:sz="8" w:space="0" w:color="auto"/>
              <w:right w:val="single" w:sz="8" w:space="0" w:color="auto"/>
            </w:tcBorders>
            <w:tcMar>
              <w:top w:w="0" w:type="dxa"/>
              <w:left w:w="108" w:type="dxa"/>
              <w:bottom w:w="0" w:type="dxa"/>
              <w:right w:w="108" w:type="dxa"/>
            </w:tcMar>
          </w:tcPr>
          <w:p w:rsidR="00B84260" w:rsidP="00B84260" w14:paraId="1AAF208D" w14:textId="77777777">
            <w:r>
              <w:t>43-6014</w:t>
            </w: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B84260" w:rsidP="00B84260" w14:paraId="70DF4C03" w14:textId="68355C34">
            <w:r>
              <w:t>$</w:t>
            </w:r>
            <w:r w:rsidR="008068B9">
              <w:t>21.87</w:t>
            </w: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B84260" w:rsidP="00B84260" w14:paraId="52DAB186" w14:textId="617D71CE">
            <w:r>
              <w:t>.296</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rsidR="00B84260" w:rsidP="00B84260" w14:paraId="133BAB05" w14:textId="7DAA2DDD">
            <w:r>
              <w:t>$</w:t>
            </w:r>
            <w:r w:rsidR="002D14C1">
              <w:t>31.07</w:t>
            </w:r>
          </w:p>
        </w:tc>
      </w:tr>
      <w:tr w14:paraId="7DD9A59F" w14:textId="77777777" w:rsidTr="004B0275">
        <w:tblPrEx>
          <w:tblW w:w="0" w:type="auto"/>
          <w:tblCellMar>
            <w:left w:w="0" w:type="dxa"/>
            <w:right w:w="0" w:type="dxa"/>
          </w:tblCellMar>
          <w:tblLook w:val="04A0"/>
        </w:tblPrEx>
        <w:tc>
          <w:tcPr>
            <w:tcW w:w="232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84260" w:rsidP="00B84260" w14:paraId="7FEA8F1A" w14:textId="04AE7F49">
            <w:r>
              <w:t>Production Occupations</w:t>
            </w:r>
          </w:p>
        </w:tc>
        <w:tc>
          <w:tcPr>
            <w:tcW w:w="1718" w:type="dxa"/>
            <w:tcBorders>
              <w:top w:val="nil"/>
              <w:left w:val="nil"/>
              <w:bottom w:val="single" w:sz="8" w:space="0" w:color="auto"/>
              <w:right w:val="single" w:sz="8" w:space="0" w:color="auto"/>
            </w:tcBorders>
            <w:tcMar>
              <w:top w:w="0" w:type="dxa"/>
              <w:left w:w="108" w:type="dxa"/>
              <w:bottom w:w="0" w:type="dxa"/>
              <w:right w:w="108" w:type="dxa"/>
            </w:tcMar>
          </w:tcPr>
          <w:p w:rsidR="00B84260" w:rsidP="00B84260" w14:paraId="2E50E8CB" w14:textId="77777777">
            <w:r>
              <w:t>51-0000</w:t>
            </w: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B84260" w:rsidP="006C52E5" w14:paraId="2A7B12E3" w14:textId="3555BAB5">
            <w:r>
              <w:t>$</w:t>
            </w:r>
            <w:r w:rsidR="00E92D0D">
              <w:t>22.90</w:t>
            </w: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B84260" w:rsidP="00B84260" w14:paraId="71B0ED33" w14:textId="583D3805">
            <w:r>
              <w:t>.296</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rsidR="00B84260" w:rsidP="00B84260" w14:paraId="76417BF2" w14:textId="36C2655E">
            <w:r>
              <w:t>$</w:t>
            </w:r>
            <w:r w:rsidR="00B2284B">
              <w:t>32.53</w:t>
            </w:r>
          </w:p>
        </w:tc>
      </w:tr>
    </w:tbl>
    <w:p w:rsidR="00B84260" w:rsidRPr="0015108A" w:rsidP="00B84260" w14:paraId="54CD245A" w14:textId="77777777">
      <w:pPr>
        <w:rPr>
          <w:rFonts w:ascii="Calibri" w:eastAsia="Calibri" w:hAnsi="Calibri" w:cs="Calibri"/>
          <w:sz w:val="22"/>
          <w:szCs w:val="22"/>
        </w:rPr>
      </w:pPr>
    </w:p>
    <w:p w:rsidR="00B84260" w:rsidRPr="006C0C6F" w:rsidP="006F183B" w14:paraId="1231BE67" w14:textId="77777777">
      <w:pPr>
        <w:widowControl/>
      </w:pPr>
    </w:p>
    <w:p w:rsidR="00C40781" w:rsidRPr="006D225C" w:rsidP="00932E96" w14:paraId="0B99CA08" w14:textId="23E4ECBC">
      <w:pPr>
        <w:pStyle w:val="Level1"/>
        <w:widowControl/>
        <w:numPr>
          <w:ilvl w:val="0"/>
          <w:numId w:val="0"/>
        </w:numPr>
        <w:rPr>
          <w:b/>
        </w:rPr>
      </w:pPr>
      <w:r>
        <w:rPr>
          <w:b/>
        </w:rPr>
        <w:t xml:space="preserve">(A) </w:t>
      </w:r>
      <w:r w:rsidRPr="00367180">
        <w:rPr>
          <w:b/>
        </w:rPr>
        <w:t>Preparation of a "Danger--Permit Required Confined Space" Sign</w:t>
      </w:r>
      <w:r w:rsidR="00932E96">
        <w:rPr>
          <w:b/>
        </w:rPr>
        <w:t xml:space="preserve"> </w:t>
      </w:r>
      <w:r w:rsidRPr="006D225C">
        <w:rPr>
          <w:b/>
        </w:rPr>
        <w:t>(§ 1910.146(c)(2))</w:t>
      </w:r>
    </w:p>
    <w:p w:rsidR="00C40781" w:rsidRPr="006D225C" w:rsidP="006F183B" w14:paraId="36FEB5B0" w14:textId="77777777">
      <w:pPr>
        <w:widowControl/>
      </w:pPr>
    </w:p>
    <w:p w:rsidR="00C40781" w:rsidRPr="006C0C6F" w:rsidP="006F183B" w14:paraId="33DBBF98" w14:textId="5B325195">
      <w:pPr>
        <w:widowControl/>
      </w:pPr>
      <w:r w:rsidRPr="006D225C">
        <w:t>OSHA estimate</w:t>
      </w:r>
      <w:r w:rsidRPr="006D225C" w:rsidR="008551E0">
        <w:t>s</w:t>
      </w:r>
      <w:r w:rsidRPr="006D225C">
        <w:t xml:space="preserve"> that approximately </w:t>
      </w:r>
      <w:r w:rsidR="00A03EA4">
        <w:rPr>
          <w:bCs/>
        </w:rPr>
        <w:t>4</w:t>
      </w:r>
      <w:r w:rsidR="00560832">
        <w:rPr>
          <w:bCs/>
        </w:rPr>
        <w:t>,</w:t>
      </w:r>
      <w:r w:rsidR="00A03EA4">
        <w:rPr>
          <w:bCs/>
        </w:rPr>
        <w:t>762</w:t>
      </w:r>
      <w:r w:rsidR="00560832">
        <w:rPr>
          <w:bCs/>
        </w:rPr>
        <w:t>,</w:t>
      </w:r>
      <w:r w:rsidR="00A03EA4">
        <w:rPr>
          <w:bCs/>
        </w:rPr>
        <w:t>769</w:t>
      </w:r>
      <w:r w:rsidRPr="003F0B82" w:rsidR="00D1269D">
        <w:rPr>
          <w:b/>
          <w:bCs/>
        </w:rPr>
        <w:t xml:space="preserve"> </w:t>
      </w:r>
      <w:r w:rsidRPr="006C0C6F">
        <w:t>permit spaces are entered annually, half of which (</w:t>
      </w:r>
      <w:r w:rsidR="00217E9C">
        <w:t>2,381</w:t>
      </w:r>
      <w:r w:rsidR="009E73B4">
        <w:t>,</w:t>
      </w:r>
      <w:r w:rsidR="007A1B31">
        <w:t>385</w:t>
      </w:r>
      <w:r w:rsidRPr="006C0C6F">
        <w:t>) are susceptible to inadvertent entry and, therefore, must be marked by a warning sign.  Signs are expected to last five years (average</w:t>
      </w:r>
      <w:r w:rsidRPr="006C0C6F" w:rsidR="00185059">
        <w:t>d</w:t>
      </w:r>
      <w:r w:rsidRPr="006C0C6F">
        <w:t xml:space="preserve"> out to an annual rate of 20 percent). </w:t>
      </w:r>
      <w:r w:rsidRPr="006C0C6F" w:rsidR="00185059">
        <w:t xml:space="preserve"> </w:t>
      </w:r>
    </w:p>
    <w:p w:rsidR="00C40781" w:rsidRPr="006D225C" w:rsidP="006F183B" w14:paraId="30D7AA69" w14:textId="77777777">
      <w:pPr>
        <w:widowControl/>
      </w:pPr>
    </w:p>
    <w:p w:rsidR="00C40781" w:rsidRPr="00AC0EBE" w:rsidP="006F183B" w14:paraId="397ABDD8" w14:textId="595EE862">
      <w:pPr>
        <w:widowControl/>
      </w:pPr>
      <w:r w:rsidRPr="006D225C">
        <w:t xml:space="preserve">The language for the required warning sign is provided by the Standard (i.e., “Danger–Permit-Required Confined Space. </w:t>
      </w:r>
      <w:r w:rsidRPr="006D225C" w:rsidR="00185059">
        <w:t xml:space="preserve"> </w:t>
      </w:r>
      <w:r w:rsidRPr="006D225C">
        <w:t>Do Not Enter”)</w:t>
      </w:r>
      <w:r w:rsidRPr="006D225C" w:rsidR="00185059">
        <w:t xml:space="preserve">. </w:t>
      </w:r>
      <w:r w:rsidRPr="006D225C">
        <w:t xml:space="preserve"> Therefore, </w:t>
      </w:r>
      <w:r w:rsidR="00111B6C">
        <w:t>following</w:t>
      </w:r>
      <w:r w:rsidRPr="006D225C">
        <w:t xml:space="preserve"> Section 1320.3(c)(2) of </w:t>
      </w:r>
      <w:r w:rsidRPr="00B84260" w:rsidR="00185059">
        <w:t xml:space="preserve">the Paperwork Reduction Act of 1995 </w:t>
      </w:r>
      <w:r w:rsidRPr="00B84260">
        <w:t xml:space="preserve">, this requirement does not fall within the definition of a collection of information. </w:t>
      </w:r>
      <w:r w:rsidRPr="00B84260" w:rsidR="00185059">
        <w:t xml:space="preserve"> </w:t>
      </w:r>
      <w:r w:rsidRPr="00B84260">
        <w:t xml:space="preserve">However, OSHA allows the employer to use </w:t>
      </w:r>
      <w:r w:rsidRPr="00B84260" w:rsidR="00391B80">
        <w:t>“</w:t>
      </w:r>
      <w:r w:rsidRPr="00B84260">
        <w:t>similar</w:t>
      </w:r>
      <w:r w:rsidRPr="00B84260" w:rsidR="00391B80">
        <w:t>”</w:t>
      </w:r>
      <w:r w:rsidRPr="00B84260">
        <w:t xml:space="preserve"> language on the warning sign if desired. </w:t>
      </w:r>
      <w:r w:rsidRPr="00B84260" w:rsidR="00185059">
        <w:t xml:space="preserve"> </w:t>
      </w:r>
      <w:r w:rsidRPr="00B84260">
        <w:t xml:space="preserve">The </w:t>
      </w:r>
      <w:r w:rsidR="008557F3">
        <w:t>a</w:t>
      </w:r>
      <w:r w:rsidRPr="00B84260">
        <w:t>gency believes an employer would only rarely opt for the similar language</w:t>
      </w:r>
      <w:r w:rsidRPr="004F01ED" w:rsidR="00185059">
        <w:t>;</w:t>
      </w:r>
      <w:r w:rsidRPr="004F01ED">
        <w:t xml:space="preserve"> therefore, for purposes of this </w:t>
      </w:r>
      <w:r w:rsidRPr="004F01ED" w:rsidR="00391B80">
        <w:t>s</w:t>
      </w:r>
      <w:r w:rsidRPr="004F01ED">
        <w:t xml:space="preserve">upporting </w:t>
      </w:r>
      <w:r w:rsidRPr="004F01ED" w:rsidR="00391B80">
        <w:t>s</w:t>
      </w:r>
      <w:r w:rsidRPr="004F01ED">
        <w:t>tatement, OSHA estimates that 2 percent of the susceptible spaces will include a warning sign with language other than that provided by OSHA.</w:t>
      </w:r>
      <w:r w:rsidRPr="00AC0EBE" w:rsidR="00391B80">
        <w:t xml:space="preserve">  OSHA estimates that it takes five minutes (</w:t>
      </w:r>
      <w:r w:rsidR="00327AD1">
        <w:t xml:space="preserve">5/60 </w:t>
      </w:r>
      <w:r w:rsidRPr="00AC0EBE" w:rsidR="00391B80">
        <w:t>hour</w:t>
      </w:r>
      <w:r w:rsidR="00111B6C">
        <w:t>s</w:t>
      </w:r>
      <w:r w:rsidRPr="00AC0EBE" w:rsidR="00391B80">
        <w:t>) for a laborer to make up the language for these signs.</w:t>
      </w:r>
    </w:p>
    <w:p w:rsidR="00C40781" w:rsidRPr="00332A37" w:rsidP="006F183B" w14:paraId="7196D064" w14:textId="77777777">
      <w:pPr>
        <w:widowControl/>
      </w:pPr>
    </w:p>
    <w:p w:rsidR="00C40781" w:rsidRPr="004F01ED" w:rsidP="006F183B" w14:paraId="1177731E" w14:textId="5E4F3544">
      <w:pPr>
        <w:widowControl/>
        <w:ind w:left="720" w:firstLine="720"/>
      </w:pPr>
      <w:r>
        <w:t>Burden hours:</w:t>
      </w:r>
      <w:r>
        <w:tab/>
      </w:r>
      <w:r w:rsidR="009E73B4">
        <w:t>2,381,385</w:t>
      </w:r>
      <w:r w:rsidR="004F01ED">
        <w:t xml:space="preserve"> </w:t>
      </w:r>
      <w:r>
        <w:t>spaces × .</w:t>
      </w:r>
      <w:r w:rsidR="00592349">
        <w:t>20</w:t>
      </w:r>
      <w:r>
        <w:t xml:space="preserve"> × .</w:t>
      </w:r>
      <w:r w:rsidR="00592349">
        <w:t>0</w:t>
      </w:r>
      <w:r>
        <w:t xml:space="preserve">2 × </w:t>
      </w:r>
      <w:r w:rsidR="00327AD1">
        <w:t>5/60</w:t>
      </w:r>
      <w:r>
        <w:t xml:space="preserve"> hour</w:t>
      </w:r>
      <w:r w:rsidR="003B323E">
        <w:t>s</w:t>
      </w:r>
      <w:r>
        <w:t xml:space="preserve"> = </w:t>
      </w:r>
      <w:r w:rsidR="001E2CC6">
        <w:t>79</w:t>
      </w:r>
      <w:r w:rsidR="003E6CE7">
        <w:t>4</w:t>
      </w:r>
      <w:r w:rsidR="0057551C">
        <w:t xml:space="preserve"> </w:t>
      </w:r>
      <w:r>
        <w:t xml:space="preserve">hours </w:t>
      </w:r>
    </w:p>
    <w:p w:rsidR="00C40781" w:rsidRPr="004F01ED" w:rsidP="006F183B" w14:paraId="41D47EE6" w14:textId="500B934A">
      <w:pPr>
        <w:widowControl/>
        <w:ind w:left="720" w:firstLine="720"/>
      </w:pPr>
      <w:r>
        <w:t xml:space="preserve">              Cost:</w:t>
      </w:r>
      <w:r>
        <w:tab/>
      </w:r>
      <w:r w:rsidR="007E434B">
        <w:t>79</w:t>
      </w:r>
      <w:r w:rsidR="003E6CE7">
        <w:t>4</w:t>
      </w:r>
      <w:r w:rsidR="000B5299">
        <w:t xml:space="preserve"> </w:t>
      </w:r>
      <w:r>
        <w:t xml:space="preserve">hours × </w:t>
      </w:r>
      <w:r w:rsidR="008C492E">
        <w:t>$</w:t>
      </w:r>
      <w:r w:rsidR="00B2284B">
        <w:t>32.53</w:t>
      </w:r>
      <w:r>
        <w:t xml:space="preserve"> = $</w:t>
      </w:r>
      <w:r w:rsidR="007E434B">
        <w:t>25,82</w:t>
      </w:r>
      <w:r w:rsidR="003E6CE7">
        <w:t>9</w:t>
      </w:r>
    </w:p>
    <w:p w:rsidR="003F6AA7" w:rsidRPr="00AC0EBE" w:rsidP="006F183B" w14:paraId="34FF1C98" w14:textId="77777777">
      <w:pPr>
        <w:widowControl/>
        <w:rPr>
          <w:bCs/>
        </w:rPr>
      </w:pPr>
    </w:p>
    <w:p w:rsidR="004D3C43" w:rsidRPr="00874C8B" w:rsidP="006F183B" w14:paraId="0924807E" w14:textId="77777777">
      <w:pPr>
        <w:widowControl/>
        <w:rPr>
          <w:b/>
          <w:bCs/>
        </w:rPr>
      </w:pPr>
      <w:r w:rsidRPr="00AC12A5">
        <w:rPr>
          <w:b/>
        </w:rPr>
        <w:t>(B)</w:t>
      </w:r>
      <w:r w:rsidRPr="00AC12A5" w:rsidR="00FE2D52">
        <w:rPr>
          <w:b/>
        </w:rPr>
        <w:t>(1)</w:t>
      </w:r>
      <w:r w:rsidRPr="00AC12A5">
        <w:rPr>
          <w:b/>
        </w:rPr>
        <w:tab/>
        <w:t>Preparation</w:t>
      </w:r>
      <w:r w:rsidRPr="00874C8B">
        <w:rPr>
          <w:b/>
          <w:bCs/>
        </w:rPr>
        <w:t xml:space="preserve"> of a written permit-space entry program (§§ 1910.146(c)(4)</w:t>
      </w:r>
      <w:r w:rsidRPr="00874C8B" w:rsidR="00724588">
        <w:rPr>
          <w:b/>
          <w:bCs/>
        </w:rPr>
        <w:t>,</w:t>
      </w:r>
      <w:r w:rsidRPr="00874C8B">
        <w:rPr>
          <w:b/>
          <w:bCs/>
        </w:rPr>
        <w:t xml:space="preserve"> </w:t>
      </w:r>
    </w:p>
    <w:p w:rsidR="00C40781" w:rsidRPr="00874C8B" w:rsidP="006F183B" w14:paraId="491763FA" w14:textId="77777777">
      <w:pPr>
        <w:widowControl/>
      </w:pPr>
      <w:r w:rsidRPr="00874C8B">
        <w:rPr>
          <w:b/>
          <w:bCs/>
        </w:rPr>
        <w:tab/>
        <w:t>1910.146(d)</w:t>
      </w:r>
      <w:r w:rsidRPr="00874C8B" w:rsidR="00724588">
        <w:rPr>
          <w:b/>
          <w:bCs/>
        </w:rPr>
        <w:t xml:space="preserve"> and 1910.146(l)(1)</w:t>
      </w:r>
      <w:r w:rsidRPr="00874C8B">
        <w:rPr>
          <w:b/>
          <w:bCs/>
        </w:rPr>
        <w:t>)</w:t>
      </w:r>
    </w:p>
    <w:p w:rsidR="00C40781" w:rsidRPr="00874C8B" w:rsidP="006F183B" w14:paraId="6D072C0D" w14:textId="77777777">
      <w:pPr>
        <w:widowControl/>
      </w:pPr>
    </w:p>
    <w:p w:rsidR="00C40781" w:rsidRPr="00B84260" w:rsidP="006F183B" w14:paraId="5C147174" w14:textId="31BAE06E">
      <w:pPr>
        <w:widowControl/>
      </w:pPr>
      <w:r w:rsidRPr="00874C8B">
        <w:t xml:space="preserve">Employers whose employees enter permit spaces are required to develop, implement, and use an entry permit system that includes written procedures describing how permits are to be issued at the establishment. </w:t>
      </w:r>
      <w:r w:rsidRPr="00874C8B" w:rsidR="00391B80">
        <w:t xml:space="preserve"> </w:t>
      </w:r>
      <w:r w:rsidRPr="00BD0146" w:rsidR="008551E0">
        <w:rPr>
          <w:b/>
        </w:rPr>
        <w:t xml:space="preserve">OSHA estimates that </w:t>
      </w:r>
      <w:r w:rsidRPr="00BD0146">
        <w:rPr>
          <w:b/>
        </w:rPr>
        <w:t xml:space="preserve">there are </w:t>
      </w:r>
      <w:r w:rsidRPr="00BD0146" w:rsidR="00E757E8">
        <w:rPr>
          <w:b/>
        </w:rPr>
        <w:t>221,852</w:t>
      </w:r>
      <w:r w:rsidR="00AC0EBE">
        <w:rPr>
          <w:b/>
          <w:bCs/>
        </w:rPr>
        <w:t xml:space="preserve"> </w:t>
      </w:r>
      <w:r w:rsidRPr="00BD0146">
        <w:rPr>
          <w:b/>
        </w:rPr>
        <w:t>establishments</w:t>
      </w:r>
      <w:r>
        <w:rPr>
          <w:b/>
        </w:rPr>
        <w:t xml:space="preserve"> with </w:t>
      </w:r>
      <w:r w:rsidR="005453A4">
        <w:rPr>
          <w:b/>
          <w:bCs/>
        </w:rPr>
        <w:t>confined</w:t>
      </w:r>
      <w:r>
        <w:rPr>
          <w:b/>
        </w:rPr>
        <w:t xml:space="preserve"> spaces</w:t>
      </w:r>
      <w:r w:rsidRPr="00BD0146">
        <w:rPr>
          <w:b/>
        </w:rPr>
        <w:t>,</w:t>
      </w:r>
      <w:r w:rsidRPr="006C0C6F">
        <w:t xml:space="preserve"> with </w:t>
      </w:r>
      <w:r w:rsidR="00E757E8">
        <w:rPr>
          <w:bCs/>
        </w:rPr>
        <w:t>4.762</w:t>
      </w:r>
      <w:r w:rsidR="00C37142">
        <w:rPr>
          <w:bCs/>
        </w:rPr>
        <w:t>,</w:t>
      </w:r>
      <w:r w:rsidR="00E757E8">
        <w:rPr>
          <w:bCs/>
        </w:rPr>
        <w:t>769</w:t>
      </w:r>
      <w:r w:rsidRPr="003F0B82" w:rsidR="00E757E8">
        <w:rPr>
          <w:b/>
          <w:bCs/>
        </w:rPr>
        <w:t xml:space="preserve"> </w:t>
      </w:r>
      <w:r w:rsidRPr="006C0C6F">
        <w:t xml:space="preserve">permit spaces, subject to these provisions. </w:t>
      </w:r>
      <w:r w:rsidRPr="006C0C6F" w:rsidR="00391B80">
        <w:t xml:space="preserve"> </w:t>
      </w:r>
      <w:r w:rsidRPr="006C0C6F">
        <w:t xml:space="preserve">The RIA </w:t>
      </w:r>
      <w:r w:rsidR="00377FF8">
        <w:t>posits</w:t>
      </w:r>
      <w:r w:rsidRPr="006C0C6F">
        <w:t xml:space="preserve"> that an employer without a written program can expect to spend a minimum of 16 hours</w:t>
      </w:r>
      <w:r w:rsidRPr="006D225C" w:rsidR="00391B80">
        <w:t xml:space="preserve"> </w:t>
      </w:r>
      <w:r w:rsidRPr="006D225C">
        <w:t xml:space="preserve">developing a written program. </w:t>
      </w:r>
      <w:r w:rsidRPr="006D225C" w:rsidR="00391B80">
        <w:t xml:space="preserve"> </w:t>
      </w:r>
      <w:r w:rsidRPr="006D225C">
        <w:t xml:space="preserve">Since the Standard has been in effect for </w:t>
      </w:r>
      <w:r w:rsidR="00111B6C">
        <w:t>several</w:t>
      </w:r>
      <w:r w:rsidRPr="006D225C">
        <w:t xml:space="preserve"> years, OSHA believes that existing establishments have already prepared and implemented their permit-space entry program. </w:t>
      </w:r>
      <w:r w:rsidRPr="00B84260" w:rsidR="008551E0">
        <w:t xml:space="preserve"> </w:t>
      </w:r>
      <w:r w:rsidRPr="00B84260">
        <w:t xml:space="preserve">The </w:t>
      </w:r>
      <w:r w:rsidR="008557F3">
        <w:t>a</w:t>
      </w:r>
      <w:r w:rsidRPr="00B84260">
        <w:t xml:space="preserve">gency has no definitive number of new establishments that will be required to develop a written program; therefore, the </w:t>
      </w:r>
      <w:r w:rsidR="008557F3">
        <w:t>a</w:t>
      </w:r>
      <w:r w:rsidRPr="00B84260">
        <w:t>gency is using an estimate of 5 percent of the total number of establishments (</w:t>
      </w:r>
      <w:r w:rsidRPr="005F73D0" w:rsidR="004A25EF">
        <w:t>11,093</w:t>
      </w:r>
      <w:r w:rsidRPr="00B84260">
        <w:t xml:space="preserve">) to account for new establishments that must prepare a written permit space entry program. </w:t>
      </w:r>
      <w:r w:rsidRPr="00B84260" w:rsidR="004D3C43">
        <w:t xml:space="preserve"> </w:t>
      </w:r>
      <w:r w:rsidRPr="00B84260">
        <w:t>For purposes of this paperwork package, OSHA is assuming that all “new” establishments have no written program.</w:t>
      </w:r>
    </w:p>
    <w:p w:rsidR="00C40781" w:rsidRPr="00B84260" w:rsidP="006F183B" w14:paraId="48A21919" w14:textId="77777777">
      <w:pPr>
        <w:widowControl/>
      </w:pPr>
    </w:p>
    <w:p w:rsidR="00C40781" w:rsidRPr="00B84260" w:rsidP="006F183B" w14:paraId="6079D4AA" w14:textId="1E8ECF5E">
      <w:pPr>
        <w:widowControl/>
        <w:ind w:firstLine="720"/>
      </w:pPr>
      <w:r w:rsidRPr="00B84260">
        <w:t>Burden hours:</w:t>
      </w:r>
      <w:r w:rsidRPr="00B84260">
        <w:tab/>
      </w:r>
      <w:r w:rsidR="00522340">
        <w:t>11,093</w:t>
      </w:r>
      <w:r w:rsidRPr="00B84260" w:rsidR="000B5299">
        <w:t xml:space="preserve"> </w:t>
      </w:r>
      <w:r w:rsidRPr="00B84260">
        <w:t xml:space="preserve">new establishments × 16 hours = </w:t>
      </w:r>
      <w:r w:rsidR="0014135F">
        <w:t>177</w:t>
      </w:r>
      <w:r w:rsidR="00027C12">
        <w:t>,488</w:t>
      </w:r>
      <w:r w:rsidR="00AC0EBE">
        <w:t xml:space="preserve"> </w:t>
      </w:r>
      <w:r w:rsidRPr="00B84260">
        <w:t>hours</w:t>
      </w:r>
    </w:p>
    <w:p w:rsidR="00C40781" w:rsidRPr="00AC0EBE" w:rsidP="006F183B" w14:paraId="2F7B7BDF" w14:textId="4479D224">
      <w:pPr>
        <w:widowControl/>
        <w:ind w:left="720" w:firstLine="720"/>
      </w:pPr>
      <w:r w:rsidRPr="004F01ED">
        <w:t xml:space="preserve">  Cost:</w:t>
      </w:r>
      <w:r w:rsidRPr="004F01ED">
        <w:tab/>
      </w:r>
      <w:r w:rsidR="00027C12">
        <w:t>177,488</w:t>
      </w:r>
      <w:r w:rsidRPr="004F01ED" w:rsidR="000B5299">
        <w:t xml:space="preserve"> </w:t>
      </w:r>
      <w:r w:rsidRPr="004F01ED">
        <w:t xml:space="preserve">hours × </w:t>
      </w:r>
      <w:r w:rsidRPr="004F01ED" w:rsidR="008C492E">
        <w:t>$</w:t>
      </w:r>
      <w:r w:rsidR="00B2284B">
        <w:t>48.98</w:t>
      </w:r>
      <w:r w:rsidRPr="00AC0EBE">
        <w:t xml:space="preserve"> = $</w:t>
      </w:r>
      <w:r w:rsidR="00F27337">
        <w:t>8,693,362</w:t>
      </w:r>
    </w:p>
    <w:p w:rsidR="00B74609" w:rsidRPr="00332A37" w:rsidP="006F183B" w14:paraId="6BD18F9B" w14:textId="77777777">
      <w:pPr>
        <w:widowControl/>
      </w:pPr>
    </w:p>
    <w:p w:rsidR="00B74609" w:rsidRPr="006C0C6F" w:rsidP="006F183B" w14:paraId="364C6461" w14:textId="77777777">
      <w:pPr>
        <w:widowControl/>
        <w:ind w:left="720" w:hanging="720"/>
        <w:contextualSpacing/>
        <w:rPr>
          <w:b/>
        </w:rPr>
      </w:pPr>
      <w:r w:rsidRPr="00AC12A5">
        <w:rPr>
          <w:b/>
          <w:bCs/>
        </w:rPr>
        <w:t>(B)(2) An</w:t>
      </w:r>
      <w:r w:rsidRPr="00F574C5">
        <w:rPr>
          <w:b/>
        </w:rPr>
        <w:t xml:space="preserve">nual </w:t>
      </w:r>
      <w:r w:rsidRPr="004B0275">
        <w:rPr>
          <w:b/>
        </w:rPr>
        <w:t xml:space="preserve">review of written </w:t>
      </w:r>
      <w:r w:rsidRPr="00235A22">
        <w:rPr>
          <w:b/>
        </w:rPr>
        <w:t xml:space="preserve">permit </w:t>
      </w:r>
      <w:r w:rsidRPr="00202E31">
        <w:rPr>
          <w:b/>
        </w:rPr>
        <w:t>space entry program and cancelled permits §</w:t>
      </w:r>
      <w:r w:rsidRPr="003E6285" w:rsidR="00530A0E">
        <w:rPr>
          <w:b/>
          <w:bCs/>
        </w:rPr>
        <w:t>§</w:t>
      </w:r>
      <w:r w:rsidRPr="003F0B82" w:rsidR="006F183B">
        <w:t> </w:t>
      </w:r>
      <w:r w:rsidRPr="006C0C6F">
        <w:rPr>
          <w:b/>
        </w:rPr>
        <w:t>1910.146(d)(14) and (e)(6))</w:t>
      </w:r>
    </w:p>
    <w:p w:rsidR="00B74609" w:rsidRPr="006C0C6F" w:rsidP="006F183B" w14:paraId="238601FE" w14:textId="77777777">
      <w:pPr>
        <w:widowControl/>
        <w:rPr>
          <w:b/>
        </w:rPr>
      </w:pPr>
    </w:p>
    <w:p w:rsidR="00B74609" w:rsidRPr="006C0C6F" w:rsidP="006F183B" w14:paraId="1B2CD763" w14:textId="051F4ECB">
      <w:pPr>
        <w:widowControl/>
        <w:rPr>
          <w:bCs/>
        </w:rPr>
      </w:pPr>
      <w:r w:rsidRPr="003F0B82">
        <w:rPr>
          <w:bCs/>
        </w:rPr>
        <w:t xml:space="preserve">Based on the RIA, OSHA estimates 2 hours of supervisor time to review and revise </w:t>
      </w:r>
      <w:r w:rsidR="00F27337">
        <w:rPr>
          <w:bCs/>
        </w:rPr>
        <w:t>105,380</w:t>
      </w:r>
      <w:r w:rsidR="002077E2">
        <w:rPr>
          <w:bCs/>
        </w:rPr>
        <w:t xml:space="preserve"> </w:t>
      </w:r>
      <w:r w:rsidRPr="003F0B82" w:rsidR="00401499">
        <w:rPr>
          <w:bCs/>
        </w:rPr>
        <w:t>(50% of</w:t>
      </w:r>
      <w:r w:rsidR="002077E2">
        <w:rPr>
          <w:bCs/>
        </w:rPr>
        <w:t xml:space="preserve"> </w:t>
      </w:r>
      <w:r w:rsidR="00F27337">
        <w:rPr>
          <w:bCs/>
        </w:rPr>
        <w:t>210,760</w:t>
      </w:r>
      <w:r>
        <w:rPr>
          <w:rStyle w:val="FootnoteReference"/>
          <w:bCs/>
          <w:vertAlign w:val="superscript"/>
        </w:rPr>
        <w:footnoteReference w:id="16"/>
      </w:r>
      <w:r w:rsidRPr="003F0B82" w:rsidR="00401499">
        <w:rPr>
          <w:bCs/>
        </w:rPr>
        <w:t>)</w:t>
      </w:r>
      <w:r w:rsidRPr="003F0B82">
        <w:rPr>
          <w:b/>
          <w:bCs/>
        </w:rPr>
        <w:t xml:space="preserve"> </w:t>
      </w:r>
      <w:r w:rsidRPr="003F0B82">
        <w:rPr>
          <w:bCs/>
        </w:rPr>
        <w:t>written permit space programs and the related canceled permits and other available information annually.</w:t>
      </w:r>
      <w:r w:rsidRPr="003F0B82">
        <w:rPr>
          <w:bCs/>
          <w:vertAlign w:val="superscript"/>
        </w:rPr>
        <w:t xml:space="preserve">  </w:t>
      </w:r>
      <w:r w:rsidRPr="006C0C6F">
        <w:rPr>
          <w:bCs/>
        </w:rPr>
        <w:t>The burden hour and cost estimates for reviewing and revising the written program are:</w:t>
      </w:r>
    </w:p>
    <w:p w:rsidR="00B05F36" w:rsidRPr="006D225C" w:rsidP="006F183B" w14:paraId="0F3CABC7" w14:textId="77777777">
      <w:pPr>
        <w:widowControl/>
        <w:rPr>
          <w:bCs/>
        </w:rPr>
      </w:pPr>
    </w:p>
    <w:p w:rsidR="00B74609" w:rsidRPr="00B84260" w:rsidP="006F183B" w14:paraId="1AD6D32A" w14:textId="0EE824B0">
      <w:pPr>
        <w:widowControl/>
        <w:ind w:firstLine="720"/>
        <w:rPr>
          <w:bCs/>
        </w:rPr>
      </w:pPr>
      <w:r w:rsidRPr="006D225C">
        <w:rPr>
          <w:bCs/>
        </w:rPr>
        <w:t>Burden hours:</w:t>
      </w:r>
      <w:r w:rsidRPr="006D225C">
        <w:rPr>
          <w:bCs/>
        </w:rPr>
        <w:tab/>
      </w:r>
      <w:r w:rsidR="00F27337">
        <w:rPr>
          <w:bCs/>
        </w:rPr>
        <w:t>105,380</w:t>
      </w:r>
      <w:r w:rsidR="002077E2">
        <w:rPr>
          <w:bCs/>
        </w:rPr>
        <w:t xml:space="preserve"> </w:t>
      </w:r>
      <w:r w:rsidRPr="006D225C">
        <w:rPr>
          <w:bCs/>
        </w:rPr>
        <w:t xml:space="preserve">permit programs × </w:t>
      </w:r>
      <w:r w:rsidRPr="006D225C" w:rsidR="007C15FC">
        <w:rPr>
          <w:bCs/>
        </w:rPr>
        <w:t>2 hours</w:t>
      </w:r>
      <w:r w:rsidRPr="00B84260">
        <w:rPr>
          <w:bCs/>
        </w:rPr>
        <w:t xml:space="preserve"> = </w:t>
      </w:r>
      <w:r w:rsidR="00F27337">
        <w:rPr>
          <w:bCs/>
        </w:rPr>
        <w:t>210,760</w:t>
      </w:r>
      <w:r w:rsidR="002077E2">
        <w:rPr>
          <w:bCs/>
        </w:rPr>
        <w:t xml:space="preserve"> </w:t>
      </w:r>
      <w:r w:rsidRPr="00B84260">
        <w:rPr>
          <w:bCs/>
        </w:rPr>
        <w:t>hours</w:t>
      </w:r>
    </w:p>
    <w:p w:rsidR="00B74609" w:rsidP="006F183B" w14:paraId="453F56BA" w14:textId="1505929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4260">
        <w:rPr>
          <w:bCs/>
        </w:rPr>
        <w:t xml:space="preserve">  </w:t>
      </w:r>
      <w:r w:rsidRPr="00B84260">
        <w:rPr>
          <w:bCs/>
        </w:rPr>
        <w:tab/>
      </w:r>
      <w:r w:rsidRPr="00B84260">
        <w:rPr>
          <w:bCs/>
        </w:rPr>
        <w:tab/>
        <w:t xml:space="preserve">              </w:t>
      </w:r>
      <w:r w:rsidRPr="00B84260" w:rsidR="00FB30B6">
        <w:rPr>
          <w:bCs/>
        </w:rPr>
        <w:t xml:space="preserve">Cost: </w:t>
      </w:r>
      <w:r w:rsidR="00F27337">
        <w:rPr>
          <w:bCs/>
        </w:rPr>
        <w:t>210,760</w:t>
      </w:r>
      <w:r w:rsidR="002077E2">
        <w:rPr>
          <w:bCs/>
        </w:rPr>
        <w:t xml:space="preserve"> </w:t>
      </w:r>
      <w:r w:rsidRPr="00B84260" w:rsidR="00FB30B6">
        <w:rPr>
          <w:bCs/>
        </w:rPr>
        <w:t>hours × $</w:t>
      </w:r>
      <w:r w:rsidR="00B2284B">
        <w:rPr>
          <w:bCs/>
        </w:rPr>
        <w:t>48.98</w:t>
      </w:r>
      <w:r w:rsidRPr="00B84260" w:rsidR="00FB30B6">
        <w:rPr>
          <w:bCs/>
        </w:rPr>
        <w:t xml:space="preserve"> </w:t>
      </w:r>
      <w:r w:rsidRPr="00B84260">
        <w:rPr>
          <w:bCs/>
        </w:rPr>
        <w:t>= $</w:t>
      </w:r>
      <w:r w:rsidR="00F27337">
        <w:rPr>
          <w:bCs/>
        </w:rPr>
        <w:t>10,323,025</w:t>
      </w:r>
    </w:p>
    <w:p w:rsidR="00732BC6" w:rsidRPr="004F01ED" w:rsidP="00E52CB5" w14:paraId="5B08B5D1" w14:textId="77777777">
      <w:pPr>
        <w:widowControl/>
        <w:autoSpaceDE/>
        <w:autoSpaceDN/>
        <w:adjustRightInd/>
      </w:pPr>
    </w:p>
    <w:p w:rsidR="006B3772" w:rsidP="006F183B" w14:paraId="3CD328A5" w14:textId="77777777">
      <w:pPr>
        <w:widowControl/>
        <w:ind w:left="720" w:hanging="720"/>
        <w:rPr>
          <w:b/>
          <w:bCs/>
        </w:rPr>
      </w:pPr>
      <w:r w:rsidRPr="00AC12A5">
        <w:rPr>
          <w:b/>
        </w:rPr>
        <w:t>(C)</w:t>
      </w:r>
      <w:r w:rsidR="00367180">
        <w:rPr>
          <w:b/>
        </w:rPr>
        <w:t xml:space="preserve"> </w:t>
      </w:r>
      <w:r w:rsidRPr="00AC0EBE">
        <w:rPr>
          <w:b/>
          <w:bCs/>
        </w:rPr>
        <w:t xml:space="preserve">Documentation of determinations and supporting data required for entries using the </w:t>
      </w:r>
    </w:p>
    <w:p w:rsidR="00C40781" w:rsidRPr="00AC0EBE" w:rsidP="006F183B" w14:paraId="69C60DF3" w14:textId="0A843BB1">
      <w:pPr>
        <w:widowControl/>
        <w:ind w:left="720" w:hanging="720"/>
      </w:pPr>
      <w:r>
        <w:rPr>
          <w:b/>
          <w:bCs/>
        </w:rPr>
        <w:t xml:space="preserve">       </w:t>
      </w:r>
      <w:r w:rsidRPr="00AC0EBE">
        <w:rPr>
          <w:b/>
          <w:bCs/>
        </w:rPr>
        <w:t>alternative procedures (§ 1910.146(c)(5)(i)(E))</w:t>
      </w:r>
    </w:p>
    <w:p w:rsidR="00C40781" w:rsidRPr="00332A37" w:rsidP="006F183B" w14:paraId="16DEB4AB" w14:textId="77777777">
      <w:pPr>
        <w:widowControl/>
      </w:pPr>
    </w:p>
    <w:p w:rsidR="00C40781" w:rsidRPr="006C0C6F" w:rsidP="006F183B" w14:paraId="5F09A248" w14:textId="4D7AA6B6">
      <w:pPr>
        <w:widowControl/>
      </w:pPr>
      <w:r w:rsidRPr="00332A37">
        <w:t xml:space="preserve">The </w:t>
      </w:r>
      <w:r w:rsidR="008557F3">
        <w:t>a</w:t>
      </w:r>
      <w:r w:rsidRPr="00332A37">
        <w:t xml:space="preserve">gency estimates that approximately </w:t>
      </w:r>
      <w:r w:rsidRPr="005F73D0" w:rsidR="00731534">
        <w:t>2,415,776</w:t>
      </w:r>
      <w:r w:rsidR="0057396B">
        <w:t xml:space="preserve"> </w:t>
      </w:r>
      <w:r w:rsidRPr="00C568E9">
        <w:t>million permit spaces will be entered each year under the alternative procedures allowed in paragraph (c)(5) of the Standard.</w:t>
      </w:r>
      <w:r>
        <w:rPr>
          <w:rStyle w:val="FootnoteReference"/>
          <w:vertAlign w:val="superscript"/>
        </w:rPr>
        <w:footnoteReference w:id="17"/>
      </w:r>
      <w:r w:rsidRPr="003F0B82">
        <w:t xml:space="preserve"> </w:t>
      </w:r>
      <w:r w:rsidRPr="003F0B82" w:rsidR="004D3C43">
        <w:t xml:space="preserve"> </w:t>
      </w:r>
      <w:r w:rsidR="00111B6C">
        <w:t>D</w:t>
      </w:r>
      <w:r w:rsidRPr="003F0B82">
        <w:t>ocumentation of the determinations and supporting data (required by paragraphs (c)(5)(i)(A), (c)(5)(i)(B), and (c)(5)(i)(C)) for each entry under the alternative procedures must be maint</w:t>
      </w:r>
      <w:r w:rsidRPr="006C0C6F">
        <w:t xml:space="preserve">ained by the employer and disclosed to each employee who enters a permit space. </w:t>
      </w:r>
      <w:r w:rsidRPr="006C0C6F" w:rsidR="00E31598">
        <w:t xml:space="preserve"> </w:t>
      </w:r>
      <w:r w:rsidRPr="006C0C6F">
        <w:t>OSHA believes that the process takes 15 minutes (</w:t>
      </w:r>
      <w:r w:rsidR="00FB19B4">
        <w:t>15/60</w:t>
      </w:r>
      <w:r w:rsidRPr="006C0C6F">
        <w:t xml:space="preserve"> hour</w:t>
      </w:r>
      <w:r w:rsidR="00D12240">
        <w:t>s</w:t>
      </w:r>
      <w:r w:rsidRPr="006C0C6F">
        <w:t xml:space="preserve">); accordingly, the </w:t>
      </w:r>
      <w:r w:rsidR="008557F3">
        <w:t>a</w:t>
      </w:r>
      <w:r w:rsidRPr="006C0C6F">
        <w:t xml:space="preserve">gency estimates that the total annual burden hours and cost of documenting determinations and supporting data required for entries using the alternative procedures is: </w:t>
      </w:r>
    </w:p>
    <w:p w:rsidR="00C40781" w:rsidRPr="006D225C" w:rsidP="006F183B" w14:paraId="0AD9C6F4" w14:textId="77777777">
      <w:pPr>
        <w:widowControl/>
      </w:pPr>
    </w:p>
    <w:p w:rsidR="00C40781" w:rsidRPr="00B84260" w:rsidP="006F183B" w14:paraId="679F1199" w14:textId="3CA446BE">
      <w:pPr>
        <w:widowControl/>
        <w:ind w:left="2160" w:hanging="1440"/>
      </w:pPr>
      <w:r w:rsidRPr="006D225C">
        <w:t>Burden hours:</w:t>
      </w:r>
      <w:r w:rsidRPr="006D225C">
        <w:tab/>
      </w:r>
      <w:r w:rsidR="00731534">
        <w:t>2,415,776</w:t>
      </w:r>
      <w:r w:rsidRPr="006D225C" w:rsidR="000B5299">
        <w:t xml:space="preserve"> </w:t>
      </w:r>
      <w:r w:rsidRPr="006D225C">
        <w:t xml:space="preserve">permit spaces to be entered annually using the alternative procedures × </w:t>
      </w:r>
      <w:r w:rsidR="00FB19B4">
        <w:t>15/60</w:t>
      </w:r>
      <w:r w:rsidRPr="006D225C">
        <w:t xml:space="preserve"> hour</w:t>
      </w:r>
      <w:r w:rsidR="00D12240">
        <w:t>s</w:t>
      </w:r>
      <w:r w:rsidRPr="006D225C">
        <w:t xml:space="preserve"> required to complete documentation = </w:t>
      </w:r>
      <w:r w:rsidR="004409EE">
        <w:t>603,944</w:t>
      </w:r>
      <w:r w:rsidR="00C568E9">
        <w:t xml:space="preserve"> </w:t>
      </w:r>
      <w:r w:rsidRPr="00B84260">
        <w:t>hours</w:t>
      </w:r>
    </w:p>
    <w:p w:rsidR="00C40781" w:rsidRPr="00B84260" w:rsidP="006F183B" w14:paraId="11D2DA05" w14:textId="18B77F4B">
      <w:pPr>
        <w:widowControl/>
        <w:ind w:left="720" w:firstLine="720"/>
      </w:pPr>
      <w:r w:rsidRPr="00B84260">
        <w:t xml:space="preserve">  Cost:</w:t>
      </w:r>
      <w:r w:rsidRPr="00B84260">
        <w:tab/>
      </w:r>
      <w:r w:rsidR="004409EE">
        <w:t>603,944</w:t>
      </w:r>
      <w:r w:rsidRPr="00B84260" w:rsidR="000B5299">
        <w:t xml:space="preserve"> </w:t>
      </w:r>
      <w:r w:rsidRPr="00B84260">
        <w:t xml:space="preserve">hours × </w:t>
      </w:r>
      <w:r w:rsidRPr="00B84260" w:rsidR="008C492E">
        <w:t>$</w:t>
      </w:r>
      <w:r w:rsidR="00B2284B">
        <w:t>32.53</w:t>
      </w:r>
      <w:r w:rsidRPr="00B84260">
        <w:t xml:space="preserve"> = $</w:t>
      </w:r>
      <w:r w:rsidR="007229E2">
        <w:t>19,646,298</w:t>
      </w:r>
    </w:p>
    <w:p w:rsidR="00C40781" w:rsidRPr="004F01ED" w:rsidP="006F183B" w14:paraId="4B1F511A" w14:textId="77777777">
      <w:pPr>
        <w:widowControl/>
      </w:pPr>
    </w:p>
    <w:p w:rsidR="00C40781" w:rsidRPr="00AC0EBE" w:rsidP="006F183B" w14:paraId="602EA349" w14:textId="2AF40F1A">
      <w:pPr>
        <w:pStyle w:val="Level1"/>
        <w:widowControl/>
        <w:numPr>
          <w:ilvl w:val="0"/>
          <w:numId w:val="0"/>
        </w:numPr>
      </w:pPr>
      <w:r w:rsidRPr="002D7769">
        <w:rPr>
          <w:b/>
          <w:bCs/>
        </w:rPr>
        <w:t>(D)</w:t>
      </w:r>
      <w:r w:rsidR="00367180">
        <w:rPr>
          <w:b/>
          <w:bCs/>
        </w:rPr>
        <w:t xml:space="preserve"> </w:t>
      </w:r>
      <w:r w:rsidRPr="00AC0EBE">
        <w:rPr>
          <w:b/>
        </w:rPr>
        <w:t>Written certification for the alternative procedures (§ 1910.146(c)(5)(ii)(H))</w:t>
      </w:r>
    </w:p>
    <w:p w:rsidR="00C40781" w:rsidRPr="00235A22" w:rsidP="006F183B" w14:paraId="65F9C3DC" w14:textId="77777777">
      <w:pPr>
        <w:widowControl/>
      </w:pPr>
    </w:p>
    <w:p w:rsidR="00C40781" w:rsidRPr="00732BC6" w:rsidP="006F183B" w14:paraId="71E686C2" w14:textId="221134BA">
      <w:pPr>
        <w:widowControl/>
      </w:pPr>
      <w:r w:rsidRPr="00235A22">
        <w:t xml:space="preserve">OSHA believes that </w:t>
      </w:r>
      <w:r w:rsidRPr="00202E31">
        <w:t xml:space="preserve">approximately </w:t>
      </w:r>
      <w:r w:rsidR="00731534">
        <w:t>2,415,776</w:t>
      </w:r>
      <w:r w:rsidR="00732BC6">
        <w:t xml:space="preserve"> </w:t>
      </w:r>
      <w:r w:rsidRPr="00732BC6">
        <w:t xml:space="preserve">permit spaces will be entered each year under the abbreviated permit system. </w:t>
      </w:r>
      <w:r w:rsidRPr="00732BC6" w:rsidR="00E31598">
        <w:t xml:space="preserve"> </w:t>
      </w:r>
      <w:r w:rsidRPr="00732BC6">
        <w:t xml:space="preserve">A written certificate must be prepared </w:t>
      </w:r>
      <w:r w:rsidR="00111B6C">
        <w:t>following</w:t>
      </w:r>
      <w:r w:rsidRPr="00732BC6">
        <w:t xml:space="preserve"> paragraph (c)(5)(ii)(H) of the Standard for each of these entries.  OSHA estimates that it will take three minutes (</w:t>
      </w:r>
      <w:r w:rsidR="0057396B">
        <w:t>3/60</w:t>
      </w:r>
      <w:r w:rsidRPr="00732BC6">
        <w:t xml:space="preserve"> hour</w:t>
      </w:r>
      <w:r w:rsidR="00111B6C">
        <w:t>s</w:t>
      </w:r>
      <w:r w:rsidRPr="00732BC6">
        <w:t>) to generate and maintain the written certification (one-year retention).</w:t>
      </w:r>
    </w:p>
    <w:p w:rsidR="00C40781" w:rsidRPr="00332A37" w:rsidP="006F183B" w14:paraId="5023141B" w14:textId="77777777">
      <w:pPr>
        <w:widowControl/>
      </w:pPr>
    </w:p>
    <w:p w:rsidR="00C40781" w:rsidRPr="00732BC6" w:rsidP="006F183B" w14:paraId="2245BC94" w14:textId="3F8941C1">
      <w:pPr>
        <w:widowControl/>
        <w:ind w:left="2160" w:hanging="1440"/>
      </w:pPr>
      <w:r w:rsidRPr="00332A37">
        <w:t>Burden hours:</w:t>
      </w:r>
      <w:r w:rsidRPr="00332A37">
        <w:tab/>
      </w:r>
      <w:r w:rsidR="00731534">
        <w:t>2,415,776</w:t>
      </w:r>
      <w:r w:rsidR="0057396B">
        <w:t xml:space="preserve"> </w:t>
      </w:r>
      <w:r w:rsidRPr="00732BC6">
        <w:t xml:space="preserve">permit spaces × </w:t>
      </w:r>
      <w:r w:rsidR="0057396B">
        <w:t>3/60</w:t>
      </w:r>
      <w:r w:rsidRPr="00732BC6">
        <w:t xml:space="preserve"> hour</w:t>
      </w:r>
      <w:r w:rsidR="00D12240">
        <w:t>s</w:t>
      </w:r>
      <w:r w:rsidRPr="00732BC6">
        <w:t xml:space="preserve"> to generate and maintain the written certificate = </w:t>
      </w:r>
      <w:r w:rsidR="00C27BD9">
        <w:t>120,789</w:t>
      </w:r>
      <w:r w:rsidR="0057396B">
        <w:t xml:space="preserve"> </w:t>
      </w:r>
      <w:r w:rsidRPr="00732BC6">
        <w:t>hours</w:t>
      </w:r>
      <w:r w:rsidRPr="00732BC6" w:rsidR="002C65A0">
        <w:t xml:space="preserve"> </w:t>
      </w:r>
    </w:p>
    <w:p w:rsidR="00C40781" w:rsidRPr="004F01ED" w:rsidP="006F183B" w14:paraId="3DC8A232" w14:textId="5452C1EA">
      <w:pPr>
        <w:widowControl/>
        <w:ind w:left="720" w:firstLine="720"/>
      </w:pPr>
      <w:r w:rsidRPr="00732BC6">
        <w:t xml:space="preserve">  Cost:</w:t>
      </w:r>
      <w:r w:rsidRPr="00732BC6">
        <w:tab/>
      </w:r>
      <w:r w:rsidR="00C27BD9">
        <w:t>120</w:t>
      </w:r>
      <w:r w:rsidR="000C215D">
        <w:t>,789</w:t>
      </w:r>
      <w:r w:rsidR="0057396B">
        <w:t xml:space="preserve"> </w:t>
      </w:r>
      <w:r w:rsidRPr="00732BC6">
        <w:t xml:space="preserve">hours × </w:t>
      </w:r>
      <w:r w:rsidRPr="00732BC6" w:rsidR="008C492E">
        <w:t>$</w:t>
      </w:r>
      <w:r w:rsidR="00B2284B">
        <w:t>32.53</w:t>
      </w:r>
      <w:r w:rsidRPr="004F01ED">
        <w:t xml:space="preserve"> = $</w:t>
      </w:r>
      <w:r w:rsidR="000C215D">
        <w:t>3,929,266</w:t>
      </w:r>
    </w:p>
    <w:p w:rsidR="00F46530" w:rsidRPr="00AC0EBE" w:rsidP="006F183B" w14:paraId="1F3B1409" w14:textId="77777777">
      <w:pPr>
        <w:widowControl/>
      </w:pPr>
    </w:p>
    <w:p w:rsidR="00932E96" w:rsidP="006F183B" w14:paraId="10F6A090" w14:textId="77777777">
      <w:pPr>
        <w:pStyle w:val="Level1"/>
        <w:widowControl/>
        <w:numPr>
          <w:ilvl w:val="0"/>
          <w:numId w:val="0"/>
        </w:numPr>
        <w:ind w:left="720" w:hanging="720"/>
        <w:rPr>
          <w:b/>
        </w:rPr>
      </w:pPr>
      <w:r w:rsidRPr="002D7769">
        <w:rPr>
          <w:b/>
          <w:bCs/>
        </w:rPr>
        <w:t>(E)</w:t>
      </w:r>
      <w:r w:rsidR="00367180">
        <w:t xml:space="preserve"> </w:t>
      </w:r>
      <w:r w:rsidRPr="00332A37">
        <w:rPr>
          <w:b/>
        </w:rPr>
        <w:t>Written certification that all hazards have been eliminated (reclassification of a permit</w:t>
      </w:r>
    </w:p>
    <w:p w:rsidR="00C40781" w:rsidRPr="00332A37" w:rsidP="006F183B" w14:paraId="0F1E4B5F" w14:textId="7FFDCDAF">
      <w:pPr>
        <w:pStyle w:val="Level1"/>
        <w:widowControl/>
        <w:numPr>
          <w:ilvl w:val="0"/>
          <w:numId w:val="0"/>
        </w:numPr>
        <w:ind w:left="720" w:hanging="720"/>
      </w:pPr>
      <w:r>
        <w:rPr>
          <w:b/>
        </w:rPr>
        <w:t xml:space="preserve">       </w:t>
      </w:r>
      <w:r w:rsidRPr="00332A37">
        <w:rPr>
          <w:b/>
        </w:rPr>
        <w:t>space) (§ 1910.146(c)(7)(iii))</w:t>
      </w:r>
    </w:p>
    <w:p w:rsidR="00C40781" w:rsidRPr="004B0275" w:rsidP="006F183B" w14:paraId="562C75D1" w14:textId="77777777">
      <w:pPr>
        <w:widowControl/>
      </w:pPr>
    </w:p>
    <w:p w:rsidR="00C40781" w:rsidRPr="006C0C6F" w:rsidP="006F183B" w14:paraId="3C704880" w14:textId="648B8438">
      <w:pPr>
        <w:widowControl/>
      </w:pPr>
      <w:r w:rsidRPr="004B0275">
        <w:t xml:space="preserve">The </w:t>
      </w:r>
      <w:r w:rsidR="008557F3">
        <w:t>a</w:t>
      </w:r>
      <w:r w:rsidRPr="004B0275">
        <w:t xml:space="preserve">gency estimates that approximately </w:t>
      </w:r>
      <w:r w:rsidR="005D6A66">
        <w:t>205,075</w:t>
      </w:r>
      <w:r w:rsidR="0057396B">
        <w:t xml:space="preserve"> </w:t>
      </w:r>
      <w:r w:rsidRPr="00732BC6">
        <w:t>permit spaces will be reclassified each year under paragraph (c)(7) of the Standard.</w:t>
      </w:r>
      <w:r>
        <w:rPr>
          <w:rStyle w:val="FootnoteReference"/>
          <w:vertAlign w:val="superscript"/>
        </w:rPr>
        <w:footnoteReference w:id="18"/>
      </w:r>
      <w:r w:rsidRPr="003F0B82">
        <w:t xml:space="preserve"> </w:t>
      </w:r>
      <w:r w:rsidRPr="003F0B82" w:rsidR="00E31598">
        <w:t xml:space="preserve"> </w:t>
      </w:r>
      <w:r w:rsidRPr="003F0B82">
        <w:t xml:space="preserve">A certificate must be prepared </w:t>
      </w:r>
      <w:r w:rsidR="00111B6C">
        <w:t>following</w:t>
      </w:r>
      <w:r w:rsidRPr="003F0B82">
        <w:t xml:space="preserve"> paragraph (c)(7)(iii) for each of these entries. </w:t>
      </w:r>
      <w:r w:rsidRPr="006C0C6F" w:rsidR="00E31598">
        <w:t xml:space="preserve"> </w:t>
      </w:r>
      <w:r w:rsidRPr="006C0C6F">
        <w:t>OSHA estimates that it takes 3 minutes (</w:t>
      </w:r>
      <w:r w:rsidR="0057396B">
        <w:t>3/60</w:t>
      </w:r>
      <w:r w:rsidRPr="006C0C6F">
        <w:t xml:space="preserve"> hour</w:t>
      </w:r>
      <w:r w:rsidR="00111B6C">
        <w:t>s</w:t>
      </w:r>
      <w:r w:rsidRPr="006C0C6F">
        <w:t>) to generate and maintain the certification.</w:t>
      </w:r>
    </w:p>
    <w:p w:rsidR="00C40781" w:rsidRPr="006D225C" w:rsidP="006F183B" w14:paraId="664355AD" w14:textId="77777777">
      <w:pPr>
        <w:widowControl/>
      </w:pPr>
    </w:p>
    <w:p w:rsidR="00C40781" w:rsidRPr="00B84260" w:rsidP="006F183B" w14:paraId="149BAFD4" w14:textId="3F2F17DD">
      <w:pPr>
        <w:widowControl/>
        <w:ind w:left="2160" w:hanging="1440"/>
      </w:pPr>
      <w:r w:rsidRPr="006D225C">
        <w:t>Burden hours:</w:t>
      </w:r>
      <w:r w:rsidRPr="006D225C">
        <w:tab/>
      </w:r>
      <w:r w:rsidR="005D6A66">
        <w:t>205,075</w:t>
      </w:r>
      <w:r w:rsidR="0057396B">
        <w:t xml:space="preserve"> </w:t>
      </w:r>
      <w:r w:rsidRPr="006D225C">
        <w:t xml:space="preserve">permit spaces to be entered annually under the reclassification × </w:t>
      </w:r>
      <w:r w:rsidR="0057396B">
        <w:t xml:space="preserve">3/60 </w:t>
      </w:r>
      <w:r w:rsidRPr="006D225C">
        <w:t>hour</w:t>
      </w:r>
      <w:r w:rsidR="00D12240">
        <w:t>s</w:t>
      </w:r>
      <w:r w:rsidRPr="006D225C">
        <w:t xml:space="preserve"> to generate and maintain (one year retention) = </w:t>
      </w:r>
      <w:r w:rsidR="0073593F">
        <w:t>10,254</w:t>
      </w:r>
      <w:r w:rsidR="00D41B70">
        <w:t xml:space="preserve"> </w:t>
      </w:r>
      <w:r w:rsidRPr="00B84260">
        <w:t>hours</w:t>
      </w:r>
    </w:p>
    <w:p w:rsidR="00C40781" w:rsidRPr="00B84260" w:rsidP="006F183B" w14:paraId="5F79C969" w14:textId="3C26F225">
      <w:pPr>
        <w:widowControl/>
        <w:ind w:left="720" w:firstLine="720"/>
      </w:pPr>
      <w:r w:rsidRPr="00B84260">
        <w:t xml:space="preserve">  Cost:</w:t>
      </w:r>
      <w:r w:rsidRPr="00B84260">
        <w:tab/>
        <w:t xml:space="preserve"> </w:t>
      </w:r>
      <w:r w:rsidR="0073593F">
        <w:t>10,254</w:t>
      </w:r>
      <w:r w:rsidR="00D41B70">
        <w:t xml:space="preserve"> </w:t>
      </w:r>
      <w:r w:rsidRPr="00B84260">
        <w:t xml:space="preserve">hours × </w:t>
      </w:r>
      <w:r w:rsidRPr="00B84260" w:rsidR="008C492E">
        <w:t>$</w:t>
      </w:r>
      <w:r w:rsidR="00B2284B">
        <w:t>32.53</w:t>
      </w:r>
      <w:r w:rsidRPr="00B84260">
        <w:t xml:space="preserve"> = $</w:t>
      </w:r>
      <w:r w:rsidR="0073593F">
        <w:t>333,563</w:t>
      </w:r>
    </w:p>
    <w:p w:rsidR="00C40781" w:rsidRPr="004F01ED" w:rsidP="006F183B" w14:paraId="1A965116" w14:textId="77777777">
      <w:pPr>
        <w:widowControl/>
      </w:pPr>
    </w:p>
    <w:p w:rsidR="006B3772" w:rsidP="00CF1F3B" w14:paraId="3180E91F" w14:textId="77777777">
      <w:pPr>
        <w:pStyle w:val="Level1"/>
        <w:widowControl/>
        <w:numPr>
          <w:ilvl w:val="0"/>
          <w:numId w:val="0"/>
        </w:numPr>
        <w:ind w:left="720" w:hanging="720"/>
        <w:rPr>
          <w:b/>
        </w:rPr>
      </w:pPr>
      <w:r w:rsidRPr="002D7769">
        <w:rPr>
          <w:b/>
        </w:rPr>
        <w:t xml:space="preserve">(F) </w:t>
      </w:r>
      <w:r w:rsidRPr="00AC0EBE">
        <w:rPr>
          <w:b/>
        </w:rPr>
        <w:t>Information Exchange – Host Employer and Contractor (§ 1910.146(c)(8)(i), (c)(8)(ii),</w:t>
      </w:r>
      <w:r w:rsidR="00367180">
        <w:rPr>
          <w:b/>
        </w:rPr>
        <w:t xml:space="preserve"> </w:t>
      </w:r>
    </w:p>
    <w:p w:rsidR="00EA0455" w:rsidRPr="00AC0EBE" w:rsidP="00CF1F3B" w14:paraId="519875C0" w14:textId="16C64B1E">
      <w:pPr>
        <w:pStyle w:val="Level1"/>
        <w:widowControl/>
        <w:numPr>
          <w:ilvl w:val="0"/>
          <w:numId w:val="0"/>
        </w:numPr>
        <w:ind w:left="720" w:hanging="720"/>
        <w:rPr>
          <w:b/>
        </w:rPr>
      </w:pPr>
      <w:r>
        <w:rPr>
          <w:b/>
        </w:rPr>
        <w:t xml:space="preserve">      </w:t>
      </w:r>
      <w:r w:rsidRPr="00AC0EBE">
        <w:rPr>
          <w:b/>
        </w:rPr>
        <w:t>(c)(8)(iii), (c)(8)(v) and (c)(9)(iii)</w:t>
      </w:r>
      <w:r w:rsidRPr="00AC0EBE" w:rsidR="0003772F">
        <w:rPr>
          <w:b/>
        </w:rPr>
        <w:t>)</w:t>
      </w:r>
    </w:p>
    <w:p w:rsidR="00EA0455" w:rsidRPr="00332A37" w:rsidP="00CF1F3B" w14:paraId="7DF4E37C" w14:textId="77777777">
      <w:pPr>
        <w:pStyle w:val="Level1"/>
        <w:widowControl/>
        <w:numPr>
          <w:ilvl w:val="0"/>
          <w:numId w:val="0"/>
        </w:numPr>
        <w:ind w:left="720" w:hanging="720"/>
        <w:rPr>
          <w:b/>
        </w:rPr>
      </w:pPr>
    </w:p>
    <w:p w:rsidR="00EA0455" w:rsidRPr="003F0B82" w:rsidP="006F183B" w14:paraId="4D8CF09C" w14:textId="3479C12D">
      <w:pPr>
        <w:pStyle w:val="Level1"/>
        <w:widowControl/>
        <w:numPr>
          <w:ilvl w:val="0"/>
          <w:numId w:val="0"/>
        </w:numPr>
        <w:rPr>
          <w:bCs/>
        </w:rPr>
      </w:pPr>
      <w:r w:rsidRPr="00332A37">
        <w:t xml:space="preserve">The </w:t>
      </w:r>
      <w:r w:rsidR="008557F3">
        <w:t>a</w:t>
      </w:r>
      <w:r w:rsidRPr="00332A37">
        <w:t xml:space="preserve">gency believes that the information exchange requirements between employer and contractor are usual and customary communications at most establishments.  </w:t>
      </w:r>
      <w:r w:rsidRPr="00332A37" w:rsidR="00D75DAF">
        <w:rPr>
          <w:bCs/>
        </w:rPr>
        <w:t xml:space="preserve">The </w:t>
      </w:r>
      <w:r w:rsidR="008557F3">
        <w:rPr>
          <w:bCs/>
        </w:rPr>
        <w:t>a</w:t>
      </w:r>
      <w:r w:rsidRPr="00332A37" w:rsidR="00D75DAF">
        <w:rPr>
          <w:bCs/>
        </w:rPr>
        <w:t xml:space="preserve">gency has no reliable data to estimate the information exchange costs between host employers and their contractors.  </w:t>
      </w:r>
      <w:r w:rsidRPr="00F574C5" w:rsidR="0018073B">
        <w:rPr>
          <w:bCs/>
        </w:rPr>
        <w:t>For purposes of estimating burden hours and costs</w:t>
      </w:r>
      <w:r w:rsidRPr="004B0275" w:rsidR="00763FA9">
        <w:rPr>
          <w:bCs/>
        </w:rPr>
        <w:t xml:space="preserve"> only</w:t>
      </w:r>
      <w:r w:rsidRPr="004B0275" w:rsidR="0018073B">
        <w:rPr>
          <w:bCs/>
        </w:rPr>
        <w:t xml:space="preserve">, </w:t>
      </w:r>
      <w:r w:rsidRPr="004B0275">
        <w:rPr>
          <w:bCs/>
        </w:rPr>
        <w:t>OSHA estimates that app</w:t>
      </w:r>
      <w:r w:rsidRPr="004B0275" w:rsidR="0018073B">
        <w:rPr>
          <w:bCs/>
        </w:rPr>
        <w:t xml:space="preserve">roximately </w:t>
      </w:r>
      <w:r w:rsidR="004D0A58">
        <w:rPr>
          <w:bCs/>
        </w:rPr>
        <w:t>2,219</w:t>
      </w:r>
      <w:r w:rsidRPr="00C568E9" w:rsidR="00420CD3">
        <w:rPr>
          <w:bCs/>
        </w:rPr>
        <w:t xml:space="preserve"> establishments (</w:t>
      </w:r>
      <w:r w:rsidRPr="003F0B82" w:rsidR="0018073B">
        <w:rPr>
          <w:bCs/>
        </w:rPr>
        <w:t xml:space="preserve">1% of the estimated </w:t>
      </w:r>
      <w:r w:rsidR="00E757E8">
        <w:rPr>
          <w:bCs/>
        </w:rPr>
        <w:t>221,852</w:t>
      </w:r>
      <w:r w:rsidR="00E80C5B">
        <w:rPr>
          <w:bCs/>
        </w:rPr>
        <w:t xml:space="preserve"> </w:t>
      </w:r>
      <w:r w:rsidRPr="003F0B82" w:rsidR="0018073B">
        <w:rPr>
          <w:bCs/>
        </w:rPr>
        <w:t>establishments with permit spaces</w:t>
      </w:r>
      <w:r w:rsidRPr="003F0B82" w:rsidR="00420CD3">
        <w:rPr>
          <w:bCs/>
        </w:rPr>
        <w:t>)</w:t>
      </w:r>
      <w:r w:rsidRPr="003F0B82" w:rsidR="0018073B">
        <w:rPr>
          <w:bCs/>
        </w:rPr>
        <w:t xml:space="preserve"> </w:t>
      </w:r>
      <w:r w:rsidRPr="003F0B82" w:rsidR="00763FA9">
        <w:rPr>
          <w:bCs/>
        </w:rPr>
        <w:t xml:space="preserve">are not in compliance with the required </w:t>
      </w:r>
      <w:r w:rsidRPr="003F0B82" w:rsidR="00565DA1">
        <w:rPr>
          <w:bCs/>
        </w:rPr>
        <w:t xml:space="preserve">communications associated with contractor </w:t>
      </w:r>
      <w:r w:rsidRPr="003F0B82" w:rsidR="00782321">
        <w:rPr>
          <w:bCs/>
        </w:rPr>
        <w:t>permit space operations</w:t>
      </w:r>
      <w:r w:rsidRPr="003F0B82" w:rsidR="0018073B">
        <w:rPr>
          <w:bCs/>
        </w:rPr>
        <w:t xml:space="preserve">. The </w:t>
      </w:r>
      <w:r w:rsidR="008557F3">
        <w:rPr>
          <w:bCs/>
        </w:rPr>
        <w:t>a</w:t>
      </w:r>
      <w:r w:rsidRPr="003F0B82" w:rsidR="0018073B">
        <w:rPr>
          <w:bCs/>
        </w:rPr>
        <w:t xml:space="preserve">gency </w:t>
      </w:r>
      <w:r w:rsidRPr="003F0B82" w:rsidR="00782321">
        <w:rPr>
          <w:bCs/>
        </w:rPr>
        <w:t>estimates</w:t>
      </w:r>
      <w:r w:rsidRPr="003F0B82" w:rsidR="00420CD3">
        <w:rPr>
          <w:bCs/>
        </w:rPr>
        <w:t xml:space="preserve"> that a host</w:t>
      </w:r>
      <w:r w:rsidRPr="003F0B82" w:rsidR="00782321">
        <w:rPr>
          <w:bCs/>
        </w:rPr>
        <w:t xml:space="preserve"> </w:t>
      </w:r>
      <w:r w:rsidRPr="003F0B82" w:rsidR="0018073B">
        <w:rPr>
          <w:bCs/>
        </w:rPr>
        <w:t>employer would communicate with one contractor for an average of 8 minutes</w:t>
      </w:r>
      <w:r w:rsidRPr="003F0B82" w:rsidR="006C5D63">
        <w:rPr>
          <w:bCs/>
        </w:rPr>
        <w:t xml:space="preserve"> </w:t>
      </w:r>
      <w:r w:rsidRPr="003F0B82" w:rsidR="00325F9E">
        <w:rPr>
          <w:bCs/>
        </w:rPr>
        <w:t>(</w:t>
      </w:r>
      <w:r w:rsidR="00E80C5B">
        <w:rPr>
          <w:bCs/>
        </w:rPr>
        <w:t xml:space="preserve">8/60 </w:t>
      </w:r>
      <w:r w:rsidRPr="003F0B82" w:rsidR="00325F9E">
        <w:rPr>
          <w:bCs/>
        </w:rPr>
        <w:t xml:space="preserve">hours) </w:t>
      </w:r>
      <w:r w:rsidRPr="003F0B82" w:rsidR="006C5D63">
        <w:rPr>
          <w:bCs/>
        </w:rPr>
        <w:t>for these requirements</w:t>
      </w:r>
      <w:r w:rsidRPr="003F0B82" w:rsidR="0018073B">
        <w:rPr>
          <w:bCs/>
        </w:rPr>
        <w:t>.</w:t>
      </w:r>
    </w:p>
    <w:p w:rsidR="00620C88" w:rsidRPr="003F0B82" w:rsidP="006F183B" w14:paraId="44FB30F8" w14:textId="77777777">
      <w:pPr>
        <w:pStyle w:val="Level1"/>
        <w:widowControl/>
        <w:numPr>
          <w:ilvl w:val="0"/>
          <w:numId w:val="0"/>
        </w:numPr>
        <w:rPr>
          <w:bCs/>
        </w:rPr>
      </w:pPr>
    </w:p>
    <w:p w:rsidR="006C5D63" w:rsidRPr="003F0B82" w:rsidP="75D72AEF" w14:paraId="47DEF655" w14:textId="4B108659">
      <w:pPr>
        <w:pStyle w:val="Level1"/>
        <w:widowControl/>
        <w:numPr>
          <w:ilvl w:val="0"/>
          <w:numId w:val="0"/>
        </w:numPr>
        <w:ind w:left="720"/>
      </w:pPr>
      <w:r>
        <w:t xml:space="preserve">Burden hours: </w:t>
      </w:r>
      <w:r w:rsidR="00635950">
        <w:t>2,219</w:t>
      </w:r>
      <w:r w:rsidR="00C568E9">
        <w:t xml:space="preserve"> </w:t>
      </w:r>
      <w:r>
        <w:t xml:space="preserve">establishments x 2 parties x </w:t>
      </w:r>
      <w:r w:rsidR="00E80C5B">
        <w:t>8/60</w:t>
      </w:r>
      <w:r>
        <w:t xml:space="preserve"> hours to exchange informatio</w:t>
      </w:r>
      <w:r w:rsidR="04CC82D7">
        <w:t>n</w:t>
      </w:r>
      <w:r w:rsidRPr="003F0B82">
        <w:rPr>
          <w:bCs/>
        </w:rPr>
        <w:tab/>
      </w:r>
      <w:r w:rsidRPr="75D72AEF">
        <w:t xml:space="preserve">           </w:t>
      </w:r>
      <w:r>
        <w:tab/>
      </w:r>
      <w:r>
        <w:tab/>
      </w:r>
      <w:r w:rsidR="00AE4785">
        <w:t>592</w:t>
      </w:r>
      <w:r>
        <w:t xml:space="preserve"> hours</w:t>
      </w:r>
    </w:p>
    <w:p w:rsidR="00E80C5B" w:rsidP="00922BDD" w14:paraId="2CF46647" w14:textId="4672F1DB">
      <w:pPr>
        <w:pStyle w:val="Level1"/>
        <w:widowControl/>
        <w:numPr>
          <w:ilvl w:val="0"/>
          <w:numId w:val="0"/>
        </w:numPr>
        <w:ind w:firstLine="720"/>
      </w:pPr>
      <w:r>
        <w:t xml:space="preserve">             Cost:  </w:t>
      </w:r>
      <w:r w:rsidR="00F724BF">
        <w:t>592</w:t>
      </w:r>
      <w:r>
        <w:t xml:space="preserve"> hours x </w:t>
      </w:r>
      <w:r w:rsidR="006C5D63">
        <w:t>$</w:t>
      </w:r>
      <w:r w:rsidR="00B2284B">
        <w:t>48.98</w:t>
      </w:r>
      <w:r w:rsidR="006C5D63">
        <w:t xml:space="preserve"> = $</w:t>
      </w:r>
      <w:r w:rsidR="003F1503">
        <w:t>28,996</w:t>
      </w:r>
    </w:p>
    <w:p w:rsidR="00EA0455" w:rsidRPr="006C0C6F" w:rsidP="00922BDD" w14:paraId="1DA6542E" w14:textId="77777777">
      <w:pPr>
        <w:pStyle w:val="Level1"/>
        <w:widowControl/>
        <w:numPr>
          <w:ilvl w:val="0"/>
          <w:numId w:val="0"/>
        </w:numPr>
        <w:ind w:firstLine="720"/>
        <w:rPr>
          <w:bCs/>
        </w:rPr>
      </w:pPr>
    </w:p>
    <w:p w:rsidR="00C40781" w:rsidRPr="00B84260" w:rsidP="006F183B" w14:paraId="4EE7FA51" w14:textId="0FD706DC">
      <w:pPr>
        <w:pStyle w:val="Level1"/>
        <w:widowControl/>
        <w:numPr>
          <w:ilvl w:val="0"/>
          <w:numId w:val="0"/>
        </w:numPr>
      </w:pPr>
      <w:r w:rsidRPr="002D7769">
        <w:rPr>
          <w:b/>
        </w:rPr>
        <w:t>(</w:t>
      </w:r>
      <w:r w:rsidRPr="002D7769" w:rsidR="007D5632">
        <w:rPr>
          <w:b/>
        </w:rPr>
        <w:t>G</w:t>
      </w:r>
      <w:r w:rsidRPr="002D7769">
        <w:rPr>
          <w:b/>
        </w:rPr>
        <w:t>)</w:t>
      </w:r>
      <w:r w:rsidR="002D7769">
        <w:rPr>
          <w:bCs/>
        </w:rPr>
        <w:t xml:space="preserve"> </w:t>
      </w:r>
      <w:r w:rsidRPr="006D225C">
        <w:rPr>
          <w:b/>
          <w:bCs/>
        </w:rPr>
        <w:t>Written entry permits (§ 1910.146(e)</w:t>
      </w:r>
      <w:r w:rsidRPr="006D225C" w:rsidR="00753432">
        <w:rPr>
          <w:b/>
          <w:bCs/>
        </w:rPr>
        <w:t xml:space="preserve"> and (f)</w:t>
      </w:r>
      <w:r w:rsidRPr="00B84260">
        <w:rPr>
          <w:b/>
          <w:bCs/>
        </w:rPr>
        <w:t>)</w:t>
      </w:r>
    </w:p>
    <w:p w:rsidR="00C40781" w:rsidRPr="00B84260" w:rsidP="006F183B" w14:paraId="3041E394" w14:textId="77777777">
      <w:pPr>
        <w:widowControl/>
      </w:pPr>
    </w:p>
    <w:p w:rsidR="00C40781" w:rsidRPr="006D225C" w:rsidP="006F183B" w14:paraId="749EFB80" w14:textId="2905D3D7">
      <w:pPr>
        <w:widowControl/>
      </w:pPr>
      <w:r w:rsidRPr="00B84260">
        <w:t xml:space="preserve">OSHA estimates that approximately </w:t>
      </w:r>
      <w:r w:rsidR="005D6A66">
        <w:t>1,948,212</w:t>
      </w:r>
      <w:r w:rsidR="00E80C5B">
        <w:t xml:space="preserve"> </w:t>
      </w:r>
      <w:r w:rsidRPr="00B84260">
        <w:t>permit spaces will be entered each year under the full permit system.</w:t>
      </w:r>
      <w:r>
        <w:rPr>
          <w:rStyle w:val="FootnoteReference"/>
          <w:vertAlign w:val="superscript"/>
        </w:rPr>
        <w:footnoteReference w:id="19"/>
      </w:r>
      <w:r w:rsidRPr="003F0B82" w:rsidR="00E31598">
        <w:rPr>
          <w:vertAlign w:val="superscript"/>
        </w:rPr>
        <w:t xml:space="preserve"> </w:t>
      </w:r>
      <w:r w:rsidRPr="003F0B82">
        <w:rPr>
          <w:vertAlign w:val="superscript"/>
        </w:rPr>
        <w:t xml:space="preserve"> </w:t>
      </w:r>
      <w:r w:rsidRPr="003F0B82">
        <w:t xml:space="preserve">A complete written permit, prepared </w:t>
      </w:r>
      <w:r w:rsidR="00111B6C">
        <w:t>following</w:t>
      </w:r>
      <w:r w:rsidRPr="003F0B82">
        <w:t xml:space="preserve"> paragraph (f) of the standard, must be gen</w:t>
      </w:r>
      <w:r w:rsidRPr="006C0C6F">
        <w:t xml:space="preserve">erated for each of these entries, made available to authorized entrants by posting it, and retained for one year. </w:t>
      </w:r>
      <w:r w:rsidRPr="006C0C6F" w:rsidR="00E31598">
        <w:t xml:space="preserve"> </w:t>
      </w:r>
      <w:r w:rsidRPr="006C0C6F">
        <w:t>Employers must note any problems encountered during an entry operation on the permit</w:t>
      </w:r>
      <w:r w:rsidR="00377FF8">
        <w:t>,</w:t>
      </w:r>
      <w:r w:rsidRPr="006C0C6F">
        <w:t xml:space="preserve"> so </w:t>
      </w:r>
      <w:r w:rsidR="00377FF8">
        <w:t xml:space="preserve">the </w:t>
      </w:r>
      <w:r w:rsidRPr="006C0C6F">
        <w:t xml:space="preserve">appropriate revisions to the permit space program can be made. </w:t>
      </w:r>
      <w:r w:rsidRPr="006D225C" w:rsidR="00E31598">
        <w:t xml:space="preserve"> </w:t>
      </w:r>
      <w:r w:rsidRPr="006D225C">
        <w:t xml:space="preserve">The </w:t>
      </w:r>
      <w:r w:rsidR="008557F3">
        <w:t>a</w:t>
      </w:r>
      <w:r w:rsidRPr="006D225C">
        <w:t>gency estimates it takes an average of 15 minutes (</w:t>
      </w:r>
      <w:r w:rsidR="00E80C5B">
        <w:t>15/60</w:t>
      </w:r>
      <w:r w:rsidRPr="006D225C">
        <w:t xml:space="preserve"> hour</w:t>
      </w:r>
      <w:r w:rsidR="00D12240">
        <w:t>s</w:t>
      </w:r>
      <w:r w:rsidRPr="006D225C">
        <w:t>) for a non-supervisory employee to generate, post, and maintain each entry.</w:t>
      </w:r>
    </w:p>
    <w:p w:rsidR="00C40781" w:rsidRPr="006D225C" w:rsidP="006F183B" w14:paraId="722B00AE" w14:textId="77777777">
      <w:pPr>
        <w:widowControl/>
      </w:pPr>
    </w:p>
    <w:p w:rsidR="00C40781" w:rsidRPr="00B84260" w:rsidP="006F183B" w14:paraId="501CE812" w14:textId="5FFBCE25">
      <w:pPr>
        <w:widowControl/>
        <w:ind w:firstLine="720"/>
      </w:pPr>
      <w:r w:rsidRPr="00B84260">
        <w:t>Burden hours:</w:t>
      </w:r>
      <w:r w:rsidRPr="00B84260">
        <w:tab/>
      </w:r>
      <w:r w:rsidR="005D6A66">
        <w:t>1,948,212</w:t>
      </w:r>
      <w:r w:rsidR="00202E31">
        <w:t xml:space="preserve"> </w:t>
      </w:r>
      <w:r w:rsidRPr="00B84260">
        <w:t xml:space="preserve">permit spaces × </w:t>
      </w:r>
      <w:r w:rsidR="00E80C5B">
        <w:t>15/60</w:t>
      </w:r>
      <w:r w:rsidRPr="00B84260">
        <w:t xml:space="preserve"> hour</w:t>
      </w:r>
      <w:r w:rsidR="00D12240">
        <w:t>s</w:t>
      </w:r>
      <w:r w:rsidRPr="00B84260">
        <w:t xml:space="preserve"> = </w:t>
      </w:r>
      <w:r w:rsidR="00F724BF">
        <w:t>487,053</w:t>
      </w:r>
      <w:r w:rsidR="00D8626A">
        <w:t xml:space="preserve"> </w:t>
      </w:r>
      <w:r w:rsidRPr="00B84260">
        <w:t>hours</w:t>
      </w:r>
    </w:p>
    <w:p w:rsidR="00C40781" w:rsidRPr="00B84260" w:rsidP="006F183B" w14:paraId="251B6E02" w14:textId="1127A4A4">
      <w:pPr>
        <w:widowControl/>
        <w:ind w:left="720" w:firstLine="720"/>
      </w:pPr>
      <w:r>
        <w:t xml:space="preserve">  Cost:</w:t>
      </w:r>
      <w:r>
        <w:tab/>
        <w:t xml:space="preserve"> </w:t>
      </w:r>
      <w:r w:rsidR="00F724BF">
        <w:t>487,053</w:t>
      </w:r>
      <w:r w:rsidR="00D8626A">
        <w:t xml:space="preserve"> </w:t>
      </w:r>
      <w:r>
        <w:t xml:space="preserve">hours × </w:t>
      </w:r>
      <w:r w:rsidR="008C492E">
        <w:t>$</w:t>
      </w:r>
      <w:r w:rsidR="00B2284B">
        <w:t>32.53</w:t>
      </w:r>
      <w:r>
        <w:t xml:space="preserve"> = $</w:t>
      </w:r>
      <w:r w:rsidR="00F724BF">
        <w:t>15,843,834</w:t>
      </w:r>
    </w:p>
    <w:p w:rsidR="00AA7B25" w:rsidRPr="004F01ED" w:rsidP="006F183B" w14:paraId="42C6D796" w14:textId="77777777">
      <w:pPr>
        <w:widowControl/>
        <w:rPr>
          <w:bCs/>
        </w:rPr>
      </w:pPr>
    </w:p>
    <w:p w:rsidR="00C40781" w:rsidRPr="00AC0EBE" w:rsidP="006F183B" w14:paraId="433E5987" w14:textId="39C7E232">
      <w:pPr>
        <w:pStyle w:val="Level1"/>
        <w:widowControl/>
        <w:numPr>
          <w:ilvl w:val="0"/>
          <w:numId w:val="0"/>
        </w:numPr>
      </w:pPr>
      <w:r w:rsidRPr="002D7769">
        <w:rPr>
          <w:b/>
        </w:rPr>
        <w:t>(</w:t>
      </w:r>
      <w:r w:rsidRPr="002D7769" w:rsidR="007D5632">
        <w:rPr>
          <w:b/>
        </w:rPr>
        <w:t>H</w:t>
      </w:r>
      <w:r w:rsidRPr="002D7769">
        <w:rPr>
          <w:b/>
        </w:rPr>
        <w:t>)</w:t>
      </w:r>
      <w:r w:rsidR="006B3772">
        <w:rPr>
          <w:bCs/>
        </w:rPr>
        <w:t xml:space="preserve"> </w:t>
      </w:r>
      <w:r w:rsidRPr="00AC0EBE">
        <w:rPr>
          <w:b/>
          <w:bCs/>
        </w:rPr>
        <w:t>Certification of training (§ 1910.146(g)(4))</w:t>
      </w:r>
    </w:p>
    <w:p w:rsidR="00C40781" w:rsidRPr="00332A37" w:rsidP="006F183B" w14:paraId="6E1831B3" w14:textId="77777777">
      <w:pPr>
        <w:widowControl/>
      </w:pPr>
    </w:p>
    <w:p w:rsidR="00C40781" w:rsidRPr="006D225C" w:rsidP="006F183B" w14:paraId="0F71A863" w14:textId="0004E572">
      <w:pPr>
        <w:widowControl/>
      </w:pPr>
      <w:r w:rsidRPr="00332A37">
        <w:t xml:space="preserve">A certification record of training must be maintained for all existing employees. </w:t>
      </w:r>
      <w:r w:rsidRPr="00332A37" w:rsidR="008551E0">
        <w:t xml:space="preserve"> </w:t>
      </w:r>
      <w:r w:rsidRPr="00332A37">
        <w:t>According</w:t>
      </w:r>
      <w:r w:rsidRPr="00332A37" w:rsidR="008551E0">
        <w:t>ly, OSHA estimates that</w:t>
      </w:r>
      <w:r w:rsidRPr="00332A37">
        <w:t xml:space="preserve"> there are approximately </w:t>
      </w:r>
      <w:r w:rsidR="00017F4F">
        <w:rPr>
          <w:bCs/>
        </w:rPr>
        <w:t>1,505,672</w:t>
      </w:r>
      <w:r w:rsidRPr="00234A6E" w:rsidR="00D8626A">
        <w:rPr>
          <w:bCs/>
        </w:rPr>
        <w:t xml:space="preserve">, </w:t>
      </w:r>
      <w:r w:rsidRPr="006C0C6F">
        <w:t xml:space="preserve">employees who enter permit spaces annually. </w:t>
      </w:r>
      <w:r w:rsidRPr="006C0C6F" w:rsidR="008551E0">
        <w:t xml:space="preserve"> </w:t>
      </w:r>
      <w:r w:rsidRPr="006C0C6F">
        <w:t>OSHA believes that each year 10 percent of these employees (</w:t>
      </w:r>
      <w:r w:rsidR="001C0DB6">
        <w:t>150,567</w:t>
      </w:r>
      <w:r w:rsidRPr="006C0C6F">
        <w:t xml:space="preserve">) are considered new employees or are assigned new duties that will require that they receive new training. </w:t>
      </w:r>
      <w:r w:rsidRPr="006C0C6F" w:rsidR="008551E0">
        <w:t xml:space="preserve"> </w:t>
      </w:r>
      <w:r w:rsidRPr="006C0C6F">
        <w:t>A new record of training must be generated and maintained for these employees.</w:t>
      </w:r>
    </w:p>
    <w:p w:rsidR="00C40781" w:rsidRPr="006D225C" w:rsidP="006F183B" w14:paraId="54E11D2A" w14:textId="77777777">
      <w:pPr>
        <w:widowControl/>
      </w:pPr>
    </w:p>
    <w:p w:rsidR="00C40781" w:rsidRPr="006D225C" w:rsidP="006F183B" w14:paraId="108DC2D6" w14:textId="71F91A08">
      <w:pPr>
        <w:widowControl/>
      </w:pPr>
      <w:r w:rsidRPr="006D225C">
        <w:t>OSHA believes it takes one minute (</w:t>
      </w:r>
      <w:r w:rsidR="008E7A11">
        <w:t>1/60</w:t>
      </w:r>
      <w:r w:rsidRPr="006D225C">
        <w:t xml:space="preserve"> hour</w:t>
      </w:r>
      <w:r w:rsidR="00D12240">
        <w:t>s</w:t>
      </w:r>
      <w:r w:rsidRPr="006D225C">
        <w:t>) for a secretary to maintain the training certification for each existing employee), and three minutes (</w:t>
      </w:r>
      <w:r w:rsidR="008E7A11">
        <w:t>3/60</w:t>
      </w:r>
      <w:r w:rsidRPr="006D225C">
        <w:t xml:space="preserve"> hour</w:t>
      </w:r>
      <w:r w:rsidR="00D12240">
        <w:t>s</w:t>
      </w:r>
      <w:r w:rsidRPr="006D225C">
        <w:t xml:space="preserve">) to generate and maintain the training certification for new or retrained employees. </w:t>
      </w:r>
      <w:r w:rsidRPr="006D225C" w:rsidR="008551E0">
        <w:t xml:space="preserve"> </w:t>
      </w:r>
      <w:r w:rsidRPr="006D225C">
        <w:t>Thus, the burden hours for this provision are:</w:t>
      </w:r>
    </w:p>
    <w:p w:rsidR="004C1870" w:rsidRPr="00B84260" w:rsidP="006F183B" w14:paraId="31126E5D" w14:textId="77777777">
      <w:pPr>
        <w:widowControl/>
      </w:pPr>
    </w:p>
    <w:p w:rsidR="00E31598" w:rsidRPr="00B84260" w:rsidP="006F183B" w14:paraId="610C419D" w14:textId="701CC483">
      <w:pPr>
        <w:widowControl/>
        <w:ind w:firstLine="720"/>
      </w:pPr>
      <w:r w:rsidRPr="00B84260">
        <w:t>Burden hours:</w:t>
      </w:r>
      <w:r w:rsidRPr="00B84260">
        <w:tab/>
      </w:r>
      <w:r w:rsidR="00F251BA">
        <w:t>1,355,105</w:t>
      </w:r>
      <w:r w:rsidR="00332A37">
        <w:t xml:space="preserve"> </w:t>
      </w:r>
      <w:r w:rsidRPr="00B84260">
        <w:t xml:space="preserve">existing employees × </w:t>
      </w:r>
      <w:r w:rsidR="008E7A11">
        <w:t>1/60</w:t>
      </w:r>
      <w:r w:rsidRPr="00B84260">
        <w:t xml:space="preserve"> hour</w:t>
      </w:r>
      <w:r w:rsidR="00D12240">
        <w:t>s</w:t>
      </w:r>
      <w:r w:rsidRPr="00B84260">
        <w:t xml:space="preserve"> to maintain record = </w:t>
      </w:r>
      <w:r w:rsidR="008903ED">
        <w:t>22,585</w:t>
      </w:r>
    </w:p>
    <w:p w:rsidR="00C40781" w:rsidRPr="00B84260" w:rsidP="006F183B" w14:paraId="30B25B7C" w14:textId="77777777">
      <w:pPr>
        <w:widowControl/>
        <w:ind w:left="2160"/>
      </w:pPr>
      <w:r w:rsidRPr="00B84260">
        <w:t xml:space="preserve"> hours</w:t>
      </w:r>
    </w:p>
    <w:p w:rsidR="00C40781" w:rsidRPr="00732BC6" w:rsidP="006F183B" w14:paraId="2035C119" w14:textId="1A81DB98">
      <w:pPr>
        <w:widowControl/>
        <w:ind w:left="720" w:firstLine="720"/>
      </w:pPr>
      <w:r>
        <w:t xml:space="preserve">  Cost:</w:t>
      </w:r>
      <w:r>
        <w:tab/>
        <w:t xml:space="preserve"> </w:t>
      </w:r>
      <w:r w:rsidR="008903ED">
        <w:t>22,585</w:t>
      </w:r>
      <w:r w:rsidR="00332A37">
        <w:t xml:space="preserve"> </w:t>
      </w:r>
      <w:r>
        <w:t xml:space="preserve">hours × </w:t>
      </w:r>
      <w:r w:rsidR="008C492E">
        <w:t>$</w:t>
      </w:r>
      <w:r w:rsidR="00B2284B">
        <w:t>31.07</w:t>
      </w:r>
      <w:r>
        <w:t xml:space="preserve"> = $</w:t>
      </w:r>
      <w:r w:rsidR="008903ED">
        <w:t>701,716</w:t>
      </w:r>
    </w:p>
    <w:p w:rsidR="00C40781" w:rsidRPr="00332A37" w:rsidP="006F183B" w14:paraId="2DE403A5" w14:textId="77777777">
      <w:pPr>
        <w:widowControl/>
        <w:ind w:left="720" w:firstLine="720"/>
      </w:pPr>
    </w:p>
    <w:p w:rsidR="00CE50BD" w:rsidRPr="00332A37" w:rsidP="006F183B" w14:paraId="383E85E9" w14:textId="005D2DD5">
      <w:pPr>
        <w:widowControl/>
        <w:ind w:left="2160" w:hanging="1440"/>
      </w:pPr>
      <w:r w:rsidRPr="00332A37">
        <w:t>Burden hours:</w:t>
      </w:r>
      <w:r w:rsidRPr="00332A37">
        <w:tab/>
      </w:r>
      <w:r w:rsidR="00156FE1">
        <w:t>150,567</w:t>
      </w:r>
      <w:r w:rsidR="00332A37">
        <w:t xml:space="preserve"> </w:t>
      </w:r>
      <w:r w:rsidRPr="00332A37">
        <w:t xml:space="preserve">new/retrained employees × </w:t>
      </w:r>
      <w:r w:rsidR="008E7A11">
        <w:t>3/60</w:t>
      </w:r>
      <w:r w:rsidRPr="00332A37">
        <w:t xml:space="preserve"> hour</w:t>
      </w:r>
      <w:r w:rsidR="00D12240">
        <w:t>s</w:t>
      </w:r>
      <w:r w:rsidRPr="00332A37">
        <w:t xml:space="preserve"> to generate and maintain record =</w:t>
      </w:r>
      <w:r w:rsidRPr="00332A37" w:rsidR="00FC5BA4">
        <w:t xml:space="preserve"> </w:t>
      </w:r>
      <w:r w:rsidR="008903ED">
        <w:t>7,528</w:t>
      </w:r>
      <w:r w:rsidR="00332A37">
        <w:t xml:space="preserve"> </w:t>
      </w:r>
      <w:r w:rsidRPr="00332A37">
        <w:t>hours</w:t>
      </w:r>
    </w:p>
    <w:p w:rsidR="00C40781" w:rsidRPr="00332A37" w:rsidP="006F183B" w14:paraId="3AF82414" w14:textId="504F6582">
      <w:pPr>
        <w:widowControl/>
        <w:ind w:left="720" w:firstLine="720"/>
      </w:pPr>
      <w:r w:rsidRPr="00332A37">
        <w:t xml:space="preserve">  Cost:</w:t>
      </w:r>
      <w:r w:rsidRPr="00332A37">
        <w:tab/>
      </w:r>
      <w:r w:rsidR="008903ED">
        <w:t>7,528</w:t>
      </w:r>
      <w:r w:rsidRPr="00332A37" w:rsidR="00FC5BA4">
        <w:t xml:space="preserve"> </w:t>
      </w:r>
      <w:r w:rsidRPr="00332A37">
        <w:t xml:space="preserve">hours × </w:t>
      </w:r>
      <w:r w:rsidRPr="00332A37" w:rsidR="008C492E">
        <w:t>$</w:t>
      </w:r>
      <w:r w:rsidR="00B2284B">
        <w:t>31.07</w:t>
      </w:r>
      <w:r w:rsidRPr="00332A37">
        <w:t xml:space="preserve"> = $</w:t>
      </w:r>
      <w:r w:rsidR="008903ED">
        <w:t>233,895</w:t>
      </w:r>
      <w:r w:rsidRPr="00332A37" w:rsidR="00645B62">
        <w:t xml:space="preserve"> </w:t>
      </w:r>
    </w:p>
    <w:p w:rsidR="000C69C7" w:rsidRPr="004B0275" w:rsidP="006F183B" w14:paraId="62431CDC" w14:textId="77777777">
      <w:pPr>
        <w:widowControl/>
        <w:ind w:left="720" w:firstLine="720"/>
      </w:pPr>
    </w:p>
    <w:p w:rsidR="00AD39CD" w:rsidRPr="00235A22" w:rsidP="00AD39CD" w14:paraId="49E398E2" w14:textId="77777777">
      <w:pPr>
        <w:widowControl/>
      </w:pPr>
    </w:p>
    <w:p w:rsidR="006B3772" w:rsidP="00AD39CD" w14:paraId="0190E177" w14:textId="77777777">
      <w:pPr>
        <w:widowControl/>
        <w:rPr>
          <w:b/>
          <w:bCs/>
        </w:rPr>
      </w:pPr>
      <w:r w:rsidRPr="00202E31">
        <w:rPr>
          <w:b/>
        </w:rPr>
        <w:t>(</w:t>
      </w:r>
      <w:r w:rsidRPr="00202E31" w:rsidR="007D5632">
        <w:rPr>
          <w:b/>
        </w:rPr>
        <w:t>I</w:t>
      </w:r>
      <w:r w:rsidRPr="00202E31">
        <w:rPr>
          <w:b/>
        </w:rPr>
        <w:t xml:space="preserve">) Information Exchange – Authorized Entrants </w:t>
      </w:r>
      <w:r w:rsidRPr="00202E31">
        <w:rPr>
          <w:b/>
          <w:bCs/>
        </w:rPr>
        <w:t>(§ 1910.146(h)(3) and h)(4))</w:t>
      </w:r>
      <w:r w:rsidRPr="00202E31" w:rsidR="00CF1F3B">
        <w:rPr>
          <w:b/>
          <w:bCs/>
        </w:rPr>
        <w:t xml:space="preserve"> and </w:t>
      </w:r>
    </w:p>
    <w:p w:rsidR="00AD39CD" w:rsidRPr="003E6285" w:rsidP="00AD39CD" w14:paraId="29B59BB5" w14:textId="28038B67">
      <w:pPr>
        <w:widowControl/>
        <w:rPr>
          <w:b/>
        </w:rPr>
      </w:pPr>
      <w:r>
        <w:rPr>
          <w:b/>
          <w:bCs/>
        </w:rPr>
        <w:t xml:space="preserve">     </w:t>
      </w:r>
      <w:r w:rsidRPr="00202E31" w:rsidR="00CF1F3B">
        <w:rPr>
          <w:b/>
          <w:bCs/>
        </w:rPr>
        <w:t>Attendants (§ 1910.146(i)(5), (i)(6), (i)(7), and (i)(8</w:t>
      </w:r>
      <w:r w:rsidRPr="003E6285" w:rsidR="005F521A">
        <w:rPr>
          <w:b/>
          <w:bCs/>
        </w:rPr>
        <w:t>))</w:t>
      </w:r>
    </w:p>
    <w:p w:rsidR="00CF1F3B" w:rsidRPr="003E6285" w:rsidP="00CF1F3B" w14:paraId="16287F21" w14:textId="77777777">
      <w:pPr>
        <w:widowControl/>
      </w:pPr>
    </w:p>
    <w:p w:rsidR="000D0812" w:rsidRPr="006C0C6F" w:rsidP="00CF1F3B" w14:paraId="3F27567D" w14:textId="388B1D2F">
      <w:pPr>
        <w:widowControl/>
      </w:pPr>
      <w:r w:rsidRPr="003E6285">
        <w:t xml:space="preserve">The RIA estimated that an </w:t>
      </w:r>
      <w:r w:rsidRPr="00236BCA">
        <w:t>additional 114,352 attendants</w:t>
      </w:r>
      <w:r w:rsidRPr="003E6285">
        <w:t xml:space="preserve"> would be necessary </w:t>
      </w:r>
      <w:r w:rsidR="00111B6C">
        <w:t>for</w:t>
      </w:r>
      <w:r w:rsidRPr="003E6285" w:rsidR="00111B6C">
        <w:t xml:space="preserve"> </w:t>
      </w:r>
      <w:r w:rsidR="00111B6C">
        <w:t xml:space="preserve">the </w:t>
      </w:r>
      <w:r w:rsidRPr="003E6285">
        <w:t>industry to comply with the Standard.  Applying a ratio of th</w:t>
      </w:r>
      <w:r w:rsidRPr="009F2BDB">
        <w:t xml:space="preserve">e increase in employees affected by the Standard, the </w:t>
      </w:r>
      <w:r w:rsidR="008557F3">
        <w:t>a</w:t>
      </w:r>
      <w:r w:rsidRPr="009F2BDB">
        <w:t>gency estimate</w:t>
      </w:r>
      <w:r w:rsidRPr="009F2BDB" w:rsidR="00160FA3">
        <w:t xml:space="preserve">s </w:t>
      </w:r>
      <w:r w:rsidR="0088697B">
        <w:t>123,043</w:t>
      </w:r>
      <w:r w:rsidR="00C3065E">
        <w:t xml:space="preserve"> </w:t>
      </w:r>
      <w:r w:rsidRPr="000750A8" w:rsidR="00160FA3">
        <w:t>attendants</w:t>
      </w:r>
      <w:r w:rsidRPr="000750A8">
        <w:t>.</w:t>
      </w:r>
      <w:r>
        <w:rPr>
          <w:rStyle w:val="FootnoteReference"/>
          <w:vertAlign w:val="superscript"/>
        </w:rPr>
        <w:footnoteReference w:id="20"/>
      </w:r>
      <w:r w:rsidRPr="003F0B82">
        <w:t xml:space="preserve">  The </w:t>
      </w:r>
      <w:r w:rsidR="008557F3">
        <w:t>a</w:t>
      </w:r>
      <w:r w:rsidRPr="003F0B82">
        <w:t xml:space="preserve">gency estimates that an attendant would engage in 15 minutes </w:t>
      </w:r>
      <w:r w:rsidRPr="003F0B82" w:rsidR="00C22298">
        <w:t>(</w:t>
      </w:r>
      <w:r w:rsidR="008E7A11">
        <w:t>15/60</w:t>
      </w:r>
      <w:r w:rsidRPr="003F0B82" w:rsidR="00C22298">
        <w:t xml:space="preserve"> hours) </w:t>
      </w:r>
      <w:r w:rsidRPr="003F0B82">
        <w:t xml:space="preserve">of communication, on average, with authorized entrants.  </w:t>
      </w:r>
    </w:p>
    <w:p w:rsidR="000D0812" w:rsidRPr="006C0C6F" w:rsidP="00AD39CD" w14:paraId="5BE93A62" w14:textId="77777777">
      <w:pPr>
        <w:widowControl/>
      </w:pPr>
    </w:p>
    <w:p w:rsidR="0046073C" w:rsidRPr="00B84260" w:rsidP="0046073C" w14:paraId="7BC0CF87" w14:textId="1DEAE977">
      <w:pPr>
        <w:widowControl/>
      </w:pPr>
      <w:r>
        <w:t xml:space="preserve">The </w:t>
      </w:r>
      <w:r w:rsidR="008557F3">
        <w:t>a</w:t>
      </w:r>
      <w:r>
        <w:t xml:space="preserve">gency has no reliable data on which to estimate the number of authorized entrants engaged in communications with an attendant during permit space operations.  </w:t>
      </w:r>
      <w:r w:rsidR="00CF1F3B">
        <w:t>For purposes of estimating burden hours and costs</w:t>
      </w:r>
      <w:r w:rsidR="006C5D63">
        <w:t xml:space="preserve"> only</w:t>
      </w:r>
      <w:r w:rsidR="00CF1F3B">
        <w:t xml:space="preserve">, the </w:t>
      </w:r>
      <w:r w:rsidR="008557F3">
        <w:t>a</w:t>
      </w:r>
      <w:r w:rsidR="00CF1F3B">
        <w:t>gency estimates that one authorized entrant will communicate with each attendant</w:t>
      </w:r>
      <w:r w:rsidR="6A7DCA2E">
        <w:t>.</w:t>
      </w:r>
    </w:p>
    <w:p w:rsidR="001D0941" w:rsidRPr="00B84260" w:rsidP="0046073C" w14:paraId="384BA73E" w14:textId="77777777">
      <w:pPr>
        <w:widowControl/>
      </w:pPr>
    </w:p>
    <w:p w:rsidR="00AD39CD" w:rsidRPr="00B84260" w:rsidP="001D0941" w14:paraId="5F831635" w14:textId="3EFF2D6B">
      <w:pPr>
        <w:widowControl/>
        <w:ind w:left="2160" w:hanging="1440"/>
      </w:pPr>
      <w:r w:rsidRPr="00B84260">
        <w:t>Burden hours:</w:t>
      </w:r>
      <w:r w:rsidRPr="00B84260">
        <w:tab/>
        <w:t>(</w:t>
      </w:r>
      <w:r w:rsidR="0088697B">
        <w:t>123,043</w:t>
      </w:r>
      <w:r w:rsidR="00C3065E">
        <w:t xml:space="preserve"> </w:t>
      </w:r>
      <w:r w:rsidRPr="00B84260">
        <w:t xml:space="preserve">attendants + </w:t>
      </w:r>
      <w:r w:rsidR="0088697B">
        <w:t>123,043</w:t>
      </w:r>
      <w:r w:rsidR="00C3065E">
        <w:t xml:space="preserve"> </w:t>
      </w:r>
      <w:r w:rsidRPr="00B84260">
        <w:t xml:space="preserve">authorized entrants) x </w:t>
      </w:r>
      <w:r w:rsidR="00C3065E">
        <w:t>15/60</w:t>
      </w:r>
      <w:r w:rsidRPr="00B84260">
        <w:t xml:space="preserve"> hours to communicate = </w:t>
      </w:r>
      <w:r w:rsidR="008903ED">
        <w:t>61,522</w:t>
      </w:r>
      <w:r w:rsidR="000750A8">
        <w:t xml:space="preserve"> </w:t>
      </w:r>
      <w:r w:rsidRPr="00B84260">
        <w:t>hours</w:t>
      </w:r>
    </w:p>
    <w:p w:rsidR="00C3065E" w:rsidP="001D0941" w14:paraId="2AE2FFDD" w14:textId="791C81DB">
      <w:pPr>
        <w:widowControl/>
        <w:ind w:left="2160" w:hanging="1440"/>
      </w:pPr>
      <w:r w:rsidRPr="004F01ED">
        <w:t xml:space="preserve">              Cost:  </w:t>
      </w:r>
      <w:r w:rsidR="008903ED">
        <w:t>61,522</w:t>
      </w:r>
      <w:r w:rsidRPr="004F01ED">
        <w:t xml:space="preserve"> hours x $</w:t>
      </w:r>
      <w:r w:rsidR="00B2284B">
        <w:t>32.53</w:t>
      </w:r>
      <w:r w:rsidRPr="004F01ED">
        <w:t xml:space="preserve"> = $</w:t>
      </w:r>
      <w:r w:rsidR="008903ED">
        <w:t>2,001,311</w:t>
      </w:r>
    </w:p>
    <w:p w:rsidR="00451316" w:rsidRPr="00AC0EBE" w:rsidP="001D0941" w14:paraId="34B3F2EB" w14:textId="77777777">
      <w:pPr>
        <w:widowControl/>
        <w:ind w:left="2160" w:hanging="1440"/>
      </w:pPr>
    </w:p>
    <w:p w:rsidR="00451316" w:rsidRPr="00B84260" w:rsidP="00451316" w14:paraId="65AD5E15" w14:textId="6ED53015">
      <w:pPr>
        <w:widowControl/>
      </w:pPr>
      <w:r w:rsidRPr="00AC0EBE">
        <w:t>In addition, for the one percent (</w:t>
      </w:r>
      <w:r w:rsidR="00280037">
        <w:t>47,6</w:t>
      </w:r>
      <w:r w:rsidR="005F2A8D">
        <w:t>28</w:t>
      </w:r>
      <w:r w:rsidRPr="00AC0EBE">
        <w:t>) of entries (</w:t>
      </w:r>
      <w:r w:rsidRPr="00732BC6" w:rsidR="00E31377">
        <w:t xml:space="preserve">one percent of the </w:t>
      </w:r>
      <w:r w:rsidR="00205F41">
        <w:t>4,7</w:t>
      </w:r>
      <w:r w:rsidR="006C7677">
        <w:t>62,769</w:t>
      </w:r>
      <w:r w:rsidR="005F2A8D">
        <w:t xml:space="preserve"> </w:t>
      </w:r>
      <w:r w:rsidRPr="003F0B82" w:rsidR="00E31377">
        <w:rPr>
          <w:bCs/>
        </w:rPr>
        <w:t>total permit spaces)</w:t>
      </w:r>
      <w:r w:rsidRPr="006C0C6F">
        <w:t xml:space="preserve"> which an attendant observes unsafe conditions, one minute (</w:t>
      </w:r>
      <w:r w:rsidR="00C3065E">
        <w:t>1/60</w:t>
      </w:r>
      <w:r w:rsidRPr="006C0C6F">
        <w:t xml:space="preserve"> hours) to alert authorized entrants of the need to evacuate the</w:t>
      </w:r>
      <w:r w:rsidRPr="006C0C6F" w:rsidR="005F521A">
        <w:t xml:space="preserve"> permit space</w:t>
      </w:r>
      <w:r w:rsidRPr="006C0C6F">
        <w:t>; for th</w:t>
      </w:r>
      <w:r w:rsidRPr="003E6CE7">
        <w:t xml:space="preserve">e </w:t>
      </w:r>
      <w:r w:rsidRPr="005F73D0" w:rsidR="00540DE7">
        <w:t>476</w:t>
      </w:r>
      <w:r w:rsidRPr="006C0C6F">
        <w:t xml:space="preserve"> entries estimated to involve rescue operations</w:t>
      </w:r>
      <w:r w:rsidRPr="006D225C" w:rsidR="00E31377">
        <w:t xml:space="preserve"> (see below)</w:t>
      </w:r>
      <w:r w:rsidRPr="006D225C">
        <w:t>, two minutes (</w:t>
      </w:r>
      <w:r w:rsidR="00C21D27">
        <w:t>2/60</w:t>
      </w:r>
      <w:r w:rsidRPr="006D225C">
        <w:t xml:space="preserve"> hours) to recognize unsafe conditions, summon rescue (and other emergency services, if necessary) as soon as the attendant determines that assistance is needed, and inform the employer when a non-entry or entry rescue begins or an authorized entrant may need medical aid or assistance in escaping from the</w:t>
      </w:r>
      <w:r w:rsidRPr="006D225C" w:rsidR="005F521A">
        <w:t xml:space="preserve"> permit space</w:t>
      </w:r>
      <w:r w:rsidRPr="00B84260">
        <w:t xml:space="preserve">; and, for ten percent </w:t>
      </w:r>
      <w:r w:rsidR="00C21D27">
        <w:t>(</w:t>
      </w:r>
      <w:r w:rsidR="000C19B7">
        <w:t>476,277</w:t>
      </w:r>
      <w:r w:rsidRPr="00B84260">
        <w:t xml:space="preserve">) of these </w:t>
      </w:r>
      <w:r w:rsidRPr="00B84260" w:rsidR="005F521A">
        <w:t>entrie</w:t>
      </w:r>
      <w:r w:rsidRPr="00B84260">
        <w:t>s, one minute (</w:t>
      </w:r>
      <w:r w:rsidR="00C21D27">
        <w:t>1/60</w:t>
      </w:r>
      <w:r w:rsidRPr="00B84260">
        <w:t xml:space="preserve"> hours) to warn any individual who is not an authorized entrant and approaches a </w:t>
      </w:r>
      <w:r w:rsidRPr="00B84260" w:rsidR="00921256">
        <w:t xml:space="preserve">permit space </w:t>
      </w:r>
      <w:r w:rsidRPr="00B84260">
        <w:t xml:space="preserve">during entry operations to stay away from the </w:t>
      </w:r>
      <w:r w:rsidRPr="00B84260" w:rsidR="005F521A">
        <w:t xml:space="preserve">permit space </w:t>
      </w:r>
      <w:r w:rsidRPr="00B84260">
        <w:t xml:space="preserve">or to exit the </w:t>
      </w:r>
      <w:r w:rsidRPr="00B84260" w:rsidR="005F521A">
        <w:t xml:space="preserve">permit space </w:t>
      </w:r>
      <w:r w:rsidRPr="00B84260">
        <w:t>if that individual enters the</w:t>
      </w:r>
      <w:r w:rsidRPr="00B84260" w:rsidR="005F521A">
        <w:t xml:space="preserve"> permit space</w:t>
      </w:r>
      <w:r w:rsidRPr="00B84260">
        <w:t>, as well as to inform the authorized entrant and entry supervisor of any such unauthorized entry.</w:t>
      </w:r>
    </w:p>
    <w:p w:rsidR="00451316" w:rsidRPr="004F01ED" w:rsidP="00451316" w14:paraId="7D34F5C7" w14:textId="77777777">
      <w:pPr>
        <w:widowControl/>
      </w:pPr>
    </w:p>
    <w:p w:rsidR="000D0812" w:rsidRPr="00AC0EBE" w:rsidP="001D0941" w14:paraId="7AA06FEA" w14:textId="0C2A82DC">
      <w:pPr>
        <w:widowControl/>
        <w:ind w:left="2160" w:hanging="1440"/>
      </w:pPr>
      <w:r w:rsidRPr="00AC0EBE">
        <w:t>Burden hours:</w:t>
      </w:r>
      <w:r w:rsidR="00C21D27">
        <w:t xml:space="preserve"> </w:t>
      </w:r>
      <w:r w:rsidR="000C19B7">
        <w:t>47,628</w:t>
      </w:r>
      <w:r w:rsidR="002359B0">
        <w:t xml:space="preserve"> </w:t>
      </w:r>
      <w:r w:rsidRPr="00AC0EBE" w:rsidR="005F521A">
        <w:t xml:space="preserve">entries x </w:t>
      </w:r>
      <w:r w:rsidR="00C21D27">
        <w:t>1/60</w:t>
      </w:r>
      <w:r w:rsidRPr="00AC0EBE" w:rsidR="005F521A">
        <w:t xml:space="preserve"> hours (evacuation alert) =</w:t>
      </w:r>
      <w:r w:rsidRPr="00AC0EBE" w:rsidR="007858F9">
        <w:t xml:space="preserve"> </w:t>
      </w:r>
      <w:r w:rsidR="000C19B7">
        <w:t>794</w:t>
      </w:r>
      <w:r w:rsidR="00C21D27">
        <w:t xml:space="preserve"> </w:t>
      </w:r>
      <w:r w:rsidRPr="00AC0EBE" w:rsidR="007858F9">
        <w:t>hours</w:t>
      </w:r>
    </w:p>
    <w:p w:rsidR="005F521A" w:rsidRPr="00AC0EBE" w:rsidP="0003772F" w14:paraId="4FE25A8B" w14:textId="4856B800">
      <w:pPr>
        <w:widowControl/>
        <w:ind w:left="2160" w:hanging="720"/>
      </w:pPr>
      <w:r w:rsidRPr="00732BC6">
        <w:t xml:space="preserve">  Cost:</w:t>
      </w:r>
      <w:r w:rsidRPr="00732BC6" w:rsidR="007858F9">
        <w:t xml:space="preserve">  </w:t>
      </w:r>
      <w:r w:rsidR="000C19B7">
        <w:t>794</w:t>
      </w:r>
      <w:r w:rsidR="00C21D27">
        <w:t xml:space="preserve"> </w:t>
      </w:r>
      <w:r w:rsidRPr="00732BC6" w:rsidR="007858F9">
        <w:t>hours x $</w:t>
      </w:r>
      <w:r w:rsidR="00B2284B">
        <w:t>48.98</w:t>
      </w:r>
      <w:r w:rsidRPr="00AC0EBE" w:rsidR="007858F9">
        <w:t xml:space="preserve"> = $</w:t>
      </w:r>
      <w:r w:rsidR="000C19B7">
        <w:t>38,890</w:t>
      </w:r>
    </w:p>
    <w:p w:rsidR="005F521A" w:rsidRPr="00332A37" w:rsidP="001D0941" w14:paraId="0B4020A7" w14:textId="77777777">
      <w:pPr>
        <w:widowControl/>
        <w:ind w:left="2160" w:hanging="1440"/>
      </w:pPr>
    </w:p>
    <w:p w:rsidR="005F521A" w:rsidRPr="002359B0" w:rsidP="001D0941" w14:paraId="54D5BF97" w14:textId="0BC475CD">
      <w:pPr>
        <w:widowControl/>
        <w:ind w:left="2160" w:hanging="1440"/>
      </w:pPr>
      <w:r w:rsidRPr="002359B0">
        <w:t xml:space="preserve">Burden hours:  </w:t>
      </w:r>
      <w:r w:rsidR="00576C80">
        <w:t>476</w:t>
      </w:r>
      <w:r w:rsidRPr="002359B0">
        <w:t xml:space="preserve"> entries x </w:t>
      </w:r>
      <w:r w:rsidR="00C21D27">
        <w:t>2/60</w:t>
      </w:r>
      <w:r w:rsidRPr="002359B0">
        <w:t xml:space="preserve"> hours (rescue operations) =</w:t>
      </w:r>
      <w:r w:rsidRPr="002359B0" w:rsidR="007858F9">
        <w:t xml:space="preserve"> </w:t>
      </w:r>
      <w:r w:rsidR="007440A9">
        <w:t>16</w:t>
      </w:r>
      <w:r w:rsidRPr="002359B0" w:rsidR="007858F9">
        <w:t xml:space="preserve"> hours</w:t>
      </w:r>
    </w:p>
    <w:p w:rsidR="005F521A" w:rsidRPr="00AC0EBE" w:rsidP="0003772F" w14:paraId="4C2B1FC2" w14:textId="1E886D3E">
      <w:pPr>
        <w:widowControl/>
        <w:ind w:left="2160" w:hanging="720"/>
      </w:pPr>
      <w:r w:rsidRPr="002359B0">
        <w:t xml:space="preserve"> Cost:</w:t>
      </w:r>
      <w:r w:rsidRPr="002359B0" w:rsidR="007858F9">
        <w:t xml:space="preserve">   </w:t>
      </w:r>
      <w:r w:rsidR="007440A9">
        <w:t>16</w:t>
      </w:r>
      <w:r w:rsidRPr="002359B0" w:rsidR="007858F9">
        <w:t xml:space="preserve"> hours x $</w:t>
      </w:r>
      <w:r w:rsidR="00B2284B">
        <w:t>48.98</w:t>
      </w:r>
      <w:r w:rsidRPr="00AC0EBE" w:rsidR="007858F9">
        <w:t xml:space="preserve"> = $</w:t>
      </w:r>
      <w:r w:rsidR="00701E47">
        <w:t>784</w:t>
      </w:r>
    </w:p>
    <w:p w:rsidR="005F521A" w:rsidRPr="00332A37" w:rsidP="001D0941" w14:paraId="1D7B270A" w14:textId="77777777">
      <w:pPr>
        <w:widowControl/>
        <w:ind w:left="2160" w:hanging="1440"/>
      </w:pPr>
    </w:p>
    <w:p w:rsidR="005F521A" w:rsidRPr="002359B0" w:rsidP="001D0941" w14:paraId="55A92601" w14:textId="5EDB8BA9">
      <w:pPr>
        <w:widowControl/>
        <w:ind w:left="2160" w:hanging="1440"/>
      </w:pPr>
      <w:r w:rsidRPr="002359B0">
        <w:t xml:space="preserve">Burden hours: </w:t>
      </w:r>
      <w:r w:rsidR="00701E47">
        <w:t>476,277</w:t>
      </w:r>
      <w:r w:rsidR="002359B0">
        <w:t xml:space="preserve"> </w:t>
      </w:r>
      <w:r w:rsidRPr="002359B0">
        <w:t xml:space="preserve">entries x </w:t>
      </w:r>
      <w:r w:rsidR="00C21D27">
        <w:t>1/60</w:t>
      </w:r>
      <w:r w:rsidRPr="002359B0">
        <w:t xml:space="preserve"> hours (warn non-entrants) =</w:t>
      </w:r>
      <w:r w:rsidRPr="002359B0" w:rsidR="007858F9">
        <w:t xml:space="preserve"> </w:t>
      </w:r>
      <w:r w:rsidR="00701E47">
        <w:t>7,938</w:t>
      </w:r>
    </w:p>
    <w:p w:rsidR="005F521A" w:rsidRPr="00AC0EBE" w:rsidP="001D0941" w14:paraId="1E1BF3DC" w14:textId="6CF8BCB7">
      <w:pPr>
        <w:widowControl/>
        <w:ind w:left="2160" w:hanging="1440"/>
      </w:pPr>
      <w:r w:rsidRPr="002359B0">
        <w:t xml:space="preserve">            Cost:</w:t>
      </w:r>
      <w:r w:rsidRPr="002359B0" w:rsidR="007858F9">
        <w:t xml:space="preserve">   </w:t>
      </w:r>
      <w:r w:rsidR="00701E47">
        <w:t>7,938</w:t>
      </w:r>
      <w:r w:rsidR="00C21D27">
        <w:t xml:space="preserve"> </w:t>
      </w:r>
      <w:r w:rsidRPr="002359B0" w:rsidR="007858F9">
        <w:t>hours x $</w:t>
      </w:r>
      <w:r w:rsidR="00B2284B">
        <w:t>48.98</w:t>
      </w:r>
      <w:r w:rsidRPr="00AC0EBE" w:rsidR="007858F9">
        <w:t xml:space="preserve"> = $</w:t>
      </w:r>
      <w:r w:rsidR="00701E47">
        <w:t>388,803</w:t>
      </w:r>
    </w:p>
    <w:p w:rsidR="00B25534" w:rsidRPr="002359B0" w:rsidP="006F183B" w14:paraId="4F904CB7" w14:textId="77777777">
      <w:pPr>
        <w:widowControl/>
      </w:pPr>
    </w:p>
    <w:p w:rsidR="005A1C5E" w:rsidRPr="006C0C6F" w:rsidP="005A1C5E" w14:paraId="07DD57E4"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contextualSpacing/>
        <w:rPr>
          <w:b/>
          <w:bCs/>
        </w:rPr>
      </w:pPr>
      <w:r w:rsidRPr="004477DD">
        <w:rPr>
          <w:b/>
        </w:rPr>
        <w:t>(</w:t>
      </w:r>
      <w:r w:rsidRPr="004477DD" w:rsidR="009E0664">
        <w:rPr>
          <w:b/>
        </w:rPr>
        <w:t>J</w:t>
      </w:r>
      <w:r w:rsidRPr="004477DD">
        <w:rPr>
          <w:b/>
        </w:rPr>
        <w:t xml:space="preserve">) </w:t>
      </w:r>
      <w:r w:rsidRPr="004477DD">
        <w:rPr>
          <w:b/>
        </w:rPr>
        <w:tab/>
        <w:t>Inform</w:t>
      </w:r>
      <w:r w:rsidRPr="003F0B82">
        <w:rPr>
          <w:b/>
          <w:bCs/>
        </w:rPr>
        <w:t xml:space="preserve">ing the Rescue Service About the Hazards of the Space </w:t>
      </w:r>
      <w:r w:rsidRPr="006C0C6F">
        <w:rPr>
          <w:b/>
          <w:bCs/>
        </w:rPr>
        <w:t>(§ 1910.146 (k)(1)(iv))</w:t>
      </w:r>
    </w:p>
    <w:p w:rsidR="005A1C5E" w:rsidRPr="006C0C6F" w:rsidP="005A1C5E" w14:paraId="0A6959E7"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
          <w:bCs/>
        </w:rPr>
      </w:pPr>
      <w:r w:rsidRPr="006C0C6F">
        <w:rPr>
          <w:b/>
          <w:bCs/>
        </w:rPr>
        <w:t xml:space="preserve"> </w:t>
      </w:r>
    </w:p>
    <w:p w:rsidR="005A1C5E" w:rsidRPr="006C0C6F" w:rsidP="005A1C5E" w14:paraId="6DF80D32" w14:textId="1BE9F05E">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r w:rsidRPr="006D225C">
        <w:rPr>
          <w:bCs/>
        </w:rPr>
        <w:t xml:space="preserve">The </w:t>
      </w:r>
      <w:r w:rsidR="008557F3">
        <w:rPr>
          <w:bCs/>
        </w:rPr>
        <w:t>a</w:t>
      </w:r>
      <w:r w:rsidRPr="006D225C">
        <w:rPr>
          <w:bCs/>
        </w:rPr>
        <w:t xml:space="preserve">gency has no reliable data on which to estimate the number of in-house permit space rescues </w:t>
      </w:r>
      <w:r w:rsidRPr="006D225C" w:rsidR="006225BC">
        <w:rPr>
          <w:bCs/>
        </w:rPr>
        <w:t xml:space="preserve">that </w:t>
      </w:r>
      <w:r w:rsidRPr="006D225C">
        <w:rPr>
          <w:bCs/>
        </w:rPr>
        <w:t xml:space="preserve">occur each year. </w:t>
      </w:r>
      <w:r w:rsidR="00111B6C">
        <w:rPr>
          <w:bCs/>
        </w:rPr>
        <w:t>To estimate</w:t>
      </w:r>
      <w:r w:rsidRPr="006D225C">
        <w:rPr>
          <w:bCs/>
        </w:rPr>
        <w:t xml:space="preserve"> burden hours and costs only, the </w:t>
      </w:r>
      <w:r w:rsidR="008557F3">
        <w:rPr>
          <w:bCs/>
        </w:rPr>
        <w:t>a</w:t>
      </w:r>
      <w:r w:rsidRPr="006D225C">
        <w:rPr>
          <w:bCs/>
        </w:rPr>
        <w:t xml:space="preserve">gency estimates that </w:t>
      </w:r>
      <w:r w:rsidR="00540DE7">
        <w:rPr>
          <w:bCs/>
        </w:rPr>
        <w:t>476</w:t>
      </w:r>
      <w:r w:rsidRPr="00B84260" w:rsidR="00420CD3">
        <w:rPr>
          <w:bCs/>
        </w:rPr>
        <w:t xml:space="preserve"> establishments (</w:t>
      </w:r>
      <w:r w:rsidRPr="00B84260" w:rsidR="00111B6C">
        <w:rPr>
          <w:bCs/>
        </w:rPr>
        <w:t>one</w:t>
      </w:r>
      <w:r w:rsidR="00111B6C">
        <w:rPr>
          <w:bCs/>
        </w:rPr>
        <w:t>-</w:t>
      </w:r>
      <w:r w:rsidRPr="00B84260" w:rsidR="00E31377">
        <w:rPr>
          <w:bCs/>
        </w:rPr>
        <w:t xml:space="preserve">thousandth </w:t>
      </w:r>
      <w:r w:rsidRPr="00B84260">
        <w:rPr>
          <w:bCs/>
        </w:rPr>
        <w:t xml:space="preserve">of </w:t>
      </w:r>
      <w:r w:rsidRPr="00B84260" w:rsidR="00420CD3">
        <w:rPr>
          <w:bCs/>
        </w:rPr>
        <w:t xml:space="preserve">one percent </w:t>
      </w:r>
      <w:r w:rsidRPr="00B84260">
        <w:rPr>
          <w:bCs/>
        </w:rPr>
        <w:t xml:space="preserve">of the </w:t>
      </w:r>
      <w:r w:rsidR="005F2A8D">
        <w:rPr>
          <w:bCs/>
        </w:rPr>
        <w:t>4,762,769</w:t>
      </w:r>
      <w:r w:rsidR="00DA50A2">
        <w:rPr>
          <w:bCs/>
        </w:rPr>
        <w:t xml:space="preserve"> </w:t>
      </w:r>
      <w:r w:rsidRPr="006C0C6F">
        <w:rPr>
          <w:bCs/>
        </w:rPr>
        <w:t>permit space</w:t>
      </w:r>
      <w:r w:rsidR="00DA50A2">
        <w:rPr>
          <w:bCs/>
        </w:rPr>
        <w:t>s</w:t>
      </w:r>
      <w:r w:rsidRPr="006C0C6F" w:rsidR="00420CD3">
        <w:rPr>
          <w:bCs/>
        </w:rPr>
        <w:t xml:space="preserve">) would experience an </w:t>
      </w:r>
      <w:r w:rsidRPr="006C0C6F">
        <w:rPr>
          <w:bCs/>
        </w:rPr>
        <w:t xml:space="preserve">in-house rescue per year.  The </w:t>
      </w:r>
      <w:r w:rsidR="008557F3">
        <w:rPr>
          <w:bCs/>
        </w:rPr>
        <w:t>a</w:t>
      </w:r>
      <w:r w:rsidRPr="006C0C6F">
        <w:rPr>
          <w:bCs/>
        </w:rPr>
        <w:t>gency estimates that it would take two minutes (</w:t>
      </w:r>
      <w:r w:rsidR="00DA50A2">
        <w:rPr>
          <w:bCs/>
        </w:rPr>
        <w:t>2/60</w:t>
      </w:r>
      <w:r w:rsidRPr="006C0C6F">
        <w:rPr>
          <w:bCs/>
        </w:rPr>
        <w:t xml:space="preserve"> hours) to inform the rescue service of the hazards they may confront when called on to perform </w:t>
      </w:r>
      <w:r w:rsidR="00111B6C">
        <w:rPr>
          <w:bCs/>
        </w:rPr>
        <w:t xml:space="preserve">a </w:t>
      </w:r>
      <w:r w:rsidRPr="006C0C6F">
        <w:rPr>
          <w:bCs/>
        </w:rPr>
        <w:t>rescue at the site</w:t>
      </w:r>
      <w:r w:rsidRPr="003F0B82">
        <w:rPr>
          <w:bCs/>
          <w:spacing w:val="-10"/>
        </w:rPr>
        <w:t xml:space="preserve">.  </w:t>
      </w:r>
      <w:r w:rsidRPr="006C0C6F">
        <w:rPr>
          <w:bCs/>
        </w:rPr>
        <w:t xml:space="preserve">OSHA determines that the burden hours and </w:t>
      </w:r>
      <w:r w:rsidR="00377FF8">
        <w:rPr>
          <w:bCs/>
        </w:rPr>
        <w:t xml:space="preserve">the </w:t>
      </w:r>
      <w:r w:rsidRPr="006C0C6F">
        <w:rPr>
          <w:bCs/>
        </w:rPr>
        <w:t>cost of this provision each year to be:</w:t>
      </w:r>
    </w:p>
    <w:p w:rsidR="005A1C5E" w:rsidRPr="003F0B82" w:rsidP="005A1C5E" w14:paraId="06971CD3" w14:textId="77777777">
      <w:pPr>
        <w:widowControl/>
        <w:tabs>
          <w:tab w:val="left" w:pos="0"/>
          <w:tab w:val="left" w:pos="360"/>
          <w:tab w:val="left" w:pos="45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p>
    <w:p w:rsidR="005A1C5E" w:rsidRPr="006C0C6F" w:rsidP="005A1C5E" w14:paraId="7419D598" w14:textId="359CD7B8">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ind w:left="2160" w:hanging="1440"/>
        <w:rPr>
          <w:bCs/>
        </w:rPr>
      </w:pPr>
      <w:r w:rsidRPr="003F0B82">
        <w:rPr>
          <w:bCs/>
        </w:rPr>
        <w:t xml:space="preserve">Burden hours:  </w:t>
      </w:r>
      <w:r w:rsidR="00576C80">
        <w:rPr>
          <w:bCs/>
        </w:rPr>
        <w:t>476</w:t>
      </w:r>
      <w:r w:rsidRPr="003F0B82">
        <w:rPr>
          <w:bCs/>
        </w:rPr>
        <w:t xml:space="preserve"> entry rescues x</w:t>
      </w:r>
      <w:r w:rsidRPr="003F0B82" w:rsidR="001D0941">
        <w:rPr>
          <w:bCs/>
        </w:rPr>
        <w:t xml:space="preserve"> </w:t>
      </w:r>
      <w:r w:rsidR="00DA50A2">
        <w:rPr>
          <w:bCs/>
        </w:rPr>
        <w:t>2/60</w:t>
      </w:r>
      <w:r w:rsidRPr="003F0B82" w:rsidR="001D0941">
        <w:rPr>
          <w:bCs/>
        </w:rPr>
        <w:t xml:space="preserve"> hours to </w:t>
      </w:r>
      <w:r w:rsidRPr="003F0B82">
        <w:rPr>
          <w:bCs/>
        </w:rPr>
        <w:t>inform</w:t>
      </w:r>
      <w:r w:rsidRPr="006C0C6F">
        <w:rPr>
          <w:bCs/>
        </w:rPr>
        <w:t xml:space="preserve"> = </w:t>
      </w:r>
      <w:r w:rsidR="007440A9">
        <w:rPr>
          <w:bCs/>
        </w:rPr>
        <w:t>16</w:t>
      </w:r>
      <w:r w:rsidRPr="006C0C6F" w:rsidR="00620C88">
        <w:rPr>
          <w:bCs/>
        </w:rPr>
        <w:t xml:space="preserve"> </w:t>
      </w:r>
      <w:r w:rsidRPr="006C0C6F">
        <w:rPr>
          <w:bCs/>
        </w:rPr>
        <w:t xml:space="preserve">hours </w:t>
      </w:r>
    </w:p>
    <w:p w:rsidR="00620C88" w:rsidRPr="003F0B82" w:rsidP="005A1C5E" w14:paraId="11FDFCF6" w14:textId="38060851">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ind w:left="2160" w:hanging="1440"/>
        <w:rPr>
          <w:bCs/>
        </w:rPr>
      </w:pPr>
      <w:r w:rsidRPr="006D225C">
        <w:rPr>
          <w:bCs/>
        </w:rPr>
        <w:t xml:space="preserve">              Cost:  </w:t>
      </w:r>
      <w:r w:rsidR="007440A9">
        <w:rPr>
          <w:bCs/>
        </w:rPr>
        <w:t>16</w:t>
      </w:r>
      <w:r w:rsidRPr="006D225C">
        <w:rPr>
          <w:bCs/>
        </w:rPr>
        <w:t xml:space="preserve"> hours x $</w:t>
      </w:r>
      <w:r w:rsidR="00B2284B">
        <w:rPr>
          <w:bCs/>
        </w:rPr>
        <w:t>48.98</w:t>
      </w:r>
      <w:r w:rsidRPr="006D225C">
        <w:rPr>
          <w:bCs/>
        </w:rPr>
        <w:t xml:space="preserve"> =</w:t>
      </w:r>
      <w:r w:rsidRPr="006D225C" w:rsidR="00E31377">
        <w:rPr>
          <w:bCs/>
        </w:rPr>
        <w:t xml:space="preserve"> $</w:t>
      </w:r>
      <w:r w:rsidR="00701E47">
        <w:rPr>
          <w:bCs/>
        </w:rPr>
        <w:t>784</w:t>
      </w:r>
    </w:p>
    <w:p w:rsidR="005A1C5E" w:rsidRPr="006C0C6F" w:rsidP="006F183B" w14:paraId="2A1F701D" w14:textId="77777777">
      <w:pPr>
        <w:widowControl/>
      </w:pPr>
    </w:p>
    <w:p w:rsidR="00C40781" w:rsidRPr="006C0C6F" w:rsidP="006F183B" w14:paraId="429410E2" w14:textId="7ED4D6F7">
      <w:pPr>
        <w:pStyle w:val="Level1"/>
        <w:widowControl/>
        <w:numPr>
          <w:ilvl w:val="0"/>
          <w:numId w:val="0"/>
        </w:numPr>
        <w:ind w:left="720" w:hanging="720"/>
      </w:pPr>
      <w:r w:rsidRPr="002D7769">
        <w:rPr>
          <w:b/>
        </w:rPr>
        <w:t>(</w:t>
      </w:r>
      <w:r w:rsidRPr="002D7769" w:rsidR="009E0664">
        <w:rPr>
          <w:b/>
        </w:rPr>
        <w:t>K)</w:t>
      </w:r>
      <w:r w:rsidR="002D7769">
        <w:rPr>
          <w:bCs/>
        </w:rPr>
        <w:t xml:space="preserve"> </w:t>
      </w:r>
      <w:r w:rsidRPr="006C0C6F">
        <w:rPr>
          <w:b/>
          <w:bCs/>
        </w:rPr>
        <w:t>Disclosure of records (§ 1910.146 (c)(5)(ii)(H), (c)(7)(iii)</w:t>
      </w:r>
      <w:r w:rsidRPr="006C0C6F" w:rsidR="00AD6C2B">
        <w:rPr>
          <w:b/>
          <w:bCs/>
        </w:rPr>
        <w:t xml:space="preserve">, </w:t>
      </w:r>
      <w:r w:rsidRPr="006C0C6F" w:rsidR="005B68EE">
        <w:rPr>
          <w:b/>
          <w:bCs/>
        </w:rPr>
        <w:t xml:space="preserve">(d)(5)(vi), </w:t>
      </w:r>
      <w:r w:rsidRPr="006C0C6F">
        <w:rPr>
          <w:b/>
          <w:bCs/>
        </w:rPr>
        <w:t>(g)(4)</w:t>
      </w:r>
      <w:r w:rsidRPr="006C0C6F" w:rsidR="00AD6C2B">
        <w:rPr>
          <w:b/>
          <w:bCs/>
        </w:rPr>
        <w:t xml:space="preserve"> and </w:t>
      </w:r>
      <w:r w:rsidRPr="003F0B82" w:rsidR="006357A8">
        <w:rPr>
          <w:rStyle w:val="blueten1"/>
          <w:rFonts w:ascii="Times New Roman" w:hAnsi="Times New Roman"/>
          <w:b/>
          <w:bCs/>
          <w:color w:val="auto"/>
          <w:sz w:val="24"/>
          <w:szCs w:val="24"/>
        </w:rPr>
        <w:t>(l)(2)</w:t>
      </w:r>
      <w:r w:rsidRPr="006C0C6F">
        <w:rPr>
          <w:b/>
          <w:bCs/>
        </w:rPr>
        <w:t>)</w:t>
      </w:r>
    </w:p>
    <w:p w:rsidR="00C40781" w:rsidRPr="006C0C6F" w:rsidP="006F183B" w14:paraId="03EFCA41" w14:textId="77777777">
      <w:pPr>
        <w:widowControl/>
      </w:pPr>
    </w:p>
    <w:p w:rsidR="0017373F" w:rsidRPr="003F0B82" w:rsidP="006F183B" w14:paraId="568F0485" w14:textId="33A2F674">
      <w:pPr>
        <w:widowControl/>
        <w:autoSpaceDE/>
        <w:autoSpaceDN/>
        <w:adjustRightInd/>
        <w:rPr>
          <w:bCs/>
        </w:rPr>
      </w:pPr>
      <w:r w:rsidRPr="003F0B82">
        <w:rPr>
          <w:bCs/>
        </w:rPr>
        <w:t xml:space="preserve">OSHA has no data on the number of access requests made by workers and their designated representatives and, therefore, the </w:t>
      </w:r>
      <w:r w:rsidR="008557F3">
        <w:rPr>
          <w:bCs/>
        </w:rPr>
        <w:t>a</w:t>
      </w:r>
      <w:r w:rsidRPr="003F0B82">
        <w:rPr>
          <w:bCs/>
        </w:rPr>
        <w:t xml:space="preserve">gency estimates that </w:t>
      </w:r>
      <w:r w:rsidR="00377FF8">
        <w:rPr>
          <w:bCs/>
        </w:rPr>
        <w:t>one</w:t>
      </w:r>
      <w:r w:rsidR="00D12240">
        <w:rPr>
          <w:bCs/>
        </w:rPr>
        <w:t xml:space="preserve"> percent</w:t>
      </w:r>
      <w:r w:rsidRPr="003F0B82">
        <w:rPr>
          <w:bCs/>
        </w:rPr>
        <w:t xml:space="preserve"> of all affected employees </w:t>
      </w:r>
      <w:r w:rsidRPr="003F0B82" w:rsidR="00EC66FA">
        <w:rPr>
          <w:bCs/>
        </w:rPr>
        <w:t>(</w:t>
      </w:r>
      <w:r w:rsidR="00EA78A7">
        <w:rPr>
          <w:bCs/>
        </w:rPr>
        <w:t>15,057</w:t>
      </w:r>
      <w:r w:rsidRPr="003F0B82" w:rsidR="00EC66FA">
        <w:rPr>
          <w:bCs/>
        </w:rPr>
        <w:t xml:space="preserve">) </w:t>
      </w:r>
      <w:r w:rsidRPr="003F0B82">
        <w:rPr>
          <w:bCs/>
        </w:rPr>
        <w:t>will request access to records under the Standard.</w:t>
      </w:r>
    </w:p>
    <w:p w:rsidR="0017373F" w:rsidRPr="003F0B82" w:rsidP="006F183B" w14:paraId="5F96A722" w14:textId="77777777">
      <w:pPr>
        <w:widowControl/>
        <w:autoSpaceDE/>
        <w:autoSpaceDN/>
        <w:adjustRightInd/>
        <w:rPr>
          <w:bCs/>
        </w:rPr>
      </w:pPr>
    </w:p>
    <w:p w:rsidR="00EC66FA" w:rsidRPr="003F0B82" w:rsidP="006F183B" w14:paraId="150AF25F" w14:textId="2E5EA4D8">
      <w:pPr>
        <w:widowControl/>
        <w:autoSpaceDE/>
        <w:autoSpaceDN/>
        <w:adjustRightInd/>
        <w:rPr>
          <w:bCs/>
        </w:rPr>
      </w:pPr>
      <w:r w:rsidRPr="003F0B82">
        <w:rPr>
          <w:bCs/>
        </w:rPr>
        <w:tab/>
        <w:t xml:space="preserve">Burden hours:  </w:t>
      </w:r>
      <w:r w:rsidR="00EA78A7">
        <w:rPr>
          <w:bCs/>
        </w:rPr>
        <w:t>15,057</w:t>
      </w:r>
      <w:r w:rsidRPr="003F0B82" w:rsidR="00BE0E02">
        <w:rPr>
          <w:bCs/>
        </w:rPr>
        <w:t xml:space="preserve"> </w:t>
      </w:r>
      <w:r w:rsidRPr="003F0B82">
        <w:rPr>
          <w:bCs/>
        </w:rPr>
        <w:t xml:space="preserve">x </w:t>
      </w:r>
      <w:r w:rsidR="00DA50A2">
        <w:rPr>
          <w:bCs/>
        </w:rPr>
        <w:t>5/60</w:t>
      </w:r>
      <w:r w:rsidRPr="003F0B82">
        <w:rPr>
          <w:bCs/>
        </w:rPr>
        <w:t xml:space="preserve"> hours =</w:t>
      </w:r>
      <w:r w:rsidR="00DA50A2">
        <w:rPr>
          <w:bCs/>
        </w:rPr>
        <w:t xml:space="preserve"> </w:t>
      </w:r>
      <w:r w:rsidR="00755240">
        <w:rPr>
          <w:bCs/>
        </w:rPr>
        <w:t>1,255</w:t>
      </w:r>
    </w:p>
    <w:p w:rsidR="0017373F" w:rsidP="006F183B" w14:paraId="167D43A6" w14:textId="26752C00">
      <w:pPr>
        <w:widowControl/>
        <w:autoSpaceDE/>
        <w:autoSpaceDN/>
        <w:adjustRightInd/>
        <w:rPr>
          <w:color w:val="000000"/>
        </w:rPr>
      </w:pPr>
      <w:r w:rsidRPr="003F0B82">
        <w:rPr>
          <w:bCs/>
        </w:rPr>
        <w:tab/>
        <w:t xml:space="preserve">     </w:t>
      </w:r>
      <w:r w:rsidRPr="003F0B82">
        <w:rPr>
          <w:bCs/>
        </w:rPr>
        <w:tab/>
        <w:t xml:space="preserve">  Cost:  </w:t>
      </w:r>
      <w:r w:rsidR="00755240">
        <w:rPr>
          <w:bCs/>
        </w:rPr>
        <w:t>1,255</w:t>
      </w:r>
      <w:r w:rsidRPr="003F0B82" w:rsidR="00EC66FA">
        <w:rPr>
          <w:bCs/>
        </w:rPr>
        <w:t xml:space="preserve"> </w:t>
      </w:r>
      <w:r w:rsidRPr="003F0B82">
        <w:rPr>
          <w:bCs/>
        </w:rPr>
        <w:t>hours x $</w:t>
      </w:r>
      <w:r w:rsidR="00B2284B">
        <w:rPr>
          <w:bCs/>
        </w:rPr>
        <w:t>48.98</w:t>
      </w:r>
      <w:r w:rsidRPr="003F0B82">
        <w:rPr>
          <w:bCs/>
        </w:rPr>
        <w:t xml:space="preserve"> = </w:t>
      </w:r>
      <w:r w:rsidRPr="003F0B82" w:rsidR="009B4B5B">
        <w:rPr>
          <w:bCs/>
        </w:rPr>
        <w:t>$</w:t>
      </w:r>
      <w:r w:rsidR="003E3369">
        <w:rPr>
          <w:color w:val="000000"/>
        </w:rPr>
        <w:t>61,470</w:t>
      </w:r>
    </w:p>
    <w:p w:rsidR="00D14710" w:rsidP="006F183B" w14:paraId="5B95CD12" w14:textId="77777777">
      <w:pPr>
        <w:widowControl/>
        <w:autoSpaceDE/>
        <w:autoSpaceDN/>
        <w:adjustRightInd/>
        <w:rPr>
          <w:color w:val="000000"/>
        </w:rPr>
      </w:pPr>
    </w:p>
    <w:p w:rsidR="00D14710" w:rsidRPr="00D14710" w:rsidP="00D14710" w14:paraId="5D47ED65" w14:textId="3C76DB58">
      <w:pPr>
        <w:widowControl/>
        <w:outlineLvl w:val="0"/>
        <w:rPr>
          <w:b/>
          <w:szCs w:val="22"/>
        </w:rPr>
      </w:pPr>
      <w:r w:rsidRPr="002D7769">
        <w:rPr>
          <w:b/>
          <w:bCs/>
          <w:color w:val="000000"/>
        </w:rPr>
        <w:t>(L)</w:t>
      </w:r>
      <w:r w:rsidRPr="00D14710">
        <w:rPr>
          <w:color w:val="000000"/>
        </w:rPr>
        <w:t xml:space="preserve"> </w:t>
      </w:r>
      <w:r w:rsidR="00AA1E91">
        <w:rPr>
          <w:b/>
          <w:color w:val="000000"/>
        </w:rPr>
        <w:t xml:space="preserve">Atmospheric </w:t>
      </w:r>
      <w:r w:rsidRPr="00D14710">
        <w:rPr>
          <w:b/>
          <w:szCs w:val="22"/>
        </w:rPr>
        <w:t>Testing and Monitoring</w:t>
      </w:r>
    </w:p>
    <w:p w:rsidR="00D14710" w:rsidRPr="00D14710" w:rsidP="00D14710" w14:paraId="5220BBB2" w14:textId="77777777">
      <w:pPr>
        <w:widowControl/>
        <w:ind w:left="720" w:hanging="720"/>
        <w:outlineLvl w:val="0"/>
        <w:rPr>
          <w:b/>
          <w:bCs/>
          <w:szCs w:val="22"/>
        </w:rPr>
      </w:pPr>
    </w:p>
    <w:p w:rsidR="00597F0B" w:rsidRPr="00C17838" w:rsidP="00597F0B" w14:paraId="498E8B3B" w14:textId="187A4D43">
      <w:r>
        <w:t xml:space="preserve">The </w:t>
      </w:r>
      <w:r w:rsidR="008557F3">
        <w:t>a</w:t>
      </w:r>
      <w:r>
        <w:t>gency estimates that atmospheric</w:t>
      </w:r>
      <w:r w:rsidR="00AA5585">
        <w:t xml:space="preserve"> testing and</w:t>
      </w:r>
      <w:r>
        <w:t xml:space="preserve"> monitoring for confined spaces </w:t>
      </w:r>
      <w:r w:rsidR="00AA5585">
        <w:t xml:space="preserve">will take an </w:t>
      </w:r>
      <w:r w:rsidRPr="00C17838" w:rsidR="00AA5585">
        <w:t>average of 5 minutes (</w:t>
      </w:r>
      <w:r w:rsidRPr="00C17838" w:rsidR="00DA50A2">
        <w:t xml:space="preserve">5/60 </w:t>
      </w:r>
      <w:r w:rsidRPr="00C17838" w:rsidR="00404D85">
        <w:t>hours</w:t>
      </w:r>
      <w:r w:rsidRPr="00C17838">
        <w:t>) for a supervisor to perform per entry.</w:t>
      </w:r>
      <w:r w:rsidRPr="00C17838" w:rsidR="00270CC8">
        <w:t xml:space="preserve"> </w:t>
      </w:r>
      <w:r w:rsidRPr="00C17838">
        <w:t xml:space="preserve">The </w:t>
      </w:r>
      <w:r w:rsidR="008557F3">
        <w:t>a</w:t>
      </w:r>
      <w:r w:rsidRPr="00C17838">
        <w:t xml:space="preserve">gency believes that all of the estimated </w:t>
      </w:r>
      <w:r w:rsidR="005F2A8D">
        <w:t>4,762,769</w:t>
      </w:r>
      <w:r w:rsidRPr="00C17838">
        <w:t xml:space="preserve"> permit spaces entered annually require atmospheric testing or monitoring. The estimated annual burden hours and cost for a supervisor to perform these requirements are:</w:t>
      </w:r>
    </w:p>
    <w:p w:rsidR="00B06B5E" w:rsidRPr="00C17838" w:rsidP="00D14710" w14:paraId="007DB8B1" w14:textId="77777777">
      <w:pPr>
        <w:widowControl/>
        <w:ind w:left="2160" w:hanging="1440"/>
      </w:pPr>
    </w:p>
    <w:p w:rsidR="00B06B5E" w:rsidRPr="00C17838" w:rsidP="00B06B5E" w14:paraId="0CC461FA" w14:textId="4B673E8D">
      <w:pPr>
        <w:widowControl/>
        <w:ind w:left="2160" w:hanging="1440"/>
      </w:pPr>
      <w:r w:rsidRPr="00C17838">
        <w:t>Burden hours:</w:t>
      </w:r>
      <w:r w:rsidRPr="00C17838">
        <w:tab/>
      </w:r>
      <w:r w:rsidR="005F2A8D">
        <w:t>4,762,769</w:t>
      </w:r>
      <w:r w:rsidRPr="00C17838">
        <w:t xml:space="preserve"> entries × 5/60 hours = </w:t>
      </w:r>
      <w:r w:rsidR="003E3369">
        <w:t>396,897</w:t>
      </w:r>
      <w:r w:rsidRPr="00C17838">
        <w:t xml:space="preserve"> hours</w:t>
      </w:r>
    </w:p>
    <w:p w:rsidR="00D14710" w:rsidRPr="00C17838" w:rsidP="00D14710" w14:paraId="13CB595B" w14:textId="72EDA352">
      <w:pPr>
        <w:widowControl/>
        <w:ind w:left="2160" w:hanging="1440"/>
        <w:rPr>
          <w:bCs/>
          <w:szCs w:val="22"/>
        </w:rPr>
      </w:pPr>
      <w:r w:rsidRPr="00C17838">
        <w:t xml:space="preserve">  Cost:</w:t>
      </w:r>
      <w:r w:rsidRPr="00C17838">
        <w:tab/>
      </w:r>
      <w:r w:rsidR="003E3369">
        <w:t>396,897</w:t>
      </w:r>
      <w:r w:rsidRPr="00C17838">
        <w:t xml:space="preserve"> hours × $</w:t>
      </w:r>
      <w:r w:rsidR="00B2284B">
        <w:t>48.98</w:t>
      </w:r>
      <w:r w:rsidRPr="00C17838">
        <w:t xml:space="preserve"> = $</w:t>
      </w:r>
      <w:r w:rsidR="003E3369">
        <w:t>19,440,015</w:t>
      </w:r>
    </w:p>
    <w:p w:rsidR="00D14710" w:rsidRPr="00D14710" w:rsidP="00D14710" w14:paraId="77A52294" w14:textId="331F2078">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Cs/>
          <w:szCs w:val="22"/>
        </w:rPr>
      </w:pPr>
    </w:p>
    <w:p w:rsidR="00F71CAE" w14:paraId="007DCDA8" w14:textId="18158B39">
      <w:pPr>
        <w:widowControl/>
        <w:autoSpaceDE/>
        <w:autoSpaceDN/>
        <w:adjustRightInd/>
      </w:pPr>
    </w:p>
    <w:p w:rsidR="00F71CAE" w:rsidRPr="00F71CAE" w:rsidP="00F71CAE" w14:paraId="393B02C4" w14:textId="77777777">
      <w:pPr>
        <w:widowControl/>
        <w:autoSpaceDE/>
        <w:autoSpaceDN/>
        <w:adjustRightInd/>
      </w:pPr>
    </w:p>
    <w:p w:rsidR="00F71CAE" w:rsidRPr="00F71CAE" w:rsidP="00F71CAE" w14:paraId="3ADAC7FB" w14:textId="77777777">
      <w:pPr>
        <w:widowControl/>
        <w:autoSpaceDE/>
        <w:autoSpaceDN/>
        <w:adjustRightInd/>
      </w:pPr>
    </w:p>
    <w:p w:rsidR="00F71CAE" w:rsidRPr="00F71CAE" w:rsidP="00F71CAE" w14:paraId="2C260438" w14:textId="77777777">
      <w:pPr>
        <w:widowControl/>
        <w:autoSpaceDE/>
        <w:autoSpaceDN/>
        <w:adjustRightInd/>
      </w:pPr>
    </w:p>
    <w:p w:rsidR="00F71CAE" w:rsidP="00F71CAE" w14:paraId="0D8AC61A" w14:textId="5DC20C71">
      <w:pPr>
        <w:tabs>
          <w:tab w:val="left" w:pos="6007"/>
        </w:tabs>
      </w:pPr>
      <w:r>
        <w:tab/>
      </w:r>
    </w:p>
    <w:p w:rsidR="00560D45" w:rsidRPr="00F71CAE" w:rsidP="00F71CAE" w14:paraId="36E53619" w14:textId="4B695863">
      <w:pPr>
        <w:widowControl/>
        <w:autoSpaceDE/>
        <w:autoSpaceDN/>
        <w:adjustRightInd/>
        <w:sectPr w:rsidSect="009B3169">
          <w:headerReference w:type="default" r:id="rId12"/>
          <w:footerReference w:type="even" r:id="rId13"/>
          <w:footerReference w:type="default" r:id="rId14"/>
          <w:headerReference w:type="first" r:id="rId15"/>
          <w:footerReference w:type="first" r:id="rId16"/>
          <w:pgSz w:w="12240" w:h="15840"/>
          <w:pgMar w:top="1440" w:right="1440" w:bottom="1440" w:left="1440" w:header="1440" w:footer="1440" w:gutter="0"/>
          <w:cols w:space="720"/>
          <w:noEndnote/>
        </w:sectPr>
      </w:pPr>
      <w:r>
        <w:tab/>
      </w:r>
    </w:p>
    <w:p w:rsidR="00B667C6" w:rsidP="00260C87" w14:paraId="450EA2D7" w14:textId="77777777">
      <w:pPr>
        <w:widowControl/>
        <w:tabs>
          <w:tab w:val="left" w:pos="5151"/>
        </w:tabs>
        <w:autoSpaceDE/>
        <w:autoSpaceDN/>
        <w:adjustRightInd/>
      </w:pPr>
      <w:r>
        <w:tab/>
      </w:r>
      <w:r>
        <w:tab/>
      </w:r>
    </w:p>
    <w:p w:rsidR="00235A22" w:rsidRPr="00235A22" w:rsidP="00922BDD" w14:paraId="01D268E1" w14:textId="52665D2F">
      <w:pPr>
        <w:jc w:val="center"/>
        <w:rPr>
          <w:b/>
        </w:rPr>
      </w:pPr>
      <w:r w:rsidRPr="00235A22">
        <w:rPr>
          <w:b/>
        </w:rPr>
        <w:t xml:space="preserve">Table </w:t>
      </w:r>
      <w:r w:rsidR="00C17838">
        <w:rPr>
          <w:b/>
        </w:rPr>
        <w:t>2</w:t>
      </w:r>
      <w:r w:rsidRPr="00235A22">
        <w:rPr>
          <w:bCs/>
        </w:rPr>
        <w:t xml:space="preserve"> - </w:t>
      </w:r>
      <w:r w:rsidRPr="00235A22">
        <w:rPr>
          <w:b/>
        </w:rPr>
        <w:t>Estimated Annualized Respondent Hour and Cost Burden</w:t>
      </w:r>
      <w:r w:rsidR="00111B6C">
        <w:rPr>
          <w:b/>
        </w:rPr>
        <w:t>s</w:t>
      </w:r>
    </w:p>
    <w:p w:rsidR="00235A22" w:rsidRPr="00235A22" w:rsidP="00922BDD" w14:paraId="3DD355C9" w14:textId="77777777">
      <w:pPr>
        <w:jc w:val="center"/>
        <w:rPr>
          <w:b/>
          <w:bCs/>
        </w:rPr>
      </w:pPr>
    </w:p>
    <w:tbl>
      <w:tblPr>
        <w:tblpPr w:leftFromText="180" w:rightFromText="180" w:vertAnchor="text" w:tblpX="-460"/>
        <w:tblW w:w="13670" w:type="dxa"/>
        <w:tblLayout w:type="fixed"/>
        <w:tblCellMar>
          <w:left w:w="0" w:type="dxa"/>
          <w:right w:w="0" w:type="dxa"/>
        </w:tblCellMar>
        <w:tblLook w:val="04A0"/>
      </w:tblPr>
      <w:tblGrid>
        <w:gridCol w:w="2870"/>
        <w:gridCol w:w="1620"/>
        <w:gridCol w:w="1350"/>
        <w:gridCol w:w="1440"/>
        <w:gridCol w:w="1350"/>
        <w:gridCol w:w="1170"/>
        <w:gridCol w:w="1170"/>
        <w:gridCol w:w="900"/>
        <w:gridCol w:w="1800"/>
      </w:tblGrid>
      <w:tr w14:paraId="0D0B526F" w14:textId="77777777" w:rsidTr="005F73D0">
        <w:tblPrEx>
          <w:tblW w:w="13670" w:type="dxa"/>
          <w:tblLayout w:type="fixed"/>
          <w:tblCellMar>
            <w:left w:w="0" w:type="dxa"/>
            <w:right w:w="0" w:type="dxa"/>
          </w:tblCellMar>
          <w:tblLook w:val="04A0"/>
        </w:tblPrEx>
        <w:trPr>
          <w:cantSplit/>
          <w:tblHeader/>
        </w:trPr>
        <w:tc>
          <w:tcPr>
            <w:tcW w:w="2870" w:type="dxa"/>
            <w:tcBorders>
              <w:top w:val="single" w:sz="8" w:space="0" w:color="auto"/>
              <w:left w:val="single" w:sz="8" w:space="0" w:color="auto"/>
              <w:bottom w:val="single" w:sz="8" w:space="0" w:color="auto"/>
              <w:right w:val="single" w:sz="8" w:space="0" w:color="auto"/>
            </w:tcBorders>
            <w:shd w:val="clear" w:color="auto" w:fill="DDD9C4" w:themeFill="background2" w:themeFillShade="E6"/>
            <w:tcMar>
              <w:top w:w="0" w:type="dxa"/>
              <w:left w:w="108" w:type="dxa"/>
              <w:bottom w:w="0" w:type="dxa"/>
              <w:right w:w="108" w:type="dxa"/>
            </w:tcMar>
            <w:vAlign w:val="center"/>
          </w:tcPr>
          <w:p w:rsidR="00235A22" w:rsidRPr="00235A22" w:rsidP="00816E10" w14:paraId="5012F963" w14:textId="219F8424">
            <w:pPr>
              <w:jc w:val="center"/>
              <w:rPr>
                <w:rFonts w:eastAsiaTheme="minorHAnsi"/>
                <w:b/>
                <w:bCs/>
                <w:sz w:val="20"/>
                <w:szCs w:val="20"/>
              </w:rPr>
            </w:pPr>
            <w:r w:rsidRPr="00235A22">
              <w:rPr>
                <w:b/>
                <w:sz w:val="20"/>
                <w:szCs w:val="20"/>
              </w:rPr>
              <w:t>Information Collection Requirement</w:t>
            </w:r>
            <w:r w:rsidR="00843B49">
              <w:rPr>
                <w:b/>
                <w:sz w:val="20"/>
                <w:szCs w:val="20"/>
              </w:rPr>
              <w:t>s</w:t>
            </w:r>
          </w:p>
          <w:p w:rsidR="00235A22" w:rsidRPr="00235A22" w:rsidP="00816E10" w14:paraId="1A81F0B1" w14:textId="77777777">
            <w:pPr>
              <w:jc w:val="center"/>
              <w:rPr>
                <w:rFonts w:eastAsiaTheme="minorHAnsi"/>
                <w:b/>
                <w:bCs/>
                <w:sz w:val="20"/>
                <w:szCs w:val="20"/>
              </w:rPr>
            </w:pPr>
          </w:p>
        </w:tc>
        <w:tc>
          <w:tcPr>
            <w:tcW w:w="1620" w:type="dxa"/>
            <w:tcBorders>
              <w:top w:val="single" w:sz="8" w:space="0" w:color="auto"/>
              <w:left w:val="nil"/>
              <w:bottom w:val="single" w:sz="8" w:space="0" w:color="auto"/>
              <w:right w:val="single" w:sz="8" w:space="0" w:color="auto"/>
            </w:tcBorders>
            <w:shd w:val="clear" w:color="auto" w:fill="DDD9C4" w:themeFill="background2" w:themeFillShade="E6"/>
            <w:tcMar>
              <w:top w:w="0" w:type="dxa"/>
              <w:left w:w="108" w:type="dxa"/>
              <w:bottom w:w="0" w:type="dxa"/>
              <w:right w:w="108" w:type="dxa"/>
            </w:tcMar>
            <w:vAlign w:val="center"/>
            <w:hideMark/>
          </w:tcPr>
          <w:p w:rsidR="00235A22" w:rsidRPr="00235A22" w:rsidP="00816E10" w14:paraId="03534710" w14:textId="77777777">
            <w:pPr>
              <w:jc w:val="center"/>
              <w:rPr>
                <w:rFonts w:eastAsiaTheme="minorHAnsi"/>
                <w:b/>
                <w:bCs/>
                <w:sz w:val="20"/>
                <w:szCs w:val="20"/>
              </w:rPr>
            </w:pPr>
            <w:r w:rsidRPr="00235A22">
              <w:rPr>
                <w:b/>
                <w:sz w:val="20"/>
                <w:szCs w:val="20"/>
              </w:rPr>
              <w:t>Type of Respondent</w:t>
            </w:r>
          </w:p>
        </w:tc>
        <w:tc>
          <w:tcPr>
            <w:tcW w:w="1350" w:type="dxa"/>
            <w:tcBorders>
              <w:top w:val="single" w:sz="8" w:space="0" w:color="auto"/>
              <w:left w:val="nil"/>
              <w:bottom w:val="single" w:sz="8" w:space="0" w:color="auto"/>
              <w:right w:val="single" w:sz="8" w:space="0" w:color="auto"/>
            </w:tcBorders>
            <w:shd w:val="clear" w:color="auto" w:fill="DDD9C4" w:themeFill="background2" w:themeFillShade="E6"/>
            <w:tcMar>
              <w:top w:w="0" w:type="dxa"/>
              <w:left w:w="108" w:type="dxa"/>
              <w:bottom w:w="0" w:type="dxa"/>
              <w:right w:w="108" w:type="dxa"/>
            </w:tcMar>
            <w:vAlign w:val="center"/>
            <w:hideMark/>
          </w:tcPr>
          <w:p w:rsidR="00235A22" w:rsidRPr="00235A22" w:rsidP="00816E10" w14:paraId="16B1A0CE" w14:textId="77777777">
            <w:pPr>
              <w:jc w:val="center"/>
              <w:rPr>
                <w:rFonts w:eastAsiaTheme="minorHAnsi"/>
                <w:bCs/>
                <w:sz w:val="20"/>
                <w:szCs w:val="20"/>
              </w:rPr>
            </w:pPr>
            <w:r w:rsidRPr="00235A22">
              <w:rPr>
                <w:b/>
                <w:sz w:val="20"/>
                <w:szCs w:val="20"/>
              </w:rPr>
              <w:t>No. of Respondents</w:t>
            </w:r>
          </w:p>
        </w:tc>
        <w:tc>
          <w:tcPr>
            <w:tcW w:w="1440" w:type="dxa"/>
            <w:tcBorders>
              <w:top w:val="single" w:sz="8" w:space="0" w:color="auto"/>
              <w:left w:val="nil"/>
              <w:bottom w:val="single" w:sz="8" w:space="0" w:color="auto"/>
              <w:right w:val="single" w:sz="8" w:space="0" w:color="auto"/>
            </w:tcBorders>
            <w:shd w:val="clear" w:color="auto" w:fill="DDD9C4" w:themeFill="background2" w:themeFillShade="E6"/>
            <w:tcMar>
              <w:top w:w="0" w:type="dxa"/>
              <w:left w:w="108" w:type="dxa"/>
              <w:bottom w:w="0" w:type="dxa"/>
              <w:right w:w="108" w:type="dxa"/>
            </w:tcMar>
            <w:vAlign w:val="center"/>
            <w:hideMark/>
          </w:tcPr>
          <w:p w:rsidR="00235A22" w:rsidRPr="00235A22" w:rsidP="00816E10" w14:paraId="6497698B" w14:textId="0E661E5A">
            <w:pPr>
              <w:jc w:val="center"/>
              <w:rPr>
                <w:rFonts w:eastAsiaTheme="minorHAnsi"/>
                <w:b/>
                <w:bCs/>
                <w:sz w:val="20"/>
                <w:szCs w:val="20"/>
              </w:rPr>
            </w:pPr>
            <w:r w:rsidRPr="00235A22">
              <w:rPr>
                <w:b/>
                <w:sz w:val="20"/>
                <w:szCs w:val="20"/>
              </w:rPr>
              <w:t>Responses per Respondent</w:t>
            </w:r>
          </w:p>
        </w:tc>
        <w:tc>
          <w:tcPr>
            <w:tcW w:w="1350" w:type="dxa"/>
            <w:tcBorders>
              <w:top w:val="single" w:sz="8" w:space="0" w:color="auto"/>
              <w:left w:val="nil"/>
              <w:bottom w:val="single" w:sz="8" w:space="0" w:color="auto"/>
              <w:right w:val="single" w:sz="8" w:space="0" w:color="auto"/>
            </w:tcBorders>
            <w:shd w:val="clear" w:color="auto" w:fill="DDD9C4" w:themeFill="background2" w:themeFillShade="E6"/>
            <w:tcMar>
              <w:top w:w="0" w:type="dxa"/>
              <w:left w:w="108" w:type="dxa"/>
              <w:bottom w:w="0" w:type="dxa"/>
              <w:right w:w="108" w:type="dxa"/>
            </w:tcMar>
            <w:vAlign w:val="center"/>
          </w:tcPr>
          <w:p w:rsidR="00235A22" w:rsidRPr="00235A22" w:rsidP="00AC3843" w14:paraId="4580CDB5" w14:textId="4C7777FE">
            <w:pPr>
              <w:jc w:val="center"/>
              <w:rPr>
                <w:b/>
                <w:sz w:val="20"/>
                <w:szCs w:val="20"/>
              </w:rPr>
            </w:pPr>
            <w:r w:rsidRPr="00235A22">
              <w:rPr>
                <w:b/>
                <w:sz w:val="20"/>
                <w:szCs w:val="20"/>
              </w:rPr>
              <w:t>Total</w:t>
            </w:r>
          </w:p>
          <w:p w:rsidR="00235A22" w:rsidRPr="00235A22" w:rsidP="00816E10" w14:paraId="0F9FD830" w14:textId="77777777">
            <w:pPr>
              <w:jc w:val="center"/>
              <w:rPr>
                <w:rFonts w:eastAsiaTheme="minorHAnsi"/>
                <w:b/>
                <w:bCs/>
                <w:sz w:val="20"/>
                <w:szCs w:val="20"/>
              </w:rPr>
            </w:pPr>
            <w:r w:rsidRPr="00235A22">
              <w:rPr>
                <w:b/>
                <w:sz w:val="20"/>
                <w:szCs w:val="20"/>
              </w:rPr>
              <w:t>Responses</w:t>
            </w:r>
          </w:p>
        </w:tc>
        <w:tc>
          <w:tcPr>
            <w:tcW w:w="1170" w:type="dxa"/>
            <w:tcBorders>
              <w:top w:val="single" w:sz="8" w:space="0" w:color="auto"/>
              <w:left w:val="nil"/>
              <w:bottom w:val="single" w:sz="8" w:space="0" w:color="auto"/>
              <w:right w:val="single" w:sz="8" w:space="0" w:color="auto"/>
            </w:tcBorders>
            <w:shd w:val="clear" w:color="auto" w:fill="DDD9C4" w:themeFill="background2" w:themeFillShade="E6"/>
            <w:tcMar>
              <w:top w:w="0" w:type="dxa"/>
              <w:left w:w="108" w:type="dxa"/>
              <w:bottom w:w="0" w:type="dxa"/>
              <w:right w:w="108" w:type="dxa"/>
            </w:tcMar>
            <w:vAlign w:val="center"/>
          </w:tcPr>
          <w:p w:rsidR="00235A22" w:rsidRPr="00235A22" w:rsidP="00816E10" w14:paraId="56EE48EE" w14:textId="77777777">
            <w:pPr>
              <w:ind w:left="38" w:firstLine="90"/>
              <w:jc w:val="center"/>
              <w:rPr>
                <w:rFonts w:eastAsiaTheme="minorHAnsi"/>
                <w:b/>
                <w:bCs/>
                <w:sz w:val="20"/>
                <w:szCs w:val="20"/>
              </w:rPr>
            </w:pPr>
          </w:p>
          <w:p w:rsidR="00235A22" w:rsidRPr="00235A22" w:rsidP="00816E10" w14:paraId="5B7F50DF" w14:textId="7F9D1C96">
            <w:pPr>
              <w:jc w:val="center"/>
              <w:rPr>
                <w:b/>
                <w:sz w:val="20"/>
                <w:szCs w:val="20"/>
              </w:rPr>
            </w:pPr>
            <w:r>
              <w:rPr>
                <w:b/>
                <w:sz w:val="20"/>
                <w:szCs w:val="20"/>
              </w:rPr>
              <w:t>Time per Response</w:t>
            </w:r>
            <w:r w:rsidRPr="00235A22">
              <w:rPr>
                <w:b/>
                <w:sz w:val="20"/>
                <w:szCs w:val="20"/>
              </w:rPr>
              <w:t xml:space="preserve"> </w:t>
            </w:r>
          </w:p>
          <w:p w:rsidR="00235A22" w:rsidRPr="00235A22" w:rsidP="00816E10" w14:paraId="5E5FEBEF" w14:textId="495E9995">
            <w:pPr>
              <w:jc w:val="center"/>
              <w:rPr>
                <w:rFonts w:eastAsiaTheme="minorHAnsi"/>
                <w:b/>
                <w:bCs/>
                <w:sz w:val="16"/>
                <w:szCs w:val="16"/>
              </w:rPr>
            </w:pPr>
            <w:r w:rsidRPr="00235A22">
              <w:rPr>
                <w:b/>
                <w:sz w:val="16"/>
                <w:szCs w:val="16"/>
              </w:rPr>
              <w:t>(</w:t>
            </w:r>
            <w:r w:rsidR="00843B49">
              <w:rPr>
                <w:b/>
                <w:sz w:val="16"/>
                <w:szCs w:val="16"/>
              </w:rPr>
              <w:t>i</w:t>
            </w:r>
            <w:r w:rsidRPr="00235A22">
              <w:rPr>
                <w:b/>
                <w:sz w:val="16"/>
                <w:szCs w:val="16"/>
              </w:rPr>
              <w:t>n H</w:t>
            </w:r>
            <w:r w:rsidR="00575886">
              <w:rPr>
                <w:b/>
                <w:sz w:val="16"/>
                <w:szCs w:val="16"/>
              </w:rPr>
              <w:t>ours</w:t>
            </w:r>
            <w:r w:rsidRPr="00235A22">
              <w:rPr>
                <w:b/>
                <w:sz w:val="16"/>
                <w:szCs w:val="16"/>
              </w:rPr>
              <w:t>)</w:t>
            </w:r>
          </w:p>
        </w:tc>
        <w:tc>
          <w:tcPr>
            <w:tcW w:w="1170" w:type="dxa"/>
            <w:tcBorders>
              <w:top w:val="single" w:sz="8" w:space="0" w:color="auto"/>
              <w:left w:val="nil"/>
              <w:bottom w:val="single" w:sz="8" w:space="0" w:color="auto"/>
              <w:right w:val="single" w:sz="8" w:space="0" w:color="auto"/>
            </w:tcBorders>
            <w:shd w:val="clear" w:color="auto" w:fill="DDD9C4" w:themeFill="background2" w:themeFillShade="E6"/>
            <w:tcMar>
              <w:top w:w="0" w:type="dxa"/>
              <w:left w:w="108" w:type="dxa"/>
              <w:bottom w:w="0" w:type="dxa"/>
              <w:right w:w="108" w:type="dxa"/>
            </w:tcMar>
            <w:vAlign w:val="center"/>
          </w:tcPr>
          <w:p w:rsidR="00235A22" w:rsidRPr="00235A22" w:rsidP="00816E10" w14:paraId="2908EB2C" w14:textId="77777777">
            <w:pPr>
              <w:jc w:val="center"/>
              <w:rPr>
                <w:rFonts w:eastAsiaTheme="minorHAnsi"/>
                <w:b/>
                <w:bCs/>
                <w:sz w:val="20"/>
                <w:szCs w:val="20"/>
              </w:rPr>
            </w:pPr>
          </w:p>
          <w:p w:rsidR="00235A22" w:rsidRPr="00235A22" w:rsidP="00816E10" w14:paraId="27583647" w14:textId="77777777">
            <w:pPr>
              <w:jc w:val="center"/>
              <w:rPr>
                <w:rFonts w:eastAsiaTheme="minorHAnsi"/>
                <w:b/>
                <w:bCs/>
                <w:sz w:val="20"/>
                <w:szCs w:val="20"/>
              </w:rPr>
            </w:pPr>
            <w:r w:rsidRPr="00235A22">
              <w:rPr>
                <w:b/>
                <w:sz w:val="20"/>
                <w:szCs w:val="20"/>
              </w:rPr>
              <w:t xml:space="preserve">Total Burden Hours </w:t>
            </w:r>
          </w:p>
        </w:tc>
        <w:tc>
          <w:tcPr>
            <w:tcW w:w="900" w:type="dxa"/>
            <w:tcBorders>
              <w:top w:val="single" w:sz="8" w:space="0" w:color="auto"/>
              <w:left w:val="nil"/>
              <w:bottom w:val="single" w:sz="8" w:space="0" w:color="auto"/>
              <w:right w:val="single" w:sz="8" w:space="0" w:color="auto"/>
            </w:tcBorders>
            <w:shd w:val="clear" w:color="auto" w:fill="DDD9C4" w:themeFill="background2" w:themeFillShade="E6"/>
            <w:tcMar>
              <w:top w:w="0" w:type="dxa"/>
              <w:left w:w="108" w:type="dxa"/>
              <w:bottom w:w="0" w:type="dxa"/>
              <w:right w:w="108" w:type="dxa"/>
            </w:tcMar>
            <w:vAlign w:val="center"/>
          </w:tcPr>
          <w:p w:rsidR="00235A22" w:rsidRPr="00235A22" w:rsidP="00816E10" w14:paraId="121FD38A" w14:textId="77777777">
            <w:pPr>
              <w:jc w:val="center"/>
              <w:rPr>
                <w:rFonts w:eastAsiaTheme="minorHAnsi"/>
                <w:b/>
                <w:bCs/>
                <w:sz w:val="20"/>
                <w:szCs w:val="20"/>
              </w:rPr>
            </w:pPr>
          </w:p>
          <w:p w:rsidR="00235A22" w:rsidRPr="00235A22" w:rsidP="00816E10" w14:paraId="100C5B58" w14:textId="255C2249">
            <w:pPr>
              <w:jc w:val="center"/>
              <w:rPr>
                <w:b/>
                <w:sz w:val="20"/>
                <w:szCs w:val="20"/>
              </w:rPr>
            </w:pPr>
            <w:r>
              <w:rPr>
                <w:b/>
                <w:sz w:val="20"/>
                <w:szCs w:val="20"/>
              </w:rPr>
              <w:t>Loaded</w:t>
            </w:r>
            <w:r w:rsidRPr="00235A22">
              <w:rPr>
                <w:b/>
                <w:sz w:val="20"/>
                <w:szCs w:val="20"/>
              </w:rPr>
              <w:t xml:space="preserve"> </w:t>
            </w:r>
          </w:p>
          <w:p w:rsidR="00235A22" w:rsidRPr="00235A22" w:rsidP="00816E10" w14:paraId="0C5C480F" w14:textId="4D36C2F8">
            <w:pPr>
              <w:jc w:val="center"/>
              <w:rPr>
                <w:rFonts w:eastAsiaTheme="minorHAnsi"/>
                <w:b/>
                <w:bCs/>
                <w:sz w:val="20"/>
                <w:szCs w:val="20"/>
              </w:rPr>
            </w:pPr>
            <w:r w:rsidRPr="00235A22">
              <w:rPr>
                <w:b/>
                <w:sz w:val="20"/>
                <w:szCs w:val="20"/>
              </w:rPr>
              <w:t xml:space="preserve">Hourly Wage </w:t>
            </w:r>
          </w:p>
        </w:tc>
        <w:tc>
          <w:tcPr>
            <w:tcW w:w="1800" w:type="dxa"/>
            <w:tcBorders>
              <w:top w:val="single" w:sz="8" w:space="0" w:color="auto"/>
              <w:left w:val="nil"/>
              <w:bottom w:val="single" w:sz="8" w:space="0" w:color="auto"/>
              <w:right w:val="single" w:sz="8" w:space="0" w:color="auto"/>
            </w:tcBorders>
            <w:shd w:val="clear" w:color="auto" w:fill="DDD9C4" w:themeFill="background2" w:themeFillShade="E6"/>
            <w:tcMar>
              <w:top w:w="0" w:type="dxa"/>
              <w:left w:w="108" w:type="dxa"/>
              <w:bottom w:w="0" w:type="dxa"/>
              <w:right w:w="108" w:type="dxa"/>
            </w:tcMar>
            <w:vAlign w:val="center"/>
          </w:tcPr>
          <w:p w:rsidR="00235A22" w:rsidRPr="00235A22" w:rsidP="00816E10" w14:paraId="1FE2DD96" w14:textId="77777777">
            <w:pPr>
              <w:jc w:val="center"/>
              <w:rPr>
                <w:rFonts w:eastAsiaTheme="minorHAnsi"/>
                <w:b/>
                <w:bCs/>
                <w:sz w:val="20"/>
                <w:szCs w:val="20"/>
              </w:rPr>
            </w:pPr>
          </w:p>
          <w:p w:rsidR="00235A22" w:rsidRPr="00235A22" w:rsidP="00F22662" w14:paraId="664B8094" w14:textId="523D5D53">
            <w:pPr>
              <w:jc w:val="center"/>
              <w:rPr>
                <w:rFonts w:eastAsiaTheme="minorHAnsi"/>
                <w:b/>
                <w:bCs/>
                <w:sz w:val="20"/>
                <w:szCs w:val="20"/>
              </w:rPr>
            </w:pPr>
            <w:r w:rsidRPr="00235A22">
              <w:rPr>
                <w:b/>
                <w:sz w:val="20"/>
                <w:szCs w:val="20"/>
              </w:rPr>
              <w:t>Total Burden Cost</w:t>
            </w:r>
          </w:p>
        </w:tc>
      </w:tr>
      <w:tr w14:paraId="2CB939D2"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24EC0" w:rsidP="00816E10" w14:paraId="1CDC95DF" w14:textId="2AF13584">
            <w:pPr>
              <w:rPr>
                <w:sz w:val="22"/>
                <w:szCs w:val="22"/>
              </w:rPr>
            </w:pPr>
            <w:r w:rsidRPr="00F217A6">
              <w:rPr>
                <w:sz w:val="22"/>
                <w:szCs w:val="22"/>
              </w:rPr>
              <w:t>(A)</w:t>
            </w:r>
            <w:r w:rsidRPr="00F217A6" w:rsidR="005169B9">
              <w:rPr>
                <w:sz w:val="22"/>
                <w:szCs w:val="22"/>
              </w:rPr>
              <w:t xml:space="preserve">  Preparation of a "Danger--Permit Required Confined Space" Sign </w:t>
            </w:r>
          </w:p>
          <w:p w:rsidR="005169B9" w:rsidRPr="00F217A6" w:rsidP="00816E10" w14:paraId="7FEA2149" w14:textId="4649EB81">
            <w:pPr>
              <w:rPr>
                <w:sz w:val="22"/>
                <w:szCs w:val="22"/>
              </w:rPr>
            </w:pPr>
            <w:r w:rsidRPr="00F217A6">
              <w:rPr>
                <w:sz w:val="22"/>
                <w:szCs w:val="22"/>
              </w:rPr>
              <w:t>(§ 1910.146(c)(2))</w:t>
            </w:r>
          </w:p>
          <w:p w:rsidR="00F84DB0" w:rsidRPr="00F217A6" w:rsidP="00816E10" w14:paraId="7FD5DD70"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5169B9" w:rsidRPr="00F217A6" w:rsidP="00816E10" w14:paraId="3DCE3BAA" w14:textId="18432697">
            <w:pPr>
              <w:rPr>
                <w:sz w:val="22"/>
                <w:szCs w:val="22"/>
              </w:rPr>
            </w:pPr>
            <w:r w:rsidRPr="00F217A6">
              <w:rPr>
                <w:sz w:val="22"/>
                <w:szCs w:val="22"/>
              </w:rPr>
              <w:t>Non-</w:t>
            </w:r>
            <w:r w:rsidRPr="00F217A6" w:rsidR="00111B6C">
              <w:rPr>
                <w:sz w:val="22"/>
                <w:szCs w:val="22"/>
              </w:rPr>
              <w:t>S</w:t>
            </w:r>
            <w:r w:rsidRPr="00F217A6">
              <w:rPr>
                <w:sz w:val="22"/>
                <w:szCs w:val="22"/>
              </w:rPr>
              <w:t>upervisory laborer</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5169B9" w:rsidRPr="00F217A6" w:rsidP="00816E10" w14:paraId="0A951C1F" w14:textId="72F8CA71">
            <w:pPr>
              <w:rPr>
                <w:sz w:val="22"/>
                <w:szCs w:val="22"/>
              </w:rPr>
            </w:pPr>
            <w:r w:rsidRPr="00F217A6">
              <w:rPr>
                <w:sz w:val="22"/>
                <w:szCs w:val="22"/>
              </w:rPr>
              <w:t>9,526</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5169B9" w:rsidRPr="00F217A6" w:rsidP="00816E10" w14:paraId="649841BE"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5169B9" w:rsidRPr="00F217A6" w:rsidP="00816E10" w14:paraId="1B746A74" w14:textId="0CCC94AD">
            <w:pPr>
              <w:rPr>
                <w:sz w:val="22"/>
                <w:szCs w:val="22"/>
              </w:rPr>
            </w:pPr>
            <w:r w:rsidRPr="00F217A6">
              <w:rPr>
                <w:sz w:val="22"/>
                <w:szCs w:val="22"/>
              </w:rPr>
              <w:t>9</w:t>
            </w:r>
            <w:r w:rsidRPr="00F217A6" w:rsidR="00C1391B">
              <w:rPr>
                <w:sz w:val="22"/>
                <w:szCs w:val="22"/>
              </w:rPr>
              <w:t>,526</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5169B9" w:rsidRPr="00F217A6" w:rsidP="00816E10" w14:paraId="221ECF4F" w14:textId="77777777">
            <w:pPr>
              <w:rPr>
                <w:sz w:val="22"/>
                <w:szCs w:val="22"/>
              </w:rPr>
            </w:pPr>
            <w:r w:rsidRPr="00F217A6">
              <w:rPr>
                <w:sz w:val="22"/>
                <w:szCs w:val="22"/>
              </w:rPr>
              <w:t>5/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5169B9" w:rsidRPr="00F217A6" w:rsidP="00816E10" w14:paraId="4471E23C" w14:textId="1F707256">
            <w:pPr>
              <w:rPr>
                <w:sz w:val="22"/>
                <w:szCs w:val="22"/>
              </w:rPr>
            </w:pPr>
            <w:r w:rsidRPr="00F217A6">
              <w:rPr>
                <w:sz w:val="22"/>
                <w:szCs w:val="22"/>
              </w:rPr>
              <w:t>79</w:t>
            </w:r>
            <w:r w:rsidRPr="00F217A6" w:rsidR="003E6CE7">
              <w:rPr>
                <w:sz w:val="22"/>
                <w:szCs w:val="22"/>
              </w:rPr>
              <w:t>4</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5169B9" w:rsidRPr="00F217A6" w:rsidP="00816E10" w14:paraId="11CC47DE" w14:textId="37DF1DA4">
            <w:pPr>
              <w:rPr>
                <w:sz w:val="22"/>
                <w:szCs w:val="22"/>
              </w:rPr>
            </w:pPr>
            <w:r w:rsidRPr="00F217A6">
              <w:rPr>
                <w:sz w:val="22"/>
                <w:szCs w:val="22"/>
              </w:rPr>
              <w:t>$</w:t>
            </w:r>
            <w:r w:rsidRPr="00F217A6" w:rsidR="00B2284B">
              <w:rPr>
                <w:sz w:val="22"/>
                <w:szCs w:val="22"/>
              </w:rPr>
              <w:t>32.53</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5169B9" w:rsidRPr="00F217A6" w:rsidP="00816E10" w14:paraId="24F67A3B" w14:textId="0580F29A">
            <w:pPr>
              <w:rPr>
                <w:sz w:val="22"/>
                <w:szCs w:val="22"/>
              </w:rPr>
            </w:pPr>
            <w:r w:rsidRPr="00F217A6">
              <w:rPr>
                <w:sz w:val="22"/>
                <w:szCs w:val="22"/>
              </w:rPr>
              <w:t>$</w:t>
            </w:r>
            <w:r w:rsidRPr="00F217A6" w:rsidR="00E757E8">
              <w:rPr>
                <w:sz w:val="22"/>
                <w:szCs w:val="22"/>
              </w:rPr>
              <w:t>25,82</w:t>
            </w:r>
            <w:r w:rsidRPr="00F217A6" w:rsidR="003E6CE7">
              <w:rPr>
                <w:sz w:val="22"/>
                <w:szCs w:val="22"/>
              </w:rPr>
              <w:t>9</w:t>
            </w:r>
          </w:p>
        </w:tc>
      </w:tr>
      <w:tr w14:paraId="70AB7EC4"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7221825E" w14:textId="77777777">
            <w:pPr>
              <w:rPr>
                <w:sz w:val="22"/>
                <w:szCs w:val="22"/>
              </w:rPr>
            </w:pPr>
            <w:r w:rsidRPr="00F217A6">
              <w:rPr>
                <w:sz w:val="22"/>
                <w:szCs w:val="22"/>
              </w:rPr>
              <w:t>(B)(1) Preparation of a written permit-space entry program (§§ 1910.146 (c)(4) and 1910.146(d))</w:t>
            </w:r>
          </w:p>
          <w:p w:rsidR="00F84DB0" w:rsidRPr="00F217A6" w:rsidP="00816E10" w14:paraId="199BD10B"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BC2913" w:rsidP="00816E10" w14:paraId="70768BCE" w14:textId="77777777">
            <w:pPr>
              <w:rPr>
                <w:sz w:val="22"/>
                <w:szCs w:val="22"/>
              </w:rPr>
            </w:pPr>
            <w:r w:rsidRPr="00F217A6">
              <w:rPr>
                <w:sz w:val="22"/>
                <w:szCs w:val="22"/>
              </w:rPr>
              <w:t>Professional/</w:t>
            </w:r>
          </w:p>
          <w:p w:rsidR="00092C9B" w:rsidRPr="00F217A6" w:rsidP="00816E10" w14:paraId="5AE463D3" w14:textId="2E0AD412">
            <w:pPr>
              <w:rPr>
                <w:sz w:val="22"/>
                <w:szCs w:val="22"/>
              </w:rPr>
            </w:pPr>
            <w:r w:rsidRPr="00F217A6">
              <w:rPr>
                <w:sz w:val="22"/>
                <w:szCs w:val="22"/>
              </w:rPr>
              <w:t xml:space="preserve">Manag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29CEEA7B" w14:textId="3EE79F24">
            <w:pPr>
              <w:rPr>
                <w:sz w:val="22"/>
                <w:szCs w:val="22"/>
              </w:rPr>
            </w:pPr>
            <w:r w:rsidRPr="00F217A6">
              <w:rPr>
                <w:sz w:val="22"/>
                <w:szCs w:val="22"/>
              </w:rPr>
              <w:t>11,093</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56B20A0C"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52E0B7A4" w14:textId="56D0ED76">
            <w:pPr>
              <w:rPr>
                <w:sz w:val="22"/>
                <w:szCs w:val="22"/>
              </w:rPr>
            </w:pPr>
            <w:r w:rsidRPr="00F217A6">
              <w:rPr>
                <w:sz w:val="22"/>
                <w:szCs w:val="22"/>
              </w:rPr>
              <w:t>11,093</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46447E76" w14:textId="77777777">
            <w:pPr>
              <w:rPr>
                <w:sz w:val="22"/>
                <w:szCs w:val="22"/>
              </w:rPr>
            </w:pPr>
            <w:r w:rsidRPr="00F217A6">
              <w:rPr>
                <w:sz w:val="22"/>
                <w:szCs w:val="22"/>
              </w:rPr>
              <w:t>16.0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0A6A9162" w14:textId="3A97A13C">
            <w:pPr>
              <w:rPr>
                <w:sz w:val="22"/>
                <w:szCs w:val="22"/>
              </w:rPr>
            </w:pPr>
            <w:r w:rsidRPr="00F217A6">
              <w:rPr>
                <w:sz w:val="22"/>
                <w:szCs w:val="22"/>
              </w:rPr>
              <w:t>177,488</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1B66B67D" w14:textId="661155D5">
            <w:pPr>
              <w:rPr>
                <w:sz w:val="22"/>
                <w:szCs w:val="22"/>
              </w:rPr>
            </w:pPr>
            <w:r w:rsidRPr="00F217A6">
              <w:rPr>
                <w:sz w:val="22"/>
                <w:szCs w:val="22"/>
              </w:rPr>
              <w:t>$</w:t>
            </w:r>
            <w:r w:rsidRPr="00F217A6" w:rsidR="00B2284B">
              <w:rPr>
                <w:sz w:val="22"/>
                <w:szCs w:val="22"/>
              </w:rPr>
              <w:t>48.98</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552BD603" w14:textId="7DEFF61A">
            <w:pPr>
              <w:rPr>
                <w:sz w:val="22"/>
                <w:szCs w:val="22"/>
              </w:rPr>
            </w:pPr>
            <w:r w:rsidRPr="00F217A6">
              <w:rPr>
                <w:sz w:val="22"/>
                <w:szCs w:val="22"/>
              </w:rPr>
              <w:t>$</w:t>
            </w:r>
            <w:r w:rsidRPr="00F217A6" w:rsidR="00F27337">
              <w:rPr>
                <w:sz w:val="22"/>
                <w:szCs w:val="22"/>
              </w:rPr>
              <w:t>8,693,362</w:t>
            </w:r>
          </w:p>
        </w:tc>
      </w:tr>
      <w:tr w14:paraId="6B043288"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83054" w:rsidRPr="00F217A6" w:rsidP="00783054" w14:paraId="5AE623A1" w14:textId="05BD327D">
            <w:pPr>
              <w:rPr>
                <w:sz w:val="22"/>
                <w:szCs w:val="22"/>
              </w:rPr>
            </w:pPr>
            <w:r w:rsidRPr="00F217A6">
              <w:rPr>
                <w:sz w:val="22"/>
                <w:szCs w:val="22"/>
              </w:rPr>
              <w:t>(B)(2) Annual Review of Written Permit Space Program and Cancelled Permits (§29 CFR 1910.146(d)(14) and (e)(6))</w:t>
            </w: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B5AF3" w:rsidP="00783054" w14:paraId="279F7250" w14:textId="77777777">
            <w:pPr>
              <w:rPr>
                <w:sz w:val="22"/>
                <w:szCs w:val="22"/>
              </w:rPr>
            </w:pPr>
            <w:r w:rsidRPr="00F217A6">
              <w:rPr>
                <w:sz w:val="22"/>
                <w:szCs w:val="22"/>
              </w:rPr>
              <w:t>Professional/</w:t>
            </w:r>
          </w:p>
          <w:p w:rsidR="00783054" w:rsidRPr="00F217A6" w:rsidP="00783054" w14:paraId="39E9E6E1" w14:textId="6B39E8A8">
            <w:pPr>
              <w:rPr>
                <w:sz w:val="22"/>
                <w:szCs w:val="22"/>
              </w:rPr>
            </w:pPr>
            <w:r w:rsidRPr="00F217A6">
              <w:rPr>
                <w:sz w:val="22"/>
                <w:szCs w:val="22"/>
              </w:rPr>
              <w:t xml:space="preserve">Manag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783054" w:rsidRPr="00F217A6" w:rsidP="00783054" w14:paraId="68190316" w14:textId="7B740F3D">
            <w:pPr>
              <w:rPr>
                <w:sz w:val="22"/>
                <w:szCs w:val="22"/>
              </w:rPr>
            </w:pPr>
            <w:r w:rsidRPr="00F217A6">
              <w:rPr>
                <w:sz w:val="22"/>
                <w:szCs w:val="22"/>
              </w:rPr>
              <w:t>105,380</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783054" w:rsidRPr="00F217A6" w:rsidP="00783054" w14:paraId="249FAAB8" w14:textId="2E798DC6">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783054" w:rsidRPr="00F217A6" w:rsidP="00783054" w14:paraId="13AD166D" w14:textId="0840AD17">
            <w:pPr>
              <w:rPr>
                <w:sz w:val="22"/>
                <w:szCs w:val="22"/>
              </w:rPr>
            </w:pPr>
            <w:r w:rsidRPr="00F217A6">
              <w:rPr>
                <w:sz w:val="22"/>
                <w:szCs w:val="22"/>
              </w:rPr>
              <w:t>105,38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783054" w:rsidRPr="00F217A6" w:rsidP="00783054" w14:paraId="5F43FC9F" w14:textId="343CFBC3">
            <w:pPr>
              <w:rPr>
                <w:sz w:val="22"/>
                <w:szCs w:val="22"/>
              </w:rPr>
            </w:pPr>
            <w:r w:rsidRPr="00F217A6">
              <w:rPr>
                <w:sz w:val="22"/>
                <w:szCs w:val="22"/>
              </w:rPr>
              <w:t>2.0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783054" w:rsidRPr="00F217A6" w:rsidP="00783054" w14:paraId="22D32385" w14:textId="027FED99">
            <w:pPr>
              <w:rPr>
                <w:sz w:val="22"/>
                <w:szCs w:val="22"/>
              </w:rPr>
            </w:pPr>
            <w:r w:rsidRPr="00F217A6">
              <w:rPr>
                <w:sz w:val="22"/>
                <w:szCs w:val="22"/>
              </w:rPr>
              <w:t>210,760</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783054" w:rsidRPr="00F217A6" w:rsidP="00783054" w14:paraId="5FC49A0B" w14:textId="7E058F76">
            <w:pPr>
              <w:rPr>
                <w:sz w:val="22"/>
                <w:szCs w:val="22"/>
              </w:rPr>
            </w:pPr>
            <w:r w:rsidRPr="00F217A6">
              <w:rPr>
                <w:sz w:val="22"/>
                <w:szCs w:val="22"/>
              </w:rPr>
              <w:t>$48.98</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783054" w:rsidRPr="00F217A6" w:rsidP="00783054" w14:paraId="79A7EC5D" w14:textId="77777777">
            <w:pPr>
              <w:rPr>
                <w:sz w:val="22"/>
                <w:szCs w:val="22"/>
              </w:rPr>
            </w:pPr>
            <w:r w:rsidRPr="00F217A6">
              <w:rPr>
                <w:sz w:val="22"/>
                <w:szCs w:val="22"/>
              </w:rPr>
              <w:t>$10,323,025</w:t>
            </w:r>
          </w:p>
          <w:p w:rsidR="00783054" w:rsidRPr="00F217A6" w:rsidP="00783054" w14:paraId="3A23B13C" w14:textId="77777777">
            <w:pPr>
              <w:rPr>
                <w:sz w:val="22"/>
                <w:szCs w:val="22"/>
              </w:rPr>
            </w:pPr>
          </w:p>
          <w:p w:rsidR="00783054" w:rsidRPr="00F217A6" w:rsidP="00783054" w14:paraId="0653119C" w14:textId="77777777">
            <w:pPr>
              <w:rPr>
                <w:sz w:val="22"/>
                <w:szCs w:val="22"/>
              </w:rPr>
            </w:pPr>
          </w:p>
          <w:p w:rsidR="00783054" w:rsidRPr="00F217A6" w:rsidP="00783054" w14:paraId="3BD733BC" w14:textId="77777777">
            <w:pPr>
              <w:rPr>
                <w:sz w:val="22"/>
                <w:szCs w:val="22"/>
              </w:rPr>
            </w:pPr>
          </w:p>
          <w:p w:rsidR="00783054" w:rsidRPr="00F217A6" w:rsidP="00783054" w14:paraId="49E897A0" w14:textId="77777777">
            <w:pPr>
              <w:rPr>
                <w:sz w:val="22"/>
                <w:szCs w:val="22"/>
              </w:rPr>
            </w:pPr>
          </w:p>
          <w:p w:rsidR="00F84DB0" w:rsidRPr="00F217A6" w:rsidP="00783054" w14:paraId="31AA4388" w14:textId="2D693D88">
            <w:pPr>
              <w:rPr>
                <w:sz w:val="22"/>
                <w:szCs w:val="22"/>
              </w:rPr>
            </w:pPr>
          </w:p>
        </w:tc>
      </w:tr>
      <w:tr w14:paraId="6D9077E5"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24EC0" w:rsidP="00816E10" w14:paraId="2FD2D534" w14:textId="77777777">
            <w:pPr>
              <w:rPr>
                <w:sz w:val="22"/>
                <w:szCs w:val="22"/>
              </w:rPr>
            </w:pPr>
            <w:r w:rsidRPr="00F217A6">
              <w:rPr>
                <w:sz w:val="22"/>
                <w:szCs w:val="22"/>
              </w:rPr>
              <w:t xml:space="preserve">(C)  Documentation of determinations and supporting data required for entries using alternative procedures </w:t>
            </w:r>
          </w:p>
          <w:p w:rsidR="00092C9B" w:rsidRPr="00F217A6" w:rsidP="00816E10" w14:paraId="545F4C24" w14:textId="44BA0807">
            <w:pPr>
              <w:rPr>
                <w:sz w:val="22"/>
                <w:szCs w:val="22"/>
              </w:rPr>
            </w:pPr>
            <w:r w:rsidRPr="00F217A6">
              <w:rPr>
                <w:sz w:val="22"/>
                <w:szCs w:val="22"/>
              </w:rPr>
              <w:t>(§ 1910.146(c)(5)(i)(E))</w:t>
            </w:r>
          </w:p>
          <w:p w:rsidR="007A4AF8" w:rsidRPr="00F217A6" w:rsidP="00816E10" w14:paraId="08EFE749"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0254E318" w14:textId="632C32BD">
            <w:pPr>
              <w:rPr>
                <w:sz w:val="22"/>
                <w:szCs w:val="22"/>
              </w:rPr>
            </w:pPr>
            <w:r w:rsidRPr="00F217A6">
              <w:rPr>
                <w:sz w:val="22"/>
                <w:szCs w:val="22"/>
              </w:rPr>
              <w:t>Non-</w:t>
            </w:r>
            <w:r w:rsidRPr="00F217A6" w:rsidR="00111B6C">
              <w:rPr>
                <w:sz w:val="22"/>
                <w:szCs w:val="22"/>
              </w:rPr>
              <w:t>S</w:t>
            </w:r>
            <w:r w:rsidRPr="00F217A6">
              <w:rPr>
                <w:sz w:val="22"/>
                <w:szCs w:val="22"/>
              </w:rPr>
              <w:t xml:space="preserve">upervisory labor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035C3CD2" w14:textId="396A48AC">
            <w:pPr>
              <w:rPr>
                <w:sz w:val="22"/>
                <w:szCs w:val="22"/>
              </w:rPr>
            </w:pPr>
            <w:r w:rsidRPr="00F217A6">
              <w:rPr>
                <w:sz w:val="22"/>
                <w:szCs w:val="22"/>
              </w:rPr>
              <w:t>2,415,776</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19F14E3C"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59B639F9" w14:textId="3D72C627">
            <w:pPr>
              <w:rPr>
                <w:sz w:val="22"/>
                <w:szCs w:val="22"/>
              </w:rPr>
            </w:pPr>
            <w:r w:rsidRPr="00F217A6">
              <w:rPr>
                <w:sz w:val="22"/>
                <w:szCs w:val="22"/>
              </w:rPr>
              <w:t>2,415,776</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005CBB5C" w14:textId="77777777">
            <w:pPr>
              <w:rPr>
                <w:sz w:val="22"/>
                <w:szCs w:val="22"/>
              </w:rPr>
            </w:pPr>
            <w:r w:rsidRPr="00F217A6">
              <w:rPr>
                <w:sz w:val="22"/>
                <w:szCs w:val="22"/>
              </w:rPr>
              <w:t>15/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05DF9527" w14:textId="77288D92">
            <w:pPr>
              <w:rPr>
                <w:sz w:val="22"/>
                <w:szCs w:val="22"/>
              </w:rPr>
            </w:pPr>
            <w:r w:rsidRPr="00F217A6">
              <w:rPr>
                <w:sz w:val="22"/>
                <w:szCs w:val="22"/>
              </w:rPr>
              <w:t>603,944</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41B7389E" w14:textId="69CC1E36">
            <w:pPr>
              <w:rPr>
                <w:sz w:val="22"/>
                <w:szCs w:val="22"/>
              </w:rPr>
            </w:pPr>
            <w:r w:rsidRPr="00F217A6">
              <w:rPr>
                <w:sz w:val="22"/>
                <w:szCs w:val="22"/>
              </w:rPr>
              <w:t>$</w:t>
            </w:r>
            <w:r w:rsidRPr="00F217A6" w:rsidR="00B2284B">
              <w:rPr>
                <w:sz w:val="22"/>
                <w:szCs w:val="22"/>
              </w:rPr>
              <w:t>32.53</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D00CF1" w14:paraId="7367AA75" w14:textId="354AD9C2">
            <w:pPr>
              <w:rPr>
                <w:sz w:val="22"/>
                <w:szCs w:val="22"/>
              </w:rPr>
            </w:pPr>
            <w:r w:rsidRPr="00F217A6">
              <w:rPr>
                <w:sz w:val="22"/>
                <w:szCs w:val="22"/>
              </w:rPr>
              <w:t>$</w:t>
            </w:r>
            <w:r w:rsidRPr="00F217A6" w:rsidR="00F062B7">
              <w:rPr>
                <w:sz w:val="22"/>
                <w:szCs w:val="22"/>
              </w:rPr>
              <w:t>19,646,298</w:t>
            </w:r>
          </w:p>
        </w:tc>
      </w:tr>
      <w:tr w14:paraId="1E8DACB0"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AD1226" w:rsidP="00816E10" w14:paraId="4DC6A1E3" w14:textId="77777777">
            <w:pPr>
              <w:rPr>
                <w:sz w:val="22"/>
                <w:szCs w:val="22"/>
              </w:rPr>
            </w:pPr>
            <w:r w:rsidRPr="00F217A6">
              <w:rPr>
                <w:sz w:val="22"/>
                <w:szCs w:val="22"/>
              </w:rPr>
              <w:t xml:space="preserve">(D) Written certification for alternate procedures </w:t>
            </w:r>
          </w:p>
          <w:p w:rsidR="00092C9B" w:rsidRPr="00F217A6" w:rsidP="00816E10" w14:paraId="5379898D" w14:textId="6A47564C">
            <w:pPr>
              <w:rPr>
                <w:sz w:val="22"/>
                <w:szCs w:val="22"/>
              </w:rPr>
            </w:pPr>
            <w:r w:rsidRPr="00F217A6">
              <w:rPr>
                <w:sz w:val="22"/>
                <w:szCs w:val="22"/>
              </w:rPr>
              <w:t>(§ 1910.146(c)(5)(ii)(H))</w:t>
            </w:r>
          </w:p>
          <w:p w:rsidR="00F84DB0" w:rsidRPr="00F217A6" w:rsidP="00816E10" w14:paraId="1F39D522"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13FE1384" w14:textId="349143DF">
            <w:pPr>
              <w:rPr>
                <w:sz w:val="22"/>
                <w:szCs w:val="22"/>
              </w:rPr>
            </w:pPr>
            <w:r w:rsidRPr="00F217A6">
              <w:rPr>
                <w:sz w:val="22"/>
                <w:szCs w:val="22"/>
              </w:rPr>
              <w:t>Non-</w:t>
            </w:r>
            <w:r w:rsidRPr="00F217A6" w:rsidR="00D62E28">
              <w:rPr>
                <w:sz w:val="22"/>
                <w:szCs w:val="22"/>
              </w:rPr>
              <w:t>S</w:t>
            </w:r>
            <w:r w:rsidRPr="00F217A6">
              <w:rPr>
                <w:sz w:val="22"/>
                <w:szCs w:val="22"/>
              </w:rPr>
              <w:t xml:space="preserve">upervisory </w:t>
            </w:r>
            <w:r w:rsidRPr="00F217A6" w:rsidR="00D62E28">
              <w:rPr>
                <w:sz w:val="22"/>
                <w:szCs w:val="22"/>
              </w:rPr>
              <w:t>L</w:t>
            </w:r>
            <w:r w:rsidRPr="00F217A6">
              <w:rPr>
                <w:sz w:val="22"/>
                <w:szCs w:val="22"/>
              </w:rPr>
              <w:t xml:space="preserve">abor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3B633A1E" w14:textId="43E5A272">
            <w:pPr>
              <w:rPr>
                <w:sz w:val="22"/>
                <w:szCs w:val="22"/>
              </w:rPr>
            </w:pPr>
            <w:r w:rsidRPr="00F217A6">
              <w:rPr>
                <w:sz w:val="22"/>
                <w:szCs w:val="22"/>
              </w:rPr>
              <w:t>2,415,776</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065D2414"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610CE53C" w14:textId="5B95C07C">
            <w:pPr>
              <w:rPr>
                <w:sz w:val="22"/>
                <w:szCs w:val="22"/>
              </w:rPr>
            </w:pPr>
            <w:r w:rsidRPr="00F217A6">
              <w:rPr>
                <w:sz w:val="22"/>
                <w:szCs w:val="22"/>
              </w:rPr>
              <w:t>2,415,776</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6D26FE84" w14:textId="77777777">
            <w:pPr>
              <w:rPr>
                <w:sz w:val="22"/>
                <w:szCs w:val="22"/>
              </w:rPr>
            </w:pPr>
            <w:r w:rsidRPr="00F217A6">
              <w:rPr>
                <w:sz w:val="22"/>
                <w:szCs w:val="22"/>
              </w:rPr>
              <w:t>3/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72AEBFE5" w14:textId="7D71D430">
            <w:pPr>
              <w:rPr>
                <w:sz w:val="22"/>
                <w:szCs w:val="22"/>
              </w:rPr>
            </w:pPr>
            <w:r w:rsidRPr="00F217A6">
              <w:rPr>
                <w:sz w:val="22"/>
                <w:szCs w:val="22"/>
              </w:rPr>
              <w:t>120,789</w:t>
            </w:r>
            <w:r w:rsidR="00993C5C">
              <w:rPr>
                <w:sz w:val="22"/>
                <w:szCs w:val="22"/>
              </w:rPr>
              <w:t>**</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5D02AD16" w14:textId="5A5528B3">
            <w:pPr>
              <w:rPr>
                <w:sz w:val="22"/>
                <w:szCs w:val="22"/>
              </w:rPr>
            </w:pPr>
            <w:r w:rsidRPr="00F217A6">
              <w:rPr>
                <w:sz w:val="22"/>
                <w:szCs w:val="22"/>
              </w:rPr>
              <w:t>$</w:t>
            </w:r>
            <w:r w:rsidRPr="00F217A6" w:rsidR="00B2284B">
              <w:rPr>
                <w:sz w:val="22"/>
                <w:szCs w:val="22"/>
              </w:rPr>
              <w:t>32.53</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92C9B" w:rsidRPr="00F217A6" w:rsidP="00816E10" w14:paraId="3B903472" w14:textId="02B45599">
            <w:pPr>
              <w:rPr>
                <w:sz w:val="22"/>
                <w:szCs w:val="22"/>
              </w:rPr>
            </w:pPr>
            <w:r w:rsidRPr="00F217A6">
              <w:rPr>
                <w:sz w:val="22"/>
                <w:szCs w:val="22"/>
              </w:rPr>
              <w:t>$</w:t>
            </w:r>
            <w:r w:rsidRPr="00F217A6" w:rsidR="0073593F">
              <w:rPr>
                <w:sz w:val="22"/>
                <w:szCs w:val="22"/>
              </w:rPr>
              <w:t>3,929,266</w:t>
            </w:r>
          </w:p>
        </w:tc>
      </w:tr>
      <w:tr w14:paraId="3C5B73F6"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AD1226" w:rsidP="00D62E28" w14:paraId="44B69314" w14:textId="77777777">
            <w:pPr>
              <w:rPr>
                <w:sz w:val="22"/>
                <w:szCs w:val="22"/>
              </w:rPr>
            </w:pPr>
            <w:r w:rsidRPr="00F217A6">
              <w:rPr>
                <w:sz w:val="22"/>
                <w:szCs w:val="22"/>
              </w:rPr>
              <w:t xml:space="preserve">(E)  Written certification that all hazards have been eliminated (reclassification of a permit space) </w:t>
            </w:r>
          </w:p>
          <w:p w:rsidR="00D62E28" w:rsidRPr="00F217A6" w:rsidP="00D62E28" w14:paraId="0D0B1B34" w14:textId="5E22F766">
            <w:pPr>
              <w:rPr>
                <w:sz w:val="22"/>
                <w:szCs w:val="22"/>
              </w:rPr>
            </w:pPr>
            <w:r w:rsidRPr="00F217A6">
              <w:rPr>
                <w:sz w:val="22"/>
                <w:szCs w:val="22"/>
              </w:rPr>
              <w:t>(§ 1910.146(c)(7)(iii)</w:t>
            </w: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BC2913" w:rsidP="00D62E28" w14:paraId="54C94868" w14:textId="77777777">
            <w:pPr>
              <w:rPr>
                <w:sz w:val="22"/>
                <w:szCs w:val="22"/>
              </w:rPr>
            </w:pPr>
            <w:r w:rsidRPr="00F217A6">
              <w:rPr>
                <w:sz w:val="22"/>
                <w:szCs w:val="22"/>
              </w:rPr>
              <w:t>Non-</w:t>
            </w:r>
          </w:p>
          <w:p w:rsidR="00D62E28" w:rsidRPr="00F217A6" w:rsidP="00D62E28" w14:paraId="27357532" w14:textId="5D7E63D8">
            <w:pPr>
              <w:rPr>
                <w:sz w:val="22"/>
                <w:szCs w:val="22"/>
              </w:rPr>
            </w:pPr>
            <w:r w:rsidRPr="00F217A6">
              <w:rPr>
                <w:sz w:val="22"/>
                <w:szCs w:val="22"/>
              </w:rPr>
              <w:t xml:space="preserve">Supervisory Labor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13681C0" w14:textId="5B446E20">
            <w:pPr>
              <w:rPr>
                <w:sz w:val="22"/>
                <w:szCs w:val="22"/>
              </w:rPr>
            </w:pPr>
            <w:r w:rsidRPr="00F217A6">
              <w:rPr>
                <w:sz w:val="22"/>
                <w:szCs w:val="22"/>
              </w:rPr>
              <w:t>205,075</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E32D521"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C1045B1" w14:textId="6B41AD86">
            <w:pPr>
              <w:rPr>
                <w:sz w:val="22"/>
                <w:szCs w:val="22"/>
              </w:rPr>
            </w:pPr>
            <w:r w:rsidRPr="00F217A6">
              <w:rPr>
                <w:sz w:val="22"/>
                <w:szCs w:val="22"/>
              </w:rPr>
              <w:t>205,075</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271EB59" w14:textId="77777777">
            <w:pPr>
              <w:rPr>
                <w:sz w:val="22"/>
                <w:szCs w:val="22"/>
              </w:rPr>
            </w:pPr>
            <w:r w:rsidRPr="00F217A6">
              <w:rPr>
                <w:sz w:val="22"/>
                <w:szCs w:val="22"/>
              </w:rPr>
              <w:t>3/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9D9080E" w14:textId="0DC10BC8">
            <w:pPr>
              <w:rPr>
                <w:sz w:val="22"/>
                <w:szCs w:val="22"/>
              </w:rPr>
            </w:pPr>
            <w:r w:rsidRPr="00F217A6">
              <w:rPr>
                <w:sz w:val="22"/>
                <w:szCs w:val="22"/>
              </w:rPr>
              <w:t>10,254</w:t>
            </w:r>
            <w:r w:rsidR="0060690F">
              <w:rPr>
                <w:sz w:val="22"/>
                <w:szCs w:val="22"/>
              </w:rPr>
              <w:t>**</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83A9F84" w14:textId="20A3A068">
            <w:pPr>
              <w:rPr>
                <w:sz w:val="22"/>
                <w:szCs w:val="22"/>
              </w:rPr>
            </w:pPr>
            <w:r w:rsidRPr="00F217A6">
              <w:rPr>
                <w:sz w:val="22"/>
                <w:szCs w:val="22"/>
              </w:rPr>
              <w:t>$32.53</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E3569E6" w14:textId="404D79F7">
            <w:pPr>
              <w:rPr>
                <w:sz w:val="22"/>
                <w:szCs w:val="22"/>
              </w:rPr>
            </w:pPr>
            <w:r w:rsidRPr="00F217A6">
              <w:rPr>
                <w:sz w:val="22"/>
                <w:szCs w:val="22"/>
              </w:rPr>
              <w:t>$333,563</w:t>
            </w:r>
          </w:p>
          <w:p w:rsidR="00D62E28" w:rsidRPr="00F217A6" w:rsidP="00D62E28" w14:paraId="1206FA0D" w14:textId="77777777">
            <w:pPr>
              <w:rPr>
                <w:sz w:val="22"/>
                <w:szCs w:val="22"/>
              </w:rPr>
            </w:pPr>
          </w:p>
          <w:p w:rsidR="00D62E28" w:rsidRPr="00F217A6" w:rsidP="00D62E28" w14:paraId="484BF2C3" w14:textId="77777777">
            <w:pPr>
              <w:rPr>
                <w:sz w:val="22"/>
                <w:szCs w:val="22"/>
              </w:rPr>
            </w:pPr>
          </w:p>
          <w:p w:rsidR="00D62E28" w:rsidRPr="00F217A6" w:rsidP="00D62E28" w14:paraId="73C37012" w14:textId="77777777">
            <w:pPr>
              <w:rPr>
                <w:sz w:val="22"/>
                <w:szCs w:val="22"/>
              </w:rPr>
            </w:pPr>
          </w:p>
          <w:p w:rsidR="00D62E28" w:rsidRPr="00F217A6" w:rsidP="00D62E28" w14:paraId="336C2BC4" w14:textId="77777777">
            <w:pPr>
              <w:rPr>
                <w:sz w:val="22"/>
                <w:szCs w:val="22"/>
              </w:rPr>
            </w:pPr>
          </w:p>
          <w:p w:rsidR="00D62E28" w:rsidRPr="00F217A6" w:rsidP="00D62E28" w14:paraId="4FBA6D06" w14:textId="0B5A2B75">
            <w:pPr>
              <w:rPr>
                <w:sz w:val="22"/>
                <w:szCs w:val="22"/>
              </w:rPr>
            </w:pPr>
          </w:p>
        </w:tc>
      </w:tr>
      <w:tr w14:paraId="68B97B1D"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24EC0" w:rsidP="00D62E28" w14:paraId="2575FE07" w14:textId="77777777">
            <w:pPr>
              <w:rPr>
                <w:sz w:val="22"/>
                <w:szCs w:val="22"/>
              </w:rPr>
            </w:pPr>
            <w:r w:rsidRPr="00F217A6">
              <w:rPr>
                <w:sz w:val="22"/>
                <w:szCs w:val="22"/>
              </w:rPr>
              <w:t xml:space="preserve">(F) Information Exchange - Host Employer and Contractor </w:t>
            </w:r>
          </w:p>
          <w:p w:rsidR="00D62E28" w:rsidRPr="00F217A6" w:rsidP="00D62E28" w14:paraId="2242DC3B" w14:textId="7E79E5E8">
            <w:pPr>
              <w:rPr>
                <w:sz w:val="22"/>
                <w:szCs w:val="22"/>
              </w:rPr>
            </w:pPr>
            <w:r w:rsidRPr="00F217A6">
              <w:rPr>
                <w:sz w:val="22"/>
                <w:szCs w:val="22"/>
              </w:rPr>
              <w:t>(§ 1910.146(c)(8)(i), (c)(8)(ii), (c)(8)(iii), (c)(8)(v) and (c)(9)(iii))</w:t>
            </w:r>
          </w:p>
          <w:p w:rsidR="00D62E28" w:rsidRPr="00F217A6" w:rsidP="00D62E28" w14:paraId="238CEF4D"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BC2913" w:rsidP="00D62E28" w14:paraId="14CD9647" w14:textId="77777777">
            <w:pPr>
              <w:rPr>
                <w:sz w:val="22"/>
                <w:szCs w:val="22"/>
              </w:rPr>
            </w:pPr>
            <w:r w:rsidRPr="00F217A6">
              <w:rPr>
                <w:sz w:val="22"/>
                <w:szCs w:val="22"/>
              </w:rPr>
              <w:t>Professional/</w:t>
            </w:r>
          </w:p>
          <w:p w:rsidR="00D62E28" w:rsidRPr="00F217A6" w:rsidP="00D62E28" w14:paraId="0109F90F" w14:textId="48EBB00C">
            <w:pPr>
              <w:rPr>
                <w:sz w:val="22"/>
                <w:szCs w:val="22"/>
              </w:rPr>
            </w:pPr>
            <w:r w:rsidRPr="00F217A6">
              <w:rPr>
                <w:sz w:val="22"/>
                <w:szCs w:val="22"/>
              </w:rPr>
              <w:t xml:space="preserve">Manag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034FF7F" w14:textId="774CDDCE">
            <w:pPr>
              <w:rPr>
                <w:sz w:val="22"/>
                <w:szCs w:val="22"/>
              </w:rPr>
            </w:pPr>
            <w:r w:rsidRPr="00F217A6">
              <w:rPr>
                <w:sz w:val="22"/>
                <w:szCs w:val="22"/>
              </w:rPr>
              <w:t>2,219</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8F999B5" w14:textId="77777777">
            <w:pPr>
              <w:rPr>
                <w:sz w:val="22"/>
                <w:szCs w:val="22"/>
              </w:rPr>
            </w:pPr>
            <w:r w:rsidRPr="00F217A6">
              <w:rPr>
                <w:sz w:val="22"/>
                <w:szCs w:val="22"/>
              </w:rPr>
              <w:t>2</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DA659B0" w14:textId="5AE62950">
            <w:pPr>
              <w:rPr>
                <w:sz w:val="22"/>
                <w:szCs w:val="22"/>
              </w:rPr>
            </w:pPr>
            <w:r w:rsidRPr="00F217A6">
              <w:rPr>
                <w:sz w:val="22"/>
                <w:szCs w:val="22"/>
              </w:rPr>
              <w:t>4,438</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D0427FF" w14:textId="77777777">
            <w:pPr>
              <w:rPr>
                <w:sz w:val="22"/>
                <w:szCs w:val="22"/>
              </w:rPr>
            </w:pPr>
            <w:r w:rsidRPr="00F217A6">
              <w:rPr>
                <w:sz w:val="22"/>
                <w:szCs w:val="22"/>
              </w:rPr>
              <w:t>8/60</w:t>
            </w:r>
          </w:p>
          <w:p w:rsidR="00D62E28" w:rsidRPr="00F217A6" w:rsidP="00D62E28" w14:paraId="07F023C8" w14:textId="77777777">
            <w:pPr>
              <w:rPr>
                <w:sz w:val="22"/>
                <w:szCs w:val="22"/>
              </w:rPr>
            </w:pP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2D0DE3E" w14:textId="043C66DF">
            <w:pPr>
              <w:rPr>
                <w:sz w:val="22"/>
                <w:szCs w:val="22"/>
              </w:rPr>
            </w:pPr>
            <w:r w:rsidRPr="00F217A6">
              <w:rPr>
                <w:sz w:val="22"/>
                <w:szCs w:val="22"/>
              </w:rPr>
              <w:t>592</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9B5FB8A" w14:textId="1C43273F">
            <w:pPr>
              <w:rPr>
                <w:sz w:val="22"/>
                <w:szCs w:val="22"/>
              </w:rPr>
            </w:pPr>
            <w:r w:rsidRPr="00F217A6">
              <w:rPr>
                <w:sz w:val="22"/>
                <w:szCs w:val="22"/>
              </w:rPr>
              <w:t>$48.98</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F8B9F3D" w14:textId="57455222">
            <w:pPr>
              <w:rPr>
                <w:sz w:val="22"/>
                <w:szCs w:val="22"/>
              </w:rPr>
            </w:pPr>
            <w:r w:rsidRPr="00F217A6">
              <w:rPr>
                <w:sz w:val="22"/>
                <w:szCs w:val="22"/>
              </w:rPr>
              <w:t>$28,996</w:t>
            </w:r>
          </w:p>
        </w:tc>
      </w:tr>
      <w:tr w14:paraId="18C827D6"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C24EC0" w:rsidP="00D62E28" w14:paraId="0490DEA5" w14:textId="77777777">
            <w:pPr>
              <w:rPr>
                <w:sz w:val="22"/>
                <w:szCs w:val="22"/>
              </w:rPr>
            </w:pPr>
            <w:r w:rsidRPr="00F217A6">
              <w:rPr>
                <w:sz w:val="22"/>
                <w:szCs w:val="22"/>
              </w:rPr>
              <w:t xml:space="preserve">(G)  Written entry permits </w:t>
            </w:r>
          </w:p>
          <w:p w:rsidR="00D62E28" w:rsidRPr="00F217A6" w:rsidP="00D62E28" w14:paraId="6B8EA25E" w14:textId="3A9F190D">
            <w:pPr>
              <w:rPr>
                <w:sz w:val="22"/>
                <w:szCs w:val="22"/>
              </w:rPr>
            </w:pPr>
            <w:r w:rsidRPr="00F217A6">
              <w:rPr>
                <w:sz w:val="22"/>
                <w:szCs w:val="22"/>
              </w:rPr>
              <w:t>(§ 1910.146(e))</w:t>
            </w:r>
          </w:p>
          <w:p w:rsidR="00D62E28" w:rsidRPr="00F217A6" w:rsidP="00D62E28" w14:paraId="653FAA2C"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BDB5498" w14:textId="049A3491">
            <w:pPr>
              <w:rPr>
                <w:sz w:val="22"/>
                <w:szCs w:val="22"/>
              </w:rPr>
            </w:pPr>
            <w:r>
              <w:rPr>
                <w:sz w:val="22"/>
                <w:szCs w:val="22"/>
              </w:rPr>
              <w:t>Production Operations Worker</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AC80A33" w14:textId="196CCFAD">
            <w:pPr>
              <w:rPr>
                <w:sz w:val="22"/>
                <w:szCs w:val="22"/>
              </w:rPr>
            </w:pPr>
            <w:r w:rsidRPr="00F217A6">
              <w:rPr>
                <w:sz w:val="22"/>
                <w:szCs w:val="22"/>
              </w:rPr>
              <w:t>1,948,212</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C50080F"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98E97C9" w14:textId="7E67D3D8">
            <w:pPr>
              <w:rPr>
                <w:sz w:val="22"/>
                <w:szCs w:val="22"/>
              </w:rPr>
            </w:pPr>
            <w:r w:rsidRPr="00F217A6">
              <w:rPr>
                <w:sz w:val="22"/>
                <w:szCs w:val="22"/>
              </w:rPr>
              <w:t>1,948,212</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9AFF345" w14:textId="77777777">
            <w:pPr>
              <w:rPr>
                <w:sz w:val="22"/>
                <w:szCs w:val="22"/>
              </w:rPr>
            </w:pPr>
            <w:r w:rsidRPr="00F217A6">
              <w:rPr>
                <w:sz w:val="22"/>
                <w:szCs w:val="22"/>
              </w:rPr>
              <w:t>15/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8773426" w14:textId="0A37A55B">
            <w:pPr>
              <w:rPr>
                <w:sz w:val="22"/>
                <w:szCs w:val="22"/>
              </w:rPr>
            </w:pPr>
            <w:r w:rsidRPr="00F217A6">
              <w:rPr>
                <w:sz w:val="22"/>
                <w:szCs w:val="22"/>
              </w:rPr>
              <w:t>487,053</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BAADCB7" w14:textId="13CF4597">
            <w:pPr>
              <w:rPr>
                <w:sz w:val="22"/>
                <w:szCs w:val="22"/>
              </w:rPr>
            </w:pPr>
            <w:r w:rsidRPr="00F217A6">
              <w:rPr>
                <w:sz w:val="22"/>
                <w:szCs w:val="22"/>
              </w:rPr>
              <w:t>$32.53</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C18627D" w14:textId="44741B48">
            <w:pPr>
              <w:rPr>
                <w:sz w:val="22"/>
                <w:szCs w:val="22"/>
              </w:rPr>
            </w:pPr>
            <w:r w:rsidRPr="00F217A6">
              <w:rPr>
                <w:sz w:val="22"/>
                <w:szCs w:val="22"/>
              </w:rPr>
              <w:t>$15,843,834</w:t>
            </w:r>
          </w:p>
        </w:tc>
      </w:tr>
      <w:tr w14:paraId="62ED2C3F"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09E35A1" w14:textId="7928394F">
            <w:pPr>
              <w:rPr>
                <w:sz w:val="22"/>
                <w:szCs w:val="22"/>
              </w:rPr>
            </w:pPr>
            <w:r w:rsidRPr="00F217A6">
              <w:rPr>
                <w:sz w:val="22"/>
                <w:szCs w:val="22"/>
              </w:rPr>
              <w:t>(H) Certification of training (§ 1910.146(g)(4))</w:t>
            </w: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CADC123" w14:textId="77777777">
            <w:pPr>
              <w:rPr>
                <w:sz w:val="22"/>
                <w:szCs w:val="22"/>
              </w:rPr>
            </w:pPr>
            <w:r w:rsidRPr="00F217A6">
              <w:rPr>
                <w:sz w:val="22"/>
                <w:szCs w:val="22"/>
              </w:rPr>
              <w:t>Clerical/</w:t>
            </w:r>
          </w:p>
          <w:p w:rsidR="00D62E28" w:rsidRPr="00F217A6" w:rsidP="00D62E28" w14:paraId="0D16AD14" w14:textId="6202EE18">
            <w:pPr>
              <w:rPr>
                <w:sz w:val="22"/>
                <w:szCs w:val="22"/>
              </w:rPr>
            </w:pPr>
            <w:r w:rsidRPr="00F217A6">
              <w:rPr>
                <w:sz w:val="22"/>
                <w:szCs w:val="22"/>
              </w:rPr>
              <w:t>Secretary</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0F201E8" w14:textId="35478401">
            <w:pPr>
              <w:rPr>
                <w:sz w:val="22"/>
                <w:szCs w:val="22"/>
              </w:rPr>
            </w:pPr>
            <w:r w:rsidRPr="00F217A6">
              <w:rPr>
                <w:sz w:val="22"/>
                <w:szCs w:val="22"/>
              </w:rPr>
              <w:t>1,355,105</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50B3AD0"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FEB0F62" w14:textId="139FF4F4">
            <w:pPr>
              <w:rPr>
                <w:sz w:val="22"/>
                <w:szCs w:val="22"/>
              </w:rPr>
            </w:pPr>
            <w:r w:rsidRPr="00F217A6">
              <w:rPr>
                <w:sz w:val="22"/>
                <w:szCs w:val="22"/>
              </w:rPr>
              <w:t>1,355,105</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66CDDDD" w14:textId="77777777">
            <w:pPr>
              <w:rPr>
                <w:sz w:val="22"/>
                <w:szCs w:val="22"/>
              </w:rPr>
            </w:pPr>
            <w:r w:rsidRPr="00F217A6">
              <w:rPr>
                <w:sz w:val="22"/>
                <w:szCs w:val="22"/>
              </w:rPr>
              <w:t>1/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B676342" w14:textId="553B4F7D">
            <w:pPr>
              <w:rPr>
                <w:sz w:val="22"/>
                <w:szCs w:val="22"/>
              </w:rPr>
            </w:pPr>
            <w:r w:rsidRPr="00F217A6">
              <w:rPr>
                <w:sz w:val="22"/>
                <w:szCs w:val="22"/>
              </w:rPr>
              <w:t>22,585</w:t>
            </w:r>
            <w:r w:rsidR="0060690F">
              <w:rPr>
                <w:sz w:val="22"/>
                <w:szCs w:val="22"/>
              </w:rPr>
              <w:t>**</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32FB1DD" w14:textId="06ECC2B9">
            <w:pPr>
              <w:rPr>
                <w:sz w:val="22"/>
                <w:szCs w:val="22"/>
              </w:rPr>
            </w:pPr>
            <w:r w:rsidRPr="00F217A6">
              <w:rPr>
                <w:sz w:val="22"/>
                <w:szCs w:val="22"/>
              </w:rPr>
              <w:t>$31.07</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94D6BD2" w14:textId="71644019">
            <w:pPr>
              <w:rPr>
                <w:sz w:val="22"/>
                <w:szCs w:val="22"/>
              </w:rPr>
            </w:pPr>
            <w:r w:rsidRPr="00F217A6">
              <w:rPr>
                <w:sz w:val="22"/>
                <w:szCs w:val="22"/>
              </w:rPr>
              <w:t>$701,716</w:t>
            </w:r>
          </w:p>
        </w:tc>
      </w:tr>
      <w:tr w14:paraId="11CF5AB5"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4B9E504" w14:textId="77777777">
            <w:pPr>
              <w:rPr>
                <w:sz w:val="22"/>
                <w:szCs w:val="22"/>
              </w:rPr>
            </w:pPr>
          </w:p>
          <w:p w:rsidR="00D62E28" w:rsidRPr="00F217A6" w:rsidP="00D62E28" w14:paraId="5C4BA663" w14:textId="77777777">
            <w:pPr>
              <w:rPr>
                <w:sz w:val="22"/>
                <w:szCs w:val="22"/>
              </w:rPr>
            </w:pPr>
          </w:p>
          <w:p w:rsidR="00D62E28" w:rsidRPr="00F217A6" w:rsidP="00D62E28" w14:paraId="2916C19D"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C7DA07F" w14:textId="77777777">
            <w:pPr>
              <w:rPr>
                <w:sz w:val="22"/>
                <w:szCs w:val="22"/>
              </w:rPr>
            </w:pPr>
            <w:r w:rsidRPr="00F217A6">
              <w:rPr>
                <w:sz w:val="22"/>
                <w:szCs w:val="22"/>
              </w:rPr>
              <w:t>Clerical/</w:t>
            </w:r>
          </w:p>
          <w:p w:rsidR="00D62E28" w:rsidRPr="00F217A6" w:rsidP="00D62E28" w14:paraId="1A5A7141" w14:textId="0F13FA7F">
            <w:pPr>
              <w:rPr>
                <w:sz w:val="22"/>
                <w:szCs w:val="22"/>
              </w:rPr>
            </w:pPr>
            <w:r w:rsidRPr="00F217A6">
              <w:rPr>
                <w:sz w:val="22"/>
                <w:szCs w:val="22"/>
              </w:rPr>
              <w:t>Secretary</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5048E9F" w14:textId="2DFBF313">
            <w:pPr>
              <w:rPr>
                <w:sz w:val="22"/>
                <w:szCs w:val="22"/>
              </w:rPr>
            </w:pPr>
            <w:r w:rsidRPr="00F217A6">
              <w:rPr>
                <w:sz w:val="22"/>
                <w:szCs w:val="22"/>
              </w:rPr>
              <w:t>150,567</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B965A47"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48EA531" w14:textId="35A8DA46">
            <w:pPr>
              <w:rPr>
                <w:sz w:val="22"/>
                <w:szCs w:val="22"/>
              </w:rPr>
            </w:pPr>
            <w:r w:rsidRPr="00F217A6">
              <w:rPr>
                <w:sz w:val="22"/>
                <w:szCs w:val="22"/>
              </w:rPr>
              <w:t>150,567</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A57B074" w14:textId="77777777">
            <w:pPr>
              <w:rPr>
                <w:sz w:val="22"/>
                <w:szCs w:val="22"/>
              </w:rPr>
            </w:pPr>
            <w:r w:rsidRPr="00F217A6">
              <w:rPr>
                <w:sz w:val="22"/>
                <w:szCs w:val="22"/>
              </w:rPr>
              <w:t>3/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34EB6BB" w14:textId="571E2EF9">
            <w:pPr>
              <w:rPr>
                <w:sz w:val="22"/>
                <w:szCs w:val="22"/>
              </w:rPr>
            </w:pPr>
            <w:r w:rsidRPr="00F217A6">
              <w:rPr>
                <w:sz w:val="22"/>
                <w:szCs w:val="22"/>
              </w:rPr>
              <w:t>7,528</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6275202" w14:textId="72A24DD6">
            <w:pPr>
              <w:rPr>
                <w:sz w:val="22"/>
                <w:szCs w:val="22"/>
              </w:rPr>
            </w:pPr>
            <w:r w:rsidRPr="00F217A6">
              <w:rPr>
                <w:sz w:val="22"/>
                <w:szCs w:val="22"/>
              </w:rPr>
              <w:t>$31.07</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CB037BD" w14:textId="5790ED32">
            <w:pPr>
              <w:rPr>
                <w:sz w:val="22"/>
                <w:szCs w:val="22"/>
              </w:rPr>
            </w:pPr>
            <w:r w:rsidRPr="00F217A6">
              <w:rPr>
                <w:sz w:val="22"/>
                <w:szCs w:val="22"/>
              </w:rPr>
              <w:t>$233,895</w:t>
            </w:r>
          </w:p>
        </w:tc>
      </w:tr>
      <w:tr w14:paraId="5717410D"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D7AD05F" w14:textId="34FC715B">
            <w:pPr>
              <w:rPr>
                <w:sz w:val="22"/>
                <w:szCs w:val="22"/>
              </w:rPr>
            </w:pPr>
            <w:r w:rsidRPr="00F217A6">
              <w:rPr>
                <w:sz w:val="22"/>
                <w:szCs w:val="22"/>
              </w:rPr>
              <w:t>(I) Information Exchange – Authorized Entrants (§ 1910.146(h)(3) and h)(4)) and Attendants (§ 1910.146(i)(5), (i)(6), (i)(7), and (i)(8))</w:t>
            </w:r>
          </w:p>
          <w:p w:rsidR="00334716" w:rsidRPr="00F217A6" w:rsidP="00D62E28" w14:paraId="0D0EF1F1"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4869460" w14:textId="77777777">
            <w:pPr>
              <w:rPr>
                <w:sz w:val="22"/>
                <w:szCs w:val="22"/>
              </w:rPr>
            </w:pP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87F57B8" w14:textId="77777777">
            <w:pPr>
              <w:rPr>
                <w:sz w:val="22"/>
                <w:szCs w:val="22"/>
              </w:rPr>
            </w:pP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4738AF4" w14:textId="77777777">
            <w:pPr>
              <w:rPr>
                <w:sz w:val="22"/>
                <w:szCs w:val="22"/>
              </w:rPr>
            </w:pP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6ABBD8F" w14:textId="77777777">
            <w:pPr>
              <w:rPr>
                <w:sz w:val="22"/>
                <w:szCs w:val="22"/>
              </w:rPr>
            </w:pP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6BBA33E" w14:textId="77777777">
            <w:pPr>
              <w:rPr>
                <w:sz w:val="22"/>
                <w:szCs w:val="22"/>
              </w:rPr>
            </w:pP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64FCBC1" w14:textId="77777777">
            <w:pPr>
              <w:rPr>
                <w:sz w:val="22"/>
                <w:szCs w:val="22"/>
              </w:rPr>
            </w:pP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C8C6B09" w14:textId="77777777">
            <w:pPr>
              <w:rPr>
                <w:sz w:val="22"/>
                <w:szCs w:val="22"/>
              </w:rPr>
            </w:pP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382A365" w14:textId="77777777">
            <w:pPr>
              <w:rPr>
                <w:sz w:val="22"/>
                <w:szCs w:val="22"/>
              </w:rPr>
            </w:pPr>
          </w:p>
        </w:tc>
      </w:tr>
      <w:tr w14:paraId="152490A3"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C71F136"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EDB1508" w14:textId="77777777">
            <w:pPr>
              <w:rPr>
                <w:sz w:val="22"/>
                <w:szCs w:val="22"/>
              </w:rPr>
            </w:pPr>
            <w:r w:rsidRPr="00F217A6">
              <w:rPr>
                <w:sz w:val="22"/>
                <w:szCs w:val="22"/>
              </w:rPr>
              <w:t>Attendants/</w:t>
            </w:r>
          </w:p>
          <w:p w:rsidR="00D62E28" w:rsidRPr="00F217A6" w:rsidP="00D62E28" w14:paraId="62199465" w14:textId="7BA462C3">
            <w:pPr>
              <w:rPr>
                <w:sz w:val="22"/>
                <w:szCs w:val="22"/>
              </w:rPr>
            </w:pPr>
            <w:r w:rsidRPr="00F217A6">
              <w:rPr>
                <w:sz w:val="22"/>
                <w:szCs w:val="22"/>
              </w:rPr>
              <w:t>Authorized Entrants</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BFA3656" w14:textId="6DE88B13">
            <w:pPr>
              <w:rPr>
                <w:sz w:val="22"/>
                <w:szCs w:val="22"/>
              </w:rPr>
            </w:pPr>
            <w:r w:rsidRPr="00F217A6">
              <w:rPr>
                <w:sz w:val="22"/>
                <w:szCs w:val="22"/>
              </w:rPr>
              <w:t>246,086</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11F3AB7"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0C738F0" w14:textId="0D2C5808">
            <w:pPr>
              <w:rPr>
                <w:sz w:val="22"/>
                <w:szCs w:val="22"/>
              </w:rPr>
            </w:pPr>
            <w:r w:rsidRPr="00F217A6">
              <w:rPr>
                <w:sz w:val="22"/>
                <w:szCs w:val="22"/>
              </w:rPr>
              <w:t>246,086</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E825C85" w14:textId="77777777">
            <w:pPr>
              <w:rPr>
                <w:sz w:val="22"/>
                <w:szCs w:val="22"/>
              </w:rPr>
            </w:pPr>
            <w:r w:rsidRPr="00F217A6">
              <w:rPr>
                <w:sz w:val="22"/>
                <w:szCs w:val="22"/>
              </w:rPr>
              <w:t>15/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DDDB0B8" w14:textId="3F95FEED">
            <w:pPr>
              <w:rPr>
                <w:sz w:val="22"/>
                <w:szCs w:val="22"/>
              </w:rPr>
            </w:pPr>
            <w:r w:rsidRPr="00F217A6">
              <w:rPr>
                <w:sz w:val="22"/>
                <w:szCs w:val="22"/>
              </w:rPr>
              <w:t>61,522</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0D380C0" w14:textId="78618FDA">
            <w:pPr>
              <w:rPr>
                <w:sz w:val="22"/>
                <w:szCs w:val="22"/>
              </w:rPr>
            </w:pPr>
            <w:r w:rsidRPr="00F217A6">
              <w:rPr>
                <w:sz w:val="22"/>
                <w:szCs w:val="22"/>
              </w:rPr>
              <w:t>$32.53</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A03FCE6" w14:textId="51D8A285">
            <w:pPr>
              <w:rPr>
                <w:sz w:val="22"/>
                <w:szCs w:val="22"/>
              </w:rPr>
            </w:pPr>
            <w:r w:rsidRPr="00F217A6">
              <w:rPr>
                <w:sz w:val="22"/>
                <w:szCs w:val="22"/>
              </w:rPr>
              <w:t>$2,001,311</w:t>
            </w:r>
          </w:p>
        </w:tc>
      </w:tr>
      <w:tr w14:paraId="519517E7"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DA123B1"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BC2913" w:rsidP="00D62E28" w14:paraId="356ACE70" w14:textId="77777777">
            <w:pPr>
              <w:rPr>
                <w:sz w:val="22"/>
                <w:szCs w:val="22"/>
              </w:rPr>
            </w:pPr>
            <w:r w:rsidRPr="00F217A6">
              <w:rPr>
                <w:sz w:val="22"/>
                <w:szCs w:val="22"/>
              </w:rPr>
              <w:t>Professional/</w:t>
            </w:r>
          </w:p>
          <w:p w:rsidR="00D62E28" w:rsidRPr="00F217A6" w:rsidP="00D62E28" w14:paraId="132A77F4" w14:textId="7D2FFF87">
            <w:pPr>
              <w:rPr>
                <w:sz w:val="22"/>
                <w:szCs w:val="22"/>
              </w:rPr>
            </w:pPr>
            <w:r w:rsidRPr="00F217A6">
              <w:rPr>
                <w:sz w:val="22"/>
                <w:szCs w:val="22"/>
              </w:rPr>
              <w:t xml:space="preserve">Manag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3309AD4" w14:textId="7EDF99C3">
            <w:pPr>
              <w:rPr>
                <w:sz w:val="22"/>
                <w:szCs w:val="22"/>
              </w:rPr>
            </w:pPr>
            <w:r w:rsidRPr="00F217A6">
              <w:rPr>
                <w:sz w:val="22"/>
                <w:szCs w:val="22"/>
              </w:rPr>
              <w:t>47,628</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9507054"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514C168" w14:textId="631AB8B0">
            <w:pPr>
              <w:rPr>
                <w:sz w:val="22"/>
                <w:szCs w:val="22"/>
              </w:rPr>
            </w:pPr>
            <w:r w:rsidRPr="00F217A6">
              <w:rPr>
                <w:sz w:val="22"/>
                <w:szCs w:val="22"/>
              </w:rPr>
              <w:t>47,628</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CC379A4" w14:textId="77777777">
            <w:pPr>
              <w:rPr>
                <w:sz w:val="22"/>
                <w:szCs w:val="22"/>
              </w:rPr>
            </w:pPr>
            <w:r w:rsidRPr="00F217A6">
              <w:rPr>
                <w:sz w:val="22"/>
                <w:szCs w:val="22"/>
              </w:rPr>
              <w:t>1/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8D66EC4" w14:textId="132C12AE">
            <w:pPr>
              <w:rPr>
                <w:sz w:val="22"/>
                <w:szCs w:val="22"/>
              </w:rPr>
            </w:pPr>
            <w:r w:rsidRPr="00F217A6">
              <w:rPr>
                <w:sz w:val="22"/>
                <w:szCs w:val="22"/>
              </w:rPr>
              <w:t>794</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FC61BA6" w14:textId="1CD54F6A">
            <w:pPr>
              <w:rPr>
                <w:sz w:val="22"/>
                <w:szCs w:val="22"/>
              </w:rPr>
            </w:pPr>
            <w:r w:rsidRPr="00F217A6">
              <w:rPr>
                <w:sz w:val="22"/>
                <w:szCs w:val="22"/>
              </w:rPr>
              <w:t>$48.98</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626BCD1" w14:textId="4685CEEC">
            <w:pPr>
              <w:rPr>
                <w:sz w:val="22"/>
                <w:szCs w:val="22"/>
              </w:rPr>
            </w:pPr>
            <w:r w:rsidRPr="00F217A6">
              <w:rPr>
                <w:sz w:val="22"/>
                <w:szCs w:val="22"/>
              </w:rPr>
              <w:t>$38,890</w:t>
            </w:r>
          </w:p>
        </w:tc>
      </w:tr>
      <w:tr w14:paraId="4A0FF342"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C4CEA3D"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BC2913" w:rsidP="00D62E28" w14:paraId="4407E02D" w14:textId="77777777">
            <w:pPr>
              <w:rPr>
                <w:sz w:val="22"/>
                <w:szCs w:val="22"/>
              </w:rPr>
            </w:pPr>
            <w:r w:rsidRPr="00F217A6">
              <w:rPr>
                <w:sz w:val="22"/>
                <w:szCs w:val="22"/>
              </w:rPr>
              <w:t>Professional/</w:t>
            </w:r>
          </w:p>
          <w:p w:rsidR="00D62E28" w:rsidRPr="00F217A6" w:rsidP="00D62E28" w14:paraId="3545CAFB" w14:textId="4F351F8A">
            <w:pPr>
              <w:rPr>
                <w:sz w:val="22"/>
                <w:szCs w:val="22"/>
              </w:rPr>
            </w:pPr>
            <w:r w:rsidRPr="00F217A6">
              <w:rPr>
                <w:sz w:val="22"/>
                <w:szCs w:val="22"/>
              </w:rPr>
              <w:t xml:space="preserve">Manag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13CE5D6" w14:textId="165FFB98">
            <w:pPr>
              <w:rPr>
                <w:sz w:val="22"/>
                <w:szCs w:val="22"/>
              </w:rPr>
            </w:pPr>
            <w:r w:rsidRPr="00F217A6">
              <w:rPr>
                <w:sz w:val="22"/>
                <w:szCs w:val="22"/>
              </w:rPr>
              <w:t>476</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295336A"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14E5D06" w14:textId="7B43B11C">
            <w:pPr>
              <w:rPr>
                <w:sz w:val="22"/>
                <w:szCs w:val="22"/>
              </w:rPr>
            </w:pPr>
            <w:r w:rsidRPr="00F217A6">
              <w:rPr>
                <w:sz w:val="22"/>
                <w:szCs w:val="22"/>
              </w:rPr>
              <w:t>476</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DBADF6D" w14:textId="77777777">
            <w:pPr>
              <w:rPr>
                <w:sz w:val="22"/>
                <w:szCs w:val="22"/>
              </w:rPr>
            </w:pPr>
            <w:r w:rsidRPr="00F217A6">
              <w:rPr>
                <w:sz w:val="22"/>
                <w:szCs w:val="22"/>
              </w:rPr>
              <w:t>2/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93BED61" w14:textId="6EEE7688">
            <w:pPr>
              <w:rPr>
                <w:sz w:val="22"/>
                <w:szCs w:val="22"/>
              </w:rPr>
            </w:pPr>
            <w:r w:rsidRPr="00F217A6">
              <w:rPr>
                <w:sz w:val="22"/>
                <w:szCs w:val="22"/>
              </w:rPr>
              <w:t>16</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0E80CE0" w14:textId="4D4626E2">
            <w:pPr>
              <w:rPr>
                <w:sz w:val="22"/>
                <w:szCs w:val="22"/>
              </w:rPr>
            </w:pPr>
            <w:r w:rsidRPr="00F217A6">
              <w:rPr>
                <w:sz w:val="22"/>
                <w:szCs w:val="22"/>
              </w:rPr>
              <w:t>$48.98</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2F3E208" w14:textId="174E8019">
            <w:pPr>
              <w:rPr>
                <w:sz w:val="22"/>
                <w:szCs w:val="22"/>
              </w:rPr>
            </w:pPr>
            <w:r w:rsidRPr="00F217A6">
              <w:rPr>
                <w:sz w:val="22"/>
                <w:szCs w:val="22"/>
              </w:rPr>
              <w:t>$784</w:t>
            </w:r>
          </w:p>
        </w:tc>
      </w:tr>
      <w:tr w14:paraId="3D08F4BE"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0895670"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BC2913" w:rsidP="00D62E28" w14:paraId="5242293E" w14:textId="77777777">
            <w:pPr>
              <w:rPr>
                <w:sz w:val="22"/>
                <w:szCs w:val="22"/>
              </w:rPr>
            </w:pPr>
            <w:r w:rsidRPr="00F217A6">
              <w:rPr>
                <w:sz w:val="22"/>
                <w:szCs w:val="22"/>
              </w:rPr>
              <w:t>Professional/</w:t>
            </w:r>
          </w:p>
          <w:p w:rsidR="00D62E28" w:rsidRPr="00F217A6" w:rsidP="00D62E28" w14:paraId="464ACBE9" w14:textId="2B7212A6">
            <w:pPr>
              <w:rPr>
                <w:sz w:val="22"/>
                <w:szCs w:val="22"/>
              </w:rPr>
            </w:pPr>
            <w:r w:rsidRPr="00F217A6">
              <w:rPr>
                <w:sz w:val="22"/>
                <w:szCs w:val="22"/>
              </w:rPr>
              <w:t xml:space="preserve">Manag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A33126E" w14:textId="39950A50">
            <w:pPr>
              <w:rPr>
                <w:sz w:val="22"/>
                <w:szCs w:val="22"/>
              </w:rPr>
            </w:pPr>
            <w:r w:rsidRPr="00F217A6">
              <w:rPr>
                <w:sz w:val="22"/>
                <w:szCs w:val="22"/>
              </w:rPr>
              <w:t>476,277</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1CBABF6"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10C89A3" w14:textId="25B960A0">
            <w:pPr>
              <w:rPr>
                <w:sz w:val="22"/>
                <w:szCs w:val="22"/>
              </w:rPr>
            </w:pPr>
            <w:r w:rsidRPr="00F217A6">
              <w:rPr>
                <w:sz w:val="22"/>
                <w:szCs w:val="22"/>
              </w:rPr>
              <w:t>476,277</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BE244EA" w14:textId="77777777">
            <w:pPr>
              <w:rPr>
                <w:sz w:val="22"/>
                <w:szCs w:val="22"/>
              </w:rPr>
            </w:pPr>
            <w:r w:rsidRPr="00F217A6">
              <w:rPr>
                <w:sz w:val="22"/>
                <w:szCs w:val="22"/>
              </w:rPr>
              <w:t>1/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7F366F4" w14:textId="53BCB17E">
            <w:pPr>
              <w:rPr>
                <w:sz w:val="22"/>
                <w:szCs w:val="22"/>
              </w:rPr>
            </w:pPr>
            <w:r w:rsidRPr="00F217A6">
              <w:rPr>
                <w:sz w:val="22"/>
                <w:szCs w:val="22"/>
              </w:rPr>
              <w:t>7,938</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B06C773" w14:textId="08F200AC">
            <w:pPr>
              <w:rPr>
                <w:sz w:val="22"/>
                <w:szCs w:val="22"/>
              </w:rPr>
            </w:pPr>
            <w:r w:rsidRPr="00F217A6">
              <w:rPr>
                <w:sz w:val="22"/>
                <w:szCs w:val="22"/>
              </w:rPr>
              <w:t>$48.98</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97BB9DD" w14:textId="613460BB">
            <w:pPr>
              <w:rPr>
                <w:sz w:val="22"/>
                <w:szCs w:val="22"/>
              </w:rPr>
            </w:pPr>
            <w:r w:rsidRPr="00F217A6">
              <w:rPr>
                <w:sz w:val="22"/>
                <w:szCs w:val="22"/>
              </w:rPr>
              <w:t>$388,803</w:t>
            </w:r>
          </w:p>
        </w:tc>
      </w:tr>
      <w:tr w14:paraId="1717426B"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47717CE" w14:textId="77777777">
            <w:pPr>
              <w:rPr>
                <w:sz w:val="22"/>
                <w:szCs w:val="22"/>
              </w:rPr>
            </w:pPr>
            <w:r w:rsidRPr="00F217A6">
              <w:rPr>
                <w:sz w:val="22"/>
                <w:szCs w:val="22"/>
              </w:rPr>
              <w:t>(J) Informing the Rescue Service About the Hazards of the Space (§ 1910.146 (k)(1)(iv))</w:t>
            </w:r>
          </w:p>
          <w:p w:rsidR="00770B12" w:rsidRPr="00F217A6" w:rsidP="00D62E28" w14:paraId="51EA7BFC"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BC2913" w:rsidP="00D62E28" w14:paraId="48C16D61" w14:textId="77777777">
            <w:pPr>
              <w:rPr>
                <w:sz w:val="22"/>
                <w:szCs w:val="22"/>
              </w:rPr>
            </w:pPr>
            <w:r w:rsidRPr="00F217A6">
              <w:rPr>
                <w:sz w:val="22"/>
                <w:szCs w:val="22"/>
              </w:rPr>
              <w:t>Professional/</w:t>
            </w:r>
          </w:p>
          <w:p w:rsidR="00D62E28" w:rsidRPr="00F217A6" w:rsidP="00D62E28" w14:paraId="285433FF" w14:textId="0B3343EC">
            <w:pPr>
              <w:rPr>
                <w:sz w:val="22"/>
                <w:szCs w:val="22"/>
              </w:rPr>
            </w:pPr>
            <w:r w:rsidRPr="00F217A6">
              <w:rPr>
                <w:sz w:val="22"/>
                <w:szCs w:val="22"/>
              </w:rPr>
              <w:t xml:space="preserve">Manag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185BD9E" w14:textId="5264AC79">
            <w:pPr>
              <w:rPr>
                <w:sz w:val="22"/>
                <w:szCs w:val="22"/>
              </w:rPr>
            </w:pPr>
            <w:r w:rsidRPr="00F217A6">
              <w:rPr>
                <w:sz w:val="22"/>
                <w:szCs w:val="22"/>
              </w:rPr>
              <w:t>476</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EA80843"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2E05C267" w14:textId="7B397AA4">
            <w:pPr>
              <w:rPr>
                <w:sz w:val="22"/>
                <w:szCs w:val="22"/>
              </w:rPr>
            </w:pPr>
            <w:r w:rsidRPr="00F217A6">
              <w:rPr>
                <w:sz w:val="22"/>
                <w:szCs w:val="22"/>
              </w:rPr>
              <w:t>476</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136A12C" w14:textId="77777777">
            <w:pPr>
              <w:rPr>
                <w:sz w:val="22"/>
                <w:szCs w:val="22"/>
              </w:rPr>
            </w:pPr>
            <w:r w:rsidRPr="00F217A6">
              <w:rPr>
                <w:sz w:val="22"/>
                <w:szCs w:val="22"/>
              </w:rPr>
              <w:t>2/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DC1256B" w14:textId="6722D9DD">
            <w:pPr>
              <w:rPr>
                <w:sz w:val="22"/>
                <w:szCs w:val="22"/>
              </w:rPr>
            </w:pPr>
            <w:r w:rsidRPr="00F217A6">
              <w:rPr>
                <w:sz w:val="22"/>
                <w:szCs w:val="22"/>
              </w:rPr>
              <w:t>16</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B2F0ED3" w14:textId="3F0CEFE4">
            <w:pPr>
              <w:rPr>
                <w:sz w:val="22"/>
                <w:szCs w:val="22"/>
              </w:rPr>
            </w:pPr>
            <w:r w:rsidRPr="00F217A6">
              <w:rPr>
                <w:sz w:val="22"/>
                <w:szCs w:val="22"/>
              </w:rPr>
              <w:t>$48.98</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43C6996" w14:textId="6E5BDA4A">
            <w:pPr>
              <w:rPr>
                <w:sz w:val="22"/>
                <w:szCs w:val="22"/>
              </w:rPr>
            </w:pPr>
            <w:r w:rsidRPr="00F217A6">
              <w:rPr>
                <w:sz w:val="22"/>
                <w:szCs w:val="22"/>
              </w:rPr>
              <w:t>$784</w:t>
            </w:r>
          </w:p>
        </w:tc>
      </w:tr>
      <w:tr w14:paraId="65DACF7F"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7E7866" w:rsidP="00D62E28" w14:paraId="52159E2F" w14:textId="77777777">
            <w:pPr>
              <w:rPr>
                <w:sz w:val="22"/>
                <w:szCs w:val="22"/>
              </w:rPr>
            </w:pPr>
            <w:r w:rsidRPr="00F217A6">
              <w:rPr>
                <w:sz w:val="22"/>
                <w:szCs w:val="22"/>
              </w:rPr>
              <w:t xml:space="preserve">(K)  Disclosure of records </w:t>
            </w:r>
          </w:p>
          <w:p w:rsidR="00D62E28" w:rsidRPr="00F217A6" w:rsidP="00D62E28" w14:paraId="40F10EDB" w14:textId="3722EE1D">
            <w:pPr>
              <w:rPr>
                <w:sz w:val="22"/>
                <w:szCs w:val="22"/>
              </w:rPr>
            </w:pPr>
            <w:r w:rsidRPr="00F217A6">
              <w:rPr>
                <w:sz w:val="22"/>
                <w:szCs w:val="22"/>
              </w:rPr>
              <w:t xml:space="preserve">(§§ 1910.146 (c)(5)(ii)(H), </w:t>
            </w:r>
            <w:r w:rsidRPr="00F217A6">
              <w:rPr>
                <w:sz w:val="22"/>
                <w:szCs w:val="22"/>
              </w:rPr>
              <w:t>(c)(7)(iii) and (g)(4))</w:t>
            </w:r>
          </w:p>
          <w:p w:rsidR="00DA2BAE" w:rsidRPr="00F217A6" w:rsidP="00D62E28" w14:paraId="731E1436" w14:textId="77777777">
            <w:pPr>
              <w:rPr>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BC2913" w:rsidP="00D62E28" w14:paraId="46E3C7BA" w14:textId="77777777">
            <w:pPr>
              <w:rPr>
                <w:sz w:val="22"/>
                <w:szCs w:val="22"/>
              </w:rPr>
            </w:pPr>
            <w:r w:rsidRPr="00F217A6">
              <w:rPr>
                <w:sz w:val="22"/>
                <w:szCs w:val="22"/>
              </w:rPr>
              <w:t>Professional/</w:t>
            </w:r>
          </w:p>
          <w:p w:rsidR="00D62E28" w:rsidRPr="00F217A6" w:rsidP="00D62E28" w14:paraId="544F3983" w14:textId="3F8E085E">
            <w:pPr>
              <w:rPr>
                <w:sz w:val="22"/>
                <w:szCs w:val="22"/>
              </w:rPr>
            </w:pPr>
            <w:r w:rsidRPr="00F217A6">
              <w:rPr>
                <w:sz w:val="22"/>
                <w:szCs w:val="22"/>
              </w:rPr>
              <w:t xml:space="preserve">Manag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1BED490" w14:textId="54D22844">
            <w:pPr>
              <w:rPr>
                <w:sz w:val="22"/>
                <w:szCs w:val="22"/>
              </w:rPr>
            </w:pPr>
            <w:r w:rsidRPr="00F217A6">
              <w:rPr>
                <w:sz w:val="22"/>
                <w:szCs w:val="22"/>
              </w:rPr>
              <w:t>15,057</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3A66D29" w14:textId="77777777">
            <w:pPr>
              <w:rPr>
                <w:sz w:val="22"/>
                <w:szCs w:val="22"/>
              </w:rPr>
            </w:pPr>
            <w:r w:rsidRPr="00F217A6">
              <w:rPr>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A944FB3" w14:textId="1D5F9B63">
            <w:pPr>
              <w:rPr>
                <w:sz w:val="22"/>
                <w:szCs w:val="22"/>
              </w:rPr>
            </w:pPr>
            <w:r w:rsidRPr="00F217A6">
              <w:rPr>
                <w:sz w:val="22"/>
                <w:szCs w:val="22"/>
              </w:rPr>
              <w:t>15,057</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327E2719" w14:textId="77777777">
            <w:pPr>
              <w:rPr>
                <w:sz w:val="22"/>
                <w:szCs w:val="22"/>
              </w:rPr>
            </w:pPr>
            <w:r w:rsidRPr="00F217A6">
              <w:rPr>
                <w:sz w:val="22"/>
                <w:szCs w:val="22"/>
              </w:rPr>
              <w:t>5/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0E5EC1E1" w14:textId="3E5CF928">
            <w:pPr>
              <w:rPr>
                <w:sz w:val="22"/>
                <w:szCs w:val="22"/>
              </w:rPr>
            </w:pPr>
            <w:r w:rsidRPr="00F217A6">
              <w:rPr>
                <w:sz w:val="22"/>
                <w:szCs w:val="22"/>
              </w:rPr>
              <w:t>1,255</w:t>
            </w:r>
            <w:r w:rsidR="00B23871">
              <w:rPr>
                <w:sz w:val="22"/>
                <w:szCs w:val="22"/>
              </w:rPr>
              <w:t>**</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DA8B7CE" w14:textId="6545A850">
            <w:pPr>
              <w:rPr>
                <w:sz w:val="22"/>
                <w:szCs w:val="22"/>
              </w:rPr>
            </w:pPr>
            <w:r w:rsidRPr="00F217A6">
              <w:rPr>
                <w:sz w:val="22"/>
                <w:szCs w:val="22"/>
              </w:rPr>
              <w:t>$48.98</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7715C6AF" w14:textId="3C570497">
            <w:pPr>
              <w:rPr>
                <w:sz w:val="22"/>
                <w:szCs w:val="22"/>
              </w:rPr>
            </w:pPr>
            <w:r w:rsidRPr="00F217A6">
              <w:rPr>
                <w:sz w:val="22"/>
                <w:szCs w:val="22"/>
              </w:rPr>
              <w:t>$61,470</w:t>
            </w:r>
          </w:p>
        </w:tc>
      </w:tr>
      <w:tr w14:paraId="32646C82" w14:textId="77777777" w:rsidTr="005F73D0">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44D17ED" w14:textId="77777777">
            <w:pPr>
              <w:rPr>
                <w:color w:val="000000" w:themeColor="text1"/>
                <w:sz w:val="22"/>
                <w:szCs w:val="22"/>
              </w:rPr>
            </w:pPr>
            <w:r w:rsidRPr="00F217A6">
              <w:rPr>
                <w:color w:val="000000" w:themeColor="text1"/>
                <w:sz w:val="22"/>
                <w:szCs w:val="22"/>
              </w:rPr>
              <w:t>(L) Atmospheric Testing and Monitoring</w:t>
            </w:r>
          </w:p>
          <w:p w:rsidR="00DA2BAE" w:rsidRPr="00F217A6" w:rsidP="00D62E28" w14:paraId="513DC804" w14:textId="5290D18B">
            <w:pPr>
              <w:rPr>
                <w:color w:val="000000" w:themeColor="text1"/>
                <w:sz w:val="22"/>
                <w:szCs w:val="22"/>
              </w:rPr>
            </w:pPr>
          </w:p>
        </w:tc>
        <w:tc>
          <w:tcPr>
            <w:tcW w:w="162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0B5AF3" w:rsidP="00D62E28" w14:paraId="1FB52DDE" w14:textId="77777777">
            <w:pPr>
              <w:rPr>
                <w:color w:val="000000" w:themeColor="text1"/>
                <w:sz w:val="22"/>
                <w:szCs w:val="22"/>
              </w:rPr>
            </w:pPr>
            <w:r w:rsidRPr="00F217A6">
              <w:rPr>
                <w:color w:val="000000" w:themeColor="text1"/>
                <w:sz w:val="22"/>
                <w:szCs w:val="22"/>
              </w:rPr>
              <w:t>Professional/</w:t>
            </w:r>
          </w:p>
          <w:p w:rsidR="00D62E28" w:rsidRPr="00F217A6" w:rsidP="00D62E28" w14:paraId="71E468CD" w14:textId="029EC340">
            <w:pPr>
              <w:rPr>
                <w:b/>
                <w:bCs/>
                <w:color w:val="000000" w:themeColor="text1"/>
                <w:sz w:val="22"/>
                <w:szCs w:val="22"/>
              </w:rPr>
            </w:pPr>
            <w:r w:rsidRPr="00F217A6">
              <w:rPr>
                <w:color w:val="000000" w:themeColor="text1"/>
                <w:sz w:val="22"/>
                <w:szCs w:val="22"/>
              </w:rPr>
              <w:t xml:space="preserve">Manager </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BF8B887" w14:textId="7157F489">
            <w:pPr>
              <w:rPr>
                <w:b/>
                <w:bCs/>
                <w:color w:val="000000" w:themeColor="text1"/>
                <w:sz w:val="22"/>
                <w:szCs w:val="22"/>
              </w:rPr>
            </w:pPr>
            <w:r w:rsidRPr="00F217A6">
              <w:rPr>
                <w:color w:val="000000" w:themeColor="text1"/>
                <w:sz w:val="22"/>
                <w:szCs w:val="22"/>
              </w:rPr>
              <w:t>4,762,769</w:t>
            </w:r>
          </w:p>
        </w:tc>
        <w:tc>
          <w:tcPr>
            <w:tcW w:w="1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6474E532" w14:textId="77777777">
            <w:pPr>
              <w:rPr>
                <w:color w:val="000000" w:themeColor="text1"/>
                <w:sz w:val="22"/>
                <w:szCs w:val="22"/>
              </w:rPr>
            </w:pPr>
            <w:r w:rsidRPr="00F217A6">
              <w:rPr>
                <w:color w:val="000000" w:themeColor="text1"/>
                <w:sz w:val="22"/>
                <w:szCs w:val="22"/>
              </w:rPr>
              <w:t>1</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51346536" w14:textId="564D2A3F">
            <w:pPr>
              <w:rPr>
                <w:b/>
                <w:bCs/>
                <w:color w:val="000000" w:themeColor="text1"/>
                <w:sz w:val="22"/>
                <w:szCs w:val="22"/>
              </w:rPr>
            </w:pPr>
            <w:r w:rsidRPr="00F217A6">
              <w:rPr>
                <w:color w:val="000000" w:themeColor="text1"/>
                <w:sz w:val="22"/>
                <w:szCs w:val="22"/>
              </w:rPr>
              <w:t>4,762,769</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192C2268" w14:textId="77777777">
            <w:pPr>
              <w:rPr>
                <w:b/>
                <w:bCs/>
                <w:color w:val="000000" w:themeColor="text1"/>
                <w:sz w:val="22"/>
                <w:szCs w:val="22"/>
              </w:rPr>
            </w:pPr>
            <w:r w:rsidRPr="00F217A6">
              <w:rPr>
                <w:color w:val="000000" w:themeColor="text1"/>
                <w:sz w:val="22"/>
                <w:szCs w:val="22"/>
              </w:rPr>
              <w:t>5/60</w:t>
            </w: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E8FCD43" w14:textId="695AA41A">
            <w:pPr>
              <w:rPr>
                <w:color w:val="000000" w:themeColor="text1"/>
                <w:sz w:val="22"/>
                <w:szCs w:val="22"/>
              </w:rPr>
            </w:pPr>
            <w:r w:rsidRPr="00F217A6">
              <w:rPr>
                <w:color w:val="000000" w:themeColor="text1"/>
                <w:sz w:val="22"/>
                <w:szCs w:val="22"/>
              </w:rPr>
              <w:t>396,897</w:t>
            </w:r>
          </w:p>
        </w:tc>
        <w:tc>
          <w:tcPr>
            <w:tcW w:w="9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952A417" w14:textId="555664E4">
            <w:pPr>
              <w:rPr>
                <w:color w:val="000000" w:themeColor="text1"/>
                <w:sz w:val="22"/>
                <w:szCs w:val="22"/>
              </w:rPr>
            </w:pPr>
            <w:r w:rsidRPr="00F217A6">
              <w:rPr>
                <w:color w:val="000000" w:themeColor="text1"/>
                <w:sz w:val="22"/>
                <w:szCs w:val="22"/>
              </w:rPr>
              <w:t>$48.98</w:t>
            </w: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F217A6" w:rsidP="00D62E28" w14:paraId="49D398AA" w14:textId="6E696ACC">
            <w:pPr>
              <w:rPr>
                <w:color w:val="000000" w:themeColor="text1"/>
                <w:sz w:val="22"/>
                <w:szCs w:val="22"/>
              </w:rPr>
            </w:pPr>
            <w:r w:rsidRPr="00F217A6">
              <w:rPr>
                <w:color w:val="000000" w:themeColor="text1"/>
                <w:sz w:val="22"/>
                <w:szCs w:val="22"/>
              </w:rPr>
              <w:t>$19,440,015</w:t>
            </w:r>
          </w:p>
        </w:tc>
      </w:tr>
      <w:tr w14:paraId="323F294A" w14:textId="77777777" w:rsidTr="003527E6">
        <w:tblPrEx>
          <w:tblW w:w="13670" w:type="dxa"/>
          <w:tblLayout w:type="fixed"/>
          <w:tblCellMar>
            <w:left w:w="0" w:type="dxa"/>
            <w:right w:w="0" w:type="dxa"/>
          </w:tblCellMar>
          <w:tblLook w:val="04A0"/>
        </w:tblPrEx>
        <w:trPr>
          <w:cantSplit/>
        </w:trPr>
        <w:tc>
          <w:tcPr>
            <w:tcW w:w="2870"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6B75C3" w:rsidP="00D62E28" w14:paraId="4BF53985" w14:textId="5F9CA995">
            <w:pPr>
              <w:jc w:val="right"/>
              <w:rPr>
                <w:b/>
                <w:sz w:val="22"/>
                <w:szCs w:val="22"/>
              </w:rPr>
            </w:pPr>
            <w:r w:rsidRPr="006B75C3">
              <w:rPr>
                <w:b/>
                <w:sz w:val="22"/>
                <w:szCs w:val="22"/>
              </w:rPr>
              <w:t>TOTAL</w:t>
            </w:r>
          </w:p>
        </w:tc>
        <w:tc>
          <w:tcPr>
            <w:tcW w:w="1620"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rsidR="00D62E28" w:rsidRPr="006B75C3" w:rsidP="00D62E28" w14:paraId="797E50C6" w14:textId="77777777">
            <w:pPr>
              <w:rPr>
                <w:b/>
                <w:sz w:val="22"/>
                <w:szCs w:val="22"/>
              </w:rPr>
            </w:pP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7C0AE4" w:rsidP="00D62E28" w14:paraId="7B04FA47" w14:textId="0170B6E4">
            <w:pPr>
              <w:rPr>
                <w:b/>
                <w:sz w:val="22"/>
                <w:szCs w:val="22"/>
              </w:rPr>
            </w:pPr>
            <w:r w:rsidRPr="007C0AE4">
              <w:rPr>
                <w:b/>
                <w:sz w:val="22"/>
                <w:szCs w:val="22"/>
              </w:rPr>
              <w:t>221,852*</w:t>
            </w:r>
          </w:p>
        </w:tc>
        <w:tc>
          <w:tcPr>
            <w:tcW w:w="1440"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rsidR="00D62E28" w:rsidRPr="006B75C3" w:rsidP="00D62E28" w14:paraId="568C698B" w14:textId="77777777">
            <w:pPr>
              <w:rPr>
                <w:b/>
                <w:sz w:val="22"/>
                <w:szCs w:val="22"/>
              </w:rPr>
            </w:pP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5F3F3C" w:rsidP="00D62E28" w14:paraId="266B29C3" w14:textId="5D330A7F">
            <w:pPr>
              <w:rPr>
                <w:b/>
                <w:sz w:val="22"/>
                <w:szCs w:val="22"/>
              </w:rPr>
            </w:pPr>
            <w:r>
              <w:rPr>
                <w:b/>
                <w:sz w:val="22"/>
                <w:szCs w:val="22"/>
              </w:rPr>
              <w:t>1</w:t>
            </w:r>
            <w:r w:rsidR="005913EE">
              <w:rPr>
                <w:b/>
                <w:sz w:val="22"/>
                <w:szCs w:val="22"/>
              </w:rPr>
              <w:t>4,169,717</w:t>
            </w:r>
          </w:p>
        </w:tc>
        <w:tc>
          <w:tcPr>
            <w:tcW w:w="1170"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rsidR="00D62E28" w:rsidRPr="005F3F3C" w:rsidP="00D62E28" w14:paraId="1A939487" w14:textId="77777777">
            <w:pPr>
              <w:rPr>
                <w:b/>
                <w:sz w:val="22"/>
                <w:szCs w:val="22"/>
              </w:rPr>
            </w:pPr>
          </w:p>
        </w:tc>
        <w:tc>
          <w:tcPr>
            <w:tcW w:w="117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5F3F3C" w:rsidP="00D62E28" w14:paraId="7785B419" w14:textId="02966003">
            <w:pPr>
              <w:rPr>
                <w:b/>
                <w:sz w:val="22"/>
                <w:szCs w:val="22"/>
              </w:rPr>
            </w:pPr>
            <w:r>
              <w:rPr>
                <w:b/>
                <w:sz w:val="22"/>
                <w:szCs w:val="22"/>
              </w:rPr>
              <w:t>2,110,22</w:t>
            </w:r>
            <w:r w:rsidR="0072496C">
              <w:rPr>
                <w:b/>
                <w:sz w:val="22"/>
                <w:szCs w:val="22"/>
              </w:rPr>
              <w:t>5</w:t>
            </w:r>
          </w:p>
        </w:tc>
        <w:tc>
          <w:tcPr>
            <w:tcW w:w="900"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rsidR="00D62E28" w:rsidRPr="00D2699D" w:rsidP="00D62E28" w14:paraId="6AA258D8" w14:textId="77777777">
            <w:pPr>
              <w:rPr>
                <w:b/>
                <w:sz w:val="22"/>
                <w:szCs w:val="22"/>
              </w:rPr>
            </w:pPr>
          </w:p>
        </w:tc>
        <w:tc>
          <w:tcPr>
            <w:tcW w:w="180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tcPr>
          <w:p w:rsidR="00D62E28" w:rsidRPr="00D2699D" w:rsidP="00D62E28" w14:paraId="2E9147A2" w14:textId="5DEE1699">
            <w:pPr>
              <w:rPr>
                <w:b/>
                <w:sz w:val="22"/>
                <w:szCs w:val="22"/>
              </w:rPr>
            </w:pPr>
            <w:r w:rsidRPr="00D2699D">
              <w:rPr>
                <w:b/>
                <w:sz w:val="22"/>
                <w:szCs w:val="22"/>
              </w:rPr>
              <w:t>$</w:t>
            </w:r>
            <w:r w:rsidRPr="00D2699D" w:rsidR="00525FB8">
              <w:rPr>
                <w:b/>
                <w:sz w:val="22"/>
                <w:szCs w:val="22"/>
              </w:rPr>
              <w:t>81</w:t>
            </w:r>
            <w:r w:rsidRPr="00D2699D" w:rsidR="00825D20">
              <w:rPr>
                <w:b/>
                <w:sz w:val="22"/>
                <w:szCs w:val="22"/>
              </w:rPr>
              <w:t>,</w:t>
            </w:r>
            <w:r w:rsidRPr="00D2699D" w:rsidR="00F34122">
              <w:rPr>
                <w:b/>
                <w:sz w:val="22"/>
                <w:szCs w:val="22"/>
              </w:rPr>
              <w:t>691,841</w:t>
            </w:r>
          </w:p>
        </w:tc>
      </w:tr>
    </w:tbl>
    <w:p w:rsidR="00560D45" w:rsidP="00575886" w14:paraId="0665BD3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sz w:val="22"/>
          <w:szCs w:val="22"/>
        </w:rPr>
      </w:pPr>
    </w:p>
    <w:p w:rsidR="00560D45" w:rsidP="00575886" w14:paraId="20B531B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sz w:val="22"/>
          <w:szCs w:val="22"/>
        </w:rPr>
      </w:pPr>
      <w:r>
        <w:rPr>
          <w:b/>
          <w:sz w:val="22"/>
          <w:szCs w:val="22"/>
        </w:rPr>
        <w:t xml:space="preserve">* </w:t>
      </w:r>
      <w:r w:rsidR="00D212C8">
        <w:rPr>
          <w:b/>
          <w:sz w:val="22"/>
          <w:szCs w:val="22"/>
        </w:rPr>
        <w:t>Number of respondents (</w:t>
      </w:r>
      <w:r w:rsidR="00F77D20">
        <w:rPr>
          <w:b/>
          <w:sz w:val="22"/>
          <w:szCs w:val="22"/>
        </w:rPr>
        <w:t>establishments</w:t>
      </w:r>
      <w:r w:rsidR="005453A4">
        <w:rPr>
          <w:b/>
          <w:sz w:val="22"/>
          <w:szCs w:val="22"/>
        </w:rPr>
        <w:t xml:space="preserve"> with confined spaces</w:t>
      </w:r>
      <w:r>
        <w:rPr>
          <w:b/>
          <w:sz w:val="22"/>
          <w:szCs w:val="22"/>
        </w:rPr>
        <w:t>)</w:t>
      </w:r>
      <w:r w:rsidR="005453A4">
        <w:rPr>
          <w:b/>
          <w:sz w:val="22"/>
          <w:szCs w:val="22"/>
        </w:rPr>
        <w:t xml:space="preserve"> </w:t>
      </w:r>
      <w:r>
        <w:rPr>
          <w:b/>
          <w:sz w:val="22"/>
          <w:szCs w:val="22"/>
        </w:rPr>
        <w:t xml:space="preserve">= </w:t>
      </w:r>
      <w:r w:rsidRPr="00C43680" w:rsidR="00C43680">
        <w:rPr>
          <w:b/>
          <w:sz w:val="22"/>
          <w:szCs w:val="22"/>
        </w:rPr>
        <w:t>221,852</w:t>
      </w:r>
    </w:p>
    <w:p w:rsidR="00B23871" w:rsidP="00575886" w14:paraId="005F598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sz w:val="22"/>
          <w:szCs w:val="22"/>
        </w:rPr>
      </w:pPr>
    </w:p>
    <w:p w:rsidR="00B23871" w:rsidP="00575886" w14:paraId="36B11168" w14:textId="38D2FEC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sz w:val="22"/>
          <w:szCs w:val="22"/>
        </w:rPr>
      </w:pPr>
      <w:r>
        <w:rPr>
          <w:b/>
          <w:sz w:val="22"/>
          <w:szCs w:val="22"/>
        </w:rPr>
        <w:t>**Recordkeeping</w:t>
      </w:r>
      <w:r w:rsidR="0015236C">
        <w:rPr>
          <w:b/>
          <w:sz w:val="22"/>
          <w:szCs w:val="22"/>
        </w:rPr>
        <w:t xml:space="preserve"> </w:t>
      </w:r>
      <w:r w:rsidR="00DC37C4">
        <w:rPr>
          <w:b/>
          <w:sz w:val="22"/>
          <w:szCs w:val="22"/>
        </w:rPr>
        <w:t>= 162,411</w:t>
      </w:r>
    </w:p>
    <w:p w:rsidR="00CE74AA" w:rsidP="00575886" w14:paraId="0604F742"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sz w:val="22"/>
          <w:szCs w:val="22"/>
        </w:rPr>
      </w:pPr>
    </w:p>
    <w:p w:rsidR="00CE74AA" w:rsidP="00575886" w14:paraId="78F8699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sz w:val="22"/>
          <w:szCs w:val="22"/>
        </w:rPr>
      </w:pPr>
    </w:p>
    <w:p w:rsidR="00CE74AA" w:rsidRPr="001970EC" w:rsidP="00575886" w14:paraId="6FFBD3EC" w14:textId="330A9CFA">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sz w:val="22"/>
          <w:szCs w:val="22"/>
        </w:rPr>
        <w:sectPr w:rsidSect="00560D45">
          <w:pgSz w:w="15840" w:h="12240" w:orient="landscape"/>
          <w:pgMar w:top="1440" w:right="1440" w:bottom="1440" w:left="1440" w:header="1440" w:footer="1440" w:gutter="0"/>
          <w:cols w:space="720"/>
          <w:noEndnote/>
        </w:sectPr>
      </w:pPr>
    </w:p>
    <w:p w:rsidR="00575886" w:rsidP="00575886" w14:paraId="30DCCCAD"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sz w:val="22"/>
          <w:szCs w:val="22"/>
        </w:rPr>
      </w:pPr>
    </w:p>
    <w:p w:rsidR="00575886" w:rsidRPr="00D53DEB" w:rsidP="00575886" w14:paraId="396EC290"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53DEB">
        <w:rPr>
          <w:b/>
        </w:rPr>
        <w:t>13.  Provide an estimate of the total annual cost burden to respondents or recordkeepers resulting from the collection of information.  (Do not include the cost of any hour burden shown in Items 12 and 14).</w:t>
      </w:r>
    </w:p>
    <w:p w:rsidR="00575886" w:rsidRPr="00D53DEB" w:rsidP="00575886" w14:paraId="36AF6883"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p>
    <w:p w:rsidR="00575886" w:rsidP="00575886" w14:paraId="7B061527" w14:textId="77777777">
      <w:pPr>
        <w:widowControl/>
        <w:numPr>
          <w:ilvl w:val="0"/>
          <w:numId w:val="15"/>
        </w:numPr>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Pr>
          <w:b/>
        </w:rPr>
        <w:t>T</w:t>
      </w:r>
      <w:r w:rsidRPr="006F6E13">
        <w:rPr>
          <w:b/>
        </w:rPr>
        <w:t>he cost estimate should be split into two components:  (a) a total capital</w:t>
      </w:r>
    </w:p>
    <w:p w:rsidR="00575886" w:rsidP="00575886" w14:paraId="48A4AAD4" w14:textId="77777777">
      <w:pPr>
        <w:widowControl/>
        <w:tabs>
          <w:tab w:val="left" w:pos="-360"/>
          <w:tab w:val="left" w:pos="0"/>
          <w:tab w:val="left" w:pos="36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Pr>
          <w:b/>
        </w:rPr>
        <w:t>a</w:t>
      </w:r>
      <w:r w:rsidRPr="006F6E13">
        <w:rPr>
          <w:b/>
        </w:rPr>
        <w:t>nd</w:t>
      </w:r>
      <w:r>
        <w:rPr>
          <w:b/>
        </w:rPr>
        <w:t xml:space="preserve"> </w:t>
      </w:r>
      <w:r w:rsidRPr="006F6E13">
        <w:rPr>
          <w:b/>
        </w:rPr>
        <w:t>start up cost component (annualized over its expected useful life); and (b) a</w:t>
      </w:r>
    </w:p>
    <w:p w:rsidR="00575886" w:rsidP="00575886" w14:paraId="6E26EB7F" w14:textId="77777777">
      <w:pPr>
        <w:widowControl/>
        <w:tabs>
          <w:tab w:val="left" w:pos="-360"/>
          <w:tab w:val="left" w:pos="0"/>
          <w:tab w:val="left" w:pos="360"/>
          <w:tab w:val="left" w:pos="99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6F6E13">
        <w:rPr>
          <w:b/>
        </w:rPr>
        <w:t>total operation and maintenance and purchase of se</w:t>
      </w:r>
      <w:r>
        <w:rPr>
          <w:b/>
        </w:rPr>
        <w:t xml:space="preserve">rvice component.  </w:t>
      </w:r>
    </w:p>
    <w:p w:rsidR="00575886" w:rsidP="00575886" w14:paraId="0ADCAAAD"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Pr>
          <w:b/>
        </w:rPr>
        <w:tab/>
      </w:r>
      <w:r>
        <w:rPr>
          <w:b/>
        </w:rPr>
        <w:tab/>
        <w:t xml:space="preserve">The estimates </w:t>
      </w:r>
      <w:r w:rsidRPr="006F6E13">
        <w:rPr>
          <w:b/>
        </w:rPr>
        <w:t xml:space="preserve">should take into account costs associated with generating, </w:t>
      </w:r>
    </w:p>
    <w:p w:rsidR="00575886" w:rsidP="00575886" w14:paraId="0C9E5E1F"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Pr>
          <w:b/>
        </w:rPr>
        <w:tab/>
      </w:r>
      <w:r>
        <w:rPr>
          <w:b/>
        </w:rPr>
        <w:tab/>
      </w:r>
      <w:r w:rsidRPr="006F6E13">
        <w:rPr>
          <w:b/>
        </w:rPr>
        <w:t xml:space="preserve">maintaining, and disclosing or providing the information.  Include descriptions of </w:t>
      </w:r>
    </w:p>
    <w:p w:rsidR="00575886" w:rsidRPr="006F6E13" w:rsidP="00575886" w14:paraId="4EF590DF"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6F6E13">
        <w:rPr>
          <w:b/>
        </w:rPr>
        <w:t>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575886" w:rsidRPr="00D53DEB" w:rsidP="00575886" w14:paraId="54C529ED" w14:textId="77777777">
      <w:pPr>
        <w:widowControl/>
        <w:tabs>
          <w:tab w:val="left" w:pos="-360"/>
          <w:tab w:val="left" w:pos="0"/>
          <w:tab w:val="left" w:pos="360"/>
          <w:tab w:val="left" w:pos="540"/>
          <w:tab w:val="left" w:pos="900"/>
          <w:tab w:val="left" w:pos="1800"/>
          <w:tab w:val="left" w:pos="2520"/>
          <w:tab w:val="left" w:pos="3240"/>
          <w:tab w:val="left" w:pos="3960"/>
          <w:tab w:val="left" w:pos="4680"/>
          <w:tab w:val="left" w:pos="5400"/>
          <w:tab w:val="left" w:pos="6120"/>
          <w:tab w:val="left" w:pos="6840"/>
          <w:tab w:val="left" w:pos="7560"/>
          <w:tab w:val="left" w:pos="8280"/>
          <w:tab w:val="left" w:pos="9000"/>
        </w:tabs>
        <w:ind w:left="540"/>
        <w:rPr>
          <w:b/>
        </w:rPr>
      </w:pPr>
    </w:p>
    <w:p w:rsidR="00575886" w:rsidRPr="00D53DEB" w:rsidP="00575886" w14:paraId="07F25BA9" w14:textId="77777777">
      <w:pPr>
        <w:widowControl/>
        <w:numPr>
          <w:ilvl w:val="0"/>
          <w:numId w:val="14"/>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53DEB">
        <w:rPr>
          <w:b/>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575886" w:rsidRPr="00D53DEB" w:rsidP="00575886" w14:paraId="1C0157D6"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00575886" w:rsidRPr="00D53DEB" w:rsidP="00575886" w14:paraId="6C971B7C" w14:textId="77777777">
      <w:pPr>
        <w:widowControl/>
        <w:numPr>
          <w:ilvl w:val="0"/>
          <w:numId w:val="14"/>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53DEB">
        <w:rPr>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575886" w:rsidRPr="005169B9" w:rsidP="00A277CE" w14:paraId="3691E7B2" w14:textId="77777777">
      <w:pPr>
        <w:widowControl/>
        <w:rPr>
          <w:sz w:val="22"/>
          <w:szCs w:val="22"/>
        </w:rPr>
      </w:pPr>
    </w:p>
    <w:p w:rsidR="009E0664" w:rsidRPr="003F0B82" w:rsidP="00742FA5" w14:paraId="526770CE" w14:textId="77777777">
      <w:pPr>
        <w:widowControl/>
      </w:pPr>
    </w:p>
    <w:p w:rsidR="00335F04" w:rsidP="00335F04" w14:paraId="0909D4A1" w14:textId="77777777">
      <w:pPr>
        <w:ind w:left="450" w:hanging="450"/>
        <w:rPr>
          <w:b/>
        </w:rPr>
      </w:pPr>
      <w:r w:rsidRPr="00335F04">
        <w:rPr>
          <w:b/>
        </w:rPr>
        <w:t xml:space="preserve">Gas Monitor </w:t>
      </w:r>
    </w:p>
    <w:p w:rsidR="00335F04" w:rsidRPr="00335F04" w:rsidP="00335F04" w14:paraId="7CBEED82" w14:textId="77777777">
      <w:pPr>
        <w:ind w:left="450" w:hanging="450"/>
        <w:rPr>
          <w:b/>
        </w:rPr>
      </w:pPr>
    </w:p>
    <w:p w:rsidR="00335F04" w:rsidRPr="00335F04" w:rsidP="1C6CEC97" w14:paraId="139643D8" w14:textId="063B5EA8">
      <w:pPr>
        <w:rPr>
          <w:sz w:val="22"/>
          <w:szCs w:val="22"/>
          <w:vertAlign w:val="superscript"/>
        </w:rPr>
      </w:pPr>
      <w:r>
        <w:t xml:space="preserve">OSHA estimates that approximately </w:t>
      </w:r>
      <w:r w:rsidR="00F724BF">
        <w:t>2,219</w:t>
      </w:r>
      <w:r>
        <w:t xml:space="preserve"> establishments (1</w:t>
      </w:r>
      <w:r w:rsidR="00D12240">
        <w:t xml:space="preserve"> percent</w:t>
      </w:r>
      <w:r>
        <w:t xml:space="preserve"> of the estimated </w:t>
      </w:r>
      <w:r w:rsidR="00E757E8">
        <w:t>221,852</w:t>
      </w:r>
      <w:r>
        <w:t xml:space="preserve"> establishments with permit spaces) will purchase a gas monitor estimated to be $1,000, with a useful life of 5 years, to conduct atmospheric testing and monitoring and record the results on the permit.</w:t>
      </w:r>
      <w:r w:rsidR="00943E25">
        <w:t xml:space="preserve">  A 10</w:t>
      </w:r>
      <w:r w:rsidR="00D12240">
        <w:t xml:space="preserve"> percent</w:t>
      </w:r>
      <w:r w:rsidR="00943E25">
        <w:t xml:space="preserve"> operation and maintenance cost is also assumed.</w:t>
      </w:r>
      <w:r w:rsidRPr="4975C6A6">
        <w:rPr>
          <w:sz w:val="22"/>
          <w:szCs w:val="22"/>
          <w:vertAlign w:val="superscript"/>
        </w:rPr>
        <w:t xml:space="preserve"> </w:t>
      </w:r>
    </w:p>
    <w:p w:rsidR="00335F04" w:rsidRPr="00335F04" w:rsidP="00335F04" w14:paraId="6E36661F" w14:textId="77777777">
      <w:pPr>
        <w:widowControl/>
        <w:rPr>
          <w:bCs/>
          <w:szCs w:val="22"/>
        </w:rPr>
      </w:pPr>
    </w:p>
    <w:p w:rsidR="00335F04" w:rsidP="00335F04" w14:paraId="58052F9D" w14:textId="1822A81A">
      <w:pPr>
        <w:widowControl/>
        <w:rPr>
          <w:bCs/>
        </w:rPr>
      </w:pPr>
      <w:r w:rsidRPr="00335F04">
        <w:rPr>
          <w:bCs/>
          <w:szCs w:val="22"/>
        </w:rPr>
        <w:tab/>
        <w:t>(</w:t>
      </w:r>
      <w:r w:rsidR="00F724BF">
        <w:rPr>
          <w:bCs/>
          <w:szCs w:val="22"/>
        </w:rPr>
        <w:t>2,219</w:t>
      </w:r>
      <w:r w:rsidRPr="00335F04">
        <w:rPr>
          <w:bCs/>
          <w:szCs w:val="22"/>
        </w:rPr>
        <w:t xml:space="preserve"> </w:t>
      </w:r>
      <w:r>
        <w:rPr>
          <w:bCs/>
          <w:szCs w:val="22"/>
        </w:rPr>
        <w:t>establishments</w:t>
      </w:r>
      <w:r w:rsidRPr="00335F04">
        <w:rPr>
          <w:bCs/>
          <w:szCs w:val="22"/>
        </w:rPr>
        <w:t xml:space="preserve">/5 years) x </w:t>
      </w:r>
      <w:r w:rsidR="00943E25">
        <w:rPr>
          <w:bCs/>
          <w:szCs w:val="22"/>
        </w:rPr>
        <w:t>(</w:t>
      </w:r>
      <w:r w:rsidRPr="00335F04">
        <w:rPr>
          <w:bCs/>
          <w:szCs w:val="22"/>
        </w:rPr>
        <w:t>$1,000</w:t>
      </w:r>
      <w:r w:rsidR="00CD0BA5">
        <w:rPr>
          <w:bCs/>
          <w:szCs w:val="22"/>
        </w:rPr>
        <w:t xml:space="preserve">.00 </w:t>
      </w:r>
      <w:r w:rsidRPr="00335F04">
        <w:rPr>
          <w:bCs/>
          <w:szCs w:val="22"/>
        </w:rPr>
        <w:t xml:space="preserve">monitor) = </w:t>
      </w:r>
      <w:r w:rsidRPr="00335F04">
        <w:rPr>
          <w:bCs/>
        </w:rPr>
        <w:t>$</w:t>
      </w:r>
      <w:r w:rsidR="00FF78A2">
        <w:rPr>
          <w:bCs/>
        </w:rPr>
        <w:t>443,800</w:t>
      </w:r>
      <w:r w:rsidR="00D14710">
        <w:rPr>
          <w:bCs/>
        </w:rPr>
        <w:t xml:space="preserve"> </w:t>
      </w:r>
      <w:r w:rsidRPr="00335F04">
        <w:rPr>
          <w:bCs/>
        </w:rPr>
        <w:t>per year</w:t>
      </w:r>
    </w:p>
    <w:p w:rsidR="00943E25" w:rsidP="00335F04" w14:paraId="38645DC7" w14:textId="77777777">
      <w:pPr>
        <w:widowControl/>
        <w:rPr>
          <w:bCs/>
        </w:rPr>
      </w:pPr>
    </w:p>
    <w:p w:rsidR="00943E25" w:rsidP="00335F04" w14:paraId="2B6A5F29" w14:textId="55952927">
      <w:pPr>
        <w:widowControl/>
        <w:rPr>
          <w:bCs/>
        </w:rPr>
      </w:pPr>
      <w:r>
        <w:rPr>
          <w:bCs/>
        </w:rPr>
        <w:tab/>
      </w:r>
      <w:r w:rsidR="00F724BF">
        <w:rPr>
          <w:bCs/>
        </w:rPr>
        <w:t>2,219</w:t>
      </w:r>
      <w:r>
        <w:rPr>
          <w:bCs/>
        </w:rPr>
        <w:t xml:space="preserve"> establishments x ($1,000</w:t>
      </w:r>
      <w:r w:rsidR="00CD0BA5">
        <w:rPr>
          <w:bCs/>
        </w:rPr>
        <w:t>.00</w:t>
      </w:r>
      <w:r>
        <w:rPr>
          <w:bCs/>
        </w:rPr>
        <w:t xml:space="preserve"> x .10) operation and maintenance costs = $</w:t>
      </w:r>
      <w:r w:rsidR="003A2450">
        <w:rPr>
          <w:bCs/>
        </w:rPr>
        <w:t>221,900</w:t>
      </w:r>
    </w:p>
    <w:p w:rsidR="00943E25" w:rsidP="00335F04" w14:paraId="135E58C4" w14:textId="77777777">
      <w:pPr>
        <w:widowControl/>
        <w:rPr>
          <w:b/>
          <w:bCs/>
        </w:rPr>
      </w:pPr>
    </w:p>
    <w:p w:rsidR="00943E25" w:rsidP="00335F04" w14:paraId="4798EB0D" w14:textId="084D2AB0">
      <w:pPr>
        <w:widowControl/>
        <w:rPr>
          <w:b/>
          <w:bCs/>
        </w:rPr>
      </w:pPr>
      <w:r w:rsidRPr="4975C6A6">
        <w:rPr>
          <w:b/>
          <w:bCs/>
        </w:rPr>
        <w:t>Total Costs</w:t>
      </w:r>
      <w:r w:rsidRPr="4975C6A6" w:rsidR="575677A9">
        <w:rPr>
          <w:b/>
          <w:bCs/>
        </w:rPr>
        <w:t xml:space="preserve"> per year</w:t>
      </w:r>
      <w:r w:rsidRPr="4975C6A6">
        <w:rPr>
          <w:b/>
          <w:bCs/>
        </w:rPr>
        <w:t xml:space="preserve">: </w:t>
      </w:r>
      <w:r>
        <w:t xml:space="preserve"> $</w:t>
      </w:r>
      <w:r w:rsidR="00FF78A2">
        <w:t>443,800</w:t>
      </w:r>
      <w:r>
        <w:t xml:space="preserve"> + $</w:t>
      </w:r>
      <w:r w:rsidR="003A2450">
        <w:t>221,900</w:t>
      </w:r>
      <w:r>
        <w:t xml:space="preserve"> = </w:t>
      </w:r>
      <w:r w:rsidRPr="4975C6A6">
        <w:rPr>
          <w:b/>
          <w:bCs/>
        </w:rPr>
        <w:t>$</w:t>
      </w:r>
      <w:r w:rsidR="00E55EB9">
        <w:rPr>
          <w:b/>
          <w:bCs/>
        </w:rPr>
        <w:t>665,700</w:t>
      </w:r>
    </w:p>
    <w:p w:rsidR="007D0BF8" w:rsidP="00335F04" w14:paraId="22E97DFA" w14:textId="77777777">
      <w:pPr>
        <w:widowControl/>
        <w:rPr>
          <w:b/>
          <w:bCs/>
        </w:rPr>
      </w:pPr>
    </w:p>
    <w:p w:rsidR="007D0BF8" w:rsidRPr="007D0BF8" w:rsidP="007D0BF8" w14:paraId="60C4DE54" w14:textId="1EE4C5C8">
      <w:pPr>
        <w:pStyle w:val="Heading2"/>
        <w:numPr>
          <w:ilvl w:val="0"/>
          <w:numId w:val="0"/>
        </w:numPr>
        <w:jc w:val="left"/>
        <w:rPr>
          <w:lang w:val="x-none"/>
        </w:rPr>
      </w:pPr>
      <w:r w:rsidRPr="007D0BF8">
        <w:rPr>
          <w:lang w:val="x-none"/>
        </w:rPr>
        <w:t>14.</w:t>
      </w:r>
      <w:r>
        <w:rPr>
          <w:sz w:val="22"/>
          <w:szCs w:val="22"/>
          <w:lang w:val="x-none"/>
        </w:rPr>
        <w:t xml:space="preserve"> </w:t>
      </w:r>
      <w:r w:rsidRPr="007D0BF8">
        <w:rPr>
          <w:lang w:val="x-none"/>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13, and 14 in a single table.</w:t>
      </w:r>
    </w:p>
    <w:p w:rsidR="004B0275" w:rsidP="004B0275" w14:paraId="0C6C2CD5"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p>
    <w:p w:rsidR="004B0275" w:rsidRPr="004B0275" w:rsidP="004B0275" w14:paraId="614B2A8E" w14:textId="65795A4D">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r w:rsidRPr="004B0275">
        <w:rPr>
          <w:bCs/>
        </w:rPr>
        <w:t xml:space="preserve">There are no costs to the Federal Government associated with this Information Collection Request. The requirements of the PRA do not apply to </w:t>
      </w:r>
      <w:r w:rsidR="00111B6C">
        <w:rPr>
          <w:bCs/>
        </w:rPr>
        <w:t xml:space="preserve">the </w:t>
      </w:r>
      <w:r w:rsidRPr="004B0275">
        <w:rPr>
          <w:bCs/>
        </w:rPr>
        <w:t>disclosure of records during an investigation of specific individuals or entities (see 5 CFR 1320.4(a)(2)).  OSHA would only review records in the context of an open investigation of a particular employer to determine compliance with the Standard. </w:t>
      </w:r>
    </w:p>
    <w:p w:rsidR="00124057" w:rsidRPr="006C0C6F" w:rsidP="00124057" w14:paraId="709E88E4" w14:textId="77777777">
      <w:pPr>
        <w:widowControl/>
      </w:pPr>
    </w:p>
    <w:p w:rsidR="001E4023" w:rsidRPr="00234A6E" w:rsidP="00742FA5" w14:paraId="001B2DF7" w14:textId="77777777">
      <w:pPr>
        <w:widowControl/>
        <w:rPr>
          <w:b/>
          <w:bCs/>
        </w:rPr>
      </w:pPr>
      <w:r w:rsidRPr="00234A6E">
        <w:rPr>
          <w:b/>
          <w:bCs/>
        </w:rPr>
        <w:t>15.  Explain the reasons for any program changes or adjustments.</w:t>
      </w:r>
    </w:p>
    <w:p w:rsidR="001E4023" w:rsidRPr="003F0B82" w:rsidP="00742FA5" w14:paraId="508C98E9" w14:textId="77777777">
      <w:pPr>
        <w:widowControl/>
      </w:pPr>
    </w:p>
    <w:p w:rsidR="00F71CAE" w:rsidP="004D5088" w14:paraId="568ED2A7" w14:textId="459733E2">
      <w:pPr>
        <w:widowControl/>
        <w:autoSpaceDE/>
        <w:autoSpaceDN/>
        <w:adjustRightInd/>
      </w:pPr>
      <w:bookmarkStart w:id="3" w:name="OLE_LINK1"/>
      <w:bookmarkStart w:id="4" w:name="OLE_LINK2"/>
      <w:r>
        <w:t xml:space="preserve">OSHA is requesting an adjustment increase for the information collection requirements of </w:t>
      </w:r>
      <w:r w:rsidR="00F859BD">
        <w:t>34,186</w:t>
      </w:r>
      <w:r w:rsidR="00D00CF1">
        <w:t xml:space="preserve"> </w:t>
      </w:r>
      <w:r>
        <w:t xml:space="preserve">burden hours (from </w:t>
      </w:r>
      <w:r w:rsidR="00C2712D">
        <w:rPr>
          <w:color w:val="000000" w:themeColor="text1"/>
        </w:rPr>
        <w:t>2,076</w:t>
      </w:r>
      <w:r w:rsidR="002320A2">
        <w:rPr>
          <w:color w:val="000000" w:themeColor="text1"/>
        </w:rPr>
        <w:t>,03</w:t>
      </w:r>
      <w:r w:rsidR="00925821">
        <w:rPr>
          <w:color w:val="000000" w:themeColor="text1"/>
        </w:rPr>
        <w:t>9</w:t>
      </w:r>
      <w:r w:rsidRPr="4975C6A6" w:rsidR="00244731">
        <w:rPr>
          <w:color w:val="000000" w:themeColor="text1"/>
        </w:rPr>
        <w:t xml:space="preserve"> </w:t>
      </w:r>
      <w:r w:rsidRPr="002D20BF" w:rsidR="00244731">
        <w:rPr>
          <w:color w:val="000000" w:themeColor="text1"/>
        </w:rPr>
        <w:t>to</w:t>
      </w:r>
      <w:r w:rsidRPr="002D20BF" w:rsidR="00D00CF1">
        <w:rPr>
          <w:color w:val="000000" w:themeColor="text1"/>
        </w:rPr>
        <w:t xml:space="preserve"> </w:t>
      </w:r>
      <w:r w:rsidRPr="005F73D0" w:rsidR="002D20BF">
        <w:t>2,110,225</w:t>
      </w:r>
      <w:r w:rsidR="005E486A">
        <w:t xml:space="preserve"> hours</w:t>
      </w:r>
      <w:r>
        <w:t>). The burden hour increase is related to updated data estimates showing an increase in the number of permit space entrants (from</w:t>
      </w:r>
      <w:r w:rsidR="00CF5FA2">
        <w:t xml:space="preserve"> </w:t>
      </w:r>
      <w:r w:rsidR="00244731">
        <w:t>1,488,877</w:t>
      </w:r>
      <w:r w:rsidR="00017F4F">
        <w:t xml:space="preserve"> to 1,505,672</w:t>
      </w:r>
      <w:r>
        <w:t xml:space="preserve">) and establishments with permit spaces (from </w:t>
      </w:r>
      <w:r w:rsidR="00E201C1">
        <w:t>214,994</w:t>
      </w:r>
      <w:r w:rsidR="00244731">
        <w:t xml:space="preserve"> to </w:t>
      </w:r>
      <w:r w:rsidR="00E757E8">
        <w:t>221,852</w:t>
      </w:r>
      <w:r>
        <w:t>) affected by the Standard.</w:t>
      </w:r>
      <w:r w:rsidR="002000EF">
        <w:t xml:space="preserve"> </w:t>
      </w:r>
      <w:r w:rsidR="00D00CF1">
        <w:t>It is also related to the adjustment of the estimated percentage of establishments assumed to incur burden hour costs conducting</w:t>
      </w:r>
      <w:r>
        <w:t xml:space="preserve"> atmospheric monitoring and</w:t>
      </w:r>
      <w:r w:rsidR="00D00CF1">
        <w:t xml:space="preserve"> testing</w:t>
      </w:r>
      <w:r w:rsidR="0047725D">
        <w:t>.</w:t>
      </w:r>
    </w:p>
    <w:p w:rsidR="00F71CAE" w:rsidP="004D5088" w14:paraId="0FE1B80F" w14:textId="77777777">
      <w:pPr>
        <w:widowControl/>
        <w:autoSpaceDE/>
        <w:autoSpaceDN/>
        <w:adjustRightInd/>
      </w:pPr>
    </w:p>
    <w:p w:rsidR="00270CC8" w:rsidP="004D5088" w14:paraId="0735E76E" w14:textId="19728A12">
      <w:pPr>
        <w:widowControl/>
        <w:autoSpaceDE/>
        <w:autoSpaceDN/>
        <w:adjustRightInd/>
      </w:pPr>
      <w:r>
        <w:t>T</w:t>
      </w:r>
      <w:r w:rsidR="001E3C64">
        <w:t xml:space="preserve">he </w:t>
      </w:r>
      <w:r w:rsidR="008557F3">
        <w:t>a</w:t>
      </w:r>
      <w:r w:rsidR="001E3C64">
        <w:t xml:space="preserve">gency </w:t>
      </w:r>
      <w:r w:rsidR="00244731">
        <w:t xml:space="preserve">is requesting an increase in </w:t>
      </w:r>
      <w:r w:rsidR="001E3C64">
        <w:t xml:space="preserve">capital and operation and maintenance costs of </w:t>
      </w:r>
      <w:r w:rsidR="00244731">
        <w:t>$</w:t>
      </w:r>
      <w:r w:rsidR="004645AA">
        <w:t>20,700</w:t>
      </w:r>
      <w:r w:rsidR="00244731">
        <w:t xml:space="preserve"> (from </w:t>
      </w:r>
      <w:r w:rsidR="001E3C64">
        <w:t>$</w:t>
      </w:r>
      <w:r w:rsidR="00FD4966">
        <w:t>645,000</w:t>
      </w:r>
      <w:r w:rsidR="001E3C64">
        <w:t xml:space="preserve"> </w:t>
      </w:r>
      <w:r w:rsidR="00244731">
        <w:t xml:space="preserve">to </w:t>
      </w:r>
      <w:r w:rsidRPr="00A06883" w:rsidR="00244731">
        <w:t>$</w:t>
      </w:r>
      <w:r w:rsidRPr="005F73D0" w:rsidR="00A06883">
        <w:t>665,700</w:t>
      </w:r>
      <w:r w:rsidR="00244731">
        <w:t xml:space="preserve">) </w:t>
      </w:r>
      <w:r w:rsidR="001E3C64">
        <w:t>for atmospheric testing and monitoring equipment.</w:t>
      </w:r>
      <w:r w:rsidR="0042241C">
        <w:t xml:space="preserve"> </w:t>
      </w:r>
      <w:r>
        <w:t>This increase is also related to the updated data estimates showing an increase in the number of permit space entrants and establishments with permit spaces affected by the Standard.</w:t>
      </w:r>
    </w:p>
    <w:p w:rsidR="002000EF" w:rsidP="00270CC8" w14:paraId="779F8E76" w14:textId="77777777">
      <w:pPr>
        <w:widowControl/>
        <w:rPr>
          <w:szCs w:val="22"/>
        </w:rPr>
      </w:pPr>
    </w:p>
    <w:bookmarkEnd w:id="3"/>
    <w:bookmarkEnd w:id="4"/>
    <w:p w:rsidR="001E4023" w:rsidRPr="00234A6E" w:rsidP="00742FA5" w14:paraId="0B82C580" w14:textId="77777777">
      <w:pPr>
        <w:widowControl/>
        <w:rPr>
          <w:b/>
        </w:rPr>
      </w:pPr>
      <w:r w:rsidRPr="00234A6E">
        <w:rPr>
          <w:b/>
          <w:bCs/>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information, completion of report, publication dates, and other actions.</w:t>
      </w:r>
    </w:p>
    <w:p w:rsidR="001E4023" w:rsidRPr="003F0B82" w:rsidP="00742FA5" w14:paraId="7818863E" w14:textId="77777777">
      <w:pPr>
        <w:widowControl/>
      </w:pPr>
    </w:p>
    <w:p w:rsidR="001E4023" w:rsidRPr="006C0C6F" w:rsidP="00742FA5" w14:paraId="5AEA6691" w14:textId="77777777">
      <w:pPr>
        <w:widowControl/>
        <w:rPr>
          <w:bCs/>
        </w:rPr>
      </w:pPr>
      <w:r w:rsidRPr="003F0B82">
        <w:t>OSHA will not publish the information collected under the Standard.</w:t>
      </w:r>
    </w:p>
    <w:p w:rsidR="001E4023" w:rsidRPr="006C0C6F" w:rsidP="00922BDD" w14:paraId="44F69B9A" w14:textId="77777777">
      <w:pPr>
        <w:widowControl/>
        <w:tabs>
          <w:tab w:val="left" w:pos="4081"/>
        </w:tabs>
        <w:rPr>
          <w:bCs/>
        </w:rPr>
      </w:pPr>
      <w:r>
        <w:rPr>
          <w:bCs/>
        </w:rPr>
        <w:tab/>
      </w:r>
    </w:p>
    <w:p w:rsidR="001E4023" w:rsidRPr="00234A6E" w:rsidP="00742FA5" w14:paraId="034C9F9A" w14:textId="77777777">
      <w:pPr>
        <w:widowControl/>
        <w:rPr>
          <w:b/>
          <w:bCs/>
        </w:rPr>
      </w:pPr>
      <w:r w:rsidRPr="00234A6E">
        <w:rPr>
          <w:b/>
          <w:bCs/>
        </w:rPr>
        <w:t xml:space="preserve">17.  If seeking approval to not display the expiration date for OMB approval of the information collection, explain the reasons that display would be </w:t>
      </w:r>
      <w:r w:rsidR="00575886">
        <w:rPr>
          <w:b/>
          <w:bCs/>
        </w:rPr>
        <w:t>in</w:t>
      </w:r>
      <w:r w:rsidRPr="00234A6E">
        <w:rPr>
          <w:b/>
          <w:bCs/>
        </w:rPr>
        <w:t>appropriate.</w:t>
      </w:r>
    </w:p>
    <w:p w:rsidR="001E4023" w:rsidRPr="003F0B82" w:rsidP="00742FA5" w14:paraId="5F07D11E" w14:textId="77777777">
      <w:pPr>
        <w:widowControl/>
        <w:rPr>
          <w:bCs/>
        </w:rPr>
      </w:pPr>
    </w:p>
    <w:p w:rsidR="00544D8D" w:rsidRPr="003F0B82" w:rsidP="00742FA5" w14:paraId="52FFA89E" w14:textId="6A2ADD30">
      <w:pPr>
        <w:widowControl/>
      </w:pPr>
      <w:r w:rsidRPr="003F0B82">
        <w:t>OSHA lists current valid control numbers in §§1910.8, 1915.8, 1917.4, 1918.4, and 1926.5 and publishes the expiration date in the Federal Register notice announcing OMB approval of the information-collection requirement. (See 5 CFR 1320.3(f)(3).) OSHA believes that this is the most appropriate and accurate mechanism to inform interested parties of these expiration dates.</w:t>
      </w:r>
    </w:p>
    <w:p w:rsidR="001E4023" w:rsidRPr="006C0C6F" w:rsidP="006F183B" w14:paraId="41508A3C"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p>
    <w:p w:rsidR="001E4023" w:rsidRPr="00234A6E" w:rsidP="00742FA5" w14:paraId="36CC0D43" w14:textId="77777777">
      <w:pPr>
        <w:widowControl/>
        <w:rPr>
          <w:b/>
          <w:bCs/>
        </w:rPr>
      </w:pPr>
      <w:r w:rsidRPr="00234A6E">
        <w:rPr>
          <w:b/>
          <w:bCs/>
        </w:rPr>
        <w:t>18.  Explain each exception to the certification statement.</w:t>
      </w:r>
    </w:p>
    <w:p w:rsidR="001E4023" w:rsidRPr="003F0B82" w:rsidP="00742FA5" w14:paraId="43D6B1D6" w14:textId="77777777">
      <w:pPr>
        <w:widowControl/>
        <w:rPr>
          <w:bCs/>
        </w:rPr>
      </w:pPr>
    </w:p>
    <w:p w:rsidR="001E4023" w:rsidRPr="003F0B82" w:rsidP="00742FA5" w14:paraId="255A318A" w14:textId="77777777">
      <w:pPr>
        <w:widowControl/>
      </w:pPr>
      <w:r w:rsidRPr="003F0B82">
        <w:t xml:space="preserve">OSHA is not seeking an exception to the certification statement </w:t>
      </w:r>
      <w:r w:rsidRPr="003F0B82" w:rsidR="00263A72">
        <w:t>in ROCIS</w:t>
      </w:r>
      <w:r w:rsidRPr="003F0B82" w:rsidR="00A36D86">
        <w:t>.</w:t>
      </w:r>
    </w:p>
    <w:p w:rsidR="00A36D86" w:rsidRPr="003F0B82" w:rsidP="00742FA5" w14:paraId="17DBC151" w14:textId="77777777">
      <w:pPr>
        <w:widowControl/>
      </w:pPr>
    </w:p>
    <w:p w:rsidR="00A36D86" w:rsidRPr="003F0B82" w:rsidP="006F183B" w14:paraId="4F5688B7" w14:textId="061F427E">
      <w:pPr>
        <w:widowControl/>
      </w:pPr>
      <w:r w:rsidRPr="003F0B82">
        <w:rPr>
          <w:b/>
        </w:rPr>
        <w:t>B. COLLECTION OF INFORMATION EMPLOYING STATISTICAL METHODS</w:t>
      </w:r>
      <w:r w:rsidRPr="003F0B82">
        <w:t>.</w:t>
      </w:r>
    </w:p>
    <w:p w:rsidR="00A36D86" w:rsidRPr="003F0B82" w:rsidP="006F183B" w14:paraId="6F8BD81B" w14:textId="77777777">
      <w:pPr>
        <w:widowControl/>
      </w:pPr>
    </w:p>
    <w:p w:rsidR="002877B7" w:rsidRPr="003F0B82" w:rsidP="006F183B" w14:paraId="6589FEA4" w14:textId="77777777">
      <w:pPr>
        <w:widowControl/>
      </w:pPr>
      <w:r w:rsidRPr="003F0B82">
        <w:t>This Supporting Statement does not contain any collection of information requirements that employ statistical methods.</w:t>
      </w:r>
    </w:p>
    <w:p w:rsidR="001E4023" w:rsidRPr="006C0C6F" w:rsidP="006F183B" w14:paraId="2613E9C1"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pPr>
    </w:p>
    <w:p w:rsidR="001E4023" w:rsidRPr="00874C8B" w:rsidP="006F183B" w14:paraId="1037B8A3" w14:textId="77777777">
      <w:pPr>
        <w:widowControl/>
        <w:ind w:left="1440" w:hanging="1440"/>
        <w:sectPr w:rsidSect="009B3169">
          <w:pgSz w:w="12240" w:h="15840"/>
          <w:pgMar w:top="1440" w:right="1440" w:bottom="1440" w:left="1440" w:header="1440" w:footer="1440" w:gutter="0"/>
          <w:cols w:space="720"/>
          <w:noEndnote/>
        </w:sectPr>
      </w:pPr>
    </w:p>
    <w:p w:rsidR="00437FE5" w:rsidRPr="005F73D0" w:rsidP="005F73D0" w14:paraId="5420CF86" w14:textId="241D0D40">
      <w:pPr>
        <w:widowControl/>
        <w:jc w:val="center"/>
        <w:rPr>
          <w:vertAlign w:val="superscript"/>
        </w:rPr>
      </w:pPr>
      <w:r w:rsidRPr="00883DE6">
        <w:rPr>
          <w:b/>
        </w:rPr>
        <w:t xml:space="preserve">Table </w:t>
      </w:r>
      <w:r w:rsidR="007D0BF8">
        <w:rPr>
          <w:b/>
        </w:rPr>
        <w:t>3</w:t>
      </w:r>
      <w:r w:rsidRPr="00883DE6">
        <w:rPr>
          <w:b/>
        </w:rPr>
        <w:t xml:space="preserve">: Profile of </w:t>
      </w:r>
      <w:r>
        <w:rPr>
          <w:b/>
        </w:rPr>
        <w:t xml:space="preserve">the </w:t>
      </w:r>
      <w:r w:rsidRPr="00883DE6">
        <w:rPr>
          <w:b/>
        </w:rPr>
        <w:t>Affected Establishments and Employees</w:t>
      </w:r>
      <w:r>
        <w:rPr>
          <w:rStyle w:val="FootnoteReference"/>
          <w:b/>
          <w:vertAlign w:val="superscript"/>
        </w:rPr>
        <w:footnoteReference w:id="21"/>
      </w:r>
    </w:p>
    <w:p w:rsidR="009A7611" w:rsidP="006F183B" w14:paraId="30ACE51E" w14:textId="77777777">
      <w:pPr>
        <w:widowControl/>
      </w:pPr>
    </w:p>
    <w:tbl>
      <w:tblPr>
        <w:tblStyle w:val="TableGrid"/>
        <w:tblW w:w="15736" w:type="dxa"/>
        <w:tblInd w:w="-1355" w:type="dxa"/>
        <w:tblLook w:val="04A0"/>
      </w:tblPr>
      <w:tblGrid>
        <w:gridCol w:w="2105"/>
        <w:gridCol w:w="856"/>
        <w:gridCol w:w="963"/>
        <w:gridCol w:w="1777"/>
        <w:gridCol w:w="1777"/>
        <w:gridCol w:w="1176"/>
        <w:gridCol w:w="1176"/>
        <w:gridCol w:w="1777"/>
        <w:gridCol w:w="1777"/>
        <w:gridCol w:w="1176"/>
        <w:gridCol w:w="1176"/>
      </w:tblGrid>
      <w:tr w14:paraId="796386C8" w14:textId="77777777" w:rsidTr="00C90ED0">
        <w:tblPrEx>
          <w:tblW w:w="15736" w:type="dxa"/>
          <w:tblInd w:w="-1355" w:type="dxa"/>
          <w:tblLook w:val="04A0"/>
        </w:tblPrEx>
        <w:trPr>
          <w:trHeight w:val="1320"/>
          <w:tblHeader/>
        </w:trPr>
        <w:tc>
          <w:tcPr>
            <w:tcW w:w="2105" w:type="dxa"/>
            <w:shd w:val="clear" w:color="auto" w:fill="CCC0D9" w:themeFill="accent4" w:themeFillTint="66"/>
            <w:hideMark/>
          </w:tcPr>
          <w:p w:rsidR="00D46E35" w:rsidRPr="00D46E35" w:rsidP="00D46E35" w14:paraId="01C2AA34" w14:textId="77777777">
            <w:pPr>
              <w:widowControl/>
              <w:rPr>
                <w:b/>
                <w:bCs/>
              </w:rPr>
            </w:pPr>
            <w:r w:rsidRPr="00D46E35">
              <w:rPr>
                <w:b/>
                <w:bCs/>
              </w:rPr>
              <w:t>Industry</w:t>
            </w:r>
          </w:p>
        </w:tc>
        <w:tc>
          <w:tcPr>
            <w:tcW w:w="856" w:type="dxa"/>
            <w:shd w:val="clear" w:color="auto" w:fill="CCC0D9" w:themeFill="accent4" w:themeFillTint="66"/>
            <w:hideMark/>
          </w:tcPr>
          <w:p w:rsidR="00D46E35" w:rsidRPr="00D46E35" w:rsidP="00D46E35" w14:paraId="24083D5F" w14:textId="77777777">
            <w:pPr>
              <w:widowControl/>
              <w:rPr>
                <w:b/>
                <w:bCs/>
              </w:rPr>
            </w:pPr>
            <w:r w:rsidRPr="00D46E35">
              <w:rPr>
                <w:b/>
                <w:bCs/>
              </w:rPr>
              <w:t>SIC (1992)</w:t>
            </w:r>
          </w:p>
        </w:tc>
        <w:tc>
          <w:tcPr>
            <w:tcW w:w="963" w:type="dxa"/>
            <w:shd w:val="clear" w:color="auto" w:fill="CCC0D9" w:themeFill="accent4" w:themeFillTint="66"/>
            <w:hideMark/>
          </w:tcPr>
          <w:p w:rsidR="00D46E35" w:rsidRPr="00D46E35" w:rsidP="00D46E35" w14:paraId="6B272CFE" w14:textId="77777777">
            <w:pPr>
              <w:widowControl/>
              <w:rPr>
                <w:b/>
                <w:bCs/>
              </w:rPr>
            </w:pPr>
            <w:r w:rsidRPr="00D46E35">
              <w:rPr>
                <w:b/>
                <w:bCs/>
              </w:rPr>
              <w:t>NAICS (2002)</w:t>
            </w:r>
          </w:p>
        </w:tc>
        <w:tc>
          <w:tcPr>
            <w:tcW w:w="1777" w:type="dxa"/>
            <w:shd w:val="clear" w:color="auto" w:fill="CCC0D9" w:themeFill="accent4" w:themeFillTint="66"/>
            <w:hideMark/>
          </w:tcPr>
          <w:p w:rsidR="00D46E35" w:rsidRPr="00D46E35" w:rsidP="00D46E35" w14:paraId="58F6080E" w14:textId="77777777">
            <w:pPr>
              <w:widowControl/>
              <w:rPr>
                <w:b/>
                <w:bCs/>
              </w:rPr>
            </w:pPr>
            <w:r w:rsidRPr="00D46E35">
              <w:rPr>
                <w:b/>
                <w:bCs/>
              </w:rPr>
              <w:t>2024 Total # Establishments</w:t>
            </w:r>
          </w:p>
        </w:tc>
        <w:tc>
          <w:tcPr>
            <w:tcW w:w="1777" w:type="dxa"/>
            <w:shd w:val="clear" w:color="auto" w:fill="CCC0D9" w:themeFill="accent4" w:themeFillTint="66"/>
            <w:hideMark/>
          </w:tcPr>
          <w:p w:rsidR="00D46E35" w:rsidRPr="00D46E35" w:rsidP="00D46E35" w14:paraId="719FDD9F" w14:textId="77777777">
            <w:pPr>
              <w:widowControl/>
              <w:rPr>
                <w:b/>
                <w:bCs/>
              </w:rPr>
            </w:pPr>
            <w:r w:rsidRPr="00D46E35">
              <w:rPr>
                <w:b/>
                <w:bCs/>
              </w:rPr>
              <w:t>2024 # Establishments with Confined Spaces</w:t>
            </w:r>
          </w:p>
        </w:tc>
        <w:tc>
          <w:tcPr>
            <w:tcW w:w="1176" w:type="dxa"/>
            <w:shd w:val="clear" w:color="auto" w:fill="CCC0D9" w:themeFill="accent4" w:themeFillTint="66"/>
            <w:hideMark/>
          </w:tcPr>
          <w:p w:rsidR="00D46E35" w:rsidRPr="00D46E35" w:rsidP="00D46E35" w14:paraId="1D06031E" w14:textId="77777777">
            <w:pPr>
              <w:widowControl/>
              <w:rPr>
                <w:b/>
                <w:bCs/>
              </w:rPr>
            </w:pPr>
            <w:r w:rsidRPr="00D46E35">
              <w:rPr>
                <w:b/>
                <w:bCs/>
              </w:rPr>
              <w:t>2024 # Permit Spaces</w:t>
            </w:r>
          </w:p>
        </w:tc>
        <w:tc>
          <w:tcPr>
            <w:tcW w:w="1176" w:type="dxa"/>
            <w:shd w:val="clear" w:color="auto" w:fill="CCC0D9" w:themeFill="accent4" w:themeFillTint="66"/>
            <w:hideMark/>
          </w:tcPr>
          <w:p w:rsidR="00D46E35" w:rsidRPr="00D46E35" w:rsidP="00D46E35" w14:paraId="0AB24E2C" w14:textId="77777777">
            <w:pPr>
              <w:widowControl/>
              <w:rPr>
                <w:b/>
                <w:bCs/>
              </w:rPr>
            </w:pPr>
            <w:r w:rsidRPr="00D46E35">
              <w:rPr>
                <w:b/>
                <w:bCs/>
              </w:rPr>
              <w:t>2024 # Permit Space Entrants</w:t>
            </w:r>
          </w:p>
        </w:tc>
        <w:tc>
          <w:tcPr>
            <w:tcW w:w="1777" w:type="dxa"/>
            <w:shd w:val="clear" w:color="auto" w:fill="CCC0D9" w:themeFill="accent4" w:themeFillTint="66"/>
            <w:hideMark/>
          </w:tcPr>
          <w:p w:rsidR="00D46E35" w:rsidRPr="00D46E35" w:rsidP="00D46E35" w14:paraId="756DB144" w14:textId="77777777">
            <w:pPr>
              <w:widowControl/>
              <w:rPr>
                <w:b/>
                <w:bCs/>
              </w:rPr>
            </w:pPr>
            <w:r w:rsidRPr="00D46E35">
              <w:rPr>
                <w:b/>
                <w:bCs/>
              </w:rPr>
              <w:t>2021 Total # Establishments</w:t>
            </w:r>
          </w:p>
        </w:tc>
        <w:tc>
          <w:tcPr>
            <w:tcW w:w="1777" w:type="dxa"/>
            <w:shd w:val="clear" w:color="auto" w:fill="CCC0D9" w:themeFill="accent4" w:themeFillTint="66"/>
            <w:hideMark/>
          </w:tcPr>
          <w:p w:rsidR="00D46E35" w:rsidRPr="00D46E35" w:rsidP="00D46E35" w14:paraId="0C368241" w14:textId="77777777">
            <w:pPr>
              <w:widowControl/>
              <w:rPr>
                <w:b/>
                <w:bCs/>
              </w:rPr>
            </w:pPr>
            <w:r w:rsidRPr="00D46E35">
              <w:rPr>
                <w:b/>
                <w:bCs/>
              </w:rPr>
              <w:t>2021 # Establishments with Confined Spaces</w:t>
            </w:r>
          </w:p>
        </w:tc>
        <w:tc>
          <w:tcPr>
            <w:tcW w:w="1176" w:type="dxa"/>
            <w:shd w:val="clear" w:color="auto" w:fill="CCC0D9" w:themeFill="accent4" w:themeFillTint="66"/>
            <w:hideMark/>
          </w:tcPr>
          <w:p w:rsidR="00D46E35" w:rsidRPr="00D46E35" w:rsidP="00D46E35" w14:paraId="222FB787" w14:textId="77777777">
            <w:pPr>
              <w:widowControl/>
              <w:rPr>
                <w:b/>
                <w:bCs/>
              </w:rPr>
            </w:pPr>
            <w:r w:rsidRPr="00D46E35">
              <w:rPr>
                <w:b/>
                <w:bCs/>
              </w:rPr>
              <w:t>2021 # Permit Spaces</w:t>
            </w:r>
          </w:p>
        </w:tc>
        <w:tc>
          <w:tcPr>
            <w:tcW w:w="1176" w:type="dxa"/>
            <w:shd w:val="clear" w:color="auto" w:fill="CCC0D9" w:themeFill="accent4" w:themeFillTint="66"/>
            <w:hideMark/>
          </w:tcPr>
          <w:p w:rsidR="00D46E35" w:rsidRPr="00D46E35" w:rsidP="00D46E35" w14:paraId="1BA08D90" w14:textId="77777777">
            <w:pPr>
              <w:widowControl/>
              <w:rPr>
                <w:b/>
                <w:bCs/>
              </w:rPr>
            </w:pPr>
            <w:r w:rsidRPr="00D46E35">
              <w:rPr>
                <w:b/>
                <w:bCs/>
              </w:rPr>
              <w:t>2021 # Permit Space Entrants</w:t>
            </w:r>
          </w:p>
        </w:tc>
      </w:tr>
      <w:tr w14:paraId="5280E7E8" w14:textId="77777777" w:rsidTr="00C90ED0">
        <w:tblPrEx>
          <w:tblW w:w="15736" w:type="dxa"/>
          <w:tblInd w:w="-1355" w:type="dxa"/>
          <w:tblLook w:val="04A0"/>
        </w:tblPrEx>
        <w:trPr>
          <w:trHeight w:val="330"/>
        </w:trPr>
        <w:tc>
          <w:tcPr>
            <w:tcW w:w="2105" w:type="dxa"/>
            <w:hideMark/>
          </w:tcPr>
          <w:p w:rsidR="00D46E35" w:rsidRPr="00D46E35" w:rsidP="00D46E35" w14:paraId="7A368CB5" w14:textId="77777777">
            <w:pPr>
              <w:widowControl/>
            </w:pPr>
            <w:r w:rsidRPr="00D46E35">
              <w:t>Agricultural Services</w:t>
            </w:r>
          </w:p>
        </w:tc>
        <w:tc>
          <w:tcPr>
            <w:tcW w:w="856" w:type="dxa"/>
            <w:hideMark/>
          </w:tcPr>
          <w:p w:rsidR="00D46E35" w:rsidRPr="00D46E35" w:rsidP="00D46E35" w14:paraId="19C0E4E2" w14:textId="77777777">
            <w:pPr>
              <w:widowControl/>
            </w:pPr>
            <w:r w:rsidRPr="00D46E35">
              <w:t>7</w:t>
            </w:r>
          </w:p>
        </w:tc>
        <w:tc>
          <w:tcPr>
            <w:tcW w:w="963" w:type="dxa"/>
            <w:hideMark/>
          </w:tcPr>
          <w:p w:rsidR="00D46E35" w:rsidRPr="00D46E35" w:rsidP="00D46E35" w14:paraId="18195F96" w14:textId="77777777">
            <w:pPr>
              <w:widowControl/>
            </w:pPr>
            <w:r w:rsidRPr="00D46E35">
              <w:t>115</w:t>
            </w:r>
          </w:p>
        </w:tc>
        <w:tc>
          <w:tcPr>
            <w:tcW w:w="1777" w:type="dxa"/>
            <w:hideMark/>
          </w:tcPr>
          <w:p w:rsidR="00D46E35" w:rsidRPr="00D46E35" w:rsidP="00D46E35" w14:paraId="2074BAC9" w14:textId="77777777">
            <w:pPr>
              <w:widowControl/>
            </w:pPr>
            <w:r w:rsidRPr="00D46E35">
              <w:t>12,032</w:t>
            </w:r>
          </w:p>
        </w:tc>
        <w:tc>
          <w:tcPr>
            <w:tcW w:w="1777" w:type="dxa"/>
            <w:hideMark/>
          </w:tcPr>
          <w:p w:rsidR="00D46E35" w:rsidRPr="00D46E35" w:rsidP="00D46E35" w14:paraId="392E7AD3" w14:textId="77777777">
            <w:pPr>
              <w:widowControl/>
            </w:pPr>
            <w:r w:rsidRPr="00D46E35">
              <w:t>6,713</w:t>
            </w:r>
          </w:p>
        </w:tc>
        <w:tc>
          <w:tcPr>
            <w:tcW w:w="1176" w:type="dxa"/>
            <w:hideMark/>
          </w:tcPr>
          <w:p w:rsidR="00D46E35" w:rsidRPr="00D46E35" w:rsidP="00D46E35" w14:paraId="472AC745" w14:textId="77777777">
            <w:pPr>
              <w:widowControl/>
            </w:pPr>
            <w:r w:rsidRPr="00D46E35">
              <w:t>49,006</w:t>
            </w:r>
          </w:p>
        </w:tc>
        <w:tc>
          <w:tcPr>
            <w:tcW w:w="1176" w:type="dxa"/>
            <w:hideMark/>
          </w:tcPr>
          <w:p w:rsidR="00D46E35" w:rsidRPr="00D46E35" w:rsidP="00D46E35" w14:paraId="4F2B7B01" w14:textId="77777777">
            <w:pPr>
              <w:widowControl/>
            </w:pPr>
            <w:r w:rsidRPr="00D46E35">
              <w:t>28,900</w:t>
            </w:r>
          </w:p>
        </w:tc>
        <w:tc>
          <w:tcPr>
            <w:tcW w:w="1777" w:type="dxa"/>
            <w:noWrap/>
            <w:hideMark/>
          </w:tcPr>
          <w:p w:rsidR="00D46E35" w:rsidRPr="00D46E35" w:rsidP="00D46E35" w14:paraId="521AC681" w14:textId="77777777">
            <w:pPr>
              <w:widowControl/>
            </w:pPr>
            <w:r w:rsidRPr="00D46E35">
              <w:t>11,748</w:t>
            </w:r>
          </w:p>
        </w:tc>
        <w:tc>
          <w:tcPr>
            <w:tcW w:w="1777" w:type="dxa"/>
            <w:hideMark/>
          </w:tcPr>
          <w:p w:rsidR="00D46E35" w:rsidRPr="00D46E35" w:rsidP="00D46E35" w14:paraId="683E2757" w14:textId="77777777">
            <w:pPr>
              <w:widowControl/>
            </w:pPr>
            <w:r w:rsidRPr="00D46E35">
              <w:t>6,555</w:t>
            </w:r>
          </w:p>
        </w:tc>
        <w:tc>
          <w:tcPr>
            <w:tcW w:w="1176" w:type="dxa"/>
            <w:hideMark/>
          </w:tcPr>
          <w:p w:rsidR="00D46E35" w:rsidRPr="00D46E35" w:rsidP="00D46E35" w14:paraId="337824B3" w14:textId="77777777">
            <w:pPr>
              <w:widowControl/>
            </w:pPr>
            <w:r w:rsidRPr="00D46E35">
              <w:t>47,849</w:t>
            </w:r>
          </w:p>
        </w:tc>
        <w:tc>
          <w:tcPr>
            <w:tcW w:w="1176" w:type="dxa"/>
            <w:hideMark/>
          </w:tcPr>
          <w:p w:rsidR="00D46E35" w:rsidRPr="00D46E35" w:rsidP="00D46E35" w14:paraId="2324B6AE" w14:textId="77777777">
            <w:pPr>
              <w:widowControl/>
            </w:pPr>
            <w:r w:rsidRPr="00D46E35">
              <w:t>28,218</w:t>
            </w:r>
          </w:p>
        </w:tc>
      </w:tr>
      <w:tr w14:paraId="0B894AF3" w14:textId="77777777" w:rsidTr="00C90ED0">
        <w:tblPrEx>
          <w:tblW w:w="15736" w:type="dxa"/>
          <w:tblInd w:w="-1355" w:type="dxa"/>
          <w:tblLook w:val="04A0"/>
        </w:tblPrEx>
        <w:trPr>
          <w:trHeight w:val="320"/>
        </w:trPr>
        <w:tc>
          <w:tcPr>
            <w:tcW w:w="2105" w:type="dxa"/>
            <w:hideMark/>
          </w:tcPr>
          <w:p w:rsidR="00D46E35" w:rsidRPr="00D46E35" w:rsidP="00D46E35" w14:paraId="364DA00D" w14:textId="77777777">
            <w:pPr>
              <w:widowControl/>
            </w:pPr>
            <w:r w:rsidRPr="00D46E35">
              <w:t>Oil &amp; Gas Extraction</w:t>
            </w:r>
          </w:p>
        </w:tc>
        <w:tc>
          <w:tcPr>
            <w:tcW w:w="856" w:type="dxa"/>
            <w:hideMark/>
          </w:tcPr>
          <w:p w:rsidR="00D46E35" w:rsidRPr="00D46E35" w:rsidP="00D46E35" w14:paraId="5B01D45C" w14:textId="77777777">
            <w:pPr>
              <w:widowControl/>
            </w:pPr>
            <w:r w:rsidRPr="00D46E35">
              <w:t>13</w:t>
            </w:r>
          </w:p>
        </w:tc>
        <w:tc>
          <w:tcPr>
            <w:tcW w:w="963" w:type="dxa"/>
            <w:hideMark/>
          </w:tcPr>
          <w:p w:rsidR="00D46E35" w:rsidRPr="00D46E35" w:rsidP="00D46E35" w14:paraId="703CABC1" w14:textId="77777777">
            <w:pPr>
              <w:widowControl/>
            </w:pPr>
            <w:r w:rsidRPr="00D46E35">
              <w:t>211</w:t>
            </w:r>
          </w:p>
        </w:tc>
        <w:tc>
          <w:tcPr>
            <w:tcW w:w="1777" w:type="dxa"/>
            <w:hideMark/>
          </w:tcPr>
          <w:p w:rsidR="00D46E35" w:rsidRPr="00D46E35" w:rsidP="00D46E35" w14:paraId="6295FF40" w14:textId="77777777">
            <w:pPr>
              <w:widowControl/>
            </w:pPr>
            <w:r w:rsidRPr="00D46E35">
              <w:t>5,444</w:t>
            </w:r>
          </w:p>
        </w:tc>
        <w:tc>
          <w:tcPr>
            <w:tcW w:w="1777" w:type="dxa"/>
            <w:hideMark/>
          </w:tcPr>
          <w:p w:rsidR="00D46E35" w:rsidRPr="00D46E35" w:rsidP="00D46E35" w14:paraId="2F6E2912" w14:textId="77777777">
            <w:pPr>
              <w:widowControl/>
            </w:pPr>
            <w:r w:rsidRPr="00D46E35">
              <w:t>2,684</w:t>
            </w:r>
          </w:p>
        </w:tc>
        <w:tc>
          <w:tcPr>
            <w:tcW w:w="1176" w:type="dxa"/>
            <w:hideMark/>
          </w:tcPr>
          <w:p w:rsidR="00D46E35" w:rsidRPr="00D46E35" w:rsidP="00D46E35" w14:paraId="302A63D1" w14:textId="77777777">
            <w:pPr>
              <w:widowControl/>
            </w:pPr>
            <w:r w:rsidRPr="00D46E35">
              <w:t>3,220</w:t>
            </w:r>
          </w:p>
        </w:tc>
        <w:tc>
          <w:tcPr>
            <w:tcW w:w="1176" w:type="dxa"/>
            <w:hideMark/>
          </w:tcPr>
          <w:p w:rsidR="00D46E35" w:rsidRPr="00D46E35" w:rsidP="00D46E35" w14:paraId="65441F51" w14:textId="77777777">
            <w:pPr>
              <w:widowControl/>
            </w:pPr>
            <w:r w:rsidRPr="00D46E35">
              <w:t>2,952</w:t>
            </w:r>
          </w:p>
        </w:tc>
        <w:tc>
          <w:tcPr>
            <w:tcW w:w="1777" w:type="dxa"/>
            <w:hideMark/>
          </w:tcPr>
          <w:p w:rsidR="00D46E35" w:rsidRPr="00D46E35" w:rsidP="00D46E35" w14:paraId="017250D4" w14:textId="77777777">
            <w:pPr>
              <w:widowControl/>
            </w:pPr>
            <w:r w:rsidRPr="00D46E35">
              <w:t>6,277</w:t>
            </w:r>
          </w:p>
        </w:tc>
        <w:tc>
          <w:tcPr>
            <w:tcW w:w="1777" w:type="dxa"/>
            <w:hideMark/>
          </w:tcPr>
          <w:p w:rsidR="00D46E35" w:rsidRPr="00D46E35" w:rsidP="00D46E35" w14:paraId="199385CC" w14:textId="77777777">
            <w:pPr>
              <w:widowControl/>
            </w:pPr>
            <w:r w:rsidRPr="00D46E35">
              <w:t>3,094</w:t>
            </w:r>
          </w:p>
        </w:tc>
        <w:tc>
          <w:tcPr>
            <w:tcW w:w="1176" w:type="dxa"/>
            <w:hideMark/>
          </w:tcPr>
          <w:p w:rsidR="00D46E35" w:rsidRPr="00D46E35" w:rsidP="00D46E35" w14:paraId="4B80A01A" w14:textId="77777777">
            <w:pPr>
              <w:widowControl/>
            </w:pPr>
            <w:r w:rsidRPr="00D46E35">
              <w:t>3,713</w:t>
            </w:r>
          </w:p>
        </w:tc>
        <w:tc>
          <w:tcPr>
            <w:tcW w:w="1176" w:type="dxa"/>
            <w:hideMark/>
          </w:tcPr>
          <w:p w:rsidR="00D46E35" w:rsidRPr="00D46E35" w:rsidP="00D46E35" w14:paraId="208AE53E" w14:textId="77777777">
            <w:pPr>
              <w:widowControl/>
            </w:pPr>
            <w:r w:rsidRPr="00D46E35">
              <w:t>3,404</w:t>
            </w:r>
          </w:p>
        </w:tc>
      </w:tr>
      <w:tr w14:paraId="7A3E3743" w14:textId="77777777" w:rsidTr="00C90ED0">
        <w:tblPrEx>
          <w:tblW w:w="15736" w:type="dxa"/>
          <w:tblInd w:w="-1355" w:type="dxa"/>
          <w:tblLook w:val="04A0"/>
        </w:tblPrEx>
        <w:trPr>
          <w:trHeight w:val="320"/>
        </w:trPr>
        <w:tc>
          <w:tcPr>
            <w:tcW w:w="2105" w:type="dxa"/>
            <w:hideMark/>
          </w:tcPr>
          <w:p w:rsidR="00D46E35" w:rsidRPr="00D46E35" w:rsidP="00D46E35" w14:paraId="2D0D146F" w14:textId="77777777">
            <w:pPr>
              <w:widowControl/>
            </w:pPr>
            <w:r w:rsidRPr="00D46E35">
              <w:t>Food and Kindred Products</w:t>
            </w:r>
          </w:p>
        </w:tc>
        <w:tc>
          <w:tcPr>
            <w:tcW w:w="856" w:type="dxa"/>
            <w:hideMark/>
          </w:tcPr>
          <w:p w:rsidR="00D46E35" w:rsidRPr="00D46E35" w:rsidP="00D46E35" w14:paraId="69D5BD17" w14:textId="77777777">
            <w:pPr>
              <w:widowControl/>
            </w:pPr>
            <w:r w:rsidRPr="00D46E35">
              <w:t>20</w:t>
            </w:r>
          </w:p>
        </w:tc>
        <w:tc>
          <w:tcPr>
            <w:tcW w:w="963" w:type="dxa"/>
            <w:hideMark/>
          </w:tcPr>
          <w:p w:rsidR="00D46E35" w:rsidRPr="00D46E35" w:rsidP="00D46E35" w14:paraId="47C4023B" w14:textId="77777777">
            <w:pPr>
              <w:widowControl/>
            </w:pPr>
            <w:r w:rsidRPr="00D46E35">
              <w:t>311</w:t>
            </w:r>
          </w:p>
        </w:tc>
        <w:tc>
          <w:tcPr>
            <w:tcW w:w="1777" w:type="dxa"/>
            <w:hideMark/>
          </w:tcPr>
          <w:p w:rsidR="00D46E35" w:rsidRPr="00D46E35" w:rsidP="00D46E35" w14:paraId="45967A55" w14:textId="77777777">
            <w:pPr>
              <w:widowControl/>
            </w:pPr>
            <w:r w:rsidRPr="00D46E35">
              <w:t>29,512</w:t>
            </w:r>
          </w:p>
        </w:tc>
        <w:tc>
          <w:tcPr>
            <w:tcW w:w="1777" w:type="dxa"/>
            <w:hideMark/>
          </w:tcPr>
          <w:p w:rsidR="00D46E35" w:rsidRPr="00D46E35" w:rsidP="00D46E35" w14:paraId="38DFF41C" w14:textId="77777777">
            <w:pPr>
              <w:widowControl/>
            </w:pPr>
            <w:r w:rsidRPr="00D46E35">
              <w:t>14,519</w:t>
            </w:r>
          </w:p>
        </w:tc>
        <w:tc>
          <w:tcPr>
            <w:tcW w:w="1176" w:type="dxa"/>
            <w:hideMark/>
          </w:tcPr>
          <w:p w:rsidR="00D46E35" w:rsidRPr="00D46E35" w:rsidP="00D46E35" w14:paraId="02A498DD" w14:textId="77777777">
            <w:pPr>
              <w:widowControl/>
            </w:pPr>
            <w:r w:rsidRPr="00D46E35">
              <w:t>201,814</w:t>
            </w:r>
          </w:p>
        </w:tc>
        <w:tc>
          <w:tcPr>
            <w:tcW w:w="1176" w:type="dxa"/>
            <w:hideMark/>
          </w:tcPr>
          <w:p w:rsidR="00D46E35" w:rsidRPr="00D46E35" w:rsidP="00D46E35" w14:paraId="7F88FCB8" w14:textId="77777777">
            <w:pPr>
              <w:widowControl/>
            </w:pPr>
            <w:r w:rsidRPr="00D46E35">
              <w:t>140,836</w:t>
            </w:r>
          </w:p>
        </w:tc>
        <w:tc>
          <w:tcPr>
            <w:tcW w:w="1777" w:type="dxa"/>
            <w:hideMark/>
          </w:tcPr>
          <w:p w:rsidR="00D46E35" w:rsidRPr="00D46E35" w:rsidP="00D46E35" w14:paraId="45542604" w14:textId="77777777">
            <w:pPr>
              <w:widowControl/>
            </w:pPr>
            <w:r w:rsidRPr="00D46E35">
              <w:t>27,728</w:t>
            </w:r>
          </w:p>
        </w:tc>
        <w:tc>
          <w:tcPr>
            <w:tcW w:w="1777" w:type="dxa"/>
            <w:hideMark/>
          </w:tcPr>
          <w:p w:rsidR="00D46E35" w:rsidRPr="00D46E35" w:rsidP="00D46E35" w14:paraId="48434C15" w14:textId="77777777">
            <w:pPr>
              <w:widowControl/>
            </w:pPr>
            <w:r w:rsidRPr="00D46E35">
              <w:t>13,641</w:t>
            </w:r>
          </w:p>
        </w:tc>
        <w:tc>
          <w:tcPr>
            <w:tcW w:w="1176" w:type="dxa"/>
            <w:hideMark/>
          </w:tcPr>
          <w:p w:rsidR="00D46E35" w:rsidRPr="00D46E35" w:rsidP="00D46E35" w14:paraId="58CA994B" w14:textId="77777777">
            <w:pPr>
              <w:widowControl/>
            </w:pPr>
            <w:r w:rsidRPr="00D46E35">
              <w:t>189,615</w:t>
            </w:r>
          </w:p>
        </w:tc>
        <w:tc>
          <w:tcPr>
            <w:tcW w:w="1176" w:type="dxa"/>
            <w:hideMark/>
          </w:tcPr>
          <w:p w:rsidR="00D46E35" w:rsidRPr="00D46E35" w:rsidP="00D46E35" w14:paraId="6F67C003" w14:textId="77777777">
            <w:pPr>
              <w:widowControl/>
            </w:pPr>
            <w:r w:rsidRPr="00D46E35">
              <w:t>132,322</w:t>
            </w:r>
          </w:p>
        </w:tc>
      </w:tr>
      <w:tr w14:paraId="5B664F44" w14:textId="77777777" w:rsidTr="00C90ED0">
        <w:tblPrEx>
          <w:tblW w:w="15736" w:type="dxa"/>
          <w:tblInd w:w="-1355" w:type="dxa"/>
          <w:tblLook w:val="04A0"/>
        </w:tblPrEx>
        <w:trPr>
          <w:trHeight w:val="320"/>
        </w:trPr>
        <w:tc>
          <w:tcPr>
            <w:tcW w:w="2105" w:type="dxa"/>
            <w:hideMark/>
          </w:tcPr>
          <w:p w:rsidR="00D46E35" w:rsidRPr="00D46E35" w:rsidP="00D46E35" w14:paraId="3FDAEF10" w14:textId="77777777">
            <w:pPr>
              <w:widowControl/>
            </w:pPr>
            <w:r w:rsidRPr="00D46E35">
              <w:t>Tobacco Products</w:t>
            </w:r>
          </w:p>
        </w:tc>
        <w:tc>
          <w:tcPr>
            <w:tcW w:w="856" w:type="dxa"/>
            <w:hideMark/>
          </w:tcPr>
          <w:p w:rsidR="00D46E35" w:rsidRPr="00D46E35" w:rsidP="00D46E35" w14:paraId="4D121E0A" w14:textId="77777777">
            <w:pPr>
              <w:widowControl/>
            </w:pPr>
            <w:r w:rsidRPr="00D46E35">
              <w:t>21</w:t>
            </w:r>
          </w:p>
        </w:tc>
        <w:tc>
          <w:tcPr>
            <w:tcW w:w="963" w:type="dxa"/>
            <w:hideMark/>
          </w:tcPr>
          <w:p w:rsidR="00D46E35" w:rsidRPr="00D46E35" w:rsidP="00D46E35" w14:paraId="4B174EAF" w14:textId="77777777">
            <w:pPr>
              <w:widowControl/>
            </w:pPr>
            <w:r w:rsidRPr="00D46E35">
              <w:t>3122</w:t>
            </w:r>
          </w:p>
        </w:tc>
        <w:tc>
          <w:tcPr>
            <w:tcW w:w="1777" w:type="dxa"/>
            <w:hideMark/>
          </w:tcPr>
          <w:p w:rsidR="00D46E35" w:rsidRPr="00D46E35" w:rsidP="00D46E35" w14:paraId="58325C60" w14:textId="77777777">
            <w:pPr>
              <w:widowControl/>
            </w:pPr>
            <w:r w:rsidRPr="00D46E35">
              <w:t>136</w:t>
            </w:r>
          </w:p>
        </w:tc>
        <w:tc>
          <w:tcPr>
            <w:tcW w:w="1777" w:type="dxa"/>
            <w:hideMark/>
          </w:tcPr>
          <w:p w:rsidR="00D46E35" w:rsidRPr="00D46E35" w:rsidP="00D46E35" w14:paraId="1F0EAFAF" w14:textId="77777777">
            <w:pPr>
              <w:widowControl/>
            </w:pPr>
            <w:r w:rsidRPr="00D46E35">
              <w:t>83</w:t>
            </w:r>
          </w:p>
        </w:tc>
        <w:tc>
          <w:tcPr>
            <w:tcW w:w="1176" w:type="dxa"/>
            <w:hideMark/>
          </w:tcPr>
          <w:p w:rsidR="00D46E35" w:rsidRPr="00D46E35" w:rsidP="00D46E35" w14:paraId="11769A21" w14:textId="77777777">
            <w:pPr>
              <w:widowControl/>
            </w:pPr>
            <w:r w:rsidRPr="00D46E35">
              <w:t>932</w:t>
            </w:r>
          </w:p>
        </w:tc>
        <w:tc>
          <w:tcPr>
            <w:tcW w:w="1176" w:type="dxa"/>
            <w:hideMark/>
          </w:tcPr>
          <w:p w:rsidR="00D46E35" w:rsidRPr="00D46E35" w:rsidP="00D46E35" w14:paraId="0E039764" w14:textId="77777777">
            <w:pPr>
              <w:widowControl/>
            </w:pPr>
            <w:r w:rsidRPr="00D46E35">
              <w:t>2,422</w:t>
            </w:r>
          </w:p>
        </w:tc>
        <w:tc>
          <w:tcPr>
            <w:tcW w:w="1777" w:type="dxa"/>
            <w:hideMark/>
          </w:tcPr>
          <w:p w:rsidR="00D46E35" w:rsidRPr="00D46E35" w:rsidP="00D46E35" w14:paraId="3AD3A208" w14:textId="77777777">
            <w:pPr>
              <w:widowControl/>
            </w:pPr>
            <w:r w:rsidRPr="00D46E35">
              <w:t>149</w:t>
            </w:r>
          </w:p>
        </w:tc>
        <w:tc>
          <w:tcPr>
            <w:tcW w:w="1777" w:type="dxa"/>
            <w:hideMark/>
          </w:tcPr>
          <w:p w:rsidR="00D46E35" w:rsidRPr="00D46E35" w:rsidP="00D46E35" w14:paraId="63FBEA6A" w14:textId="77777777">
            <w:pPr>
              <w:widowControl/>
            </w:pPr>
            <w:r w:rsidRPr="00D46E35">
              <w:t>91</w:t>
            </w:r>
          </w:p>
        </w:tc>
        <w:tc>
          <w:tcPr>
            <w:tcW w:w="1176" w:type="dxa"/>
            <w:hideMark/>
          </w:tcPr>
          <w:p w:rsidR="00D46E35" w:rsidRPr="00D46E35" w:rsidP="00D46E35" w14:paraId="525CD8B9" w14:textId="77777777">
            <w:pPr>
              <w:widowControl/>
            </w:pPr>
            <w:r w:rsidRPr="00D46E35">
              <w:t>1,021</w:t>
            </w:r>
          </w:p>
        </w:tc>
        <w:tc>
          <w:tcPr>
            <w:tcW w:w="1176" w:type="dxa"/>
            <w:hideMark/>
          </w:tcPr>
          <w:p w:rsidR="00D46E35" w:rsidRPr="00D46E35" w:rsidP="00D46E35" w14:paraId="4EF3007B" w14:textId="77777777">
            <w:pPr>
              <w:widowControl/>
            </w:pPr>
            <w:r w:rsidRPr="00D46E35">
              <w:t>2,653</w:t>
            </w:r>
          </w:p>
        </w:tc>
      </w:tr>
      <w:tr w14:paraId="2E1B6F38" w14:textId="77777777" w:rsidTr="00C90ED0">
        <w:tblPrEx>
          <w:tblW w:w="15736" w:type="dxa"/>
          <w:tblInd w:w="-1355" w:type="dxa"/>
          <w:tblLook w:val="04A0"/>
        </w:tblPrEx>
        <w:trPr>
          <w:trHeight w:val="615"/>
        </w:trPr>
        <w:tc>
          <w:tcPr>
            <w:tcW w:w="2105" w:type="dxa"/>
            <w:vMerge w:val="restart"/>
            <w:hideMark/>
          </w:tcPr>
          <w:p w:rsidR="00D46E35" w:rsidRPr="00D46E35" w:rsidP="00D46E35" w14:paraId="7EFBC2B5" w14:textId="77777777">
            <w:pPr>
              <w:widowControl/>
            </w:pPr>
            <w:r w:rsidRPr="00D46E35">
              <w:t>Textile Mill Products</w:t>
            </w:r>
          </w:p>
        </w:tc>
        <w:tc>
          <w:tcPr>
            <w:tcW w:w="856" w:type="dxa"/>
            <w:vMerge w:val="restart"/>
            <w:hideMark/>
          </w:tcPr>
          <w:p w:rsidR="00D46E35" w:rsidRPr="00D46E35" w:rsidP="00D46E35" w14:paraId="1B69A63F" w14:textId="77777777">
            <w:pPr>
              <w:widowControl/>
            </w:pPr>
            <w:r w:rsidRPr="00D46E35">
              <w:t>22</w:t>
            </w:r>
          </w:p>
        </w:tc>
        <w:tc>
          <w:tcPr>
            <w:tcW w:w="963" w:type="dxa"/>
            <w:hideMark/>
          </w:tcPr>
          <w:p w:rsidR="00D46E35" w:rsidRPr="00D46E35" w:rsidP="00D46E35" w14:paraId="3F1B888B" w14:textId="77777777">
            <w:pPr>
              <w:widowControl/>
            </w:pPr>
            <w:r w:rsidRPr="00D46E35">
              <w:t>314</w:t>
            </w:r>
          </w:p>
        </w:tc>
        <w:tc>
          <w:tcPr>
            <w:tcW w:w="1777" w:type="dxa"/>
            <w:hideMark/>
          </w:tcPr>
          <w:p w:rsidR="00D46E35" w:rsidRPr="00D46E35" w:rsidP="00D46E35" w14:paraId="1E52052E" w14:textId="77777777">
            <w:pPr>
              <w:widowControl/>
            </w:pPr>
            <w:r w:rsidRPr="00D46E35">
              <w:t>5,219</w:t>
            </w:r>
          </w:p>
        </w:tc>
        <w:tc>
          <w:tcPr>
            <w:tcW w:w="1777" w:type="dxa"/>
            <w:hideMark/>
          </w:tcPr>
          <w:p w:rsidR="00D46E35" w:rsidRPr="00D46E35" w:rsidP="00D46E35" w14:paraId="4B9D7087" w14:textId="77777777">
            <w:pPr>
              <w:widowControl/>
            </w:pPr>
            <w:r w:rsidRPr="00D46E35">
              <w:t>1,779</w:t>
            </w:r>
          </w:p>
        </w:tc>
        <w:tc>
          <w:tcPr>
            <w:tcW w:w="1176" w:type="dxa"/>
            <w:hideMark/>
          </w:tcPr>
          <w:p w:rsidR="00D46E35" w:rsidRPr="00D46E35" w:rsidP="00D46E35" w14:paraId="71F2DB6F" w14:textId="77777777">
            <w:pPr>
              <w:widowControl/>
            </w:pPr>
            <w:r w:rsidRPr="00D46E35">
              <w:t>20,284</w:t>
            </w:r>
          </w:p>
        </w:tc>
        <w:tc>
          <w:tcPr>
            <w:tcW w:w="1176" w:type="dxa"/>
            <w:hideMark/>
          </w:tcPr>
          <w:p w:rsidR="00D46E35" w:rsidRPr="00D46E35" w:rsidP="00D46E35" w14:paraId="0CD91CDA" w14:textId="77777777">
            <w:pPr>
              <w:widowControl/>
            </w:pPr>
            <w:r w:rsidRPr="00D46E35">
              <w:t>33,188</w:t>
            </w:r>
          </w:p>
        </w:tc>
        <w:tc>
          <w:tcPr>
            <w:tcW w:w="1777" w:type="dxa"/>
            <w:hideMark/>
          </w:tcPr>
          <w:p w:rsidR="00D46E35" w:rsidRPr="00D46E35" w:rsidP="00D46E35" w14:paraId="00347D7D" w14:textId="77777777">
            <w:pPr>
              <w:widowControl/>
            </w:pPr>
            <w:r w:rsidRPr="00D46E35">
              <w:t>5,749</w:t>
            </w:r>
          </w:p>
        </w:tc>
        <w:tc>
          <w:tcPr>
            <w:tcW w:w="1777" w:type="dxa"/>
            <w:vMerge w:val="restart"/>
            <w:hideMark/>
          </w:tcPr>
          <w:p w:rsidR="00D46E35" w:rsidRPr="00D46E35" w:rsidP="00D46E35" w14:paraId="78BED0EA" w14:textId="77777777">
            <w:pPr>
              <w:widowControl/>
            </w:pPr>
            <w:r w:rsidRPr="00D46E35">
              <w:t>1,955</w:t>
            </w:r>
          </w:p>
        </w:tc>
        <w:tc>
          <w:tcPr>
            <w:tcW w:w="1176" w:type="dxa"/>
            <w:vMerge w:val="restart"/>
            <w:hideMark/>
          </w:tcPr>
          <w:p w:rsidR="00D46E35" w:rsidRPr="00D46E35" w:rsidP="00D46E35" w14:paraId="4B619D2A" w14:textId="77777777">
            <w:pPr>
              <w:widowControl/>
            </w:pPr>
            <w:r w:rsidRPr="00D46E35">
              <w:t>22,288</w:t>
            </w:r>
          </w:p>
        </w:tc>
        <w:tc>
          <w:tcPr>
            <w:tcW w:w="1176" w:type="dxa"/>
            <w:vMerge w:val="restart"/>
            <w:hideMark/>
          </w:tcPr>
          <w:p w:rsidR="00D46E35" w:rsidRPr="00D46E35" w:rsidP="00D46E35" w14:paraId="7AD73BBB" w14:textId="77777777">
            <w:pPr>
              <w:widowControl/>
            </w:pPr>
            <w:r w:rsidRPr="00D46E35">
              <w:t>36,558</w:t>
            </w:r>
          </w:p>
        </w:tc>
      </w:tr>
      <w:tr w14:paraId="62C379B8" w14:textId="77777777" w:rsidTr="00C90ED0">
        <w:tblPrEx>
          <w:tblW w:w="15736" w:type="dxa"/>
          <w:tblInd w:w="-1355" w:type="dxa"/>
          <w:tblLook w:val="04A0"/>
        </w:tblPrEx>
        <w:trPr>
          <w:trHeight w:val="320"/>
        </w:trPr>
        <w:tc>
          <w:tcPr>
            <w:tcW w:w="2105" w:type="dxa"/>
            <w:vMerge/>
            <w:hideMark/>
          </w:tcPr>
          <w:p w:rsidR="00D46E35" w:rsidRPr="00D46E35" w:rsidP="00D46E35" w14:paraId="6D867B9A" w14:textId="77777777">
            <w:pPr>
              <w:widowControl/>
            </w:pPr>
          </w:p>
        </w:tc>
        <w:tc>
          <w:tcPr>
            <w:tcW w:w="856" w:type="dxa"/>
            <w:vMerge/>
            <w:hideMark/>
          </w:tcPr>
          <w:p w:rsidR="00D46E35" w:rsidRPr="00D46E35" w:rsidP="00D46E35" w14:paraId="5B40AEFE" w14:textId="77777777">
            <w:pPr>
              <w:widowControl/>
            </w:pPr>
          </w:p>
        </w:tc>
        <w:tc>
          <w:tcPr>
            <w:tcW w:w="963" w:type="dxa"/>
            <w:hideMark/>
          </w:tcPr>
          <w:p w:rsidR="00D46E35" w:rsidRPr="00D46E35" w:rsidP="00D46E35" w14:paraId="5B861D6A" w14:textId="77777777">
            <w:pPr>
              <w:widowControl/>
            </w:pPr>
            <w:r w:rsidRPr="00D46E35">
              <w:t>313</w:t>
            </w:r>
          </w:p>
        </w:tc>
        <w:tc>
          <w:tcPr>
            <w:tcW w:w="1777" w:type="dxa"/>
            <w:hideMark/>
          </w:tcPr>
          <w:p w:rsidR="00D46E35" w:rsidRPr="00D46E35" w:rsidP="00D46E35" w14:paraId="43234EDD" w14:textId="77777777">
            <w:pPr>
              <w:widowControl/>
            </w:pPr>
            <w:r w:rsidRPr="00D46E35">
              <w:t>1,816</w:t>
            </w:r>
          </w:p>
        </w:tc>
        <w:tc>
          <w:tcPr>
            <w:tcW w:w="1777" w:type="dxa"/>
            <w:hideMark/>
          </w:tcPr>
          <w:p w:rsidR="00D46E35" w:rsidRPr="00D46E35" w:rsidP="00D46E35" w14:paraId="3C954894" w14:textId="77777777">
            <w:pPr>
              <w:widowControl/>
            </w:pPr>
            <w:r w:rsidRPr="00D46E35">
              <w:t> </w:t>
            </w:r>
          </w:p>
        </w:tc>
        <w:tc>
          <w:tcPr>
            <w:tcW w:w="1176" w:type="dxa"/>
            <w:hideMark/>
          </w:tcPr>
          <w:p w:rsidR="00D46E35" w:rsidRPr="00D46E35" w:rsidP="00D46E35" w14:paraId="460E3CDE" w14:textId="77777777">
            <w:pPr>
              <w:widowControl/>
            </w:pPr>
            <w:r w:rsidRPr="00D46E35">
              <w:t> </w:t>
            </w:r>
          </w:p>
        </w:tc>
        <w:tc>
          <w:tcPr>
            <w:tcW w:w="1176" w:type="dxa"/>
            <w:hideMark/>
          </w:tcPr>
          <w:p w:rsidR="00D46E35" w:rsidRPr="00D46E35" w:rsidP="00D46E35" w14:paraId="2B41E817" w14:textId="77777777">
            <w:pPr>
              <w:widowControl/>
            </w:pPr>
            <w:r w:rsidRPr="00D46E35">
              <w:t> </w:t>
            </w:r>
          </w:p>
        </w:tc>
        <w:tc>
          <w:tcPr>
            <w:tcW w:w="1777" w:type="dxa"/>
            <w:hideMark/>
          </w:tcPr>
          <w:p w:rsidR="00D46E35" w:rsidRPr="00D46E35" w:rsidP="00D46E35" w14:paraId="1A719339" w14:textId="77777777">
            <w:pPr>
              <w:widowControl/>
            </w:pPr>
            <w:r w:rsidRPr="00D46E35">
              <w:t>1,981</w:t>
            </w:r>
          </w:p>
        </w:tc>
        <w:tc>
          <w:tcPr>
            <w:tcW w:w="1777" w:type="dxa"/>
            <w:vMerge/>
            <w:hideMark/>
          </w:tcPr>
          <w:p w:rsidR="00D46E35" w:rsidRPr="00D46E35" w:rsidP="00D46E35" w14:paraId="1229B585" w14:textId="77777777">
            <w:pPr>
              <w:widowControl/>
            </w:pPr>
          </w:p>
        </w:tc>
        <w:tc>
          <w:tcPr>
            <w:tcW w:w="1176" w:type="dxa"/>
            <w:vMerge/>
            <w:hideMark/>
          </w:tcPr>
          <w:p w:rsidR="00D46E35" w:rsidRPr="00D46E35" w:rsidP="00D46E35" w14:paraId="6525718D" w14:textId="77777777">
            <w:pPr>
              <w:widowControl/>
            </w:pPr>
          </w:p>
        </w:tc>
        <w:tc>
          <w:tcPr>
            <w:tcW w:w="1176" w:type="dxa"/>
            <w:vMerge/>
            <w:hideMark/>
          </w:tcPr>
          <w:p w:rsidR="00D46E35" w:rsidRPr="00D46E35" w:rsidP="00D46E35" w14:paraId="68821DF0" w14:textId="77777777">
            <w:pPr>
              <w:widowControl/>
            </w:pPr>
          </w:p>
        </w:tc>
      </w:tr>
      <w:tr w14:paraId="35A8B217" w14:textId="77777777" w:rsidTr="00C90ED0">
        <w:tblPrEx>
          <w:tblW w:w="15736" w:type="dxa"/>
          <w:tblInd w:w="-1355" w:type="dxa"/>
          <w:tblLook w:val="04A0"/>
        </w:tblPrEx>
        <w:trPr>
          <w:trHeight w:val="320"/>
        </w:trPr>
        <w:tc>
          <w:tcPr>
            <w:tcW w:w="2105" w:type="dxa"/>
            <w:hideMark/>
          </w:tcPr>
          <w:p w:rsidR="00D46E35" w:rsidRPr="00D46E35" w:rsidP="00D46E35" w14:paraId="00217984" w14:textId="77777777">
            <w:pPr>
              <w:widowControl/>
            </w:pPr>
            <w:r w:rsidRPr="00D46E35">
              <w:t>Wood Products (except furniture)</w:t>
            </w:r>
          </w:p>
        </w:tc>
        <w:tc>
          <w:tcPr>
            <w:tcW w:w="856" w:type="dxa"/>
            <w:hideMark/>
          </w:tcPr>
          <w:p w:rsidR="00D46E35" w:rsidRPr="00D46E35" w:rsidP="00D46E35" w14:paraId="1F3F5F1F" w14:textId="77777777">
            <w:pPr>
              <w:widowControl/>
            </w:pPr>
            <w:r w:rsidRPr="00D46E35">
              <w:t>24</w:t>
            </w:r>
          </w:p>
        </w:tc>
        <w:tc>
          <w:tcPr>
            <w:tcW w:w="963" w:type="dxa"/>
            <w:hideMark/>
          </w:tcPr>
          <w:p w:rsidR="00D46E35" w:rsidRPr="00D46E35" w:rsidP="00D46E35" w14:paraId="5D30FB82" w14:textId="77777777">
            <w:pPr>
              <w:widowControl/>
            </w:pPr>
            <w:r w:rsidRPr="00D46E35">
              <w:t>321</w:t>
            </w:r>
          </w:p>
        </w:tc>
        <w:tc>
          <w:tcPr>
            <w:tcW w:w="1777" w:type="dxa"/>
            <w:hideMark/>
          </w:tcPr>
          <w:p w:rsidR="00D46E35" w:rsidRPr="00D46E35" w:rsidP="00D46E35" w14:paraId="3B2D8AE2" w14:textId="77777777">
            <w:pPr>
              <w:widowControl/>
            </w:pPr>
            <w:r w:rsidRPr="00D46E35">
              <w:t>13,887</w:t>
            </w:r>
          </w:p>
        </w:tc>
        <w:tc>
          <w:tcPr>
            <w:tcW w:w="1777" w:type="dxa"/>
            <w:hideMark/>
          </w:tcPr>
          <w:p w:rsidR="00D46E35" w:rsidRPr="00D46E35" w:rsidP="00D46E35" w14:paraId="5D35E614" w14:textId="77777777">
            <w:pPr>
              <w:widowControl/>
            </w:pPr>
            <w:r w:rsidRPr="00D46E35">
              <w:t>3,986</w:t>
            </w:r>
          </w:p>
        </w:tc>
        <w:tc>
          <w:tcPr>
            <w:tcW w:w="1176" w:type="dxa"/>
            <w:hideMark/>
          </w:tcPr>
          <w:p w:rsidR="00D46E35" w:rsidRPr="00D46E35" w:rsidP="00D46E35" w14:paraId="77C86F45" w14:textId="77777777">
            <w:pPr>
              <w:widowControl/>
            </w:pPr>
            <w:r w:rsidRPr="00D46E35">
              <w:t>15,146</w:t>
            </w:r>
          </w:p>
        </w:tc>
        <w:tc>
          <w:tcPr>
            <w:tcW w:w="1176" w:type="dxa"/>
            <w:hideMark/>
          </w:tcPr>
          <w:p w:rsidR="00D46E35" w:rsidRPr="00D46E35" w:rsidP="00D46E35" w14:paraId="5F619A62" w14:textId="77777777">
            <w:pPr>
              <w:widowControl/>
            </w:pPr>
            <w:r w:rsidRPr="00D46E35">
              <w:t>41,663</w:t>
            </w:r>
          </w:p>
        </w:tc>
        <w:tc>
          <w:tcPr>
            <w:tcW w:w="1777" w:type="dxa"/>
            <w:hideMark/>
          </w:tcPr>
          <w:p w:rsidR="00D46E35" w:rsidRPr="00D46E35" w:rsidP="00D46E35" w14:paraId="3E6C863B" w14:textId="77777777">
            <w:pPr>
              <w:widowControl/>
            </w:pPr>
            <w:r w:rsidRPr="00D46E35">
              <w:t>14,463</w:t>
            </w:r>
          </w:p>
        </w:tc>
        <w:tc>
          <w:tcPr>
            <w:tcW w:w="1777" w:type="dxa"/>
            <w:hideMark/>
          </w:tcPr>
          <w:p w:rsidR="00D46E35" w:rsidRPr="00D46E35" w:rsidP="00D46E35" w14:paraId="64665D19" w14:textId="77777777">
            <w:pPr>
              <w:widowControl/>
            </w:pPr>
            <w:r w:rsidRPr="00D46E35">
              <w:t>4,151</w:t>
            </w:r>
          </w:p>
        </w:tc>
        <w:tc>
          <w:tcPr>
            <w:tcW w:w="1176" w:type="dxa"/>
            <w:hideMark/>
          </w:tcPr>
          <w:p w:rsidR="00D46E35" w:rsidRPr="00D46E35" w:rsidP="00D46E35" w14:paraId="460E75DA" w14:textId="77777777">
            <w:pPr>
              <w:widowControl/>
            </w:pPr>
            <w:r w:rsidRPr="00D46E35">
              <w:t>15,774</w:t>
            </w:r>
          </w:p>
        </w:tc>
        <w:tc>
          <w:tcPr>
            <w:tcW w:w="1176" w:type="dxa"/>
            <w:hideMark/>
          </w:tcPr>
          <w:p w:rsidR="00D46E35" w:rsidRPr="00D46E35" w:rsidP="00D46E35" w14:paraId="33CC0A02" w14:textId="77777777">
            <w:pPr>
              <w:widowControl/>
            </w:pPr>
            <w:r w:rsidRPr="00D46E35">
              <w:t>43,391</w:t>
            </w:r>
          </w:p>
        </w:tc>
      </w:tr>
      <w:tr w14:paraId="6B3C7FB5" w14:textId="77777777" w:rsidTr="00C90ED0">
        <w:tblPrEx>
          <w:tblW w:w="15736" w:type="dxa"/>
          <w:tblInd w:w="-1355" w:type="dxa"/>
          <w:tblLook w:val="04A0"/>
        </w:tblPrEx>
        <w:trPr>
          <w:trHeight w:val="320"/>
        </w:trPr>
        <w:tc>
          <w:tcPr>
            <w:tcW w:w="2105" w:type="dxa"/>
            <w:hideMark/>
          </w:tcPr>
          <w:p w:rsidR="00D46E35" w:rsidRPr="00D46E35" w:rsidP="00D46E35" w14:paraId="23C4DB26" w14:textId="77777777">
            <w:pPr>
              <w:widowControl/>
            </w:pPr>
            <w:r w:rsidRPr="00D46E35">
              <w:t>Furniture and Fixtures</w:t>
            </w:r>
          </w:p>
        </w:tc>
        <w:tc>
          <w:tcPr>
            <w:tcW w:w="856" w:type="dxa"/>
            <w:hideMark/>
          </w:tcPr>
          <w:p w:rsidR="00D46E35" w:rsidRPr="00D46E35" w:rsidP="00D46E35" w14:paraId="5217FC86" w14:textId="77777777">
            <w:pPr>
              <w:widowControl/>
            </w:pPr>
            <w:r w:rsidRPr="00D46E35">
              <w:t>25</w:t>
            </w:r>
          </w:p>
        </w:tc>
        <w:tc>
          <w:tcPr>
            <w:tcW w:w="963" w:type="dxa"/>
            <w:hideMark/>
          </w:tcPr>
          <w:p w:rsidR="00D46E35" w:rsidRPr="00D46E35" w:rsidP="00D46E35" w14:paraId="7D3F7199" w14:textId="77777777">
            <w:pPr>
              <w:widowControl/>
            </w:pPr>
            <w:r w:rsidRPr="00D46E35">
              <w:t>337</w:t>
            </w:r>
          </w:p>
        </w:tc>
        <w:tc>
          <w:tcPr>
            <w:tcW w:w="1777" w:type="dxa"/>
            <w:hideMark/>
          </w:tcPr>
          <w:p w:rsidR="00D46E35" w:rsidRPr="00D46E35" w:rsidP="00D46E35" w14:paraId="05F60162" w14:textId="77777777">
            <w:pPr>
              <w:widowControl/>
            </w:pPr>
            <w:r w:rsidRPr="00D46E35">
              <w:t>14,394</w:t>
            </w:r>
          </w:p>
        </w:tc>
        <w:tc>
          <w:tcPr>
            <w:tcW w:w="1777" w:type="dxa"/>
            <w:hideMark/>
          </w:tcPr>
          <w:p w:rsidR="00D46E35" w:rsidRPr="00D46E35" w:rsidP="00D46E35" w14:paraId="499FB763" w14:textId="77777777">
            <w:pPr>
              <w:widowControl/>
            </w:pPr>
            <w:r w:rsidRPr="00D46E35">
              <w:t>6,492</w:t>
            </w:r>
          </w:p>
        </w:tc>
        <w:tc>
          <w:tcPr>
            <w:tcW w:w="1176" w:type="dxa"/>
            <w:hideMark/>
          </w:tcPr>
          <w:p w:rsidR="00D46E35" w:rsidRPr="00D46E35" w:rsidP="00D46E35" w14:paraId="0F4B1FF1" w14:textId="77777777">
            <w:pPr>
              <w:widowControl/>
            </w:pPr>
            <w:r w:rsidRPr="00D46E35">
              <w:t>32,459</w:t>
            </w:r>
          </w:p>
        </w:tc>
        <w:tc>
          <w:tcPr>
            <w:tcW w:w="1176" w:type="dxa"/>
            <w:hideMark/>
          </w:tcPr>
          <w:p w:rsidR="00D46E35" w:rsidRPr="00D46E35" w:rsidP="00D46E35" w14:paraId="50152542" w14:textId="77777777">
            <w:pPr>
              <w:widowControl/>
            </w:pPr>
            <w:r w:rsidRPr="00D46E35">
              <w:t>43,494</w:t>
            </w:r>
          </w:p>
        </w:tc>
        <w:tc>
          <w:tcPr>
            <w:tcW w:w="1777" w:type="dxa"/>
            <w:hideMark/>
          </w:tcPr>
          <w:p w:rsidR="00D46E35" w:rsidRPr="00D46E35" w:rsidP="00D46E35" w14:paraId="56434478" w14:textId="77777777">
            <w:pPr>
              <w:widowControl/>
            </w:pPr>
            <w:r w:rsidRPr="00D46E35">
              <w:t>14,581</w:t>
            </w:r>
          </w:p>
        </w:tc>
        <w:tc>
          <w:tcPr>
            <w:tcW w:w="1777" w:type="dxa"/>
            <w:hideMark/>
          </w:tcPr>
          <w:p w:rsidR="00D46E35" w:rsidRPr="00D46E35" w:rsidP="00D46E35" w14:paraId="6DA69438" w14:textId="77777777">
            <w:pPr>
              <w:widowControl/>
            </w:pPr>
            <w:r w:rsidRPr="00D46E35">
              <w:t>6,576</w:t>
            </w:r>
          </w:p>
        </w:tc>
        <w:tc>
          <w:tcPr>
            <w:tcW w:w="1176" w:type="dxa"/>
            <w:hideMark/>
          </w:tcPr>
          <w:p w:rsidR="00D46E35" w:rsidRPr="00D46E35" w:rsidP="00D46E35" w14:paraId="2A912660" w14:textId="77777777">
            <w:pPr>
              <w:widowControl/>
            </w:pPr>
            <w:r w:rsidRPr="00D46E35">
              <w:t>32,880</w:t>
            </w:r>
          </w:p>
        </w:tc>
        <w:tc>
          <w:tcPr>
            <w:tcW w:w="1176" w:type="dxa"/>
            <w:hideMark/>
          </w:tcPr>
          <w:p w:rsidR="00D46E35" w:rsidRPr="00D46E35" w:rsidP="00D46E35" w14:paraId="1D79F86F" w14:textId="77777777">
            <w:pPr>
              <w:widowControl/>
            </w:pPr>
            <w:r w:rsidRPr="00D46E35">
              <w:t>44,059</w:t>
            </w:r>
          </w:p>
        </w:tc>
      </w:tr>
      <w:tr w14:paraId="19985CDF" w14:textId="77777777" w:rsidTr="00C90ED0">
        <w:tblPrEx>
          <w:tblW w:w="15736" w:type="dxa"/>
          <w:tblInd w:w="-1355" w:type="dxa"/>
          <w:tblLook w:val="04A0"/>
        </w:tblPrEx>
        <w:trPr>
          <w:trHeight w:val="320"/>
        </w:trPr>
        <w:tc>
          <w:tcPr>
            <w:tcW w:w="2105" w:type="dxa"/>
            <w:hideMark/>
          </w:tcPr>
          <w:p w:rsidR="00D46E35" w:rsidRPr="00D46E35" w:rsidP="00D46E35" w14:paraId="0AFC243D" w14:textId="77777777">
            <w:pPr>
              <w:widowControl/>
            </w:pPr>
            <w:r w:rsidRPr="00D46E35">
              <w:t>Paper Products</w:t>
            </w:r>
          </w:p>
        </w:tc>
        <w:tc>
          <w:tcPr>
            <w:tcW w:w="856" w:type="dxa"/>
            <w:hideMark/>
          </w:tcPr>
          <w:p w:rsidR="00D46E35" w:rsidRPr="00D46E35" w:rsidP="00D46E35" w14:paraId="0606F7C7" w14:textId="77777777">
            <w:pPr>
              <w:widowControl/>
            </w:pPr>
            <w:r w:rsidRPr="00D46E35">
              <w:t>26</w:t>
            </w:r>
          </w:p>
        </w:tc>
        <w:tc>
          <w:tcPr>
            <w:tcW w:w="963" w:type="dxa"/>
            <w:hideMark/>
          </w:tcPr>
          <w:p w:rsidR="00D46E35" w:rsidRPr="00D46E35" w:rsidP="00D46E35" w14:paraId="545C48EF" w14:textId="77777777">
            <w:pPr>
              <w:widowControl/>
            </w:pPr>
            <w:r w:rsidRPr="00D46E35">
              <w:t>322</w:t>
            </w:r>
          </w:p>
        </w:tc>
        <w:tc>
          <w:tcPr>
            <w:tcW w:w="1777" w:type="dxa"/>
            <w:hideMark/>
          </w:tcPr>
          <w:p w:rsidR="00D46E35" w:rsidRPr="00D46E35" w:rsidP="00D46E35" w14:paraId="7366E924" w14:textId="77777777">
            <w:pPr>
              <w:widowControl/>
            </w:pPr>
            <w:r w:rsidRPr="00D46E35">
              <w:t>3,842</w:t>
            </w:r>
          </w:p>
        </w:tc>
        <w:tc>
          <w:tcPr>
            <w:tcW w:w="1777" w:type="dxa"/>
            <w:hideMark/>
          </w:tcPr>
          <w:p w:rsidR="00D46E35" w:rsidRPr="00D46E35" w:rsidP="00D46E35" w14:paraId="4E0AEEA2" w14:textId="77777777">
            <w:pPr>
              <w:widowControl/>
            </w:pPr>
            <w:r w:rsidRPr="00D46E35">
              <w:t>2,632</w:t>
            </w:r>
          </w:p>
        </w:tc>
        <w:tc>
          <w:tcPr>
            <w:tcW w:w="1176" w:type="dxa"/>
            <w:hideMark/>
          </w:tcPr>
          <w:p w:rsidR="00D46E35" w:rsidRPr="00D46E35" w:rsidP="00D46E35" w14:paraId="14718DB4" w14:textId="77777777">
            <w:pPr>
              <w:widowControl/>
            </w:pPr>
            <w:r w:rsidRPr="00D46E35">
              <w:t>57,116</w:t>
            </w:r>
          </w:p>
        </w:tc>
        <w:tc>
          <w:tcPr>
            <w:tcW w:w="1176" w:type="dxa"/>
            <w:hideMark/>
          </w:tcPr>
          <w:p w:rsidR="00D46E35" w:rsidRPr="00D46E35" w:rsidP="00D46E35" w14:paraId="6355E57D" w14:textId="77777777">
            <w:pPr>
              <w:widowControl/>
            </w:pPr>
            <w:r w:rsidRPr="00D46E35">
              <w:t>27,637</w:t>
            </w:r>
          </w:p>
        </w:tc>
        <w:tc>
          <w:tcPr>
            <w:tcW w:w="1777" w:type="dxa"/>
            <w:hideMark/>
          </w:tcPr>
          <w:p w:rsidR="00D46E35" w:rsidRPr="00D46E35" w:rsidP="00D46E35" w14:paraId="7151E7F7" w14:textId="77777777">
            <w:pPr>
              <w:widowControl/>
            </w:pPr>
            <w:r w:rsidRPr="00D46E35">
              <w:t>3,999</w:t>
            </w:r>
          </w:p>
        </w:tc>
        <w:tc>
          <w:tcPr>
            <w:tcW w:w="1777" w:type="dxa"/>
            <w:hideMark/>
          </w:tcPr>
          <w:p w:rsidR="00D46E35" w:rsidRPr="00D46E35" w:rsidP="00D46E35" w14:paraId="6E3CDCB9" w14:textId="77777777">
            <w:pPr>
              <w:widowControl/>
            </w:pPr>
            <w:r w:rsidRPr="00D46E35">
              <w:t>2,740</w:t>
            </w:r>
          </w:p>
        </w:tc>
        <w:tc>
          <w:tcPr>
            <w:tcW w:w="1176" w:type="dxa"/>
            <w:hideMark/>
          </w:tcPr>
          <w:p w:rsidR="00D46E35" w:rsidRPr="00D46E35" w:rsidP="00D46E35" w14:paraId="2FEC97EC" w14:textId="77777777">
            <w:pPr>
              <w:widowControl/>
            </w:pPr>
            <w:r w:rsidRPr="00D46E35">
              <w:t>59,450</w:t>
            </w:r>
          </w:p>
        </w:tc>
        <w:tc>
          <w:tcPr>
            <w:tcW w:w="1176" w:type="dxa"/>
            <w:hideMark/>
          </w:tcPr>
          <w:p w:rsidR="00D46E35" w:rsidRPr="00D46E35" w:rsidP="00D46E35" w14:paraId="228D162C" w14:textId="77777777">
            <w:pPr>
              <w:widowControl/>
            </w:pPr>
            <w:r w:rsidRPr="00D46E35">
              <w:t>28,766</w:t>
            </w:r>
          </w:p>
        </w:tc>
      </w:tr>
      <w:tr w14:paraId="0C161112" w14:textId="77777777" w:rsidTr="00C90ED0">
        <w:tblPrEx>
          <w:tblW w:w="15736" w:type="dxa"/>
          <w:tblInd w:w="-1355" w:type="dxa"/>
          <w:tblLook w:val="04A0"/>
        </w:tblPrEx>
        <w:trPr>
          <w:trHeight w:val="320"/>
        </w:trPr>
        <w:tc>
          <w:tcPr>
            <w:tcW w:w="2105" w:type="dxa"/>
            <w:hideMark/>
          </w:tcPr>
          <w:p w:rsidR="00D46E35" w:rsidRPr="00D46E35" w:rsidP="00D46E35" w14:paraId="052F840C" w14:textId="77777777">
            <w:pPr>
              <w:widowControl/>
            </w:pPr>
            <w:r w:rsidRPr="00D46E35">
              <w:t>Printing and Publishing</w:t>
            </w:r>
          </w:p>
        </w:tc>
        <w:tc>
          <w:tcPr>
            <w:tcW w:w="856" w:type="dxa"/>
            <w:hideMark/>
          </w:tcPr>
          <w:p w:rsidR="00D46E35" w:rsidRPr="00D46E35" w:rsidP="00D46E35" w14:paraId="0AE97A35" w14:textId="77777777">
            <w:pPr>
              <w:widowControl/>
            </w:pPr>
            <w:r w:rsidRPr="00D46E35">
              <w:t>27</w:t>
            </w:r>
          </w:p>
        </w:tc>
        <w:tc>
          <w:tcPr>
            <w:tcW w:w="963" w:type="dxa"/>
            <w:hideMark/>
          </w:tcPr>
          <w:p w:rsidR="00D46E35" w:rsidRPr="00D46E35" w:rsidP="00D46E35" w14:paraId="3A01FF6C" w14:textId="77777777">
            <w:pPr>
              <w:widowControl/>
            </w:pPr>
            <w:r w:rsidRPr="00D46E35">
              <w:t>323</w:t>
            </w:r>
          </w:p>
        </w:tc>
        <w:tc>
          <w:tcPr>
            <w:tcW w:w="1777" w:type="dxa"/>
            <w:hideMark/>
          </w:tcPr>
          <w:p w:rsidR="00D46E35" w:rsidRPr="00D46E35" w:rsidP="00D46E35" w14:paraId="79B0A69A" w14:textId="77777777">
            <w:pPr>
              <w:widowControl/>
            </w:pPr>
            <w:r w:rsidRPr="00D46E35">
              <w:t>22,580</w:t>
            </w:r>
          </w:p>
        </w:tc>
        <w:tc>
          <w:tcPr>
            <w:tcW w:w="1777" w:type="dxa"/>
            <w:hideMark/>
          </w:tcPr>
          <w:p w:rsidR="00D46E35" w:rsidRPr="00D46E35" w:rsidP="00D46E35" w14:paraId="08F45005" w14:textId="77777777">
            <w:pPr>
              <w:widowControl/>
            </w:pPr>
            <w:r w:rsidRPr="00D46E35">
              <w:t>16</w:t>
            </w:r>
          </w:p>
        </w:tc>
        <w:tc>
          <w:tcPr>
            <w:tcW w:w="1176" w:type="dxa"/>
            <w:hideMark/>
          </w:tcPr>
          <w:p w:rsidR="00D46E35" w:rsidRPr="00D46E35" w:rsidP="00D46E35" w14:paraId="1FAE7CDA" w14:textId="77777777">
            <w:pPr>
              <w:widowControl/>
            </w:pPr>
            <w:r w:rsidRPr="00D46E35">
              <w:t>69</w:t>
            </w:r>
          </w:p>
        </w:tc>
        <w:tc>
          <w:tcPr>
            <w:tcW w:w="1176" w:type="dxa"/>
            <w:hideMark/>
          </w:tcPr>
          <w:p w:rsidR="00D46E35" w:rsidRPr="00D46E35" w:rsidP="00D46E35" w14:paraId="03F8710B" w14:textId="77777777">
            <w:pPr>
              <w:widowControl/>
            </w:pPr>
            <w:r w:rsidRPr="00D46E35">
              <w:t>31</w:t>
            </w:r>
          </w:p>
        </w:tc>
        <w:tc>
          <w:tcPr>
            <w:tcW w:w="1777" w:type="dxa"/>
            <w:hideMark/>
          </w:tcPr>
          <w:p w:rsidR="00D46E35" w:rsidRPr="00D46E35" w:rsidP="00D46E35" w14:paraId="6D156F29" w14:textId="77777777">
            <w:pPr>
              <w:widowControl/>
            </w:pPr>
            <w:r w:rsidRPr="00D46E35">
              <w:t>24,809</w:t>
            </w:r>
          </w:p>
        </w:tc>
        <w:tc>
          <w:tcPr>
            <w:tcW w:w="1777" w:type="dxa"/>
            <w:hideMark/>
          </w:tcPr>
          <w:p w:rsidR="00D46E35" w:rsidRPr="00D46E35" w:rsidP="00D46E35" w14:paraId="6A5672A0" w14:textId="77777777">
            <w:pPr>
              <w:widowControl/>
            </w:pPr>
            <w:r w:rsidRPr="00D46E35">
              <w:t>17</w:t>
            </w:r>
          </w:p>
        </w:tc>
        <w:tc>
          <w:tcPr>
            <w:tcW w:w="1176" w:type="dxa"/>
            <w:hideMark/>
          </w:tcPr>
          <w:p w:rsidR="00D46E35" w:rsidRPr="00D46E35" w:rsidP="00D46E35" w14:paraId="11785259" w14:textId="77777777">
            <w:pPr>
              <w:widowControl/>
            </w:pPr>
            <w:r w:rsidRPr="00D46E35">
              <w:t>76</w:t>
            </w:r>
          </w:p>
        </w:tc>
        <w:tc>
          <w:tcPr>
            <w:tcW w:w="1176" w:type="dxa"/>
            <w:hideMark/>
          </w:tcPr>
          <w:p w:rsidR="00D46E35" w:rsidRPr="00D46E35" w:rsidP="00D46E35" w14:paraId="4FFBDB3A" w14:textId="77777777">
            <w:pPr>
              <w:widowControl/>
            </w:pPr>
            <w:r w:rsidRPr="00D46E35">
              <w:t>34</w:t>
            </w:r>
          </w:p>
        </w:tc>
      </w:tr>
      <w:tr w14:paraId="54D5DD5A" w14:textId="77777777" w:rsidTr="00C90ED0">
        <w:tblPrEx>
          <w:tblW w:w="15736" w:type="dxa"/>
          <w:tblInd w:w="-1355" w:type="dxa"/>
          <w:tblLook w:val="04A0"/>
        </w:tblPrEx>
        <w:trPr>
          <w:trHeight w:val="320"/>
        </w:trPr>
        <w:tc>
          <w:tcPr>
            <w:tcW w:w="2105" w:type="dxa"/>
            <w:hideMark/>
          </w:tcPr>
          <w:p w:rsidR="00D46E35" w:rsidRPr="00D46E35" w:rsidP="00D46E35" w14:paraId="4599A094" w14:textId="77777777">
            <w:pPr>
              <w:widowControl/>
            </w:pPr>
            <w:r w:rsidRPr="00D46E35">
              <w:t>Chemicals &amp; Allied Products</w:t>
            </w:r>
          </w:p>
        </w:tc>
        <w:tc>
          <w:tcPr>
            <w:tcW w:w="856" w:type="dxa"/>
            <w:hideMark/>
          </w:tcPr>
          <w:p w:rsidR="00D46E35" w:rsidRPr="00D46E35" w:rsidP="00D46E35" w14:paraId="31B21AB8" w14:textId="77777777">
            <w:pPr>
              <w:widowControl/>
            </w:pPr>
            <w:r w:rsidRPr="00D46E35">
              <w:t>28</w:t>
            </w:r>
          </w:p>
        </w:tc>
        <w:tc>
          <w:tcPr>
            <w:tcW w:w="963" w:type="dxa"/>
            <w:hideMark/>
          </w:tcPr>
          <w:p w:rsidR="00D46E35" w:rsidRPr="00D46E35" w:rsidP="00D46E35" w14:paraId="18B7CD3A" w14:textId="77777777">
            <w:pPr>
              <w:widowControl/>
            </w:pPr>
            <w:r w:rsidRPr="00D46E35">
              <w:t>325</w:t>
            </w:r>
          </w:p>
        </w:tc>
        <w:tc>
          <w:tcPr>
            <w:tcW w:w="1777" w:type="dxa"/>
            <w:hideMark/>
          </w:tcPr>
          <w:p w:rsidR="00D46E35" w:rsidRPr="00D46E35" w:rsidP="00D46E35" w14:paraId="5E48EF61" w14:textId="77777777">
            <w:pPr>
              <w:widowControl/>
            </w:pPr>
            <w:r w:rsidRPr="00D46E35">
              <w:t>14,186</w:t>
            </w:r>
          </w:p>
        </w:tc>
        <w:tc>
          <w:tcPr>
            <w:tcW w:w="1777" w:type="dxa"/>
            <w:hideMark/>
          </w:tcPr>
          <w:p w:rsidR="00D46E35" w:rsidRPr="00D46E35" w:rsidP="00D46E35" w14:paraId="2F1436C1" w14:textId="77777777">
            <w:pPr>
              <w:widowControl/>
            </w:pPr>
            <w:r w:rsidRPr="00D46E35">
              <w:t>9,576</w:t>
            </w:r>
          </w:p>
        </w:tc>
        <w:tc>
          <w:tcPr>
            <w:tcW w:w="1176" w:type="dxa"/>
            <w:hideMark/>
          </w:tcPr>
          <w:p w:rsidR="00D46E35" w:rsidRPr="00D46E35" w:rsidP="00D46E35" w14:paraId="35854DC6" w14:textId="77777777">
            <w:pPr>
              <w:widowControl/>
            </w:pPr>
            <w:r w:rsidRPr="00D46E35">
              <w:t>202,054</w:t>
            </w:r>
          </w:p>
        </w:tc>
        <w:tc>
          <w:tcPr>
            <w:tcW w:w="1176" w:type="dxa"/>
            <w:hideMark/>
          </w:tcPr>
          <w:p w:rsidR="00D46E35" w:rsidRPr="00D46E35" w:rsidP="00D46E35" w14:paraId="56057F98" w14:textId="77777777">
            <w:pPr>
              <w:widowControl/>
            </w:pPr>
            <w:r w:rsidRPr="00D46E35">
              <w:t>85,230</w:t>
            </w:r>
          </w:p>
        </w:tc>
        <w:tc>
          <w:tcPr>
            <w:tcW w:w="1777" w:type="dxa"/>
            <w:hideMark/>
          </w:tcPr>
          <w:p w:rsidR="00D46E35" w:rsidRPr="00D46E35" w:rsidP="00D46E35" w14:paraId="2BFCBBD1" w14:textId="77777777">
            <w:pPr>
              <w:widowControl/>
            </w:pPr>
            <w:r w:rsidRPr="00D46E35">
              <w:t>13,615</w:t>
            </w:r>
          </w:p>
        </w:tc>
        <w:tc>
          <w:tcPr>
            <w:tcW w:w="1777" w:type="dxa"/>
            <w:hideMark/>
          </w:tcPr>
          <w:p w:rsidR="00D46E35" w:rsidRPr="00D46E35" w:rsidP="00D46E35" w14:paraId="19BE1359" w14:textId="77777777">
            <w:pPr>
              <w:widowControl/>
            </w:pPr>
            <w:r w:rsidRPr="00D46E35">
              <w:t>9,191</w:t>
            </w:r>
          </w:p>
        </w:tc>
        <w:tc>
          <w:tcPr>
            <w:tcW w:w="1176" w:type="dxa"/>
            <w:hideMark/>
          </w:tcPr>
          <w:p w:rsidR="00D46E35" w:rsidRPr="00D46E35" w:rsidP="00D46E35" w14:paraId="2BF90FAE" w14:textId="77777777">
            <w:pPr>
              <w:widowControl/>
            </w:pPr>
            <w:r w:rsidRPr="00D46E35">
              <w:t>193,921</w:t>
            </w:r>
          </w:p>
        </w:tc>
        <w:tc>
          <w:tcPr>
            <w:tcW w:w="1176" w:type="dxa"/>
            <w:hideMark/>
          </w:tcPr>
          <w:p w:rsidR="00D46E35" w:rsidRPr="00D46E35" w:rsidP="00D46E35" w14:paraId="0CDB5198" w14:textId="77777777">
            <w:pPr>
              <w:widowControl/>
            </w:pPr>
            <w:r w:rsidRPr="00D46E35">
              <w:t>81,800</w:t>
            </w:r>
          </w:p>
        </w:tc>
      </w:tr>
      <w:tr w14:paraId="782DF338" w14:textId="77777777" w:rsidTr="00C90ED0">
        <w:tblPrEx>
          <w:tblW w:w="15736" w:type="dxa"/>
          <w:tblInd w:w="-1355" w:type="dxa"/>
          <w:tblLook w:val="04A0"/>
        </w:tblPrEx>
        <w:trPr>
          <w:trHeight w:val="320"/>
        </w:trPr>
        <w:tc>
          <w:tcPr>
            <w:tcW w:w="2105" w:type="dxa"/>
            <w:hideMark/>
          </w:tcPr>
          <w:p w:rsidR="00D46E35" w:rsidRPr="00D46E35" w:rsidP="00D46E35" w14:paraId="2B99BB2F" w14:textId="77777777">
            <w:pPr>
              <w:widowControl/>
            </w:pPr>
            <w:r w:rsidRPr="00D46E35">
              <w:t>Petroleum Refining</w:t>
            </w:r>
          </w:p>
        </w:tc>
        <w:tc>
          <w:tcPr>
            <w:tcW w:w="856" w:type="dxa"/>
            <w:hideMark/>
          </w:tcPr>
          <w:p w:rsidR="00D46E35" w:rsidRPr="00D46E35" w:rsidP="00D46E35" w14:paraId="43AECCB8" w14:textId="77777777">
            <w:pPr>
              <w:widowControl/>
            </w:pPr>
            <w:r w:rsidRPr="00D46E35">
              <w:t>29</w:t>
            </w:r>
          </w:p>
        </w:tc>
        <w:tc>
          <w:tcPr>
            <w:tcW w:w="963" w:type="dxa"/>
            <w:hideMark/>
          </w:tcPr>
          <w:p w:rsidR="00D46E35" w:rsidRPr="00D46E35" w:rsidP="00D46E35" w14:paraId="23F09619" w14:textId="77777777">
            <w:pPr>
              <w:widowControl/>
            </w:pPr>
            <w:r w:rsidRPr="00D46E35">
              <w:t>324</w:t>
            </w:r>
          </w:p>
        </w:tc>
        <w:tc>
          <w:tcPr>
            <w:tcW w:w="1777" w:type="dxa"/>
            <w:hideMark/>
          </w:tcPr>
          <w:p w:rsidR="00D46E35" w:rsidRPr="00D46E35" w:rsidP="00D46E35" w14:paraId="5FBAFC18" w14:textId="77777777">
            <w:pPr>
              <w:widowControl/>
            </w:pPr>
            <w:r w:rsidRPr="00D46E35">
              <w:t>2,097</w:t>
            </w:r>
          </w:p>
        </w:tc>
        <w:tc>
          <w:tcPr>
            <w:tcW w:w="1777" w:type="dxa"/>
            <w:hideMark/>
          </w:tcPr>
          <w:p w:rsidR="00D46E35" w:rsidRPr="00D46E35" w:rsidP="00D46E35" w14:paraId="23661BB5" w14:textId="77777777">
            <w:pPr>
              <w:widowControl/>
            </w:pPr>
            <w:r w:rsidRPr="00D46E35">
              <w:t>1,623</w:t>
            </w:r>
          </w:p>
        </w:tc>
        <w:tc>
          <w:tcPr>
            <w:tcW w:w="1176" w:type="dxa"/>
            <w:hideMark/>
          </w:tcPr>
          <w:p w:rsidR="00D46E35" w:rsidRPr="00D46E35" w:rsidP="00D46E35" w14:paraId="1F41B351" w14:textId="77777777">
            <w:pPr>
              <w:widowControl/>
            </w:pPr>
            <w:r w:rsidRPr="00D46E35">
              <w:t>92,490</w:t>
            </w:r>
          </w:p>
        </w:tc>
        <w:tc>
          <w:tcPr>
            <w:tcW w:w="1176" w:type="dxa"/>
            <w:hideMark/>
          </w:tcPr>
          <w:p w:rsidR="00D46E35" w:rsidRPr="00D46E35" w:rsidP="00D46E35" w14:paraId="3688E59F" w14:textId="77777777">
            <w:pPr>
              <w:widowControl/>
            </w:pPr>
            <w:r w:rsidRPr="00D46E35">
              <w:t>15,415</w:t>
            </w:r>
          </w:p>
        </w:tc>
        <w:tc>
          <w:tcPr>
            <w:tcW w:w="1777" w:type="dxa"/>
            <w:hideMark/>
          </w:tcPr>
          <w:p w:rsidR="00D46E35" w:rsidRPr="00D46E35" w:rsidP="00D46E35" w14:paraId="3CDDCB45" w14:textId="77777777">
            <w:pPr>
              <w:widowControl/>
            </w:pPr>
            <w:r w:rsidRPr="00D46E35">
              <w:t>2,106</w:t>
            </w:r>
          </w:p>
        </w:tc>
        <w:tc>
          <w:tcPr>
            <w:tcW w:w="1777" w:type="dxa"/>
            <w:hideMark/>
          </w:tcPr>
          <w:p w:rsidR="00D46E35" w:rsidRPr="00D46E35" w:rsidP="00D46E35" w14:paraId="23CBECFC" w14:textId="77777777">
            <w:pPr>
              <w:widowControl/>
            </w:pPr>
            <w:r w:rsidRPr="00D46E35">
              <w:t>1,630</w:t>
            </w:r>
          </w:p>
        </w:tc>
        <w:tc>
          <w:tcPr>
            <w:tcW w:w="1176" w:type="dxa"/>
            <w:hideMark/>
          </w:tcPr>
          <w:p w:rsidR="00D46E35" w:rsidRPr="00D46E35" w:rsidP="00D46E35" w14:paraId="614F4DFF" w14:textId="77777777">
            <w:pPr>
              <w:widowControl/>
            </w:pPr>
            <w:r w:rsidRPr="00D46E35">
              <w:t>92,887</w:t>
            </w:r>
          </w:p>
        </w:tc>
        <w:tc>
          <w:tcPr>
            <w:tcW w:w="1176" w:type="dxa"/>
            <w:hideMark/>
          </w:tcPr>
          <w:p w:rsidR="00D46E35" w:rsidRPr="00D46E35" w:rsidP="00D46E35" w14:paraId="3A70104B" w14:textId="77777777">
            <w:pPr>
              <w:widowControl/>
            </w:pPr>
            <w:r w:rsidRPr="00D46E35">
              <w:t>15,482</w:t>
            </w:r>
          </w:p>
        </w:tc>
      </w:tr>
      <w:tr w14:paraId="4EC97272" w14:textId="77777777" w:rsidTr="00C90ED0">
        <w:tblPrEx>
          <w:tblW w:w="15736" w:type="dxa"/>
          <w:tblInd w:w="-1355" w:type="dxa"/>
          <w:tblLook w:val="04A0"/>
        </w:tblPrEx>
        <w:trPr>
          <w:trHeight w:val="320"/>
        </w:trPr>
        <w:tc>
          <w:tcPr>
            <w:tcW w:w="2105" w:type="dxa"/>
            <w:hideMark/>
          </w:tcPr>
          <w:p w:rsidR="00D46E35" w:rsidRPr="00D46E35" w:rsidP="00D46E35" w14:paraId="15D8B3B7" w14:textId="77777777">
            <w:pPr>
              <w:widowControl/>
            </w:pPr>
            <w:r w:rsidRPr="00D46E35">
              <w:t>Rubber Products</w:t>
            </w:r>
          </w:p>
        </w:tc>
        <w:tc>
          <w:tcPr>
            <w:tcW w:w="856" w:type="dxa"/>
            <w:hideMark/>
          </w:tcPr>
          <w:p w:rsidR="00D46E35" w:rsidRPr="00D46E35" w:rsidP="00D46E35" w14:paraId="35733D70" w14:textId="77777777">
            <w:pPr>
              <w:widowControl/>
            </w:pPr>
            <w:r w:rsidRPr="00D46E35">
              <w:t>30</w:t>
            </w:r>
          </w:p>
        </w:tc>
        <w:tc>
          <w:tcPr>
            <w:tcW w:w="963" w:type="dxa"/>
            <w:hideMark/>
          </w:tcPr>
          <w:p w:rsidR="00D46E35" w:rsidRPr="00D46E35" w:rsidP="00D46E35" w14:paraId="2108AFE1" w14:textId="77777777">
            <w:pPr>
              <w:widowControl/>
            </w:pPr>
            <w:r w:rsidRPr="00D46E35">
              <w:t>326</w:t>
            </w:r>
          </w:p>
        </w:tc>
        <w:tc>
          <w:tcPr>
            <w:tcW w:w="1777" w:type="dxa"/>
            <w:hideMark/>
          </w:tcPr>
          <w:p w:rsidR="00D46E35" w:rsidRPr="00D46E35" w:rsidP="00D46E35" w14:paraId="65501B6F" w14:textId="77777777">
            <w:pPr>
              <w:widowControl/>
            </w:pPr>
            <w:r w:rsidRPr="00D46E35">
              <w:t>11,518</w:t>
            </w:r>
          </w:p>
        </w:tc>
        <w:tc>
          <w:tcPr>
            <w:tcW w:w="1777" w:type="dxa"/>
            <w:hideMark/>
          </w:tcPr>
          <w:p w:rsidR="00D46E35" w:rsidRPr="00D46E35" w:rsidP="00D46E35" w14:paraId="4D396337" w14:textId="77777777">
            <w:pPr>
              <w:widowControl/>
            </w:pPr>
            <w:r w:rsidRPr="00D46E35">
              <w:t>4,573</w:t>
            </w:r>
          </w:p>
        </w:tc>
        <w:tc>
          <w:tcPr>
            <w:tcW w:w="1176" w:type="dxa"/>
            <w:hideMark/>
          </w:tcPr>
          <w:p w:rsidR="00D46E35" w:rsidRPr="00D46E35" w:rsidP="00D46E35" w14:paraId="2DA0126B" w14:textId="77777777">
            <w:pPr>
              <w:widowControl/>
            </w:pPr>
            <w:r w:rsidRPr="00D46E35">
              <w:t>104,722</w:t>
            </w:r>
          </w:p>
        </w:tc>
        <w:tc>
          <w:tcPr>
            <w:tcW w:w="1176" w:type="dxa"/>
            <w:hideMark/>
          </w:tcPr>
          <w:p w:rsidR="00D46E35" w:rsidRPr="00D46E35" w:rsidP="00D46E35" w14:paraId="70EF59C0" w14:textId="77777777">
            <w:pPr>
              <w:widowControl/>
            </w:pPr>
            <w:r w:rsidRPr="00D46E35">
              <w:t>104,265</w:t>
            </w:r>
          </w:p>
        </w:tc>
        <w:tc>
          <w:tcPr>
            <w:tcW w:w="1777" w:type="dxa"/>
            <w:hideMark/>
          </w:tcPr>
          <w:p w:rsidR="00D46E35" w:rsidRPr="00D46E35" w:rsidP="00D46E35" w14:paraId="29531483" w14:textId="77777777">
            <w:pPr>
              <w:widowControl/>
            </w:pPr>
            <w:r w:rsidRPr="00D46E35">
              <w:t>12,065</w:t>
            </w:r>
          </w:p>
        </w:tc>
        <w:tc>
          <w:tcPr>
            <w:tcW w:w="1777" w:type="dxa"/>
            <w:hideMark/>
          </w:tcPr>
          <w:p w:rsidR="00D46E35" w:rsidRPr="00D46E35" w:rsidP="00D46E35" w14:paraId="73469F82" w14:textId="77777777">
            <w:pPr>
              <w:widowControl/>
            </w:pPr>
            <w:r w:rsidRPr="00D46E35">
              <w:t>4,790</w:t>
            </w:r>
          </w:p>
        </w:tc>
        <w:tc>
          <w:tcPr>
            <w:tcW w:w="1176" w:type="dxa"/>
            <w:hideMark/>
          </w:tcPr>
          <w:p w:rsidR="00D46E35" w:rsidRPr="00D46E35" w:rsidP="00D46E35" w14:paraId="776227B9" w14:textId="77777777">
            <w:pPr>
              <w:widowControl/>
            </w:pPr>
            <w:r w:rsidRPr="00D46E35">
              <w:t>109,696</w:t>
            </w:r>
          </w:p>
        </w:tc>
        <w:tc>
          <w:tcPr>
            <w:tcW w:w="1176" w:type="dxa"/>
            <w:hideMark/>
          </w:tcPr>
          <w:p w:rsidR="00D46E35" w:rsidRPr="00D46E35" w:rsidP="00D46E35" w14:paraId="0B9ADAD2" w14:textId="77777777">
            <w:pPr>
              <w:widowControl/>
            </w:pPr>
            <w:r w:rsidRPr="00D46E35">
              <w:t>109,217</w:t>
            </w:r>
          </w:p>
        </w:tc>
      </w:tr>
      <w:tr w14:paraId="67EE0A84" w14:textId="77777777" w:rsidTr="00C90ED0">
        <w:tblPrEx>
          <w:tblW w:w="15736" w:type="dxa"/>
          <w:tblInd w:w="-1355" w:type="dxa"/>
          <w:tblLook w:val="04A0"/>
        </w:tblPrEx>
        <w:trPr>
          <w:trHeight w:val="320"/>
        </w:trPr>
        <w:tc>
          <w:tcPr>
            <w:tcW w:w="2105" w:type="dxa"/>
            <w:hideMark/>
          </w:tcPr>
          <w:p w:rsidR="00D46E35" w:rsidRPr="00D46E35" w:rsidP="00D46E35" w14:paraId="2138562F" w14:textId="77777777">
            <w:pPr>
              <w:widowControl/>
            </w:pPr>
            <w:r w:rsidRPr="00D46E35">
              <w:t>Leather and Leather Products</w:t>
            </w:r>
          </w:p>
        </w:tc>
        <w:tc>
          <w:tcPr>
            <w:tcW w:w="856" w:type="dxa"/>
            <w:hideMark/>
          </w:tcPr>
          <w:p w:rsidR="00D46E35" w:rsidRPr="00D46E35" w:rsidP="00D46E35" w14:paraId="094F0997" w14:textId="77777777">
            <w:pPr>
              <w:widowControl/>
            </w:pPr>
            <w:r w:rsidRPr="00D46E35">
              <w:t>31</w:t>
            </w:r>
          </w:p>
        </w:tc>
        <w:tc>
          <w:tcPr>
            <w:tcW w:w="963" w:type="dxa"/>
            <w:hideMark/>
          </w:tcPr>
          <w:p w:rsidR="00D46E35" w:rsidRPr="00D46E35" w:rsidP="00D46E35" w14:paraId="382FA865" w14:textId="77777777">
            <w:pPr>
              <w:widowControl/>
            </w:pPr>
            <w:r w:rsidRPr="00D46E35">
              <w:t>316</w:t>
            </w:r>
          </w:p>
        </w:tc>
        <w:tc>
          <w:tcPr>
            <w:tcW w:w="1777" w:type="dxa"/>
            <w:hideMark/>
          </w:tcPr>
          <w:p w:rsidR="00D46E35" w:rsidRPr="00D46E35" w:rsidP="00D46E35" w14:paraId="175BE98F" w14:textId="77777777">
            <w:pPr>
              <w:widowControl/>
            </w:pPr>
            <w:r w:rsidRPr="00D46E35">
              <w:t>1,086</w:t>
            </w:r>
          </w:p>
        </w:tc>
        <w:tc>
          <w:tcPr>
            <w:tcW w:w="1777" w:type="dxa"/>
            <w:hideMark/>
          </w:tcPr>
          <w:p w:rsidR="00D46E35" w:rsidRPr="00D46E35" w:rsidP="00D46E35" w14:paraId="3C1BD5A3" w14:textId="77777777">
            <w:pPr>
              <w:widowControl/>
            </w:pPr>
            <w:r w:rsidRPr="00D46E35">
              <w:t>81</w:t>
            </w:r>
          </w:p>
        </w:tc>
        <w:tc>
          <w:tcPr>
            <w:tcW w:w="1176" w:type="dxa"/>
            <w:hideMark/>
          </w:tcPr>
          <w:p w:rsidR="00D46E35" w:rsidRPr="00D46E35" w:rsidP="00D46E35" w14:paraId="12DF9B05" w14:textId="77777777">
            <w:pPr>
              <w:widowControl/>
            </w:pPr>
            <w:r w:rsidRPr="00D46E35">
              <w:t>275</w:t>
            </w:r>
          </w:p>
        </w:tc>
        <w:tc>
          <w:tcPr>
            <w:tcW w:w="1176" w:type="dxa"/>
            <w:hideMark/>
          </w:tcPr>
          <w:p w:rsidR="00D46E35" w:rsidRPr="00D46E35" w:rsidP="00D46E35" w14:paraId="274AC943" w14:textId="77777777">
            <w:pPr>
              <w:widowControl/>
            </w:pPr>
            <w:r w:rsidRPr="00D46E35">
              <w:t>567</w:t>
            </w:r>
          </w:p>
        </w:tc>
        <w:tc>
          <w:tcPr>
            <w:tcW w:w="1777" w:type="dxa"/>
            <w:hideMark/>
          </w:tcPr>
          <w:p w:rsidR="00D46E35" w:rsidRPr="00D46E35" w:rsidP="00D46E35" w14:paraId="7B17DCE3" w14:textId="77777777">
            <w:pPr>
              <w:widowControl/>
            </w:pPr>
            <w:r w:rsidRPr="00D46E35">
              <w:t>1,162</w:t>
            </w:r>
          </w:p>
        </w:tc>
        <w:tc>
          <w:tcPr>
            <w:tcW w:w="1777" w:type="dxa"/>
            <w:hideMark/>
          </w:tcPr>
          <w:p w:rsidR="00D46E35" w:rsidRPr="00D46E35" w:rsidP="00D46E35" w14:paraId="5D81F097" w14:textId="77777777">
            <w:pPr>
              <w:widowControl/>
            </w:pPr>
            <w:r w:rsidRPr="00D46E35">
              <w:t>87</w:t>
            </w:r>
          </w:p>
        </w:tc>
        <w:tc>
          <w:tcPr>
            <w:tcW w:w="1176" w:type="dxa"/>
            <w:hideMark/>
          </w:tcPr>
          <w:p w:rsidR="00D46E35" w:rsidRPr="00D46E35" w:rsidP="00D46E35" w14:paraId="5CF7C212" w14:textId="77777777">
            <w:pPr>
              <w:widowControl/>
            </w:pPr>
            <w:r w:rsidRPr="00D46E35">
              <w:t>295</w:t>
            </w:r>
          </w:p>
        </w:tc>
        <w:tc>
          <w:tcPr>
            <w:tcW w:w="1176" w:type="dxa"/>
            <w:hideMark/>
          </w:tcPr>
          <w:p w:rsidR="00D46E35" w:rsidRPr="00D46E35" w:rsidP="00D46E35" w14:paraId="27DD17FD" w14:textId="77777777">
            <w:pPr>
              <w:widowControl/>
            </w:pPr>
            <w:r w:rsidRPr="00D46E35">
              <w:t>607</w:t>
            </w:r>
          </w:p>
        </w:tc>
      </w:tr>
      <w:tr w14:paraId="13A85A38" w14:textId="77777777" w:rsidTr="00C90ED0">
        <w:tblPrEx>
          <w:tblW w:w="15736" w:type="dxa"/>
          <w:tblInd w:w="-1355" w:type="dxa"/>
          <w:tblLook w:val="04A0"/>
        </w:tblPrEx>
        <w:trPr>
          <w:trHeight w:val="320"/>
        </w:trPr>
        <w:tc>
          <w:tcPr>
            <w:tcW w:w="2105" w:type="dxa"/>
            <w:hideMark/>
          </w:tcPr>
          <w:p w:rsidR="00D46E35" w:rsidRPr="00D46E35" w:rsidP="00D46E35" w14:paraId="32166057" w14:textId="77777777">
            <w:pPr>
              <w:widowControl/>
            </w:pPr>
            <w:r w:rsidRPr="00D46E35">
              <w:t>Stone, Clay, Glass &amp; Concrete</w:t>
            </w:r>
          </w:p>
        </w:tc>
        <w:tc>
          <w:tcPr>
            <w:tcW w:w="856" w:type="dxa"/>
            <w:hideMark/>
          </w:tcPr>
          <w:p w:rsidR="00D46E35" w:rsidRPr="00D46E35" w:rsidP="00D46E35" w14:paraId="1F7AC326" w14:textId="77777777">
            <w:pPr>
              <w:widowControl/>
            </w:pPr>
            <w:r w:rsidRPr="00D46E35">
              <w:t>32</w:t>
            </w:r>
          </w:p>
        </w:tc>
        <w:tc>
          <w:tcPr>
            <w:tcW w:w="963" w:type="dxa"/>
            <w:hideMark/>
          </w:tcPr>
          <w:p w:rsidR="00D46E35" w:rsidRPr="00D46E35" w:rsidP="00D46E35" w14:paraId="439D3E9A" w14:textId="77777777">
            <w:pPr>
              <w:widowControl/>
            </w:pPr>
            <w:r w:rsidRPr="00D46E35">
              <w:t>327</w:t>
            </w:r>
          </w:p>
        </w:tc>
        <w:tc>
          <w:tcPr>
            <w:tcW w:w="1777" w:type="dxa"/>
            <w:hideMark/>
          </w:tcPr>
          <w:p w:rsidR="00D46E35" w:rsidRPr="00D46E35" w:rsidP="00D46E35" w14:paraId="027783D3" w14:textId="77777777">
            <w:pPr>
              <w:widowControl/>
            </w:pPr>
            <w:r w:rsidRPr="00D46E35">
              <w:t>14,958</w:t>
            </w:r>
          </w:p>
        </w:tc>
        <w:tc>
          <w:tcPr>
            <w:tcW w:w="1777" w:type="dxa"/>
            <w:hideMark/>
          </w:tcPr>
          <w:p w:rsidR="00D46E35" w:rsidRPr="00D46E35" w:rsidP="00D46E35" w14:paraId="3E08DC04" w14:textId="77777777">
            <w:pPr>
              <w:widowControl/>
            </w:pPr>
            <w:r w:rsidRPr="00D46E35">
              <w:t>11,308</w:t>
            </w:r>
          </w:p>
        </w:tc>
        <w:tc>
          <w:tcPr>
            <w:tcW w:w="1176" w:type="dxa"/>
            <w:hideMark/>
          </w:tcPr>
          <w:p w:rsidR="00D46E35" w:rsidRPr="00D46E35" w:rsidP="00D46E35" w14:paraId="74ED5F4B" w14:textId="77777777">
            <w:pPr>
              <w:widowControl/>
            </w:pPr>
            <w:r w:rsidRPr="00D46E35">
              <w:t>153,779</w:t>
            </w:r>
          </w:p>
        </w:tc>
        <w:tc>
          <w:tcPr>
            <w:tcW w:w="1176" w:type="dxa"/>
            <w:hideMark/>
          </w:tcPr>
          <w:p w:rsidR="00D46E35" w:rsidRPr="00D46E35" w:rsidP="00D46E35" w14:paraId="516DA8EC" w14:textId="77777777">
            <w:pPr>
              <w:widowControl/>
            </w:pPr>
            <w:r w:rsidRPr="00D46E35">
              <w:t>101,773</w:t>
            </w:r>
          </w:p>
        </w:tc>
        <w:tc>
          <w:tcPr>
            <w:tcW w:w="1777" w:type="dxa"/>
            <w:hideMark/>
          </w:tcPr>
          <w:p w:rsidR="00D46E35" w:rsidRPr="00D46E35" w:rsidP="00D46E35" w14:paraId="76F63621" w14:textId="77777777">
            <w:pPr>
              <w:widowControl/>
            </w:pPr>
            <w:r w:rsidRPr="00D46E35">
              <w:t>15,076</w:t>
            </w:r>
          </w:p>
        </w:tc>
        <w:tc>
          <w:tcPr>
            <w:tcW w:w="1777" w:type="dxa"/>
            <w:hideMark/>
          </w:tcPr>
          <w:p w:rsidR="00D46E35" w:rsidRPr="00D46E35" w:rsidP="00D46E35" w14:paraId="5E878C5E" w14:textId="77777777">
            <w:pPr>
              <w:widowControl/>
            </w:pPr>
            <w:r w:rsidRPr="00D46E35">
              <w:t>11,397</w:t>
            </w:r>
          </w:p>
        </w:tc>
        <w:tc>
          <w:tcPr>
            <w:tcW w:w="1176" w:type="dxa"/>
            <w:hideMark/>
          </w:tcPr>
          <w:p w:rsidR="00D46E35" w:rsidRPr="00D46E35" w:rsidP="00D46E35" w14:paraId="1120E012" w14:textId="77777777">
            <w:pPr>
              <w:widowControl/>
            </w:pPr>
            <w:r w:rsidRPr="00D46E35">
              <w:t>154,992</w:t>
            </w:r>
          </w:p>
        </w:tc>
        <w:tc>
          <w:tcPr>
            <w:tcW w:w="1176" w:type="dxa"/>
            <w:hideMark/>
          </w:tcPr>
          <w:p w:rsidR="00D46E35" w:rsidRPr="00D46E35" w:rsidP="00D46E35" w14:paraId="3540D7EC" w14:textId="77777777">
            <w:pPr>
              <w:widowControl/>
            </w:pPr>
            <w:r w:rsidRPr="00D46E35">
              <w:t>102,576</w:t>
            </w:r>
          </w:p>
        </w:tc>
      </w:tr>
      <w:tr w14:paraId="35B3545D" w14:textId="77777777" w:rsidTr="00C90ED0">
        <w:tblPrEx>
          <w:tblW w:w="15736" w:type="dxa"/>
          <w:tblInd w:w="-1355" w:type="dxa"/>
          <w:tblLook w:val="04A0"/>
        </w:tblPrEx>
        <w:trPr>
          <w:trHeight w:val="320"/>
        </w:trPr>
        <w:tc>
          <w:tcPr>
            <w:tcW w:w="2105" w:type="dxa"/>
            <w:hideMark/>
          </w:tcPr>
          <w:p w:rsidR="00D46E35" w:rsidRPr="00D46E35" w:rsidP="00D46E35" w14:paraId="3C99D5E2" w14:textId="77777777">
            <w:pPr>
              <w:widowControl/>
            </w:pPr>
            <w:r w:rsidRPr="00D46E35">
              <w:t>Primary Metals Industry</w:t>
            </w:r>
          </w:p>
        </w:tc>
        <w:tc>
          <w:tcPr>
            <w:tcW w:w="856" w:type="dxa"/>
            <w:hideMark/>
          </w:tcPr>
          <w:p w:rsidR="00D46E35" w:rsidRPr="00D46E35" w:rsidP="00D46E35" w14:paraId="74AF1A23" w14:textId="77777777">
            <w:pPr>
              <w:widowControl/>
            </w:pPr>
            <w:r w:rsidRPr="00D46E35">
              <w:t>33</w:t>
            </w:r>
          </w:p>
        </w:tc>
        <w:tc>
          <w:tcPr>
            <w:tcW w:w="963" w:type="dxa"/>
            <w:hideMark/>
          </w:tcPr>
          <w:p w:rsidR="00D46E35" w:rsidRPr="00D46E35" w:rsidP="00D46E35" w14:paraId="7C8AA526" w14:textId="77777777">
            <w:pPr>
              <w:widowControl/>
            </w:pPr>
            <w:r w:rsidRPr="00D46E35">
              <w:t>331</w:t>
            </w:r>
          </w:p>
        </w:tc>
        <w:tc>
          <w:tcPr>
            <w:tcW w:w="1777" w:type="dxa"/>
            <w:hideMark/>
          </w:tcPr>
          <w:p w:rsidR="00D46E35" w:rsidRPr="00D46E35" w:rsidP="00D46E35" w14:paraId="6DEEAD7F" w14:textId="77777777">
            <w:pPr>
              <w:widowControl/>
            </w:pPr>
            <w:r w:rsidRPr="00D46E35">
              <w:t>3,717</w:t>
            </w:r>
          </w:p>
        </w:tc>
        <w:tc>
          <w:tcPr>
            <w:tcW w:w="1777" w:type="dxa"/>
            <w:hideMark/>
          </w:tcPr>
          <w:p w:rsidR="00D46E35" w:rsidRPr="00D46E35" w:rsidP="00D46E35" w14:paraId="7882C35D" w14:textId="77777777">
            <w:pPr>
              <w:widowControl/>
            </w:pPr>
            <w:r w:rsidRPr="00D46E35">
              <w:t>1,595</w:t>
            </w:r>
          </w:p>
        </w:tc>
        <w:tc>
          <w:tcPr>
            <w:tcW w:w="1176" w:type="dxa"/>
            <w:hideMark/>
          </w:tcPr>
          <w:p w:rsidR="00D46E35" w:rsidRPr="00D46E35" w:rsidP="00D46E35" w14:paraId="4B8DCC15" w14:textId="77777777">
            <w:pPr>
              <w:widowControl/>
            </w:pPr>
            <w:r w:rsidRPr="00D46E35">
              <w:t>20,251</w:t>
            </w:r>
          </w:p>
        </w:tc>
        <w:tc>
          <w:tcPr>
            <w:tcW w:w="1176" w:type="dxa"/>
            <w:hideMark/>
          </w:tcPr>
          <w:p w:rsidR="00D46E35" w:rsidRPr="00D46E35" w:rsidP="00D46E35" w14:paraId="19DB20DE" w14:textId="77777777">
            <w:pPr>
              <w:widowControl/>
            </w:pPr>
            <w:r w:rsidRPr="00D46E35">
              <w:t>32,370</w:t>
            </w:r>
          </w:p>
        </w:tc>
        <w:tc>
          <w:tcPr>
            <w:tcW w:w="1777" w:type="dxa"/>
            <w:hideMark/>
          </w:tcPr>
          <w:p w:rsidR="00D46E35" w:rsidRPr="00D46E35" w:rsidP="00D46E35" w14:paraId="068892F5" w14:textId="77777777">
            <w:pPr>
              <w:widowControl/>
            </w:pPr>
            <w:r w:rsidRPr="00D46E35">
              <w:t>4,112</w:t>
            </w:r>
          </w:p>
        </w:tc>
        <w:tc>
          <w:tcPr>
            <w:tcW w:w="1777" w:type="dxa"/>
            <w:hideMark/>
          </w:tcPr>
          <w:p w:rsidR="00D46E35" w:rsidRPr="00D46E35" w:rsidP="00D46E35" w14:paraId="407A7E38" w14:textId="77777777">
            <w:pPr>
              <w:widowControl/>
            </w:pPr>
            <w:r w:rsidRPr="00D46E35">
              <w:t>1,764</w:t>
            </w:r>
          </w:p>
        </w:tc>
        <w:tc>
          <w:tcPr>
            <w:tcW w:w="1176" w:type="dxa"/>
            <w:hideMark/>
          </w:tcPr>
          <w:p w:rsidR="00D46E35" w:rsidRPr="00D46E35" w:rsidP="00D46E35" w14:paraId="3649138B" w14:textId="77777777">
            <w:pPr>
              <w:widowControl/>
            </w:pPr>
            <w:r w:rsidRPr="00D46E35">
              <w:t>22,403</w:t>
            </w:r>
          </w:p>
        </w:tc>
        <w:tc>
          <w:tcPr>
            <w:tcW w:w="1176" w:type="dxa"/>
            <w:hideMark/>
          </w:tcPr>
          <w:p w:rsidR="00D46E35" w:rsidRPr="00D46E35" w:rsidP="00D46E35" w14:paraId="2C7F963C" w14:textId="77777777">
            <w:pPr>
              <w:widowControl/>
            </w:pPr>
            <w:r w:rsidRPr="00D46E35">
              <w:t>35,810</w:t>
            </w:r>
          </w:p>
        </w:tc>
      </w:tr>
      <w:tr w14:paraId="37319AC5" w14:textId="77777777" w:rsidTr="00C90ED0">
        <w:tblPrEx>
          <w:tblW w:w="15736" w:type="dxa"/>
          <w:tblInd w:w="-1355" w:type="dxa"/>
          <w:tblLook w:val="04A0"/>
        </w:tblPrEx>
        <w:trPr>
          <w:trHeight w:val="320"/>
        </w:trPr>
        <w:tc>
          <w:tcPr>
            <w:tcW w:w="2105" w:type="dxa"/>
            <w:hideMark/>
          </w:tcPr>
          <w:p w:rsidR="00D46E35" w:rsidRPr="00D46E35" w:rsidP="00D46E35" w14:paraId="3BB84216" w14:textId="77777777">
            <w:pPr>
              <w:widowControl/>
            </w:pPr>
            <w:r w:rsidRPr="00D46E35">
              <w:t>Fabricated Metal Products</w:t>
            </w:r>
          </w:p>
        </w:tc>
        <w:tc>
          <w:tcPr>
            <w:tcW w:w="856" w:type="dxa"/>
            <w:hideMark/>
          </w:tcPr>
          <w:p w:rsidR="00D46E35" w:rsidRPr="00D46E35" w:rsidP="00D46E35" w14:paraId="26CC18B7" w14:textId="77777777">
            <w:pPr>
              <w:widowControl/>
            </w:pPr>
            <w:r w:rsidRPr="00D46E35">
              <w:t>34</w:t>
            </w:r>
          </w:p>
        </w:tc>
        <w:tc>
          <w:tcPr>
            <w:tcW w:w="963" w:type="dxa"/>
            <w:hideMark/>
          </w:tcPr>
          <w:p w:rsidR="00D46E35" w:rsidRPr="00D46E35" w:rsidP="00D46E35" w14:paraId="7EDCEC55" w14:textId="77777777">
            <w:pPr>
              <w:widowControl/>
            </w:pPr>
            <w:r w:rsidRPr="00D46E35">
              <w:t>332</w:t>
            </w:r>
          </w:p>
        </w:tc>
        <w:tc>
          <w:tcPr>
            <w:tcW w:w="1777" w:type="dxa"/>
            <w:hideMark/>
          </w:tcPr>
          <w:p w:rsidR="00D46E35" w:rsidRPr="00D46E35" w:rsidP="00D46E35" w14:paraId="7C63807F" w14:textId="77777777">
            <w:pPr>
              <w:widowControl/>
            </w:pPr>
            <w:r w:rsidRPr="00D46E35">
              <w:t>53,743</w:t>
            </w:r>
          </w:p>
        </w:tc>
        <w:tc>
          <w:tcPr>
            <w:tcW w:w="1777" w:type="dxa"/>
            <w:hideMark/>
          </w:tcPr>
          <w:p w:rsidR="00D46E35" w:rsidRPr="00D46E35" w:rsidP="00D46E35" w14:paraId="10457FA7" w14:textId="77777777">
            <w:pPr>
              <w:widowControl/>
            </w:pPr>
            <w:r w:rsidRPr="00D46E35">
              <w:t>12,469</w:t>
            </w:r>
          </w:p>
        </w:tc>
        <w:tc>
          <w:tcPr>
            <w:tcW w:w="1176" w:type="dxa"/>
            <w:hideMark/>
          </w:tcPr>
          <w:p w:rsidR="00D46E35" w:rsidRPr="00D46E35" w:rsidP="00D46E35" w14:paraId="553ED25A" w14:textId="77777777">
            <w:pPr>
              <w:widowControl/>
            </w:pPr>
            <w:r w:rsidRPr="00D46E35">
              <w:t>130,921</w:t>
            </w:r>
          </w:p>
        </w:tc>
        <w:tc>
          <w:tcPr>
            <w:tcW w:w="1176" w:type="dxa"/>
            <w:hideMark/>
          </w:tcPr>
          <w:p w:rsidR="00D46E35" w:rsidRPr="00D46E35" w:rsidP="00D46E35" w14:paraId="6618B8BC" w14:textId="77777777">
            <w:pPr>
              <w:widowControl/>
            </w:pPr>
            <w:r w:rsidRPr="00D46E35">
              <w:t>49,874</w:t>
            </w:r>
          </w:p>
        </w:tc>
        <w:tc>
          <w:tcPr>
            <w:tcW w:w="1777" w:type="dxa"/>
            <w:hideMark/>
          </w:tcPr>
          <w:p w:rsidR="00D46E35" w:rsidRPr="00D46E35" w:rsidP="00D46E35" w14:paraId="5D73EFAB" w14:textId="77777777">
            <w:pPr>
              <w:widowControl/>
            </w:pPr>
            <w:r w:rsidRPr="00D46E35">
              <w:t>55,022</w:t>
            </w:r>
          </w:p>
        </w:tc>
        <w:tc>
          <w:tcPr>
            <w:tcW w:w="1777" w:type="dxa"/>
            <w:hideMark/>
          </w:tcPr>
          <w:p w:rsidR="00D46E35" w:rsidRPr="00D46E35" w:rsidP="00D46E35" w14:paraId="43BE5820" w14:textId="77777777">
            <w:pPr>
              <w:widowControl/>
            </w:pPr>
            <w:r w:rsidRPr="00D46E35">
              <w:t>12,765</w:t>
            </w:r>
          </w:p>
        </w:tc>
        <w:tc>
          <w:tcPr>
            <w:tcW w:w="1176" w:type="dxa"/>
            <w:hideMark/>
          </w:tcPr>
          <w:p w:rsidR="00D46E35" w:rsidRPr="00D46E35" w:rsidP="00D46E35" w14:paraId="784797C4" w14:textId="77777777">
            <w:pPr>
              <w:widowControl/>
            </w:pPr>
            <w:r w:rsidRPr="00D46E35">
              <w:t>134,036</w:t>
            </w:r>
          </w:p>
        </w:tc>
        <w:tc>
          <w:tcPr>
            <w:tcW w:w="1176" w:type="dxa"/>
            <w:hideMark/>
          </w:tcPr>
          <w:p w:rsidR="00D46E35" w:rsidRPr="00D46E35" w:rsidP="00D46E35" w14:paraId="6D9639BB" w14:textId="77777777">
            <w:pPr>
              <w:widowControl/>
            </w:pPr>
            <w:r w:rsidRPr="00D46E35">
              <w:t>51,061</w:t>
            </w:r>
          </w:p>
        </w:tc>
      </w:tr>
      <w:tr w14:paraId="293604B7" w14:textId="77777777" w:rsidTr="00C90ED0">
        <w:tblPrEx>
          <w:tblW w:w="15736" w:type="dxa"/>
          <w:tblInd w:w="-1355" w:type="dxa"/>
          <w:tblLook w:val="04A0"/>
        </w:tblPrEx>
        <w:trPr>
          <w:trHeight w:val="320"/>
        </w:trPr>
        <w:tc>
          <w:tcPr>
            <w:tcW w:w="2105" w:type="dxa"/>
            <w:hideMark/>
          </w:tcPr>
          <w:p w:rsidR="00D46E35" w:rsidRPr="00D46E35" w:rsidP="00D46E35" w14:paraId="050B3756" w14:textId="77777777">
            <w:pPr>
              <w:widowControl/>
            </w:pPr>
            <w:r w:rsidRPr="00D46E35">
              <w:t>Machinery, Except Electrical</w:t>
            </w:r>
          </w:p>
        </w:tc>
        <w:tc>
          <w:tcPr>
            <w:tcW w:w="856" w:type="dxa"/>
            <w:hideMark/>
          </w:tcPr>
          <w:p w:rsidR="00D46E35" w:rsidRPr="00D46E35" w:rsidP="00D46E35" w14:paraId="1A568176" w14:textId="77777777">
            <w:pPr>
              <w:widowControl/>
            </w:pPr>
            <w:r w:rsidRPr="00D46E35">
              <w:t>35</w:t>
            </w:r>
          </w:p>
        </w:tc>
        <w:tc>
          <w:tcPr>
            <w:tcW w:w="963" w:type="dxa"/>
            <w:hideMark/>
          </w:tcPr>
          <w:p w:rsidR="00D46E35" w:rsidRPr="00D46E35" w:rsidP="00D46E35" w14:paraId="03B14D95" w14:textId="77777777">
            <w:pPr>
              <w:widowControl/>
            </w:pPr>
            <w:r w:rsidRPr="00D46E35">
              <w:t>333</w:t>
            </w:r>
          </w:p>
        </w:tc>
        <w:tc>
          <w:tcPr>
            <w:tcW w:w="1777" w:type="dxa"/>
            <w:hideMark/>
          </w:tcPr>
          <w:p w:rsidR="00D46E35" w:rsidRPr="00D46E35" w:rsidP="00D46E35" w14:paraId="43FA0C12" w14:textId="77777777">
            <w:pPr>
              <w:widowControl/>
            </w:pPr>
            <w:r w:rsidRPr="00D46E35">
              <w:t>21,858</w:t>
            </w:r>
          </w:p>
        </w:tc>
        <w:tc>
          <w:tcPr>
            <w:tcW w:w="1777" w:type="dxa"/>
            <w:hideMark/>
          </w:tcPr>
          <w:p w:rsidR="00D46E35" w:rsidRPr="00D46E35" w:rsidP="00D46E35" w14:paraId="6AADD831" w14:textId="77777777">
            <w:pPr>
              <w:widowControl/>
            </w:pPr>
            <w:r w:rsidRPr="00D46E35">
              <w:t>1,749</w:t>
            </w:r>
          </w:p>
        </w:tc>
        <w:tc>
          <w:tcPr>
            <w:tcW w:w="1176" w:type="dxa"/>
            <w:hideMark/>
          </w:tcPr>
          <w:p w:rsidR="00D46E35" w:rsidRPr="00D46E35" w:rsidP="00D46E35" w14:paraId="2A4BBED9" w14:textId="77777777">
            <w:pPr>
              <w:widowControl/>
            </w:pPr>
            <w:r w:rsidRPr="00D46E35">
              <w:t>13,989</w:t>
            </w:r>
          </w:p>
        </w:tc>
        <w:tc>
          <w:tcPr>
            <w:tcW w:w="1176" w:type="dxa"/>
            <w:hideMark/>
          </w:tcPr>
          <w:p w:rsidR="00D46E35" w:rsidRPr="00D46E35" w:rsidP="00D46E35" w14:paraId="36E545A7" w14:textId="77777777">
            <w:pPr>
              <w:widowControl/>
            </w:pPr>
            <w:r w:rsidRPr="00D46E35">
              <w:t>47,211</w:t>
            </w:r>
          </w:p>
        </w:tc>
        <w:tc>
          <w:tcPr>
            <w:tcW w:w="1777" w:type="dxa"/>
            <w:hideMark/>
          </w:tcPr>
          <w:p w:rsidR="00D46E35" w:rsidRPr="00D46E35" w:rsidP="00D46E35" w14:paraId="14ADE1B3" w14:textId="77777777">
            <w:pPr>
              <w:widowControl/>
            </w:pPr>
            <w:r w:rsidRPr="00D46E35">
              <w:t>23,060</w:t>
            </w:r>
          </w:p>
        </w:tc>
        <w:tc>
          <w:tcPr>
            <w:tcW w:w="1777" w:type="dxa"/>
            <w:hideMark/>
          </w:tcPr>
          <w:p w:rsidR="00D46E35" w:rsidRPr="00D46E35" w:rsidP="00D46E35" w14:paraId="6DB8552F" w14:textId="77777777">
            <w:pPr>
              <w:widowControl/>
            </w:pPr>
            <w:r w:rsidRPr="00D46E35">
              <w:t>1,845</w:t>
            </w:r>
          </w:p>
        </w:tc>
        <w:tc>
          <w:tcPr>
            <w:tcW w:w="1176" w:type="dxa"/>
            <w:hideMark/>
          </w:tcPr>
          <w:p w:rsidR="00D46E35" w:rsidRPr="00D46E35" w:rsidP="00D46E35" w14:paraId="53A8DF03" w14:textId="77777777">
            <w:pPr>
              <w:widowControl/>
            </w:pPr>
            <w:r w:rsidRPr="00D46E35">
              <w:t>14,758</w:t>
            </w:r>
          </w:p>
        </w:tc>
        <w:tc>
          <w:tcPr>
            <w:tcW w:w="1176" w:type="dxa"/>
            <w:hideMark/>
          </w:tcPr>
          <w:p w:rsidR="00D46E35" w:rsidRPr="00D46E35" w:rsidP="00D46E35" w14:paraId="10806882" w14:textId="77777777">
            <w:pPr>
              <w:widowControl/>
            </w:pPr>
            <w:r w:rsidRPr="00D46E35">
              <w:t>49,808</w:t>
            </w:r>
          </w:p>
        </w:tc>
      </w:tr>
      <w:tr w14:paraId="3E958B13" w14:textId="77777777" w:rsidTr="00C90ED0">
        <w:tblPrEx>
          <w:tblW w:w="15736" w:type="dxa"/>
          <w:tblInd w:w="-1355" w:type="dxa"/>
          <w:tblLook w:val="04A0"/>
        </w:tblPrEx>
        <w:trPr>
          <w:trHeight w:val="930"/>
        </w:trPr>
        <w:tc>
          <w:tcPr>
            <w:tcW w:w="2105" w:type="dxa"/>
            <w:vMerge w:val="restart"/>
            <w:hideMark/>
          </w:tcPr>
          <w:p w:rsidR="00D46E35" w:rsidRPr="00D46E35" w:rsidP="00D46E35" w14:paraId="185FB0E2" w14:textId="77777777">
            <w:pPr>
              <w:widowControl/>
            </w:pPr>
            <w:r w:rsidRPr="00D46E35">
              <w:t>Electric/Electronic Equipment</w:t>
            </w:r>
          </w:p>
        </w:tc>
        <w:tc>
          <w:tcPr>
            <w:tcW w:w="856" w:type="dxa"/>
            <w:vMerge w:val="restart"/>
            <w:hideMark/>
          </w:tcPr>
          <w:p w:rsidR="00D46E35" w:rsidRPr="00D46E35" w:rsidP="00D46E35" w14:paraId="2A117DC2" w14:textId="77777777">
            <w:pPr>
              <w:widowControl/>
            </w:pPr>
            <w:r w:rsidRPr="00D46E35">
              <w:t>36</w:t>
            </w:r>
          </w:p>
        </w:tc>
        <w:tc>
          <w:tcPr>
            <w:tcW w:w="963" w:type="dxa"/>
            <w:hideMark/>
          </w:tcPr>
          <w:p w:rsidR="00D46E35" w:rsidRPr="00D46E35" w:rsidP="00D46E35" w14:paraId="7C124308" w14:textId="77777777">
            <w:pPr>
              <w:widowControl/>
            </w:pPr>
            <w:r w:rsidRPr="00D46E35">
              <w:t>334 (50%)</w:t>
            </w:r>
          </w:p>
        </w:tc>
        <w:tc>
          <w:tcPr>
            <w:tcW w:w="1777" w:type="dxa"/>
            <w:hideMark/>
          </w:tcPr>
          <w:p w:rsidR="00D46E35" w:rsidRPr="00D46E35" w:rsidP="00D46E35" w14:paraId="63A275A7" w14:textId="77777777">
            <w:pPr>
              <w:widowControl/>
            </w:pPr>
            <w:r w:rsidRPr="00D46E35">
              <w:t>5,718</w:t>
            </w:r>
          </w:p>
        </w:tc>
        <w:tc>
          <w:tcPr>
            <w:tcW w:w="1777" w:type="dxa"/>
            <w:hideMark/>
          </w:tcPr>
          <w:p w:rsidR="00D46E35" w:rsidRPr="00D46E35" w:rsidP="00D46E35" w14:paraId="6A88694C" w14:textId="77777777">
            <w:pPr>
              <w:widowControl/>
            </w:pPr>
            <w:r w:rsidRPr="00D46E35">
              <w:t>4,291</w:t>
            </w:r>
          </w:p>
        </w:tc>
        <w:tc>
          <w:tcPr>
            <w:tcW w:w="1176" w:type="dxa"/>
            <w:hideMark/>
          </w:tcPr>
          <w:p w:rsidR="00D46E35" w:rsidRPr="00D46E35" w:rsidP="00D46E35" w14:paraId="0E3C7C74" w14:textId="77777777">
            <w:pPr>
              <w:widowControl/>
            </w:pPr>
            <w:r w:rsidRPr="00D46E35">
              <w:t>114,991</w:t>
            </w:r>
          </w:p>
        </w:tc>
        <w:tc>
          <w:tcPr>
            <w:tcW w:w="1176" w:type="dxa"/>
            <w:hideMark/>
          </w:tcPr>
          <w:p w:rsidR="00D46E35" w:rsidRPr="00D46E35" w:rsidP="00D46E35" w14:paraId="417F1A93" w14:textId="77777777">
            <w:pPr>
              <w:widowControl/>
            </w:pPr>
            <w:r w:rsidRPr="00D46E35">
              <w:t>72,182</w:t>
            </w:r>
          </w:p>
        </w:tc>
        <w:tc>
          <w:tcPr>
            <w:tcW w:w="1777" w:type="dxa"/>
            <w:hideMark/>
          </w:tcPr>
          <w:p w:rsidR="00D46E35" w:rsidRPr="00D46E35" w:rsidP="00D46E35" w14:paraId="442B483A" w14:textId="77777777">
            <w:pPr>
              <w:widowControl/>
            </w:pPr>
            <w:r w:rsidRPr="00D46E35">
              <w:t>6,022</w:t>
            </w:r>
          </w:p>
        </w:tc>
        <w:tc>
          <w:tcPr>
            <w:tcW w:w="1777" w:type="dxa"/>
            <w:vMerge w:val="restart"/>
            <w:hideMark/>
          </w:tcPr>
          <w:p w:rsidR="00D46E35" w:rsidRPr="00D46E35" w:rsidP="00D46E35" w14:paraId="4B7EB635" w14:textId="77777777">
            <w:pPr>
              <w:widowControl/>
            </w:pPr>
            <w:r w:rsidRPr="00D46E35">
              <w:t>4,525</w:t>
            </w:r>
          </w:p>
        </w:tc>
        <w:tc>
          <w:tcPr>
            <w:tcW w:w="1176" w:type="dxa"/>
            <w:vMerge w:val="restart"/>
            <w:hideMark/>
          </w:tcPr>
          <w:p w:rsidR="00D46E35" w:rsidRPr="00D46E35" w:rsidP="00D46E35" w14:paraId="5720E0A0" w14:textId="77777777">
            <w:pPr>
              <w:widowControl/>
            </w:pPr>
            <w:r w:rsidRPr="00D46E35">
              <w:t>121,269</w:t>
            </w:r>
          </w:p>
        </w:tc>
        <w:tc>
          <w:tcPr>
            <w:tcW w:w="1176" w:type="dxa"/>
            <w:vMerge w:val="restart"/>
            <w:hideMark/>
          </w:tcPr>
          <w:p w:rsidR="00D46E35" w:rsidRPr="00D46E35" w:rsidP="00D46E35" w14:paraId="23563E02" w14:textId="77777777">
            <w:pPr>
              <w:widowControl/>
            </w:pPr>
            <w:r w:rsidRPr="00D46E35">
              <w:t>76,019</w:t>
            </w:r>
          </w:p>
        </w:tc>
      </w:tr>
      <w:tr w14:paraId="5BB28B36" w14:textId="77777777" w:rsidTr="00C90ED0">
        <w:tblPrEx>
          <w:tblW w:w="15736" w:type="dxa"/>
          <w:tblInd w:w="-1355" w:type="dxa"/>
          <w:tblLook w:val="04A0"/>
        </w:tblPrEx>
        <w:trPr>
          <w:trHeight w:val="320"/>
        </w:trPr>
        <w:tc>
          <w:tcPr>
            <w:tcW w:w="2105" w:type="dxa"/>
            <w:vMerge/>
            <w:hideMark/>
          </w:tcPr>
          <w:p w:rsidR="00D46E35" w:rsidRPr="00D46E35" w:rsidP="00D46E35" w14:paraId="0A052229" w14:textId="77777777">
            <w:pPr>
              <w:widowControl/>
            </w:pPr>
          </w:p>
        </w:tc>
        <w:tc>
          <w:tcPr>
            <w:tcW w:w="856" w:type="dxa"/>
            <w:vMerge/>
            <w:hideMark/>
          </w:tcPr>
          <w:p w:rsidR="00D46E35" w:rsidRPr="00D46E35" w:rsidP="00D46E35" w14:paraId="01FC3299" w14:textId="77777777">
            <w:pPr>
              <w:widowControl/>
            </w:pPr>
          </w:p>
        </w:tc>
        <w:tc>
          <w:tcPr>
            <w:tcW w:w="963" w:type="dxa"/>
            <w:hideMark/>
          </w:tcPr>
          <w:p w:rsidR="00D46E35" w:rsidRPr="00D46E35" w:rsidP="00D46E35" w14:paraId="432DD7CC" w14:textId="77777777">
            <w:pPr>
              <w:widowControl/>
            </w:pPr>
            <w:r w:rsidRPr="00D46E35">
              <w:t>335</w:t>
            </w:r>
          </w:p>
        </w:tc>
        <w:tc>
          <w:tcPr>
            <w:tcW w:w="1777" w:type="dxa"/>
            <w:hideMark/>
          </w:tcPr>
          <w:p w:rsidR="00D46E35" w:rsidRPr="00D46E35" w:rsidP="00D46E35" w14:paraId="50BC7A23" w14:textId="77777777">
            <w:pPr>
              <w:widowControl/>
            </w:pPr>
            <w:r w:rsidRPr="00D46E35">
              <w:t>5,254</w:t>
            </w:r>
          </w:p>
        </w:tc>
        <w:tc>
          <w:tcPr>
            <w:tcW w:w="1777" w:type="dxa"/>
            <w:hideMark/>
          </w:tcPr>
          <w:p w:rsidR="00D46E35" w:rsidRPr="00D46E35" w:rsidP="00D46E35" w14:paraId="69A67711" w14:textId="77777777">
            <w:pPr>
              <w:widowControl/>
            </w:pPr>
            <w:r w:rsidRPr="00D46E35">
              <w:t> </w:t>
            </w:r>
          </w:p>
        </w:tc>
        <w:tc>
          <w:tcPr>
            <w:tcW w:w="1176" w:type="dxa"/>
            <w:hideMark/>
          </w:tcPr>
          <w:p w:rsidR="00D46E35" w:rsidRPr="00D46E35" w:rsidP="00D46E35" w14:paraId="3232A5A9" w14:textId="77777777">
            <w:pPr>
              <w:widowControl/>
            </w:pPr>
            <w:r w:rsidRPr="00D46E35">
              <w:t> </w:t>
            </w:r>
          </w:p>
        </w:tc>
        <w:tc>
          <w:tcPr>
            <w:tcW w:w="1176" w:type="dxa"/>
            <w:hideMark/>
          </w:tcPr>
          <w:p w:rsidR="00D46E35" w:rsidRPr="00D46E35" w:rsidP="00D46E35" w14:paraId="5C0A201B" w14:textId="77777777">
            <w:pPr>
              <w:widowControl/>
            </w:pPr>
            <w:r w:rsidRPr="00D46E35">
              <w:t> </w:t>
            </w:r>
          </w:p>
        </w:tc>
        <w:tc>
          <w:tcPr>
            <w:tcW w:w="1777" w:type="dxa"/>
            <w:hideMark/>
          </w:tcPr>
          <w:p w:rsidR="00D46E35" w:rsidRPr="00D46E35" w:rsidP="00D46E35" w14:paraId="0B7E923D" w14:textId="77777777">
            <w:pPr>
              <w:widowControl/>
            </w:pPr>
            <w:r w:rsidRPr="00D46E35">
              <w:t>5,549</w:t>
            </w:r>
          </w:p>
        </w:tc>
        <w:tc>
          <w:tcPr>
            <w:tcW w:w="1777" w:type="dxa"/>
            <w:vMerge/>
            <w:hideMark/>
          </w:tcPr>
          <w:p w:rsidR="00D46E35" w:rsidRPr="00D46E35" w:rsidP="00D46E35" w14:paraId="11BCED41" w14:textId="77777777">
            <w:pPr>
              <w:widowControl/>
            </w:pPr>
          </w:p>
        </w:tc>
        <w:tc>
          <w:tcPr>
            <w:tcW w:w="1176" w:type="dxa"/>
            <w:vMerge/>
            <w:hideMark/>
          </w:tcPr>
          <w:p w:rsidR="00D46E35" w:rsidRPr="00D46E35" w:rsidP="00D46E35" w14:paraId="17E687D8" w14:textId="77777777">
            <w:pPr>
              <w:widowControl/>
            </w:pPr>
          </w:p>
        </w:tc>
        <w:tc>
          <w:tcPr>
            <w:tcW w:w="1176" w:type="dxa"/>
            <w:vMerge/>
            <w:hideMark/>
          </w:tcPr>
          <w:p w:rsidR="00D46E35" w:rsidRPr="00D46E35" w:rsidP="00D46E35" w14:paraId="01F629E9" w14:textId="77777777">
            <w:pPr>
              <w:widowControl/>
            </w:pPr>
          </w:p>
        </w:tc>
      </w:tr>
      <w:tr w14:paraId="24139AFD" w14:textId="77777777" w:rsidTr="00C90ED0">
        <w:tblPrEx>
          <w:tblW w:w="15736" w:type="dxa"/>
          <w:tblInd w:w="-1355" w:type="dxa"/>
          <w:tblLook w:val="04A0"/>
        </w:tblPrEx>
        <w:trPr>
          <w:trHeight w:val="320"/>
        </w:trPr>
        <w:tc>
          <w:tcPr>
            <w:tcW w:w="2105" w:type="dxa"/>
            <w:hideMark/>
          </w:tcPr>
          <w:p w:rsidR="00D46E35" w:rsidRPr="00D46E35" w:rsidP="00D46E35" w14:paraId="6B937FF7" w14:textId="77777777">
            <w:pPr>
              <w:widowControl/>
            </w:pPr>
            <w:r w:rsidRPr="00D46E35">
              <w:t>Transportation Equipment</w:t>
            </w:r>
          </w:p>
        </w:tc>
        <w:tc>
          <w:tcPr>
            <w:tcW w:w="856" w:type="dxa"/>
            <w:hideMark/>
          </w:tcPr>
          <w:p w:rsidR="00D46E35" w:rsidRPr="00D46E35" w:rsidP="00D46E35" w14:paraId="14A12669" w14:textId="77777777">
            <w:pPr>
              <w:widowControl/>
            </w:pPr>
            <w:r w:rsidRPr="00D46E35">
              <w:t>37</w:t>
            </w:r>
          </w:p>
        </w:tc>
        <w:tc>
          <w:tcPr>
            <w:tcW w:w="963" w:type="dxa"/>
            <w:hideMark/>
          </w:tcPr>
          <w:p w:rsidR="00D46E35" w:rsidRPr="00D46E35" w:rsidP="00D46E35" w14:paraId="054B5168" w14:textId="77777777">
            <w:pPr>
              <w:widowControl/>
            </w:pPr>
            <w:r w:rsidRPr="00D46E35">
              <w:t>336</w:t>
            </w:r>
          </w:p>
        </w:tc>
        <w:tc>
          <w:tcPr>
            <w:tcW w:w="1777" w:type="dxa"/>
            <w:hideMark/>
          </w:tcPr>
          <w:p w:rsidR="00D46E35" w:rsidRPr="00D46E35" w:rsidP="00D46E35" w14:paraId="357EAC4B" w14:textId="77777777">
            <w:pPr>
              <w:widowControl/>
            </w:pPr>
            <w:r w:rsidRPr="00D46E35">
              <w:t>11,332</w:t>
            </w:r>
          </w:p>
        </w:tc>
        <w:tc>
          <w:tcPr>
            <w:tcW w:w="1777" w:type="dxa"/>
            <w:hideMark/>
          </w:tcPr>
          <w:p w:rsidR="00D46E35" w:rsidRPr="00D46E35" w:rsidP="00D46E35" w14:paraId="57A484D9" w14:textId="77777777">
            <w:pPr>
              <w:widowControl/>
            </w:pPr>
            <w:r w:rsidRPr="00D46E35">
              <w:t>3,320</w:t>
            </w:r>
          </w:p>
        </w:tc>
        <w:tc>
          <w:tcPr>
            <w:tcW w:w="1176" w:type="dxa"/>
            <w:hideMark/>
          </w:tcPr>
          <w:p w:rsidR="00D46E35" w:rsidRPr="00D46E35" w:rsidP="00D46E35" w14:paraId="5D895D3C" w14:textId="77777777">
            <w:pPr>
              <w:widowControl/>
            </w:pPr>
            <w:r w:rsidRPr="00D46E35">
              <w:t>1,091,831</w:t>
            </w:r>
          </w:p>
        </w:tc>
        <w:tc>
          <w:tcPr>
            <w:tcW w:w="1176" w:type="dxa"/>
            <w:hideMark/>
          </w:tcPr>
          <w:p w:rsidR="00D46E35" w:rsidRPr="00D46E35" w:rsidP="00D46E35" w14:paraId="79CAAFEB" w14:textId="77777777">
            <w:pPr>
              <w:widowControl/>
            </w:pPr>
            <w:r w:rsidRPr="00D46E35">
              <w:t>31,866</w:t>
            </w:r>
          </w:p>
        </w:tc>
        <w:tc>
          <w:tcPr>
            <w:tcW w:w="1777" w:type="dxa"/>
            <w:hideMark/>
          </w:tcPr>
          <w:p w:rsidR="00D46E35" w:rsidRPr="00D46E35" w:rsidP="00D46E35" w14:paraId="6FCBC480" w14:textId="77777777">
            <w:pPr>
              <w:widowControl/>
            </w:pPr>
            <w:r w:rsidRPr="00D46E35">
              <w:t>11,567</w:t>
            </w:r>
          </w:p>
        </w:tc>
        <w:tc>
          <w:tcPr>
            <w:tcW w:w="1777" w:type="dxa"/>
            <w:hideMark/>
          </w:tcPr>
          <w:p w:rsidR="00D46E35" w:rsidRPr="00D46E35" w:rsidP="00D46E35" w14:paraId="773E65B2" w14:textId="77777777">
            <w:pPr>
              <w:widowControl/>
            </w:pPr>
            <w:r w:rsidRPr="00D46E35">
              <w:t>3,388</w:t>
            </w:r>
          </w:p>
        </w:tc>
        <w:tc>
          <w:tcPr>
            <w:tcW w:w="1176" w:type="dxa"/>
            <w:hideMark/>
          </w:tcPr>
          <w:p w:rsidR="00D46E35" w:rsidRPr="00D46E35" w:rsidP="00D46E35" w14:paraId="2FD05FF7" w14:textId="77777777">
            <w:pPr>
              <w:widowControl/>
            </w:pPr>
            <w:r w:rsidRPr="00D46E35">
              <w:t>1,114,473</w:t>
            </w:r>
          </w:p>
        </w:tc>
        <w:tc>
          <w:tcPr>
            <w:tcW w:w="1176" w:type="dxa"/>
            <w:hideMark/>
          </w:tcPr>
          <w:p w:rsidR="00D46E35" w:rsidRPr="00D46E35" w:rsidP="00D46E35" w14:paraId="67FE5BC6" w14:textId="77777777">
            <w:pPr>
              <w:widowControl/>
            </w:pPr>
            <w:r w:rsidRPr="00D46E35">
              <w:t>32,527</w:t>
            </w:r>
          </w:p>
        </w:tc>
      </w:tr>
      <w:tr w14:paraId="05219BE5" w14:textId="77777777" w:rsidTr="00C90ED0">
        <w:tblPrEx>
          <w:tblW w:w="15736" w:type="dxa"/>
          <w:tblInd w:w="-1355" w:type="dxa"/>
          <w:tblLook w:val="04A0"/>
        </w:tblPrEx>
        <w:trPr>
          <w:trHeight w:val="930"/>
        </w:trPr>
        <w:tc>
          <w:tcPr>
            <w:tcW w:w="2105" w:type="dxa"/>
            <w:vMerge w:val="restart"/>
            <w:hideMark/>
          </w:tcPr>
          <w:p w:rsidR="00D46E35" w:rsidRPr="00D46E35" w:rsidP="00D46E35" w14:paraId="1F2DB082" w14:textId="77777777">
            <w:pPr>
              <w:widowControl/>
            </w:pPr>
            <w:r w:rsidRPr="00D46E35">
              <w:t>Instruments &amp; Related Products</w:t>
            </w:r>
          </w:p>
        </w:tc>
        <w:tc>
          <w:tcPr>
            <w:tcW w:w="856" w:type="dxa"/>
            <w:vMerge w:val="restart"/>
            <w:hideMark/>
          </w:tcPr>
          <w:p w:rsidR="00D46E35" w:rsidRPr="00D46E35" w:rsidP="00D46E35" w14:paraId="36D9217A" w14:textId="77777777">
            <w:pPr>
              <w:widowControl/>
            </w:pPr>
            <w:r w:rsidRPr="00D46E35">
              <w:t>386</w:t>
            </w:r>
          </w:p>
        </w:tc>
        <w:tc>
          <w:tcPr>
            <w:tcW w:w="963" w:type="dxa"/>
            <w:hideMark/>
          </w:tcPr>
          <w:p w:rsidR="00D46E35" w:rsidRPr="00D46E35" w:rsidP="00D46E35" w14:paraId="42E60C47" w14:textId="77777777">
            <w:pPr>
              <w:widowControl/>
            </w:pPr>
            <w:r w:rsidRPr="00D46E35">
              <w:t>325992</w:t>
            </w:r>
          </w:p>
        </w:tc>
        <w:tc>
          <w:tcPr>
            <w:tcW w:w="1777" w:type="dxa"/>
            <w:hideMark/>
          </w:tcPr>
          <w:p w:rsidR="00D46E35" w:rsidRPr="00D46E35" w:rsidP="00D46E35" w14:paraId="0E71DA29" w14:textId="77777777">
            <w:pPr>
              <w:widowControl/>
            </w:pPr>
            <w:r w:rsidRPr="00D46E35">
              <w:t>153</w:t>
            </w:r>
          </w:p>
        </w:tc>
        <w:tc>
          <w:tcPr>
            <w:tcW w:w="1777" w:type="dxa"/>
            <w:hideMark/>
          </w:tcPr>
          <w:p w:rsidR="00D46E35" w:rsidRPr="00D46E35" w:rsidP="00D46E35" w14:paraId="40CB0C9E" w14:textId="77777777">
            <w:pPr>
              <w:widowControl/>
            </w:pPr>
            <w:r w:rsidRPr="00D46E35">
              <w:t>40</w:t>
            </w:r>
          </w:p>
        </w:tc>
        <w:tc>
          <w:tcPr>
            <w:tcW w:w="1176" w:type="dxa"/>
            <w:hideMark/>
          </w:tcPr>
          <w:p w:rsidR="00D46E35" w:rsidRPr="00D46E35" w:rsidP="00D46E35" w14:paraId="48AFEC4E" w14:textId="77777777">
            <w:pPr>
              <w:widowControl/>
            </w:pPr>
            <w:r w:rsidRPr="00D46E35">
              <w:t>563</w:t>
            </w:r>
          </w:p>
        </w:tc>
        <w:tc>
          <w:tcPr>
            <w:tcW w:w="1176" w:type="dxa"/>
            <w:hideMark/>
          </w:tcPr>
          <w:p w:rsidR="00D46E35" w:rsidRPr="00D46E35" w:rsidP="00D46E35" w14:paraId="20093D30" w14:textId="77777777">
            <w:pPr>
              <w:widowControl/>
            </w:pPr>
            <w:r w:rsidRPr="00D46E35">
              <w:t>282</w:t>
            </w:r>
          </w:p>
        </w:tc>
        <w:tc>
          <w:tcPr>
            <w:tcW w:w="1777" w:type="dxa"/>
            <w:hideMark/>
          </w:tcPr>
          <w:p w:rsidR="00D46E35" w:rsidRPr="00D46E35" w:rsidP="00D46E35" w14:paraId="1D7D0D8B" w14:textId="77777777">
            <w:pPr>
              <w:widowControl/>
            </w:pPr>
            <w:r w:rsidRPr="00D46E35">
              <w:t>185</w:t>
            </w:r>
          </w:p>
        </w:tc>
        <w:tc>
          <w:tcPr>
            <w:tcW w:w="1777" w:type="dxa"/>
            <w:vMerge w:val="restart"/>
            <w:hideMark/>
          </w:tcPr>
          <w:p w:rsidR="00D46E35" w:rsidRPr="00D46E35" w:rsidP="00D46E35" w14:paraId="617D3C53" w14:textId="77777777">
            <w:pPr>
              <w:widowControl/>
            </w:pPr>
            <w:r w:rsidRPr="00D46E35">
              <w:t>43</w:t>
            </w:r>
          </w:p>
        </w:tc>
        <w:tc>
          <w:tcPr>
            <w:tcW w:w="1176" w:type="dxa"/>
            <w:vMerge w:val="restart"/>
            <w:hideMark/>
          </w:tcPr>
          <w:p w:rsidR="00D46E35" w:rsidRPr="00D46E35" w:rsidP="00D46E35" w14:paraId="1C802A26" w14:textId="77777777">
            <w:pPr>
              <w:widowControl/>
            </w:pPr>
            <w:r w:rsidRPr="00D46E35">
              <w:t>601</w:t>
            </w:r>
          </w:p>
        </w:tc>
        <w:tc>
          <w:tcPr>
            <w:tcW w:w="1176" w:type="dxa"/>
            <w:vMerge w:val="restart"/>
            <w:hideMark/>
          </w:tcPr>
          <w:p w:rsidR="00D46E35" w:rsidRPr="00D46E35" w:rsidP="00D46E35" w14:paraId="7BDDC027" w14:textId="77777777">
            <w:pPr>
              <w:widowControl/>
            </w:pPr>
            <w:r w:rsidRPr="00D46E35">
              <w:t>341</w:t>
            </w:r>
          </w:p>
        </w:tc>
      </w:tr>
      <w:tr w14:paraId="4AA1C81D" w14:textId="77777777" w:rsidTr="00C90ED0">
        <w:tblPrEx>
          <w:tblW w:w="15736" w:type="dxa"/>
          <w:tblInd w:w="-1355" w:type="dxa"/>
          <w:tblLook w:val="04A0"/>
        </w:tblPrEx>
        <w:trPr>
          <w:trHeight w:val="320"/>
        </w:trPr>
        <w:tc>
          <w:tcPr>
            <w:tcW w:w="2105" w:type="dxa"/>
            <w:vMerge/>
            <w:hideMark/>
          </w:tcPr>
          <w:p w:rsidR="00D46E35" w:rsidRPr="00D46E35" w:rsidP="00D46E35" w14:paraId="75666041" w14:textId="77777777">
            <w:pPr>
              <w:widowControl/>
            </w:pPr>
          </w:p>
        </w:tc>
        <w:tc>
          <w:tcPr>
            <w:tcW w:w="856" w:type="dxa"/>
            <w:vMerge/>
            <w:hideMark/>
          </w:tcPr>
          <w:p w:rsidR="00D46E35" w:rsidRPr="00D46E35" w:rsidP="00D46E35" w14:paraId="73878310" w14:textId="77777777">
            <w:pPr>
              <w:widowControl/>
            </w:pPr>
          </w:p>
        </w:tc>
        <w:tc>
          <w:tcPr>
            <w:tcW w:w="963" w:type="dxa"/>
            <w:hideMark/>
          </w:tcPr>
          <w:p w:rsidR="00D46E35" w:rsidRPr="00D46E35" w:rsidP="00D46E35" w14:paraId="30BBFAEB" w14:textId="77777777">
            <w:pPr>
              <w:widowControl/>
            </w:pPr>
            <w:r w:rsidRPr="00D46E35">
              <w:t>333314</w:t>
            </w:r>
          </w:p>
        </w:tc>
        <w:tc>
          <w:tcPr>
            <w:tcW w:w="1777" w:type="dxa"/>
            <w:hideMark/>
          </w:tcPr>
          <w:p w:rsidR="00D46E35" w:rsidRPr="00D46E35" w:rsidP="00D46E35" w14:paraId="3695D7D2" w14:textId="77777777">
            <w:pPr>
              <w:widowControl/>
            </w:pPr>
            <w:r w:rsidRPr="00D46E35">
              <w:t>413</w:t>
            </w:r>
          </w:p>
        </w:tc>
        <w:tc>
          <w:tcPr>
            <w:tcW w:w="1777" w:type="dxa"/>
            <w:hideMark/>
          </w:tcPr>
          <w:p w:rsidR="00D46E35" w:rsidRPr="00D46E35" w:rsidP="00D46E35" w14:paraId="2D8573F3" w14:textId="77777777">
            <w:pPr>
              <w:widowControl/>
            </w:pPr>
            <w:r w:rsidRPr="00D46E35">
              <w:t> </w:t>
            </w:r>
          </w:p>
        </w:tc>
        <w:tc>
          <w:tcPr>
            <w:tcW w:w="1176" w:type="dxa"/>
            <w:hideMark/>
          </w:tcPr>
          <w:p w:rsidR="00D46E35" w:rsidRPr="00D46E35" w:rsidP="00D46E35" w14:paraId="73BDF0E3" w14:textId="77777777">
            <w:pPr>
              <w:widowControl/>
            </w:pPr>
            <w:r w:rsidRPr="00D46E35">
              <w:t> </w:t>
            </w:r>
          </w:p>
        </w:tc>
        <w:tc>
          <w:tcPr>
            <w:tcW w:w="1176" w:type="dxa"/>
            <w:hideMark/>
          </w:tcPr>
          <w:p w:rsidR="00D46E35" w:rsidRPr="00D46E35" w:rsidP="00D46E35" w14:paraId="58CF3CD5" w14:textId="77777777">
            <w:pPr>
              <w:widowControl/>
            </w:pPr>
            <w:r w:rsidRPr="00D46E35">
              <w:t> </w:t>
            </w:r>
          </w:p>
        </w:tc>
        <w:tc>
          <w:tcPr>
            <w:tcW w:w="1777" w:type="dxa"/>
            <w:hideMark/>
          </w:tcPr>
          <w:p w:rsidR="00D46E35" w:rsidRPr="00D46E35" w:rsidP="00D46E35" w14:paraId="215DA7B3" w14:textId="77777777">
            <w:pPr>
              <w:widowControl/>
            </w:pPr>
            <w:r w:rsidRPr="00D46E35">
              <w:t>419</w:t>
            </w:r>
          </w:p>
        </w:tc>
        <w:tc>
          <w:tcPr>
            <w:tcW w:w="1777" w:type="dxa"/>
            <w:vMerge/>
            <w:hideMark/>
          </w:tcPr>
          <w:p w:rsidR="00D46E35" w:rsidRPr="00D46E35" w:rsidP="00D46E35" w14:paraId="20F73C38" w14:textId="77777777">
            <w:pPr>
              <w:widowControl/>
            </w:pPr>
          </w:p>
        </w:tc>
        <w:tc>
          <w:tcPr>
            <w:tcW w:w="1176" w:type="dxa"/>
            <w:vMerge/>
            <w:hideMark/>
          </w:tcPr>
          <w:p w:rsidR="00D46E35" w:rsidRPr="00D46E35" w:rsidP="00D46E35" w14:paraId="47CE010B" w14:textId="77777777">
            <w:pPr>
              <w:widowControl/>
            </w:pPr>
          </w:p>
        </w:tc>
        <w:tc>
          <w:tcPr>
            <w:tcW w:w="1176" w:type="dxa"/>
            <w:vMerge/>
            <w:hideMark/>
          </w:tcPr>
          <w:p w:rsidR="00D46E35" w:rsidRPr="00D46E35" w:rsidP="00D46E35" w14:paraId="450ACE86" w14:textId="77777777">
            <w:pPr>
              <w:widowControl/>
            </w:pPr>
          </w:p>
        </w:tc>
      </w:tr>
      <w:tr w14:paraId="3D85F50E" w14:textId="77777777" w:rsidTr="00C90ED0">
        <w:tblPrEx>
          <w:tblW w:w="15736" w:type="dxa"/>
          <w:tblInd w:w="-1355" w:type="dxa"/>
          <w:tblLook w:val="04A0"/>
        </w:tblPrEx>
        <w:trPr>
          <w:trHeight w:val="615"/>
        </w:trPr>
        <w:tc>
          <w:tcPr>
            <w:tcW w:w="2105" w:type="dxa"/>
            <w:vMerge w:val="restart"/>
            <w:hideMark/>
          </w:tcPr>
          <w:p w:rsidR="00D46E35" w:rsidRPr="00D46E35" w:rsidP="00D46E35" w14:paraId="3B86EDC8" w14:textId="77777777">
            <w:pPr>
              <w:widowControl/>
            </w:pPr>
            <w:r w:rsidRPr="00D46E35">
              <w:t>Miscellaneous Manufacturing</w:t>
            </w:r>
          </w:p>
        </w:tc>
        <w:tc>
          <w:tcPr>
            <w:tcW w:w="856" w:type="dxa"/>
            <w:hideMark/>
          </w:tcPr>
          <w:p w:rsidR="00D46E35" w:rsidRPr="00D46E35" w:rsidP="00D46E35" w14:paraId="425CE50D" w14:textId="77777777">
            <w:pPr>
              <w:widowControl/>
            </w:pPr>
            <w:r w:rsidRPr="00D46E35">
              <w:t>391</w:t>
            </w:r>
          </w:p>
        </w:tc>
        <w:tc>
          <w:tcPr>
            <w:tcW w:w="963" w:type="dxa"/>
            <w:hideMark/>
          </w:tcPr>
          <w:p w:rsidR="00D46E35" w:rsidRPr="00D46E35" w:rsidP="00D46E35" w14:paraId="00CC03EF" w14:textId="77777777">
            <w:pPr>
              <w:widowControl/>
            </w:pPr>
            <w:r w:rsidRPr="00D46E35">
              <w:t>33991</w:t>
            </w:r>
          </w:p>
        </w:tc>
        <w:tc>
          <w:tcPr>
            <w:tcW w:w="1777" w:type="dxa"/>
            <w:hideMark/>
          </w:tcPr>
          <w:p w:rsidR="00D46E35" w:rsidRPr="00D46E35" w:rsidP="00D46E35" w14:paraId="2DBFA3FE" w14:textId="77777777">
            <w:pPr>
              <w:widowControl/>
            </w:pPr>
            <w:r w:rsidRPr="00D46E35">
              <w:t>1,849</w:t>
            </w:r>
          </w:p>
        </w:tc>
        <w:tc>
          <w:tcPr>
            <w:tcW w:w="1777" w:type="dxa"/>
            <w:hideMark/>
          </w:tcPr>
          <w:p w:rsidR="00D46E35" w:rsidRPr="00D46E35" w:rsidP="00D46E35" w14:paraId="2C031BA5" w14:textId="77777777">
            <w:pPr>
              <w:widowControl/>
            </w:pPr>
            <w:r w:rsidRPr="00D46E35">
              <w:t>582</w:t>
            </w:r>
          </w:p>
        </w:tc>
        <w:tc>
          <w:tcPr>
            <w:tcW w:w="1176" w:type="dxa"/>
            <w:hideMark/>
          </w:tcPr>
          <w:p w:rsidR="00D46E35" w:rsidRPr="00D46E35" w:rsidP="00D46E35" w14:paraId="0E485C27" w14:textId="77777777">
            <w:pPr>
              <w:widowControl/>
            </w:pPr>
            <w:r w:rsidRPr="00D46E35">
              <w:t>20,529</w:t>
            </w:r>
          </w:p>
        </w:tc>
        <w:tc>
          <w:tcPr>
            <w:tcW w:w="1176" w:type="dxa"/>
            <w:hideMark/>
          </w:tcPr>
          <w:p w:rsidR="00D46E35" w:rsidRPr="00D46E35" w:rsidP="00D46E35" w14:paraId="0903FFC7" w14:textId="77777777">
            <w:pPr>
              <w:widowControl/>
            </w:pPr>
            <w:r w:rsidRPr="00D46E35">
              <w:t>3,616</w:t>
            </w:r>
          </w:p>
        </w:tc>
        <w:tc>
          <w:tcPr>
            <w:tcW w:w="1777" w:type="dxa"/>
            <w:hideMark/>
          </w:tcPr>
          <w:p w:rsidR="00D46E35" w:rsidRPr="00D46E35" w:rsidP="00D46E35" w14:paraId="79782894" w14:textId="77777777">
            <w:pPr>
              <w:widowControl/>
            </w:pPr>
            <w:r w:rsidRPr="00D46E35">
              <w:t>2,055</w:t>
            </w:r>
          </w:p>
        </w:tc>
        <w:tc>
          <w:tcPr>
            <w:tcW w:w="1777" w:type="dxa"/>
            <w:vMerge w:val="restart"/>
            <w:hideMark/>
          </w:tcPr>
          <w:p w:rsidR="00D46E35" w:rsidRPr="00D46E35" w:rsidP="00D46E35" w14:paraId="11B9AF91" w14:textId="77777777">
            <w:pPr>
              <w:widowControl/>
            </w:pPr>
            <w:r w:rsidRPr="00D46E35">
              <w:t>618</w:t>
            </w:r>
          </w:p>
        </w:tc>
        <w:tc>
          <w:tcPr>
            <w:tcW w:w="1176" w:type="dxa"/>
            <w:vMerge w:val="restart"/>
            <w:hideMark/>
          </w:tcPr>
          <w:p w:rsidR="00D46E35" w:rsidRPr="00D46E35" w:rsidP="00D46E35" w14:paraId="1B90F7DD" w14:textId="77777777">
            <w:pPr>
              <w:widowControl/>
            </w:pPr>
            <w:r w:rsidRPr="00D46E35">
              <w:t>21,823</w:t>
            </w:r>
          </w:p>
        </w:tc>
        <w:tc>
          <w:tcPr>
            <w:tcW w:w="1176" w:type="dxa"/>
            <w:vMerge w:val="restart"/>
            <w:hideMark/>
          </w:tcPr>
          <w:p w:rsidR="00D46E35" w:rsidRPr="00D46E35" w:rsidP="00D46E35" w14:paraId="238196E1" w14:textId="77777777">
            <w:pPr>
              <w:widowControl/>
            </w:pPr>
            <w:r w:rsidRPr="00D46E35">
              <w:t>4,019</w:t>
            </w:r>
          </w:p>
        </w:tc>
      </w:tr>
      <w:tr w14:paraId="4D821574" w14:textId="77777777" w:rsidTr="00C90ED0">
        <w:tblPrEx>
          <w:tblW w:w="15736" w:type="dxa"/>
          <w:tblInd w:w="-1355" w:type="dxa"/>
          <w:tblLook w:val="04A0"/>
        </w:tblPrEx>
        <w:trPr>
          <w:trHeight w:val="320"/>
        </w:trPr>
        <w:tc>
          <w:tcPr>
            <w:tcW w:w="2105" w:type="dxa"/>
            <w:vMerge/>
            <w:hideMark/>
          </w:tcPr>
          <w:p w:rsidR="00D46E35" w:rsidRPr="00D46E35" w:rsidP="00D46E35" w14:paraId="5716E038" w14:textId="77777777">
            <w:pPr>
              <w:widowControl/>
            </w:pPr>
          </w:p>
        </w:tc>
        <w:tc>
          <w:tcPr>
            <w:tcW w:w="856" w:type="dxa"/>
            <w:vMerge w:val="restart"/>
            <w:hideMark/>
          </w:tcPr>
          <w:p w:rsidR="00D46E35" w:rsidRPr="00D46E35" w:rsidP="00D46E35" w14:paraId="23A49EC9" w14:textId="77777777">
            <w:pPr>
              <w:widowControl/>
            </w:pPr>
            <w:r w:rsidRPr="00D46E35">
              <w:t>394</w:t>
            </w:r>
          </w:p>
        </w:tc>
        <w:tc>
          <w:tcPr>
            <w:tcW w:w="963" w:type="dxa"/>
            <w:hideMark/>
          </w:tcPr>
          <w:p w:rsidR="00D46E35" w:rsidRPr="00D46E35" w:rsidP="00D46E35" w14:paraId="7D6C41B5" w14:textId="77777777">
            <w:pPr>
              <w:widowControl/>
            </w:pPr>
            <w:r w:rsidRPr="00D46E35">
              <w:t>33992</w:t>
            </w:r>
          </w:p>
        </w:tc>
        <w:tc>
          <w:tcPr>
            <w:tcW w:w="1777" w:type="dxa"/>
            <w:hideMark/>
          </w:tcPr>
          <w:p w:rsidR="00D46E35" w:rsidRPr="00D46E35" w:rsidP="00D46E35" w14:paraId="3D21C1E7" w14:textId="77777777">
            <w:pPr>
              <w:widowControl/>
            </w:pPr>
            <w:r w:rsidRPr="00D46E35">
              <w:t>1,638</w:t>
            </w:r>
          </w:p>
        </w:tc>
        <w:tc>
          <w:tcPr>
            <w:tcW w:w="1777" w:type="dxa"/>
            <w:hideMark/>
          </w:tcPr>
          <w:p w:rsidR="00D46E35" w:rsidRPr="00D46E35" w:rsidP="00D46E35" w14:paraId="53188C37" w14:textId="77777777">
            <w:pPr>
              <w:widowControl/>
            </w:pPr>
            <w:r w:rsidRPr="00D46E35">
              <w:t> </w:t>
            </w:r>
          </w:p>
        </w:tc>
        <w:tc>
          <w:tcPr>
            <w:tcW w:w="1176" w:type="dxa"/>
            <w:hideMark/>
          </w:tcPr>
          <w:p w:rsidR="00D46E35" w:rsidRPr="00D46E35" w:rsidP="00D46E35" w14:paraId="6FC7F6E4" w14:textId="77777777">
            <w:pPr>
              <w:widowControl/>
            </w:pPr>
            <w:r w:rsidRPr="00D46E35">
              <w:t> </w:t>
            </w:r>
          </w:p>
        </w:tc>
        <w:tc>
          <w:tcPr>
            <w:tcW w:w="1176" w:type="dxa"/>
            <w:hideMark/>
          </w:tcPr>
          <w:p w:rsidR="00D46E35" w:rsidRPr="00D46E35" w:rsidP="00D46E35" w14:paraId="65576BA8" w14:textId="77777777">
            <w:pPr>
              <w:widowControl/>
            </w:pPr>
            <w:r w:rsidRPr="00D46E35">
              <w:t> </w:t>
            </w:r>
          </w:p>
        </w:tc>
        <w:tc>
          <w:tcPr>
            <w:tcW w:w="1777" w:type="dxa"/>
            <w:hideMark/>
          </w:tcPr>
          <w:p w:rsidR="00D46E35" w:rsidRPr="00D46E35" w:rsidP="00D46E35" w14:paraId="65C9FC59" w14:textId="77777777">
            <w:pPr>
              <w:widowControl/>
            </w:pPr>
            <w:r w:rsidRPr="00D46E35">
              <w:t>1,646</w:t>
            </w:r>
          </w:p>
        </w:tc>
        <w:tc>
          <w:tcPr>
            <w:tcW w:w="1777" w:type="dxa"/>
            <w:vMerge/>
            <w:hideMark/>
          </w:tcPr>
          <w:p w:rsidR="00D46E35" w:rsidRPr="00D46E35" w:rsidP="00D46E35" w14:paraId="10E2C6E4" w14:textId="77777777">
            <w:pPr>
              <w:widowControl/>
            </w:pPr>
          </w:p>
        </w:tc>
        <w:tc>
          <w:tcPr>
            <w:tcW w:w="1176" w:type="dxa"/>
            <w:vMerge/>
            <w:hideMark/>
          </w:tcPr>
          <w:p w:rsidR="00D46E35" w:rsidRPr="00D46E35" w:rsidP="00D46E35" w14:paraId="66F4C329" w14:textId="77777777">
            <w:pPr>
              <w:widowControl/>
            </w:pPr>
          </w:p>
        </w:tc>
        <w:tc>
          <w:tcPr>
            <w:tcW w:w="1176" w:type="dxa"/>
            <w:vMerge/>
            <w:hideMark/>
          </w:tcPr>
          <w:p w:rsidR="00D46E35" w:rsidRPr="00D46E35" w:rsidP="00D46E35" w14:paraId="56EFEDC9" w14:textId="77777777">
            <w:pPr>
              <w:widowControl/>
            </w:pPr>
          </w:p>
        </w:tc>
      </w:tr>
      <w:tr w14:paraId="41F2B9CD" w14:textId="77777777" w:rsidTr="00C90ED0">
        <w:tblPrEx>
          <w:tblW w:w="15736" w:type="dxa"/>
          <w:tblInd w:w="-1355" w:type="dxa"/>
          <w:tblLook w:val="04A0"/>
        </w:tblPrEx>
        <w:trPr>
          <w:trHeight w:val="320"/>
        </w:trPr>
        <w:tc>
          <w:tcPr>
            <w:tcW w:w="2105" w:type="dxa"/>
            <w:vMerge/>
            <w:hideMark/>
          </w:tcPr>
          <w:p w:rsidR="00D46E35" w:rsidRPr="00D46E35" w:rsidP="00D46E35" w14:paraId="127DF064" w14:textId="77777777">
            <w:pPr>
              <w:widowControl/>
            </w:pPr>
          </w:p>
        </w:tc>
        <w:tc>
          <w:tcPr>
            <w:tcW w:w="856" w:type="dxa"/>
            <w:vMerge/>
            <w:hideMark/>
          </w:tcPr>
          <w:p w:rsidR="00D46E35" w:rsidRPr="00D46E35" w:rsidP="00D46E35" w14:paraId="047BD95D" w14:textId="77777777">
            <w:pPr>
              <w:widowControl/>
            </w:pPr>
          </w:p>
        </w:tc>
        <w:tc>
          <w:tcPr>
            <w:tcW w:w="963" w:type="dxa"/>
            <w:hideMark/>
          </w:tcPr>
          <w:p w:rsidR="00D46E35" w:rsidRPr="00D46E35" w:rsidP="00D46E35" w14:paraId="1E4E7EA2" w14:textId="77777777">
            <w:pPr>
              <w:widowControl/>
            </w:pPr>
            <w:r w:rsidRPr="00D46E35">
              <w:t>33993</w:t>
            </w:r>
          </w:p>
        </w:tc>
        <w:tc>
          <w:tcPr>
            <w:tcW w:w="1777" w:type="dxa"/>
            <w:hideMark/>
          </w:tcPr>
          <w:p w:rsidR="00D46E35" w:rsidRPr="00D46E35" w:rsidP="00D46E35" w14:paraId="445CC905" w14:textId="77777777">
            <w:pPr>
              <w:widowControl/>
            </w:pPr>
            <w:r w:rsidRPr="00D46E35">
              <w:t>495</w:t>
            </w:r>
          </w:p>
        </w:tc>
        <w:tc>
          <w:tcPr>
            <w:tcW w:w="1777" w:type="dxa"/>
            <w:hideMark/>
          </w:tcPr>
          <w:p w:rsidR="00D46E35" w:rsidRPr="00D46E35" w:rsidP="00D46E35" w14:paraId="36989930" w14:textId="77777777">
            <w:pPr>
              <w:widowControl/>
            </w:pPr>
            <w:r w:rsidRPr="00D46E35">
              <w:t> </w:t>
            </w:r>
          </w:p>
        </w:tc>
        <w:tc>
          <w:tcPr>
            <w:tcW w:w="1176" w:type="dxa"/>
            <w:hideMark/>
          </w:tcPr>
          <w:p w:rsidR="00D46E35" w:rsidRPr="00D46E35" w:rsidP="00D46E35" w14:paraId="17398E26" w14:textId="77777777">
            <w:pPr>
              <w:widowControl/>
            </w:pPr>
            <w:r w:rsidRPr="00D46E35">
              <w:t> </w:t>
            </w:r>
          </w:p>
        </w:tc>
        <w:tc>
          <w:tcPr>
            <w:tcW w:w="1176" w:type="dxa"/>
            <w:hideMark/>
          </w:tcPr>
          <w:p w:rsidR="00D46E35" w:rsidRPr="00D46E35" w:rsidP="00D46E35" w14:paraId="160EF4C4" w14:textId="77777777">
            <w:pPr>
              <w:widowControl/>
            </w:pPr>
            <w:r w:rsidRPr="00D46E35">
              <w:t> </w:t>
            </w:r>
          </w:p>
        </w:tc>
        <w:tc>
          <w:tcPr>
            <w:tcW w:w="1777" w:type="dxa"/>
            <w:hideMark/>
          </w:tcPr>
          <w:p w:rsidR="00D46E35" w:rsidRPr="00D46E35" w:rsidP="00D46E35" w14:paraId="56D0B614" w14:textId="77777777">
            <w:pPr>
              <w:widowControl/>
            </w:pPr>
            <w:r w:rsidRPr="00D46E35">
              <w:t>532</w:t>
            </w:r>
          </w:p>
        </w:tc>
        <w:tc>
          <w:tcPr>
            <w:tcW w:w="1777" w:type="dxa"/>
            <w:vMerge/>
            <w:hideMark/>
          </w:tcPr>
          <w:p w:rsidR="00D46E35" w:rsidRPr="00D46E35" w:rsidP="00D46E35" w14:paraId="1FE603EB" w14:textId="77777777">
            <w:pPr>
              <w:widowControl/>
            </w:pPr>
          </w:p>
        </w:tc>
        <w:tc>
          <w:tcPr>
            <w:tcW w:w="1176" w:type="dxa"/>
            <w:vMerge/>
            <w:hideMark/>
          </w:tcPr>
          <w:p w:rsidR="00D46E35" w:rsidRPr="00D46E35" w:rsidP="00D46E35" w14:paraId="5631225D" w14:textId="77777777">
            <w:pPr>
              <w:widowControl/>
            </w:pPr>
          </w:p>
        </w:tc>
        <w:tc>
          <w:tcPr>
            <w:tcW w:w="1176" w:type="dxa"/>
            <w:vMerge/>
            <w:hideMark/>
          </w:tcPr>
          <w:p w:rsidR="00D46E35" w:rsidRPr="00D46E35" w:rsidP="00D46E35" w14:paraId="36003B61" w14:textId="77777777">
            <w:pPr>
              <w:widowControl/>
            </w:pPr>
          </w:p>
        </w:tc>
      </w:tr>
      <w:tr w14:paraId="1EEC3A11" w14:textId="77777777" w:rsidTr="00C90ED0">
        <w:tblPrEx>
          <w:tblW w:w="15736" w:type="dxa"/>
          <w:tblInd w:w="-1355" w:type="dxa"/>
          <w:tblLook w:val="04A0"/>
        </w:tblPrEx>
        <w:trPr>
          <w:trHeight w:val="320"/>
        </w:trPr>
        <w:tc>
          <w:tcPr>
            <w:tcW w:w="2105" w:type="dxa"/>
            <w:hideMark/>
          </w:tcPr>
          <w:p w:rsidR="00D46E35" w:rsidRPr="00D46E35" w:rsidP="00D46E35" w14:paraId="17CEC4D8" w14:textId="77777777">
            <w:pPr>
              <w:widowControl/>
            </w:pPr>
            <w:r w:rsidRPr="00D46E35">
              <w:t>Motor Freight Transportation</w:t>
            </w:r>
          </w:p>
        </w:tc>
        <w:tc>
          <w:tcPr>
            <w:tcW w:w="856" w:type="dxa"/>
            <w:hideMark/>
          </w:tcPr>
          <w:p w:rsidR="00D46E35" w:rsidRPr="00D46E35" w:rsidP="00D46E35" w14:paraId="72623E00" w14:textId="77777777">
            <w:pPr>
              <w:widowControl/>
            </w:pPr>
            <w:r w:rsidRPr="00D46E35">
              <w:t>42</w:t>
            </w:r>
          </w:p>
        </w:tc>
        <w:tc>
          <w:tcPr>
            <w:tcW w:w="963" w:type="dxa"/>
            <w:hideMark/>
          </w:tcPr>
          <w:p w:rsidR="00D46E35" w:rsidRPr="00D46E35" w:rsidP="00D46E35" w14:paraId="3DF1744B" w14:textId="77777777">
            <w:pPr>
              <w:widowControl/>
            </w:pPr>
            <w:r w:rsidRPr="00D46E35">
              <w:t>484</w:t>
            </w:r>
          </w:p>
        </w:tc>
        <w:tc>
          <w:tcPr>
            <w:tcW w:w="1777" w:type="dxa"/>
            <w:hideMark/>
          </w:tcPr>
          <w:p w:rsidR="00D46E35" w:rsidRPr="00D46E35" w:rsidP="00D46E35" w14:paraId="73074978" w14:textId="77777777">
            <w:pPr>
              <w:widowControl/>
            </w:pPr>
            <w:r w:rsidRPr="00D46E35">
              <w:t>163,565</w:t>
            </w:r>
          </w:p>
        </w:tc>
        <w:tc>
          <w:tcPr>
            <w:tcW w:w="1777" w:type="dxa"/>
            <w:hideMark/>
          </w:tcPr>
          <w:p w:rsidR="00D46E35" w:rsidRPr="00D46E35" w:rsidP="00D46E35" w14:paraId="799A73D5" w14:textId="77777777">
            <w:pPr>
              <w:widowControl/>
            </w:pPr>
            <w:r w:rsidRPr="00D46E35">
              <w:t>21,427</w:t>
            </w:r>
          </w:p>
        </w:tc>
        <w:tc>
          <w:tcPr>
            <w:tcW w:w="1176" w:type="dxa"/>
            <w:hideMark/>
          </w:tcPr>
          <w:p w:rsidR="00D46E35" w:rsidRPr="00D46E35" w:rsidP="00D46E35" w14:paraId="355A9A4E" w14:textId="77777777">
            <w:pPr>
              <w:widowControl/>
            </w:pPr>
            <w:r w:rsidRPr="00D46E35">
              <w:t>295,685</w:t>
            </w:r>
          </w:p>
        </w:tc>
        <w:tc>
          <w:tcPr>
            <w:tcW w:w="1176" w:type="dxa"/>
            <w:hideMark/>
          </w:tcPr>
          <w:p w:rsidR="00D46E35" w:rsidRPr="00D46E35" w:rsidP="00D46E35" w14:paraId="6FDE79C6" w14:textId="77777777">
            <w:pPr>
              <w:widowControl/>
            </w:pPr>
            <w:r w:rsidRPr="00D46E35">
              <w:t>59,994</w:t>
            </w:r>
          </w:p>
        </w:tc>
        <w:tc>
          <w:tcPr>
            <w:tcW w:w="1777" w:type="dxa"/>
            <w:hideMark/>
          </w:tcPr>
          <w:p w:rsidR="00D46E35" w:rsidRPr="00D46E35" w:rsidP="00D46E35" w14:paraId="44F2A028" w14:textId="77777777">
            <w:pPr>
              <w:widowControl/>
            </w:pPr>
            <w:r w:rsidRPr="00D46E35">
              <w:t>134,769</w:t>
            </w:r>
          </w:p>
        </w:tc>
        <w:tc>
          <w:tcPr>
            <w:tcW w:w="1777" w:type="dxa"/>
            <w:hideMark/>
          </w:tcPr>
          <w:p w:rsidR="00D46E35" w:rsidRPr="00D46E35" w:rsidP="00D46E35" w14:paraId="2AF708DB" w14:textId="77777777">
            <w:pPr>
              <w:widowControl/>
            </w:pPr>
            <w:r w:rsidRPr="00D46E35">
              <w:t>17,654</w:t>
            </w:r>
          </w:p>
        </w:tc>
        <w:tc>
          <w:tcPr>
            <w:tcW w:w="1176" w:type="dxa"/>
            <w:hideMark/>
          </w:tcPr>
          <w:p w:rsidR="00D46E35" w:rsidRPr="00D46E35" w:rsidP="00D46E35" w14:paraId="621B89BB" w14:textId="77777777">
            <w:pPr>
              <w:widowControl/>
            </w:pPr>
            <w:r w:rsidRPr="00D46E35">
              <w:t>243,629</w:t>
            </w:r>
          </w:p>
        </w:tc>
        <w:tc>
          <w:tcPr>
            <w:tcW w:w="1176" w:type="dxa"/>
            <w:hideMark/>
          </w:tcPr>
          <w:p w:rsidR="00D46E35" w:rsidRPr="00D46E35" w:rsidP="00D46E35" w14:paraId="557FB269" w14:textId="77777777">
            <w:pPr>
              <w:widowControl/>
            </w:pPr>
            <w:r w:rsidRPr="00D46E35">
              <w:t>49,432</w:t>
            </w:r>
          </w:p>
        </w:tc>
      </w:tr>
      <w:tr w14:paraId="79C5CCE9" w14:textId="77777777" w:rsidTr="00C90ED0">
        <w:tblPrEx>
          <w:tblW w:w="15736" w:type="dxa"/>
          <w:tblInd w:w="-1355" w:type="dxa"/>
          <w:tblLook w:val="04A0"/>
        </w:tblPrEx>
        <w:trPr>
          <w:trHeight w:val="320"/>
        </w:trPr>
        <w:tc>
          <w:tcPr>
            <w:tcW w:w="2105" w:type="dxa"/>
            <w:hideMark/>
          </w:tcPr>
          <w:p w:rsidR="00D46E35" w:rsidRPr="00D46E35" w:rsidP="00D46E35" w14:paraId="677C626F" w14:textId="77777777">
            <w:pPr>
              <w:widowControl/>
            </w:pPr>
            <w:r w:rsidRPr="00D46E35">
              <w:t>Electric, Gas, Sanitary Services</w:t>
            </w:r>
          </w:p>
        </w:tc>
        <w:tc>
          <w:tcPr>
            <w:tcW w:w="856" w:type="dxa"/>
            <w:hideMark/>
          </w:tcPr>
          <w:p w:rsidR="00D46E35" w:rsidRPr="00D46E35" w:rsidP="00D46E35" w14:paraId="29D9285F" w14:textId="77777777">
            <w:pPr>
              <w:widowControl/>
            </w:pPr>
            <w:r w:rsidRPr="00D46E35">
              <w:t>49</w:t>
            </w:r>
          </w:p>
        </w:tc>
        <w:tc>
          <w:tcPr>
            <w:tcW w:w="963" w:type="dxa"/>
            <w:hideMark/>
          </w:tcPr>
          <w:p w:rsidR="00D46E35" w:rsidRPr="00D46E35" w:rsidP="00D46E35" w14:paraId="0AEE9B82" w14:textId="77777777">
            <w:pPr>
              <w:widowControl/>
            </w:pPr>
            <w:r w:rsidRPr="00D46E35">
              <w:t>22</w:t>
            </w:r>
          </w:p>
        </w:tc>
        <w:tc>
          <w:tcPr>
            <w:tcW w:w="1777" w:type="dxa"/>
            <w:hideMark/>
          </w:tcPr>
          <w:p w:rsidR="00D46E35" w:rsidRPr="00D46E35" w:rsidP="00D46E35" w14:paraId="7ED07947" w14:textId="77777777">
            <w:pPr>
              <w:widowControl/>
            </w:pPr>
            <w:r w:rsidRPr="00D46E35">
              <w:t>19,896</w:t>
            </w:r>
          </w:p>
        </w:tc>
        <w:tc>
          <w:tcPr>
            <w:tcW w:w="1777" w:type="dxa"/>
            <w:hideMark/>
          </w:tcPr>
          <w:p w:rsidR="00D46E35" w:rsidRPr="00D46E35" w:rsidP="00D46E35" w14:paraId="1EC99BB2" w14:textId="77777777">
            <w:pPr>
              <w:widowControl/>
            </w:pPr>
            <w:r w:rsidRPr="00D46E35">
              <w:t>28,233</w:t>
            </w:r>
          </w:p>
        </w:tc>
        <w:tc>
          <w:tcPr>
            <w:tcW w:w="1176" w:type="dxa"/>
            <w:hideMark/>
          </w:tcPr>
          <w:p w:rsidR="00D46E35" w:rsidRPr="00D46E35" w:rsidP="00D46E35" w14:paraId="3766BBBB" w14:textId="77777777">
            <w:pPr>
              <w:widowControl/>
            </w:pPr>
            <w:r w:rsidRPr="00D46E35">
              <w:t>1,564,066</w:t>
            </w:r>
          </w:p>
        </w:tc>
        <w:tc>
          <w:tcPr>
            <w:tcW w:w="1176" w:type="dxa"/>
            <w:hideMark/>
          </w:tcPr>
          <w:p w:rsidR="00D46E35" w:rsidRPr="00D46E35" w:rsidP="00D46E35" w14:paraId="7B3CB405" w14:textId="77777777">
            <w:pPr>
              <w:widowControl/>
            </w:pPr>
            <w:r w:rsidRPr="00D46E35">
              <w:t>262,565</w:t>
            </w:r>
          </w:p>
        </w:tc>
        <w:tc>
          <w:tcPr>
            <w:tcW w:w="1777" w:type="dxa"/>
            <w:hideMark/>
          </w:tcPr>
          <w:p w:rsidR="00D46E35" w:rsidRPr="00D46E35" w:rsidP="00D46E35" w14:paraId="62D321C5" w14:textId="77777777">
            <w:pPr>
              <w:widowControl/>
            </w:pPr>
            <w:r w:rsidRPr="00D46E35">
              <w:t>19,028</w:t>
            </w:r>
          </w:p>
        </w:tc>
        <w:tc>
          <w:tcPr>
            <w:tcW w:w="1777" w:type="dxa"/>
            <w:hideMark/>
          </w:tcPr>
          <w:p w:rsidR="00D46E35" w:rsidRPr="00D46E35" w:rsidP="00D46E35" w14:paraId="58C36971" w14:textId="77777777">
            <w:pPr>
              <w:widowControl/>
            </w:pPr>
            <w:r w:rsidRPr="00D46E35">
              <w:t>27,001</w:t>
            </w:r>
          </w:p>
        </w:tc>
        <w:tc>
          <w:tcPr>
            <w:tcW w:w="1176" w:type="dxa"/>
            <w:hideMark/>
          </w:tcPr>
          <w:p w:rsidR="00D46E35" w:rsidRPr="00D46E35" w:rsidP="00D46E35" w14:paraId="5BB0FCF3" w14:textId="77777777">
            <w:pPr>
              <w:widowControl/>
            </w:pPr>
            <w:r w:rsidRPr="00D46E35">
              <w:t>1,495,830</w:t>
            </w:r>
          </w:p>
        </w:tc>
        <w:tc>
          <w:tcPr>
            <w:tcW w:w="1176" w:type="dxa"/>
            <w:hideMark/>
          </w:tcPr>
          <w:p w:rsidR="00D46E35" w:rsidRPr="00D46E35" w:rsidP="00D46E35" w14:paraId="2FE4DB82" w14:textId="77777777">
            <w:pPr>
              <w:widowControl/>
            </w:pPr>
            <w:r w:rsidRPr="00D46E35">
              <w:t>251,110</w:t>
            </w:r>
          </w:p>
        </w:tc>
      </w:tr>
      <w:tr w14:paraId="4A0BEF84" w14:textId="77777777" w:rsidTr="00C90ED0">
        <w:tblPrEx>
          <w:tblW w:w="15736" w:type="dxa"/>
          <w:tblInd w:w="-1355" w:type="dxa"/>
          <w:tblLook w:val="04A0"/>
        </w:tblPrEx>
        <w:trPr>
          <w:trHeight w:val="320"/>
        </w:trPr>
        <w:tc>
          <w:tcPr>
            <w:tcW w:w="2105" w:type="dxa"/>
            <w:hideMark/>
          </w:tcPr>
          <w:p w:rsidR="00D46E35" w:rsidRPr="00D46E35" w:rsidP="00D46E35" w14:paraId="3452F9CF" w14:textId="77777777">
            <w:pPr>
              <w:widowControl/>
            </w:pPr>
            <w:r w:rsidRPr="00D46E35">
              <w:t>Wholesale Trade – Durable</w:t>
            </w:r>
          </w:p>
        </w:tc>
        <w:tc>
          <w:tcPr>
            <w:tcW w:w="856" w:type="dxa"/>
            <w:hideMark/>
          </w:tcPr>
          <w:p w:rsidR="00D46E35" w:rsidRPr="00D46E35" w:rsidP="00D46E35" w14:paraId="6E465B14" w14:textId="77777777">
            <w:pPr>
              <w:widowControl/>
            </w:pPr>
            <w:r w:rsidRPr="00D46E35">
              <w:t>50</w:t>
            </w:r>
          </w:p>
        </w:tc>
        <w:tc>
          <w:tcPr>
            <w:tcW w:w="963" w:type="dxa"/>
            <w:hideMark/>
          </w:tcPr>
          <w:p w:rsidR="00D46E35" w:rsidRPr="00D46E35" w:rsidP="00D46E35" w14:paraId="1C210927" w14:textId="77777777">
            <w:pPr>
              <w:widowControl/>
            </w:pPr>
            <w:r w:rsidRPr="00D46E35">
              <w:t>423</w:t>
            </w:r>
          </w:p>
        </w:tc>
        <w:tc>
          <w:tcPr>
            <w:tcW w:w="1777" w:type="dxa"/>
            <w:hideMark/>
          </w:tcPr>
          <w:p w:rsidR="00D46E35" w:rsidRPr="00D46E35" w:rsidP="00D46E35" w14:paraId="3A68CC73" w14:textId="77777777">
            <w:pPr>
              <w:widowControl/>
            </w:pPr>
            <w:r w:rsidRPr="00D46E35">
              <w:t>230,245</w:t>
            </w:r>
          </w:p>
        </w:tc>
        <w:tc>
          <w:tcPr>
            <w:tcW w:w="1777" w:type="dxa"/>
            <w:hideMark/>
          </w:tcPr>
          <w:p w:rsidR="00D46E35" w:rsidRPr="00D46E35" w:rsidP="00D46E35" w14:paraId="617822DB" w14:textId="77777777">
            <w:pPr>
              <w:widowControl/>
            </w:pPr>
            <w:r w:rsidRPr="00D46E35">
              <w:t>1,842</w:t>
            </w:r>
          </w:p>
        </w:tc>
        <w:tc>
          <w:tcPr>
            <w:tcW w:w="1176" w:type="dxa"/>
            <w:hideMark/>
          </w:tcPr>
          <w:p w:rsidR="00D46E35" w:rsidRPr="00D46E35" w:rsidP="00D46E35" w14:paraId="58DE058C" w14:textId="77777777">
            <w:pPr>
              <w:widowControl/>
            </w:pPr>
            <w:r w:rsidRPr="00D46E35">
              <w:t>2,653</w:t>
            </w:r>
          </w:p>
        </w:tc>
        <w:tc>
          <w:tcPr>
            <w:tcW w:w="1176" w:type="dxa"/>
            <w:hideMark/>
          </w:tcPr>
          <w:p w:rsidR="00D46E35" w:rsidRPr="00D46E35" w:rsidP="00D46E35" w14:paraId="5887AB77" w14:textId="77777777">
            <w:pPr>
              <w:widowControl/>
            </w:pPr>
            <w:r w:rsidRPr="00D46E35">
              <w:t>2,210</w:t>
            </w:r>
          </w:p>
        </w:tc>
        <w:tc>
          <w:tcPr>
            <w:tcW w:w="1777" w:type="dxa"/>
            <w:hideMark/>
          </w:tcPr>
          <w:p w:rsidR="00D46E35" w:rsidRPr="00D46E35" w:rsidP="00D46E35" w14:paraId="67C9EBBD" w14:textId="77777777">
            <w:pPr>
              <w:widowControl/>
            </w:pPr>
            <w:r w:rsidRPr="00D46E35">
              <w:t>236,609</w:t>
            </w:r>
          </w:p>
        </w:tc>
        <w:tc>
          <w:tcPr>
            <w:tcW w:w="1777" w:type="dxa"/>
            <w:hideMark/>
          </w:tcPr>
          <w:p w:rsidR="00D46E35" w:rsidRPr="00D46E35" w:rsidP="00D46E35" w14:paraId="4865A6FF" w14:textId="77777777">
            <w:pPr>
              <w:widowControl/>
            </w:pPr>
            <w:r w:rsidRPr="00D46E35">
              <w:t>1,893</w:t>
            </w:r>
          </w:p>
        </w:tc>
        <w:tc>
          <w:tcPr>
            <w:tcW w:w="1176" w:type="dxa"/>
            <w:hideMark/>
          </w:tcPr>
          <w:p w:rsidR="00D46E35" w:rsidRPr="00D46E35" w:rsidP="00D46E35" w14:paraId="7EC46FB5" w14:textId="77777777">
            <w:pPr>
              <w:widowControl/>
            </w:pPr>
            <w:r w:rsidRPr="00D46E35">
              <w:t>2,726</w:t>
            </w:r>
          </w:p>
        </w:tc>
        <w:tc>
          <w:tcPr>
            <w:tcW w:w="1176" w:type="dxa"/>
            <w:hideMark/>
          </w:tcPr>
          <w:p w:rsidR="00D46E35" w:rsidRPr="00D46E35" w:rsidP="00D46E35" w14:paraId="50FE623F" w14:textId="77777777">
            <w:pPr>
              <w:widowControl/>
            </w:pPr>
            <w:r w:rsidRPr="00D46E35">
              <w:t>2,272</w:t>
            </w:r>
          </w:p>
        </w:tc>
      </w:tr>
      <w:tr w14:paraId="1D1C7001" w14:textId="77777777" w:rsidTr="00C90ED0">
        <w:tblPrEx>
          <w:tblW w:w="15736" w:type="dxa"/>
          <w:tblInd w:w="-1355" w:type="dxa"/>
          <w:tblLook w:val="04A0"/>
        </w:tblPrEx>
        <w:trPr>
          <w:trHeight w:val="320"/>
        </w:trPr>
        <w:tc>
          <w:tcPr>
            <w:tcW w:w="2105" w:type="dxa"/>
            <w:vMerge w:val="restart"/>
            <w:hideMark/>
          </w:tcPr>
          <w:p w:rsidR="00D46E35" w:rsidRPr="00D46E35" w:rsidP="00D46E35" w14:paraId="46F0729E" w14:textId="77777777">
            <w:pPr>
              <w:widowControl/>
            </w:pPr>
            <w:r w:rsidRPr="00D46E35">
              <w:t>Wholesale Trade – Nondurable</w:t>
            </w:r>
          </w:p>
        </w:tc>
        <w:tc>
          <w:tcPr>
            <w:tcW w:w="856" w:type="dxa"/>
            <w:hideMark/>
          </w:tcPr>
          <w:p w:rsidR="00D46E35" w:rsidRPr="00D46E35" w:rsidP="00D46E35" w14:paraId="116A052C" w14:textId="77777777">
            <w:pPr>
              <w:widowControl/>
            </w:pPr>
            <w:r w:rsidRPr="00D46E35">
              <w:t>515</w:t>
            </w:r>
          </w:p>
        </w:tc>
        <w:tc>
          <w:tcPr>
            <w:tcW w:w="963" w:type="dxa"/>
            <w:hideMark/>
          </w:tcPr>
          <w:p w:rsidR="00D46E35" w:rsidRPr="00D46E35" w:rsidP="00D46E35" w14:paraId="2B55206F" w14:textId="77777777">
            <w:pPr>
              <w:widowControl/>
            </w:pPr>
            <w:r w:rsidRPr="00D46E35">
              <w:t>4245</w:t>
            </w:r>
          </w:p>
        </w:tc>
        <w:tc>
          <w:tcPr>
            <w:tcW w:w="1777" w:type="dxa"/>
            <w:hideMark/>
          </w:tcPr>
          <w:p w:rsidR="00D46E35" w:rsidRPr="00D46E35" w:rsidP="00D46E35" w14:paraId="7BCA05AE" w14:textId="77777777">
            <w:pPr>
              <w:widowControl/>
            </w:pPr>
            <w:r w:rsidRPr="00D46E35">
              <w:t>6,122</w:t>
            </w:r>
          </w:p>
        </w:tc>
        <w:tc>
          <w:tcPr>
            <w:tcW w:w="1777" w:type="dxa"/>
            <w:hideMark/>
          </w:tcPr>
          <w:p w:rsidR="00D46E35" w:rsidRPr="00D46E35" w:rsidP="00D46E35" w14:paraId="1048EFBB" w14:textId="77777777">
            <w:pPr>
              <w:widowControl/>
            </w:pPr>
            <w:r w:rsidRPr="00D46E35">
              <w:t>21,383</w:t>
            </w:r>
          </w:p>
        </w:tc>
        <w:tc>
          <w:tcPr>
            <w:tcW w:w="1176" w:type="dxa"/>
            <w:hideMark/>
          </w:tcPr>
          <w:p w:rsidR="00D46E35" w:rsidRPr="00D46E35" w:rsidP="00D46E35" w14:paraId="592194CD" w14:textId="77777777">
            <w:pPr>
              <w:widowControl/>
            </w:pPr>
            <w:r w:rsidRPr="00D46E35">
              <w:t>237,350</w:t>
            </w:r>
          </w:p>
        </w:tc>
        <w:tc>
          <w:tcPr>
            <w:tcW w:w="1176" w:type="dxa"/>
            <w:hideMark/>
          </w:tcPr>
          <w:p w:rsidR="00D46E35" w:rsidRPr="00D46E35" w:rsidP="00D46E35" w14:paraId="78565B54" w14:textId="77777777">
            <w:pPr>
              <w:widowControl/>
            </w:pPr>
            <w:r w:rsidRPr="00D46E35">
              <w:t>114,592</w:t>
            </w:r>
          </w:p>
        </w:tc>
        <w:tc>
          <w:tcPr>
            <w:tcW w:w="1777" w:type="dxa"/>
            <w:hideMark/>
          </w:tcPr>
          <w:p w:rsidR="00D46E35" w:rsidRPr="00D46E35" w:rsidP="00D46E35" w14:paraId="23FAA412" w14:textId="77777777">
            <w:pPr>
              <w:widowControl/>
            </w:pPr>
            <w:r w:rsidRPr="00D46E35">
              <w:t>6,147</w:t>
            </w:r>
          </w:p>
        </w:tc>
        <w:tc>
          <w:tcPr>
            <w:tcW w:w="1777" w:type="dxa"/>
            <w:vMerge w:val="restart"/>
            <w:hideMark/>
          </w:tcPr>
          <w:p w:rsidR="00D46E35" w:rsidRPr="00D46E35" w:rsidP="00D46E35" w14:paraId="6175186F" w14:textId="77777777">
            <w:pPr>
              <w:widowControl/>
            </w:pPr>
            <w:r w:rsidRPr="00D46E35">
              <w:t>21,710</w:t>
            </w:r>
          </w:p>
        </w:tc>
        <w:tc>
          <w:tcPr>
            <w:tcW w:w="1176" w:type="dxa"/>
            <w:vMerge w:val="restart"/>
            <w:hideMark/>
          </w:tcPr>
          <w:p w:rsidR="00D46E35" w:rsidRPr="00D46E35" w:rsidP="00D46E35" w14:paraId="6437489E" w14:textId="77777777">
            <w:pPr>
              <w:widowControl/>
            </w:pPr>
            <w:r w:rsidRPr="00D46E35">
              <w:t>240,979</w:t>
            </w:r>
          </w:p>
        </w:tc>
        <w:tc>
          <w:tcPr>
            <w:tcW w:w="1176" w:type="dxa"/>
            <w:vMerge w:val="restart"/>
            <w:hideMark/>
          </w:tcPr>
          <w:p w:rsidR="00D46E35" w:rsidRPr="00D46E35" w:rsidP="00D46E35" w14:paraId="37E9BDA0" w14:textId="77777777">
            <w:pPr>
              <w:widowControl/>
            </w:pPr>
            <w:r w:rsidRPr="00D46E35">
              <w:t>115,060</w:t>
            </w:r>
          </w:p>
        </w:tc>
      </w:tr>
      <w:tr w14:paraId="44138BC3" w14:textId="77777777" w:rsidTr="00C90ED0">
        <w:tblPrEx>
          <w:tblW w:w="15736" w:type="dxa"/>
          <w:tblInd w:w="-1355" w:type="dxa"/>
          <w:tblLook w:val="04A0"/>
        </w:tblPrEx>
        <w:trPr>
          <w:trHeight w:val="320"/>
        </w:trPr>
        <w:tc>
          <w:tcPr>
            <w:tcW w:w="2105" w:type="dxa"/>
            <w:vMerge/>
            <w:hideMark/>
          </w:tcPr>
          <w:p w:rsidR="00D46E35" w:rsidRPr="00D46E35" w:rsidP="00D46E35" w14:paraId="670197C6" w14:textId="77777777">
            <w:pPr>
              <w:widowControl/>
            </w:pPr>
          </w:p>
        </w:tc>
        <w:tc>
          <w:tcPr>
            <w:tcW w:w="856" w:type="dxa"/>
            <w:hideMark/>
          </w:tcPr>
          <w:p w:rsidR="00D46E35" w:rsidRPr="00D46E35" w:rsidP="00D46E35" w14:paraId="432876B9" w14:textId="77777777">
            <w:pPr>
              <w:widowControl/>
            </w:pPr>
            <w:r w:rsidRPr="00D46E35">
              <w:t>516</w:t>
            </w:r>
          </w:p>
        </w:tc>
        <w:tc>
          <w:tcPr>
            <w:tcW w:w="963" w:type="dxa"/>
            <w:hideMark/>
          </w:tcPr>
          <w:p w:rsidR="00D46E35" w:rsidRPr="00D46E35" w:rsidP="00D46E35" w14:paraId="025F715A" w14:textId="77777777">
            <w:pPr>
              <w:widowControl/>
            </w:pPr>
            <w:r w:rsidRPr="00D46E35">
              <w:t>4246</w:t>
            </w:r>
          </w:p>
        </w:tc>
        <w:tc>
          <w:tcPr>
            <w:tcW w:w="1777" w:type="dxa"/>
            <w:hideMark/>
          </w:tcPr>
          <w:p w:rsidR="00D46E35" w:rsidRPr="00D46E35" w:rsidP="00D46E35" w14:paraId="228C2A84" w14:textId="77777777">
            <w:pPr>
              <w:widowControl/>
            </w:pPr>
            <w:r w:rsidRPr="00D46E35">
              <w:t>11,925</w:t>
            </w:r>
          </w:p>
        </w:tc>
        <w:tc>
          <w:tcPr>
            <w:tcW w:w="1777" w:type="dxa"/>
            <w:hideMark/>
          </w:tcPr>
          <w:p w:rsidR="00D46E35" w:rsidRPr="00D46E35" w:rsidP="00D46E35" w14:paraId="7647D2DC" w14:textId="77777777">
            <w:pPr>
              <w:widowControl/>
            </w:pPr>
            <w:r w:rsidRPr="00D46E35">
              <w:t> </w:t>
            </w:r>
          </w:p>
        </w:tc>
        <w:tc>
          <w:tcPr>
            <w:tcW w:w="1176" w:type="dxa"/>
            <w:hideMark/>
          </w:tcPr>
          <w:p w:rsidR="00D46E35" w:rsidRPr="00D46E35" w:rsidP="00D46E35" w14:paraId="3C7128A6" w14:textId="77777777">
            <w:pPr>
              <w:widowControl/>
            </w:pPr>
            <w:r w:rsidRPr="00D46E35">
              <w:t> </w:t>
            </w:r>
          </w:p>
        </w:tc>
        <w:tc>
          <w:tcPr>
            <w:tcW w:w="1176" w:type="dxa"/>
            <w:hideMark/>
          </w:tcPr>
          <w:p w:rsidR="00D46E35" w:rsidRPr="00D46E35" w:rsidP="00D46E35" w14:paraId="5C314357" w14:textId="77777777">
            <w:pPr>
              <w:widowControl/>
            </w:pPr>
            <w:r w:rsidRPr="00D46E35">
              <w:t> </w:t>
            </w:r>
          </w:p>
        </w:tc>
        <w:tc>
          <w:tcPr>
            <w:tcW w:w="1777" w:type="dxa"/>
            <w:hideMark/>
          </w:tcPr>
          <w:p w:rsidR="00D46E35" w:rsidRPr="00D46E35" w:rsidP="00D46E35" w14:paraId="68F1550B" w14:textId="77777777">
            <w:pPr>
              <w:widowControl/>
            </w:pPr>
            <w:r w:rsidRPr="00D46E35">
              <w:t>12,373</w:t>
            </w:r>
          </w:p>
        </w:tc>
        <w:tc>
          <w:tcPr>
            <w:tcW w:w="1777" w:type="dxa"/>
            <w:vMerge/>
            <w:hideMark/>
          </w:tcPr>
          <w:p w:rsidR="00D46E35" w:rsidRPr="00D46E35" w:rsidP="00D46E35" w14:paraId="0D586B2E" w14:textId="77777777">
            <w:pPr>
              <w:widowControl/>
            </w:pPr>
          </w:p>
        </w:tc>
        <w:tc>
          <w:tcPr>
            <w:tcW w:w="1176" w:type="dxa"/>
            <w:vMerge/>
            <w:hideMark/>
          </w:tcPr>
          <w:p w:rsidR="00D46E35" w:rsidRPr="00D46E35" w:rsidP="00D46E35" w14:paraId="14147192" w14:textId="77777777">
            <w:pPr>
              <w:widowControl/>
            </w:pPr>
          </w:p>
        </w:tc>
        <w:tc>
          <w:tcPr>
            <w:tcW w:w="1176" w:type="dxa"/>
            <w:vMerge/>
            <w:hideMark/>
          </w:tcPr>
          <w:p w:rsidR="00D46E35" w:rsidRPr="00D46E35" w:rsidP="00D46E35" w14:paraId="6F55A7CE" w14:textId="77777777">
            <w:pPr>
              <w:widowControl/>
            </w:pPr>
          </w:p>
        </w:tc>
      </w:tr>
      <w:tr w14:paraId="471CC572" w14:textId="77777777" w:rsidTr="00C90ED0">
        <w:tblPrEx>
          <w:tblW w:w="15736" w:type="dxa"/>
          <w:tblInd w:w="-1355" w:type="dxa"/>
          <w:tblLook w:val="04A0"/>
        </w:tblPrEx>
        <w:trPr>
          <w:trHeight w:val="320"/>
        </w:trPr>
        <w:tc>
          <w:tcPr>
            <w:tcW w:w="2105" w:type="dxa"/>
            <w:vMerge/>
            <w:hideMark/>
          </w:tcPr>
          <w:p w:rsidR="00D46E35" w:rsidRPr="00D46E35" w:rsidP="00D46E35" w14:paraId="3CE5907B" w14:textId="77777777">
            <w:pPr>
              <w:widowControl/>
            </w:pPr>
          </w:p>
        </w:tc>
        <w:tc>
          <w:tcPr>
            <w:tcW w:w="856" w:type="dxa"/>
            <w:hideMark/>
          </w:tcPr>
          <w:p w:rsidR="00D46E35" w:rsidRPr="00D46E35" w:rsidP="00D46E35" w14:paraId="4DE493F4" w14:textId="77777777">
            <w:pPr>
              <w:widowControl/>
            </w:pPr>
            <w:r w:rsidRPr="00D46E35">
              <w:t>517</w:t>
            </w:r>
          </w:p>
        </w:tc>
        <w:tc>
          <w:tcPr>
            <w:tcW w:w="963" w:type="dxa"/>
            <w:hideMark/>
          </w:tcPr>
          <w:p w:rsidR="00D46E35" w:rsidRPr="00D46E35" w:rsidP="00D46E35" w14:paraId="550CC63D" w14:textId="77777777">
            <w:pPr>
              <w:widowControl/>
            </w:pPr>
            <w:r w:rsidRPr="00D46E35">
              <w:t>4247</w:t>
            </w:r>
          </w:p>
        </w:tc>
        <w:tc>
          <w:tcPr>
            <w:tcW w:w="1777" w:type="dxa"/>
            <w:hideMark/>
          </w:tcPr>
          <w:p w:rsidR="00D46E35" w:rsidRPr="00D46E35" w:rsidP="00D46E35" w14:paraId="661E00C1" w14:textId="77777777">
            <w:pPr>
              <w:widowControl/>
            </w:pPr>
            <w:r w:rsidRPr="00D46E35">
              <w:t>6,290</w:t>
            </w:r>
          </w:p>
        </w:tc>
        <w:tc>
          <w:tcPr>
            <w:tcW w:w="1777" w:type="dxa"/>
            <w:hideMark/>
          </w:tcPr>
          <w:p w:rsidR="00D46E35" w:rsidRPr="00D46E35" w:rsidP="00D46E35" w14:paraId="280FC9DA" w14:textId="77777777">
            <w:pPr>
              <w:widowControl/>
            </w:pPr>
            <w:r w:rsidRPr="00D46E35">
              <w:t> </w:t>
            </w:r>
          </w:p>
        </w:tc>
        <w:tc>
          <w:tcPr>
            <w:tcW w:w="1176" w:type="dxa"/>
            <w:hideMark/>
          </w:tcPr>
          <w:p w:rsidR="00D46E35" w:rsidRPr="00D46E35" w:rsidP="00D46E35" w14:paraId="00BF6C97" w14:textId="77777777">
            <w:pPr>
              <w:widowControl/>
            </w:pPr>
            <w:r w:rsidRPr="00D46E35">
              <w:t> </w:t>
            </w:r>
          </w:p>
        </w:tc>
        <w:tc>
          <w:tcPr>
            <w:tcW w:w="1176" w:type="dxa"/>
            <w:hideMark/>
          </w:tcPr>
          <w:p w:rsidR="00D46E35" w:rsidRPr="00D46E35" w:rsidP="00D46E35" w14:paraId="4AB59FC4" w14:textId="77777777">
            <w:pPr>
              <w:widowControl/>
            </w:pPr>
            <w:r w:rsidRPr="00D46E35">
              <w:t> </w:t>
            </w:r>
          </w:p>
        </w:tc>
        <w:tc>
          <w:tcPr>
            <w:tcW w:w="1777" w:type="dxa"/>
            <w:hideMark/>
          </w:tcPr>
          <w:p w:rsidR="00D46E35" w:rsidRPr="00D46E35" w:rsidP="00D46E35" w14:paraId="34BF03E9" w14:textId="77777777">
            <w:pPr>
              <w:widowControl/>
            </w:pPr>
            <w:r w:rsidRPr="00D46E35">
              <w:t>6,266</w:t>
            </w:r>
          </w:p>
        </w:tc>
        <w:tc>
          <w:tcPr>
            <w:tcW w:w="1777" w:type="dxa"/>
            <w:vMerge/>
            <w:hideMark/>
          </w:tcPr>
          <w:p w:rsidR="00D46E35" w:rsidRPr="00D46E35" w:rsidP="00D46E35" w14:paraId="1F05E18E" w14:textId="77777777">
            <w:pPr>
              <w:widowControl/>
            </w:pPr>
          </w:p>
        </w:tc>
        <w:tc>
          <w:tcPr>
            <w:tcW w:w="1176" w:type="dxa"/>
            <w:vMerge/>
            <w:hideMark/>
          </w:tcPr>
          <w:p w:rsidR="00D46E35" w:rsidRPr="00D46E35" w:rsidP="00D46E35" w14:paraId="3FAACB3E" w14:textId="77777777">
            <w:pPr>
              <w:widowControl/>
            </w:pPr>
          </w:p>
        </w:tc>
        <w:tc>
          <w:tcPr>
            <w:tcW w:w="1176" w:type="dxa"/>
            <w:vMerge/>
            <w:hideMark/>
          </w:tcPr>
          <w:p w:rsidR="00D46E35" w:rsidRPr="00D46E35" w:rsidP="00D46E35" w14:paraId="1643EE61" w14:textId="77777777">
            <w:pPr>
              <w:widowControl/>
            </w:pPr>
          </w:p>
        </w:tc>
      </w:tr>
      <w:tr w14:paraId="1E0CCC6B" w14:textId="77777777" w:rsidTr="00C90ED0">
        <w:tblPrEx>
          <w:tblW w:w="15736" w:type="dxa"/>
          <w:tblInd w:w="-1355" w:type="dxa"/>
          <w:tblLook w:val="04A0"/>
        </w:tblPrEx>
        <w:trPr>
          <w:trHeight w:val="320"/>
        </w:trPr>
        <w:tc>
          <w:tcPr>
            <w:tcW w:w="2105" w:type="dxa"/>
            <w:vMerge/>
            <w:hideMark/>
          </w:tcPr>
          <w:p w:rsidR="00D46E35" w:rsidRPr="00D46E35" w:rsidP="00D46E35" w14:paraId="35CF87D2" w14:textId="77777777">
            <w:pPr>
              <w:widowControl/>
            </w:pPr>
          </w:p>
        </w:tc>
        <w:tc>
          <w:tcPr>
            <w:tcW w:w="856" w:type="dxa"/>
            <w:hideMark/>
          </w:tcPr>
          <w:p w:rsidR="00D46E35" w:rsidRPr="00D46E35" w:rsidP="00D46E35" w14:paraId="759A6238" w14:textId="77777777">
            <w:pPr>
              <w:widowControl/>
            </w:pPr>
            <w:r w:rsidRPr="00D46E35">
              <w:t>5,198</w:t>
            </w:r>
          </w:p>
        </w:tc>
        <w:tc>
          <w:tcPr>
            <w:tcW w:w="963" w:type="dxa"/>
            <w:hideMark/>
          </w:tcPr>
          <w:p w:rsidR="00D46E35" w:rsidRPr="00D46E35" w:rsidP="00D46E35" w14:paraId="3EB703DE" w14:textId="77777777">
            <w:pPr>
              <w:widowControl/>
            </w:pPr>
            <w:r w:rsidRPr="00D46E35">
              <w:t>424950</w:t>
            </w:r>
          </w:p>
        </w:tc>
        <w:tc>
          <w:tcPr>
            <w:tcW w:w="1777" w:type="dxa"/>
            <w:hideMark/>
          </w:tcPr>
          <w:p w:rsidR="00D46E35" w:rsidRPr="00D46E35" w:rsidP="00D46E35" w14:paraId="0E1C2981" w14:textId="77777777">
            <w:pPr>
              <w:widowControl/>
            </w:pPr>
            <w:r w:rsidRPr="00D46E35">
              <w:t>1,934</w:t>
            </w:r>
          </w:p>
        </w:tc>
        <w:tc>
          <w:tcPr>
            <w:tcW w:w="1777" w:type="dxa"/>
            <w:hideMark/>
          </w:tcPr>
          <w:p w:rsidR="00D46E35" w:rsidRPr="00D46E35" w:rsidP="00D46E35" w14:paraId="6970E2C6" w14:textId="77777777">
            <w:pPr>
              <w:widowControl/>
            </w:pPr>
            <w:r w:rsidRPr="00D46E35">
              <w:t> </w:t>
            </w:r>
          </w:p>
        </w:tc>
        <w:tc>
          <w:tcPr>
            <w:tcW w:w="1176" w:type="dxa"/>
            <w:hideMark/>
          </w:tcPr>
          <w:p w:rsidR="00D46E35" w:rsidRPr="00D46E35" w:rsidP="00D46E35" w14:paraId="2AB8A684" w14:textId="77777777">
            <w:pPr>
              <w:widowControl/>
            </w:pPr>
            <w:r w:rsidRPr="00D46E35">
              <w:t> </w:t>
            </w:r>
          </w:p>
        </w:tc>
        <w:tc>
          <w:tcPr>
            <w:tcW w:w="1176" w:type="dxa"/>
            <w:hideMark/>
          </w:tcPr>
          <w:p w:rsidR="00D46E35" w:rsidRPr="00D46E35" w:rsidP="00D46E35" w14:paraId="08D8CE9A" w14:textId="77777777">
            <w:pPr>
              <w:widowControl/>
            </w:pPr>
            <w:r w:rsidRPr="00D46E35">
              <w:t> </w:t>
            </w:r>
          </w:p>
        </w:tc>
        <w:tc>
          <w:tcPr>
            <w:tcW w:w="1777" w:type="dxa"/>
            <w:hideMark/>
          </w:tcPr>
          <w:p w:rsidR="00D46E35" w:rsidRPr="00D46E35" w:rsidP="00D46E35" w14:paraId="007AA9B7" w14:textId="77777777">
            <w:pPr>
              <w:widowControl/>
            </w:pPr>
            <w:r w:rsidRPr="00D46E35">
              <w:t>1,885</w:t>
            </w:r>
          </w:p>
        </w:tc>
        <w:tc>
          <w:tcPr>
            <w:tcW w:w="1777" w:type="dxa"/>
            <w:vMerge/>
            <w:hideMark/>
          </w:tcPr>
          <w:p w:rsidR="00D46E35" w:rsidRPr="00D46E35" w:rsidP="00D46E35" w14:paraId="7CCD74B2" w14:textId="77777777">
            <w:pPr>
              <w:widowControl/>
            </w:pPr>
          </w:p>
        </w:tc>
        <w:tc>
          <w:tcPr>
            <w:tcW w:w="1176" w:type="dxa"/>
            <w:vMerge/>
            <w:hideMark/>
          </w:tcPr>
          <w:p w:rsidR="00D46E35" w:rsidRPr="00D46E35" w:rsidP="00D46E35" w14:paraId="7102B8BD" w14:textId="77777777">
            <w:pPr>
              <w:widowControl/>
            </w:pPr>
          </w:p>
        </w:tc>
        <w:tc>
          <w:tcPr>
            <w:tcW w:w="1176" w:type="dxa"/>
            <w:vMerge/>
            <w:hideMark/>
          </w:tcPr>
          <w:p w:rsidR="00D46E35" w:rsidRPr="00D46E35" w:rsidP="00D46E35" w14:paraId="10761B95" w14:textId="77777777">
            <w:pPr>
              <w:widowControl/>
            </w:pPr>
          </w:p>
        </w:tc>
      </w:tr>
      <w:tr w14:paraId="76E73E20" w14:textId="77777777" w:rsidTr="00C90ED0">
        <w:tblPrEx>
          <w:tblW w:w="15736" w:type="dxa"/>
          <w:tblInd w:w="-1355" w:type="dxa"/>
          <w:tblLook w:val="04A0"/>
        </w:tblPrEx>
        <w:trPr>
          <w:trHeight w:val="320"/>
        </w:trPr>
        <w:tc>
          <w:tcPr>
            <w:tcW w:w="2105" w:type="dxa"/>
            <w:hideMark/>
          </w:tcPr>
          <w:p w:rsidR="00D46E35" w:rsidRPr="00D46E35" w:rsidP="00D46E35" w14:paraId="6C0ADB91" w14:textId="77777777">
            <w:pPr>
              <w:widowControl/>
            </w:pPr>
            <w:r w:rsidRPr="00D46E35">
              <w:t>Food Stores</w:t>
            </w:r>
          </w:p>
        </w:tc>
        <w:tc>
          <w:tcPr>
            <w:tcW w:w="856" w:type="dxa"/>
            <w:hideMark/>
          </w:tcPr>
          <w:p w:rsidR="00D46E35" w:rsidRPr="00D46E35" w:rsidP="00D46E35" w14:paraId="77963A71" w14:textId="77777777">
            <w:pPr>
              <w:widowControl/>
            </w:pPr>
            <w:r w:rsidRPr="00D46E35">
              <w:t>54</w:t>
            </w:r>
          </w:p>
        </w:tc>
        <w:tc>
          <w:tcPr>
            <w:tcW w:w="963" w:type="dxa"/>
            <w:hideMark/>
          </w:tcPr>
          <w:p w:rsidR="00D46E35" w:rsidRPr="00D46E35" w:rsidP="00D46E35" w14:paraId="594CE920" w14:textId="77777777">
            <w:pPr>
              <w:widowControl/>
            </w:pPr>
            <w:r w:rsidRPr="00D46E35">
              <w:t>445</w:t>
            </w:r>
          </w:p>
        </w:tc>
        <w:tc>
          <w:tcPr>
            <w:tcW w:w="1777" w:type="dxa"/>
            <w:hideMark/>
          </w:tcPr>
          <w:p w:rsidR="00D46E35" w:rsidRPr="00D46E35" w:rsidP="00D46E35" w14:paraId="76985600" w14:textId="77777777">
            <w:pPr>
              <w:widowControl/>
            </w:pPr>
            <w:r w:rsidRPr="00D46E35">
              <w:t>154,177</w:t>
            </w:r>
          </w:p>
        </w:tc>
        <w:tc>
          <w:tcPr>
            <w:tcW w:w="1777" w:type="dxa"/>
            <w:hideMark/>
          </w:tcPr>
          <w:p w:rsidR="00D46E35" w:rsidRPr="00D46E35" w:rsidP="00D46E35" w14:paraId="4D2834FC" w14:textId="77777777">
            <w:pPr>
              <w:widowControl/>
            </w:pPr>
            <w:r w:rsidRPr="00D46E35">
              <w:t>8,634</w:t>
            </w:r>
          </w:p>
        </w:tc>
        <w:tc>
          <w:tcPr>
            <w:tcW w:w="1176" w:type="dxa"/>
            <w:hideMark/>
          </w:tcPr>
          <w:p w:rsidR="00D46E35" w:rsidRPr="00D46E35" w:rsidP="00D46E35" w14:paraId="1A859279" w14:textId="77777777">
            <w:pPr>
              <w:widowControl/>
            </w:pPr>
            <w:r w:rsidRPr="00D46E35">
              <w:t>8,634</w:t>
            </w:r>
          </w:p>
        </w:tc>
        <w:tc>
          <w:tcPr>
            <w:tcW w:w="1176" w:type="dxa"/>
            <w:hideMark/>
          </w:tcPr>
          <w:p w:rsidR="00D46E35" w:rsidRPr="00D46E35" w:rsidP="00D46E35" w14:paraId="1150E727" w14:textId="77777777">
            <w:pPr>
              <w:widowControl/>
            </w:pPr>
            <w:r w:rsidRPr="00D46E35">
              <w:t>8,634</w:t>
            </w:r>
          </w:p>
        </w:tc>
        <w:tc>
          <w:tcPr>
            <w:tcW w:w="1777" w:type="dxa"/>
            <w:hideMark/>
          </w:tcPr>
          <w:p w:rsidR="00D46E35" w:rsidRPr="00D46E35" w:rsidP="00D46E35" w14:paraId="67C089AC" w14:textId="77777777">
            <w:pPr>
              <w:widowControl/>
            </w:pPr>
            <w:r w:rsidRPr="00D46E35">
              <w:t>150,289</w:t>
            </w:r>
          </w:p>
        </w:tc>
        <w:tc>
          <w:tcPr>
            <w:tcW w:w="1777" w:type="dxa"/>
            <w:hideMark/>
          </w:tcPr>
          <w:p w:rsidR="00D46E35" w:rsidRPr="00D46E35" w:rsidP="00D46E35" w14:paraId="606E88C3" w14:textId="77777777">
            <w:pPr>
              <w:widowControl/>
            </w:pPr>
            <w:r w:rsidRPr="00D46E35">
              <w:t>8,416</w:t>
            </w:r>
          </w:p>
        </w:tc>
        <w:tc>
          <w:tcPr>
            <w:tcW w:w="1176" w:type="dxa"/>
            <w:hideMark/>
          </w:tcPr>
          <w:p w:rsidR="00D46E35" w:rsidRPr="00D46E35" w:rsidP="00D46E35" w14:paraId="0B8195A8" w14:textId="77777777">
            <w:pPr>
              <w:widowControl/>
            </w:pPr>
            <w:r w:rsidRPr="00D46E35">
              <w:t>8,416</w:t>
            </w:r>
          </w:p>
        </w:tc>
        <w:tc>
          <w:tcPr>
            <w:tcW w:w="1176" w:type="dxa"/>
            <w:hideMark/>
          </w:tcPr>
          <w:p w:rsidR="00D46E35" w:rsidRPr="00D46E35" w:rsidP="00D46E35" w14:paraId="05570854" w14:textId="77777777">
            <w:pPr>
              <w:widowControl/>
            </w:pPr>
            <w:r w:rsidRPr="00D46E35">
              <w:t>8,416</w:t>
            </w:r>
          </w:p>
        </w:tc>
      </w:tr>
      <w:tr w14:paraId="5E5C46B6" w14:textId="77777777" w:rsidTr="00C90ED0">
        <w:tblPrEx>
          <w:tblW w:w="15736" w:type="dxa"/>
          <w:tblInd w:w="-1355" w:type="dxa"/>
          <w:tblLook w:val="04A0"/>
        </w:tblPrEx>
        <w:trPr>
          <w:trHeight w:val="320"/>
        </w:trPr>
        <w:tc>
          <w:tcPr>
            <w:tcW w:w="2105" w:type="dxa"/>
            <w:vMerge w:val="restart"/>
            <w:hideMark/>
          </w:tcPr>
          <w:p w:rsidR="00D46E35" w:rsidRPr="00D46E35" w:rsidP="00D46E35" w14:paraId="204759FF" w14:textId="77777777">
            <w:pPr>
              <w:widowControl/>
            </w:pPr>
            <w:r w:rsidRPr="00D46E35">
              <w:t>Miscellaneous Retail</w:t>
            </w:r>
          </w:p>
        </w:tc>
        <w:tc>
          <w:tcPr>
            <w:tcW w:w="856" w:type="dxa"/>
            <w:hideMark/>
          </w:tcPr>
          <w:p w:rsidR="00D46E35" w:rsidRPr="00D46E35" w:rsidP="00D46E35" w14:paraId="6C545597" w14:textId="77777777">
            <w:pPr>
              <w:widowControl/>
            </w:pPr>
            <w:r w:rsidRPr="00D46E35">
              <w:t>5,983</w:t>
            </w:r>
          </w:p>
        </w:tc>
        <w:tc>
          <w:tcPr>
            <w:tcW w:w="963" w:type="dxa"/>
            <w:vMerge w:val="restart"/>
            <w:hideMark/>
          </w:tcPr>
          <w:p w:rsidR="00D46E35" w:rsidRPr="00D46E35" w:rsidP="00D46E35" w14:paraId="7A646668" w14:textId="77777777">
            <w:pPr>
              <w:widowControl/>
            </w:pPr>
            <w:r w:rsidRPr="00D46E35">
              <w:t>45431 (80%)</w:t>
            </w:r>
          </w:p>
        </w:tc>
        <w:tc>
          <w:tcPr>
            <w:tcW w:w="1777" w:type="dxa"/>
            <w:hideMark/>
          </w:tcPr>
          <w:p w:rsidR="00D46E35" w:rsidRPr="00D46E35" w:rsidP="00D46E35" w14:paraId="78B99AFD" w14:textId="77777777">
            <w:pPr>
              <w:widowControl/>
            </w:pPr>
            <w:r w:rsidRPr="00D46E35">
              <w:t> </w:t>
            </w:r>
          </w:p>
        </w:tc>
        <w:tc>
          <w:tcPr>
            <w:tcW w:w="1777" w:type="dxa"/>
            <w:hideMark/>
          </w:tcPr>
          <w:p w:rsidR="00D46E35" w:rsidRPr="00D46E35" w:rsidP="00D46E35" w14:paraId="037BDBD1" w14:textId="77777777">
            <w:pPr>
              <w:widowControl/>
            </w:pPr>
            <w:r w:rsidRPr="00D46E35">
              <w:t> </w:t>
            </w:r>
          </w:p>
        </w:tc>
        <w:tc>
          <w:tcPr>
            <w:tcW w:w="1176" w:type="dxa"/>
            <w:hideMark/>
          </w:tcPr>
          <w:p w:rsidR="00D46E35" w:rsidRPr="00D46E35" w:rsidP="00D46E35" w14:paraId="41AC96CD" w14:textId="77777777">
            <w:pPr>
              <w:widowControl/>
            </w:pPr>
            <w:r w:rsidRPr="00D46E35">
              <w:t> </w:t>
            </w:r>
          </w:p>
        </w:tc>
        <w:tc>
          <w:tcPr>
            <w:tcW w:w="1176" w:type="dxa"/>
            <w:hideMark/>
          </w:tcPr>
          <w:p w:rsidR="00D46E35" w:rsidRPr="00D46E35" w:rsidP="00D46E35" w14:paraId="152200F4" w14:textId="77777777">
            <w:pPr>
              <w:widowControl/>
            </w:pPr>
            <w:r w:rsidRPr="00D46E35">
              <w:t> </w:t>
            </w:r>
          </w:p>
        </w:tc>
        <w:tc>
          <w:tcPr>
            <w:tcW w:w="1777" w:type="dxa"/>
            <w:vMerge w:val="restart"/>
            <w:hideMark/>
          </w:tcPr>
          <w:p w:rsidR="00D46E35" w:rsidRPr="00D46E35" w:rsidP="00D46E35" w14:paraId="548B593F" w14:textId="77777777">
            <w:pPr>
              <w:widowControl/>
            </w:pPr>
            <w:r w:rsidRPr="00D46E35">
              <w:t>6,431</w:t>
            </w:r>
          </w:p>
        </w:tc>
        <w:tc>
          <w:tcPr>
            <w:tcW w:w="1777" w:type="dxa"/>
            <w:vMerge w:val="restart"/>
            <w:hideMark/>
          </w:tcPr>
          <w:p w:rsidR="00D46E35" w:rsidRPr="00D46E35" w:rsidP="00D46E35" w14:paraId="00EBA01B" w14:textId="77777777">
            <w:pPr>
              <w:widowControl/>
            </w:pPr>
            <w:r w:rsidRPr="00D46E35">
              <w:t>4,309</w:t>
            </w:r>
          </w:p>
        </w:tc>
        <w:tc>
          <w:tcPr>
            <w:tcW w:w="1176" w:type="dxa"/>
            <w:vMerge w:val="restart"/>
            <w:hideMark/>
          </w:tcPr>
          <w:p w:rsidR="00D46E35" w:rsidRPr="00D46E35" w:rsidP="00D46E35" w14:paraId="6A69D398" w14:textId="77777777">
            <w:pPr>
              <w:widowControl/>
            </w:pPr>
            <w:r w:rsidRPr="00D46E35">
              <w:t>16,804</w:t>
            </w:r>
          </w:p>
        </w:tc>
        <w:tc>
          <w:tcPr>
            <w:tcW w:w="1176" w:type="dxa"/>
            <w:vMerge w:val="restart"/>
            <w:hideMark/>
          </w:tcPr>
          <w:p w:rsidR="00D46E35" w:rsidRPr="00D46E35" w:rsidP="00D46E35" w14:paraId="78E7595D" w14:textId="77777777">
            <w:pPr>
              <w:widowControl/>
            </w:pPr>
            <w:r w:rsidRPr="00D46E35">
              <w:t>6,463</w:t>
            </w:r>
          </w:p>
        </w:tc>
      </w:tr>
      <w:tr w14:paraId="4AD2D8ED" w14:textId="77777777" w:rsidTr="00C90ED0">
        <w:tblPrEx>
          <w:tblW w:w="15736" w:type="dxa"/>
          <w:tblInd w:w="-1355" w:type="dxa"/>
          <w:tblLook w:val="04A0"/>
        </w:tblPrEx>
        <w:trPr>
          <w:trHeight w:val="320"/>
        </w:trPr>
        <w:tc>
          <w:tcPr>
            <w:tcW w:w="2105" w:type="dxa"/>
            <w:vMerge/>
            <w:hideMark/>
          </w:tcPr>
          <w:p w:rsidR="00D46E35" w:rsidRPr="00D46E35" w:rsidP="00D46E35" w14:paraId="15118CC3" w14:textId="77777777">
            <w:pPr>
              <w:widowControl/>
            </w:pPr>
          </w:p>
        </w:tc>
        <w:tc>
          <w:tcPr>
            <w:tcW w:w="856" w:type="dxa"/>
            <w:hideMark/>
          </w:tcPr>
          <w:p w:rsidR="00D46E35" w:rsidRPr="00D46E35" w:rsidP="00D46E35" w14:paraId="5D51C3BE" w14:textId="77777777">
            <w:pPr>
              <w:widowControl/>
            </w:pPr>
            <w:r w:rsidRPr="00D46E35">
              <w:t>5,984</w:t>
            </w:r>
          </w:p>
        </w:tc>
        <w:tc>
          <w:tcPr>
            <w:tcW w:w="963" w:type="dxa"/>
            <w:vMerge/>
            <w:hideMark/>
          </w:tcPr>
          <w:p w:rsidR="00D46E35" w:rsidRPr="00D46E35" w:rsidP="00D46E35" w14:paraId="24CF44FD" w14:textId="77777777">
            <w:pPr>
              <w:widowControl/>
            </w:pPr>
          </w:p>
        </w:tc>
        <w:tc>
          <w:tcPr>
            <w:tcW w:w="1777" w:type="dxa"/>
            <w:hideMark/>
          </w:tcPr>
          <w:p w:rsidR="00D46E35" w:rsidRPr="00D46E35" w:rsidP="00D46E35" w14:paraId="3E966624" w14:textId="77777777">
            <w:pPr>
              <w:widowControl/>
            </w:pPr>
            <w:r w:rsidRPr="00D46E35">
              <w:t>6,327</w:t>
            </w:r>
          </w:p>
        </w:tc>
        <w:tc>
          <w:tcPr>
            <w:tcW w:w="1777" w:type="dxa"/>
            <w:hideMark/>
          </w:tcPr>
          <w:p w:rsidR="00D46E35" w:rsidRPr="00D46E35" w:rsidP="00D46E35" w14:paraId="2AD950D1" w14:textId="77777777">
            <w:pPr>
              <w:widowControl/>
            </w:pPr>
            <w:r w:rsidRPr="00D46E35">
              <w:t>4,239</w:t>
            </w:r>
          </w:p>
        </w:tc>
        <w:tc>
          <w:tcPr>
            <w:tcW w:w="1176" w:type="dxa"/>
            <w:hideMark/>
          </w:tcPr>
          <w:p w:rsidR="00D46E35" w:rsidRPr="00D46E35" w:rsidP="00D46E35" w14:paraId="6DFE1E51" w14:textId="77777777">
            <w:pPr>
              <w:widowControl/>
            </w:pPr>
            <w:r w:rsidRPr="00D46E35">
              <w:t>16,532</w:t>
            </w:r>
          </w:p>
        </w:tc>
        <w:tc>
          <w:tcPr>
            <w:tcW w:w="1176" w:type="dxa"/>
            <w:hideMark/>
          </w:tcPr>
          <w:p w:rsidR="00D46E35" w:rsidRPr="00D46E35" w:rsidP="00D46E35" w14:paraId="48DDF2B3" w14:textId="77777777">
            <w:pPr>
              <w:widowControl/>
            </w:pPr>
            <w:r w:rsidRPr="00D46E35">
              <w:t>6,358</w:t>
            </w:r>
          </w:p>
        </w:tc>
        <w:tc>
          <w:tcPr>
            <w:tcW w:w="1777" w:type="dxa"/>
            <w:vMerge/>
            <w:hideMark/>
          </w:tcPr>
          <w:p w:rsidR="00D46E35" w:rsidRPr="00D46E35" w:rsidP="00D46E35" w14:paraId="05B49ED0" w14:textId="77777777">
            <w:pPr>
              <w:widowControl/>
            </w:pPr>
          </w:p>
        </w:tc>
        <w:tc>
          <w:tcPr>
            <w:tcW w:w="1777" w:type="dxa"/>
            <w:vMerge/>
            <w:hideMark/>
          </w:tcPr>
          <w:p w:rsidR="00D46E35" w:rsidRPr="00D46E35" w:rsidP="00D46E35" w14:paraId="7D3D469C" w14:textId="77777777">
            <w:pPr>
              <w:widowControl/>
            </w:pPr>
          </w:p>
        </w:tc>
        <w:tc>
          <w:tcPr>
            <w:tcW w:w="1176" w:type="dxa"/>
            <w:vMerge/>
            <w:hideMark/>
          </w:tcPr>
          <w:p w:rsidR="00D46E35" w:rsidRPr="00D46E35" w:rsidP="00D46E35" w14:paraId="32CABF97" w14:textId="77777777">
            <w:pPr>
              <w:widowControl/>
            </w:pPr>
          </w:p>
        </w:tc>
        <w:tc>
          <w:tcPr>
            <w:tcW w:w="1176" w:type="dxa"/>
            <w:vMerge/>
            <w:hideMark/>
          </w:tcPr>
          <w:p w:rsidR="00D46E35" w:rsidRPr="00D46E35" w:rsidP="00D46E35" w14:paraId="2724D382" w14:textId="77777777">
            <w:pPr>
              <w:widowControl/>
            </w:pPr>
          </w:p>
        </w:tc>
      </w:tr>
      <w:tr w14:paraId="5F8C56EB" w14:textId="77777777" w:rsidTr="00C90ED0">
        <w:tblPrEx>
          <w:tblW w:w="15736" w:type="dxa"/>
          <w:tblInd w:w="-1355" w:type="dxa"/>
          <w:tblLook w:val="04A0"/>
        </w:tblPrEx>
        <w:trPr>
          <w:trHeight w:val="320"/>
        </w:trPr>
        <w:tc>
          <w:tcPr>
            <w:tcW w:w="2105" w:type="dxa"/>
            <w:hideMark/>
          </w:tcPr>
          <w:p w:rsidR="00D46E35" w:rsidRPr="00D46E35" w:rsidP="00D46E35" w14:paraId="15D8C681" w14:textId="77777777">
            <w:pPr>
              <w:widowControl/>
            </w:pPr>
            <w:r w:rsidRPr="00D46E35">
              <w:t>Real Estate (Commercial)</w:t>
            </w:r>
          </w:p>
        </w:tc>
        <w:tc>
          <w:tcPr>
            <w:tcW w:w="856" w:type="dxa"/>
            <w:hideMark/>
          </w:tcPr>
          <w:p w:rsidR="00D46E35" w:rsidRPr="00D46E35" w:rsidP="00D46E35" w14:paraId="38440480" w14:textId="77777777">
            <w:pPr>
              <w:widowControl/>
            </w:pPr>
            <w:r w:rsidRPr="00D46E35">
              <w:t>65</w:t>
            </w:r>
          </w:p>
        </w:tc>
        <w:tc>
          <w:tcPr>
            <w:tcW w:w="963" w:type="dxa"/>
            <w:hideMark/>
          </w:tcPr>
          <w:p w:rsidR="00D46E35" w:rsidRPr="00D46E35" w:rsidP="00D46E35" w14:paraId="246D80D6" w14:textId="77777777">
            <w:pPr>
              <w:widowControl/>
            </w:pPr>
            <w:r w:rsidRPr="00D46E35">
              <w:t>531</w:t>
            </w:r>
          </w:p>
        </w:tc>
        <w:tc>
          <w:tcPr>
            <w:tcW w:w="1777" w:type="dxa"/>
            <w:hideMark/>
          </w:tcPr>
          <w:p w:rsidR="00D46E35" w:rsidRPr="00D46E35" w:rsidP="00D46E35" w14:paraId="17F45F85" w14:textId="77777777">
            <w:pPr>
              <w:widowControl/>
            </w:pPr>
            <w:r w:rsidRPr="00D46E35">
              <w:t>402,793</w:t>
            </w:r>
          </w:p>
        </w:tc>
        <w:tc>
          <w:tcPr>
            <w:tcW w:w="1777" w:type="dxa"/>
            <w:hideMark/>
          </w:tcPr>
          <w:p w:rsidR="00D46E35" w:rsidRPr="00D46E35" w:rsidP="00D46E35" w14:paraId="150139A0" w14:textId="77777777">
            <w:pPr>
              <w:widowControl/>
            </w:pPr>
            <w:r w:rsidRPr="00D46E35">
              <w:t>23,765</w:t>
            </w:r>
          </w:p>
        </w:tc>
        <w:tc>
          <w:tcPr>
            <w:tcW w:w="1176" w:type="dxa"/>
            <w:hideMark/>
          </w:tcPr>
          <w:p w:rsidR="00D46E35" w:rsidRPr="00D46E35" w:rsidP="00D46E35" w14:paraId="6B0C6D77" w14:textId="77777777">
            <w:pPr>
              <w:widowControl/>
            </w:pPr>
            <w:r w:rsidRPr="00D46E35">
              <w:t>78,402</w:t>
            </w:r>
          </w:p>
        </w:tc>
        <w:tc>
          <w:tcPr>
            <w:tcW w:w="1176" w:type="dxa"/>
            <w:hideMark/>
          </w:tcPr>
          <w:p w:rsidR="00D46E35" w:rsidRPr="00D46E35" w:rsidP="00D46E35" w14:paraId="56D04CDD" w14:textId="77777777">
            <w:pPr>
              <w:widowControl/>
            </w:pPr>
            <w:r w:rsidRPr="00D46E35">
              <w:t>21,626</w:t>
            </w:r>
          </w:p>
        </w:tc>
        <w:tc>
          <w:tcPr>
            <w:tcW w:w="1777" w:type="dxa"/>
            <w:hideMark/>
          </w:tcPr>
          <w:p w:rsidR="00D46E35" w:rsidRPr="00D46E35" w:rsidP="00D46E35" w14:paraId="1021A403" w14:textId="77777777">
            <w:pPr>
              <w:widowControl/>
            </w:pPr>
            <w:r w:rsidRPr="00D46E35">
              <w:t>361,500</w:t>
            </w:r>
          </w:p>
        </w:tc>
        <w:tc>
          <w:tcPr>
            <w:tcW w:w="1777" w:type="dxa"/>
            <w:hideMark/>
          </w:tcPr>
          <w:p w:rsidR="00D46E35" w:rsidRPr="00D46E35" w:rsidP="00D46E35" w14:paraId="759DC5E0" w14:textId="77777777">
            <w:pPr>
              <w:widowControl/>
            </w:pPr>
            <w:r w:rsidRPr="00D46E35">
              <w:t>21,329</w:t>
            </w:r>
          </w:p>
        </w:tc>
        <w:tc>
          <w:tcPr>
            <w:tcW w:w="1176" w:type="dxa"/>
            <w:hideMark/>
          </w:tcPr>
          <w:p w:rsidR="00D46E35" w:rsidRPr="00D46E35" w:rsidP="00D46E35" w14:paraId="40BD2AD2" w14:textId="77777777">
            <w:pPr>
              <w:widowControl/>
            </w:pPr>
            <w:r w:rsidRPr="00D46E35">
              <w:t>70,364</w:t>
            </w:r>
          </w:p>
        </w:tc>
        <w:tc>
          <w:tcPr>
            <w:tcW w:w="1176" w:type="dxa"/>
            <w:hideMark/>
          </w:tcPr>
          <w:p w:rsidR="00D46E35" w:rsidRPr="00D46E35" w:rsidP="00D46E35" w14:paraId="34208B4A" w14:textId="77777777">
            <w:pPr>
              <w:widowControl/>
            </w:pPr>
            <w:r w:rsidRPr="00D46E35">
              <w:t>19,409</w:t>
            </w:r>
          </w:p>
        </w:tc>
      </w:tr>
      <w:tr w14:paraId="52791E07" w14:textId="77777777" w:rsidTr="00C90ED0">
        <w:tblPrEx>
          <w:tblW w:w="15736" w:type="dxa"/>
          <w:tblInd w:w="-1355" w:type="dxa"/>
          <w:tblLook w:val="04A0"/>
        </w:tblPrEx>
        <w:trPr>
          <w:trHeight w:val="320"/>
        </w:trPr>
        <w:tc>
          <w:tcPr>
            <w:tcW w:w="2105" w:type="dxa"/>
            <w:hideMark/>
          </w:tcPr>
          <w:p w:rsidR="00D46E35" w:rsidRPr="00D46E35" w:rsidP="00D46E35" w14:paraId="25EF68B0" w14:textId="77777777">
            <w:pPr>
              <w:widowControl/>
            </w:pPr>
            <w:r w:rsidRPr="00D46E35">
              <w:t>Hotels/Other Lodging</w:t>
            </w:r>
          </w:p>
        </w:tc>
        <w:tc>
          <w:tcPr>
            <w:tcW w:w="856" w:type="dxa"/>
            <w:hideMark/>
          </w:tcPr>
          <w:p w:rsidR="00D46E35" w:rsidRPr="00D46E35" w:rsidP="00D46E35" w14:paraId="6C8FF051" w14:textId="77777777">
            <w:pPr>
              <w:widowControl/>
            </w:pPr>
            <w:r w:rsidRPr="00D46E35">
              <w:t>701</w:t>
            </w:r>
          </w:p>
        </w:tc>
        <w:tc>
          <w:tcPr>
            <w:tcW w:w="963" w:type="dxa"/>
            <w:hideMark/>
          </w:tcPr>
          <w:p w:rsidR="00D46E35" w:rsidRPr="00D46E35" w:rsidP="00D46E35" w14:paraId="69033F18" w14:textId="77777777">
            <w:pPr>
              <w:widowControl/>
            </w:pPr>
            <w:r w:rsidRPr="00D46E35">
              <w:t>7211</w:t>
            </w:r>
          </w:p>
        </w:tc>
        <w:tc>
          <w:tcPr>
            <w:tcW w:w="1777" w:type="dxa"/>
            <w:hideMark/>
          </w:tcPr>
          <w:p w:rsidR="00D46E35" w:rsidRPr="00D46E35" w:rsidP="00D46E35" w14:paraId="3C987CAC" w14:textId="77777777">
            <w:pPr>
              <w:widowControl/>
            </w:pPr>
            <w:r w:rsidRPr="00D46E35">
              <w:t>61,281</w:t>
            </w:r>
          </w:p>
        </w:tc>
        <w:tc>
          <w:tcPr>
            <w:tcW w:w="1777" w:type="dxa"/>
            <w:hideMark/>
          </w:tcPr>
          <w:p w:rsidR="00D46E35" w:rsidRPr="00D46E35" w:rsidP="00D46E35" w14:paraId="40F39D1D" w14:textId="77777777">
            <w:pPr>
              <w:widowControl/>
            </w:pPr>
            <w:r w:rsidRPr="00D46E35">
              <w:t>7,477</w:t>
            </w:r>
          </w:p>
        </w:tc>
        <w:tc>
          <w:tcPr>
            <w:tcW w:w="1176" w:type="dxa"/>
            <w:hideMark/>
          </w:tcPr>
          <w:p w:rsidR="00D46E35" w:rsidRPr="00D46E35" w:rsidP="00D46E35" w14:paraId="5CDF3813" w14:textId="77777777">
            <w:pPr>
              <w:widowControl/>
            </w:pPr>
            <w:r w:rsidRPr="00D46E35">
              <w:t>113,651</w:t>
            </w:r>
          </w:p>
        </w:tc>
        <w:tc>
          <w:tcPr>
            <w:tcW w:w="1176" w:type="dxa"/>
            <w:hideMark/>
          </w:tcPr>
          <w:p w:rsidR="00D46E35" w:rsidRPr="00D46E35" w:rsidP="00D46E35" w14:paraId="7A77293C" w14:textId="77777777">
            <w:pPr>
              <w:widowControl/>
            </w:pPr>
            <w:r w:rsidRPr="00D46E35">
              <w:t>117,390</w:t>
            </w:r>
          </w:p>
        </w:tc>
        <w:tc>
          <w:tcPr>
            <w:tcW w:w="1777" w:type="dxa"/>
            <w:hideMark/>
          </w:tcPr>
          <w:p w:rsidR="00D46E35" w:rsidRPr="00D46E35" w:rsidP="00D46E35" w14:paraId="4875D80F" w14:textId="77777777">
            <w:pPr>
              <w:widowControl/>
            </w:pPr>
            <w:r w:rsidRPr="00D46E35">
              <w:t>59,497</w:t>
            </w:r>
          </w:p>
        </w:tc>
        <w:tc>
          <w:tcPr>
            <w:tcW w:w="1777" w:type="dxa"/>
            <w:hideMark/>
          </w:tcPr>
          <w:p w:rsidR="00D46E35" w:rsidRPr="00D46E35" w:rsidP="00D46E35" w14:paraId="6BEE9BA0" w14:textId="77777777">
            <w:pPr>
              <w:widowControl/>
            </w:pPr>
            <w:r w:rsidRPr="00D46E35">
              <w:t>7,259</w:t>
            </w:r>
          </w:p>
        </w:tc>
        <w:tc>
          <w:tcPr>
            <w:tcW w:w="1176" w:type="dxa"/>
            <w:hideMark/>
          </w:tcPr>
          <w:p w:rsidR="00D46E35" w:rsidRPr="00D46E35" w:rsidP="00D46E35" w14:paraId="3BD543B5" w14:textId="77777777">
            <w:pPr>
              <w:widowControl/>
            </w:pPr>
            <w:r w:rsidRPr="00D46E35">
              <w:t>110,343</w:t>
            </w:r>
          </w:p>
        </w:tc>
        <w:tc>
          <w:tcPr>
            <w:tcW w:w="1176" w:type="dxa"/>
            <w:hideMark/>
          </w:tcPr>
          <w:p w:rsidR="00D46E35" w:rsidRPr="00D46E35" w:rsidP="00D46E35" w14:paraId="7F9356E2" w14:textId="77777777">
            <w:pPr>
              <w:widowControl/>
            </w:pPr>
            <w:r w:rsidRPr="00D46E35">
              <w:t>113,972</w:t>
            </w:r>
          </w:p>
        </w:tc>
      </w:tr>
      <w:tr w14:paraId="08ED6E71" w14:textId="77777777" w:rsidTr="00C90ED0">
        <w:tblPrEx>
          <w:tblW w:w="15736" w:type="dxa"/>
          <w:tblInd w:w="-1355" w:type="dxa"/>
          <w:tblLook w:val="04A0"/>
        </w:tblPrEx>
        <w:trPr>
          <w:trHeight w:val="320"/>
        </w:trPr>
        <w:tc>
          <w:tcPr>
            <w:tcW w:w="2105" w:type="dxa"/>
            <w:vMerge w:val="restart"/>
            <w:hideMark/>
          </w:tcPr>
          <w:p w:rsidR="00D46E35" w:rsidRPr="00D46E35" w:rsidP="00D46E35" w14:paraId="0B81CB30" w14:textId="77777777">
            <w:pPr>
              <w:widowControl/>
            </w:pPr>
            <w:r w:rsidRPr="00D46E35">
              <w:t>Personal Service</w:t>
            </w:r>
          </w:p>
        </w:tc>
        <w:tc>
          <w:tcPr>
            <w:tcW w:w="856" w:type="dxa"/>
            <w:vMerge w:val="restart"/>
            <w:hideMark/>
          </w:tcPr>
          <w:p w:rsidR="00D46E35" w:rsidRPr="00D46E35" w:rsidP="00D46E35" w14:paraId="0D5C9F59" w14:textId="77777777">
            <w:pPr>
              <w:widowControl/>
            </w:pPr>
            <w:r w:rsidRPr="00D46E35">
              <w:t>721</w:t>
            </w:r>
          </w:p>
        </w:tc>
        <w:tc>
          <w:tcPr>
            <w:tcW w:w="963" w:type="dxa"/>
            <w:hideMark/>
          </w:tcPr>
          <w:p w:rsidR="00D46E35" w:rsidRPr="00D46E35" w:rsidP="00D46E35" w14:paraId="3559C192" w14:textId="77777777">
            <w:pPr>
              <w:widowControl/>
            </w:pPr>
            <w:r w:rsidRPr="00D46E35">
              <w:t>8123</w:t>
            </w:r>
          </w:p>
        </w:tc>
        <w:tc>
          <w:tcPr>
            <w:tcW w:w="1777" w:type="dxa"/>
            <w:hideMark/>
          </w:tcPr>
          <w:p w:rsidR="00D46E35" w:rsidRPr="00D46E35" w:rsidP="00D46E35" w14:paraId="4F63C645" w14:textId="77777777">
            <w:pPr>
              <w:widowControl/>
            </w:pPr>
            <w:r w:rsidRPr="00D46E35">
              <w:t>29,970</w:t>
            </w:r>
          </w:p>
        </w:tc>
        <w:tc>
          <w:tcPr>
            <w:tcW w:w="1777" w:type="dxa"/>
            <w:vMerge w:val="restart"/>
            <w:hideMark/>
          </w:tcPr>
          <w:p w:rsidR="00D46E35" w:rsidRPr="00D46E35" w:rsidP="00D46E35" w14:paraId="41BA22CD" w14:textId="77777777">
            <w:pPr>
              <w:widowControl/>
            </w:pPr>
            <w:r w:rsidRPr="00D46E35">
              <w:t>2,367</w:t>
            </w:r>
          </w:p>
        </w:tc>
        <w:tc>
          <w:tcPr>
            <w:tcW w:w="1176" w:type="dxa"/>
            <w:hideMark/>
          </w:tcPr>
          <w:p w:rsidR="00D46E35" w:rsidRPr="00D46E35" w:rsidP="00D46E35" w14:paraId="1CD5F53B" w14:textId="77777777">
            <w:pPr>
              <w:widowControl/>
            </w:pPr>
            <w:r w:rsidRPr="00D46E35">
              <w:t>16,380</w:t>
            </w:r>
          </w:p>
        </w:tc>
        <w:tc>
          <w:tcPr>
            <w:tcW w:w="1176" w:type="dxa"/>
            <w:hideMark/>
          </w:tcPr>
          <w:p w:rsidR="00D46E35" w:rsidRPr="00D46E35" w:rsidP="00D46E35" w14:paraId="572D9B58" w14:textId="77777777">
            <w:pPr>
              <w:widowControl/>
            </w:pPr>
            <w:r w:rsidRPr="00D46E35">
              <w:t>4,696</w:t>
            </w:r>
          </w:p>
        </w:tc>
        <w:tc>
          <w:tcPr>
            <w:tcW w:w="1777" w:type="dxa"/>
            <w:hideMark/>
          </w:tcPr>
          <w:p w:rsidR="00D46E35" w:rsidRPr="00D46E35" w:rsidP="00D46E35" w14:paraId="0BAD60AE" w14:textId="77777777">
            <w:pPr>
              <w:widowControl/>
            </w:pPr>
            <w:r w:rsidRPr="00D46E35">
              <w:t>33,165</w:t>
            </w:r>
          </w:p>
        </w:tc>
        <w:tc>
          <w:tcPr>
            <w:tcW w:w="1777" w:type="dxa"/>
            <w:vMerge w:val="restart"/>
            <w:hideMark/>
          </w:tcPr>
          <w:p w:rsidR="00D46E35" w:rsidRPr="00D46E35" w:rsidP="00D46E35" w14:paraId="1562A14B" w14:textId="77777777">
            <w:pPr>
              <w:widowControl/>
            </w:pPr>
            <w:r w:rsidRPr="00D46E35">
              <w:t>2,598</w:t>
            </w:r>
          </w:p>
        </w:tc>
        <w:tc>
          <w:tcPr>
            <w:tcW w:w="1176" w:type="dxa"/>
            <w:vMerge w:val="restart"/>
            <w:noWrap/>
            <w:hideMark/>
          </w:tcPr>
          <w:p w:rsidR="00D46E35" w:rsidRPr="00D46E35" w:rsidP="00D46E35" w14:paraId="03D288ED" w14:textId="77777777">
            <w:pPr>
              <w:widowControl/>
            </w:pPr>
            <w:r w:rsidRPr="00D46E35">
              <w:t>17,976</w:t>
            </w:r>
          </w:p>
        </w:tc>
        <w:tc>
          <w:tcPr>
            <w:tcW w:w="1176" w:type="dxa"/>
            <w:vMerge w:val="restart"/>
            <w:hideMark/>
          </w:tcPr>
          <w:p w:rsidR="00D46E35" w:rsidRPr="00D46E35" w:rsidP="00D46E35" w14:paraId="3EDB94EF" w14:textId="77777777">
            <w:pPr>
              <w:widowControl/>
            </w:pPr>
            <w:r w:rsidRPr="00D46E35">
              <w:t>5,196</w:t>
            </w:r>
          </w:p>
        </w:tc>
      </w:tr>
      <w:tr w14:paraId="5F9B4618" w14:textId="77777777" w:rsidTr="00C90ED0">
        <w:tblPrEx>
          <w:tblW w:w="15736" w:type="dxa"/>
          <w:tblInd w:w="-1355" w:type="dxa"/>
          <w:tblLook w:val="04A0"/>
        </w:tblPrEx>
        <w:trPr>
          <w:trHeight w:val="320"/>
        </w:trPr>
        <w:tc>
          <w:tcPr>
            <w:tcW w:w="2105" w:type="dxa"/>
            <w:vMerge/>
            <w:hideMark/>
          </w:tcPr>
          <w:p w:rsidR="00D46E35" w:rsidRPr="00D46E35" w:rsidP="00D46E35" w14:paraId="17B2A1D2" w14:textId="77777777">
            <w:pPr>
              <w:widowControl/>
            </w:pPr>
          </w:p>
        </w:tc>
        <w:tc>
          <w:tcPr>
            <w:tcW w:w="856" w:type="dxa"/>
            <w:vMerge/>
            <w:hideMark/>
          </w:tcPr>
          <w:p w:rsidR="00D46E35" w:rsidRPr="00D46E35" w:rsidP="00D46E35" w14:paraId="3AF6B4AE" w14:textId="77777777">
            <w:pPr>
              <w:widowControl/>
            </w:pPr>
          </w:p>
        </w:tc>
        <w:tc>
          <w:tcPr>
            <w:tcW w:w="963" w:type="dxa"/>
            <w:hideMark/>
          </w:tcPr>
          <w:p w:rsidR="00D46E35" w:rsidRPr="00D46E35" w:rsidP="00D46E35" w14:paraId="257E4450" w14:textId="77777777">
            <w:pPr>
              <w:widowControl/>
            </w:pPr>
            <w:r w:rsidRPr="00D46E35">
              <w:t>561740</w:t>
            </w:r>
          </w:p>
        </w:tc>
        <w:tc>
          <w:tcPr>
            <w:tcW w:w="1777" w:type="dxa"/>
            <w:hideMark/>
          </w:tcPr>
          <w:p w:rsidR="00D46E35" w:rsidRPr="00D46E35" w:rsidP="00D46E35" w14:paraId="780F8760" w14:textId="77777777">
            <w:pPr>
              <w:widowControl/>
            </w:pPr>
            <w:r w:rsidRPr="00D46E35">
              <w:t>7,023</w:t>
            </w:r>
          </w:p>
        </w:tc>
        <w:tc>
          <w:tcPr>
            <w:tcW w:w="1777" w:type="dxa"/>
            <w:vMerge/>
            <w:hideMark/>
          </w:tcPr>
          <w:p w:rsidR="00D46E35" w:rsidRPr="00D46E35" w:rsidP="00D46E35" w14:paraId="06C977AC" w14:textId="77777777">
            <w:pPr>
              <w:widowControl/>
            </w:pPr>
          </w:p>
        </w:tc>
        <w:tc>
          <w:tcPr>
            <w:tcW w:w="1176" w:type="dxa"/>
            <w:hideMark/>
          </w:tcPr>
          <w:p w:rsidR="00D46E35" w:rsidRPr="00D46E35" w:rsidP="00D46E35" w14:paraId="7A00B675" w14:textId="77777777">
            <w:pPr>
              <w:widowControl/>
            </w:pPr>
            <w:r w:rsidRPr="00D46E35">
              <w:t> </w:t>
            </w:r>
          </w:p>
        </w:tc>
        <w:tc>
          <w:tcPr>
            <w:tcW w:w="1176" w:type="dxa"/>
            <w:hideMark/>
          </w:tcPr>
          <w:p w:rsidR="00D46E35" w:rsidRPr="00D46E35" w:rsidP="00D46E35" w14:paraId="08649075" w14:textId="77777777">
            <w:pPr>
              <w:widowControl/>
            </w:pPr>
            <w:r w:rsidRPr="00D46E35">
              <w:t> </w:t>
            </w:r>
          </w:p>
        </w:tc>
        <w:tc>
          <w:tcPr>
            <w:tcW w:w="1777" w:type="dxa"/>
            <w:hideMark/>
          </w:tcPr>
          <w:p w:rsidR="00D46E35" w:rsidRPr="00D46E35" w:rsidP="00D46E35" w14:paraId="150685FD" w14:textId="77777777">
            <w:pPr>
              <w:widowControl/>
            </w:pPr>
            <w:r w:rsidRPr="00D46E35">
              <w:t>7,432</w:t>
            </w:r>
          </w:p>
        </w:tc>
        <w:tc>
          <w:tcPr>
            <w:tcW w:w="1777" w:type="dxa"/>
            <w:vMerge/>
            <w:hideMark/>
          </w:tcPr>
          <w:p w:rsidR="00D46E35" w:rsidRPr="00D46E35" w:rsidP="00D46E35" w14:paraId="364EF834" w14:textId="77777777">
            <w:pPr>
              <w:widowControl/>
            </w:pPr>
          </w:p>
        </w:tc>
        <w:tc>
          <w:tcPr>
            <w:tcW w:w="1176" w:type="dxa"/>
            <w:vMerge/>
            <w:hideMark/>
          </w:tcPr>
          <w:p w:rsidR="00D46E35" w:rsidRPr="00D46E35" w:rsidP="00D46E35" w14:paraId="0E94ACB3" w14:textId="77777777">
            <w:pPr>
              <w:widowControl/>
            </w:pPr>
          </w:p>
        </w:tc>
        <w:tc>
          <w:tcPr>
            <w:tcW w:w="1176" w:type="dxa"/>
            <w:vMerge/>
            <w:hideMark/>
          </w:tcPr>
          <w:p w:rsidR="00D46E35" w:rsidRPr="00D46E35" w:rsidP="00D46E35" w14:paraId="78B1FF47" w14:textId="77777777">
            <w:pPr>
              <w:widowControl/>
            </w:pPr>
          </w:p>
        </w:tc>
      </w:tr>
      <w:tr w14:paraId="2B801002" w14:textId="77777777" w:rsidTr="00C90ED0">
        <w:tblPrEx>
          <w:tblW w:w="15736" w:type="dxa"/>
          <w:tblInd w:w="-1355" w:type="dxa"/>
          <w:tblLook w:val="04A0"/>
        </w:tblPrEx>
        <w:trPr>
          <w:trHeight w:val="615"/>
        </w:trPr>
        <w:tc>
          <w:tcPr>
            <w:tcW w:w="2105" w:type="dxa"/>
            <w:vMerge w:val="restart"/>
            <w:hideMark/>
          </w:tcPr>
          <w:p w:rsidR="00D46E35" w:rsidRPr="00D46E35" w:rsidP="00D46E35" w14:paraId="62DCF7EF" w14:textId="77777777">
            <w:pPr>
              <w:widowControl/>
            </w:pPr>
            <w:r w:rsidRPr="00D46E35">
              <w:t>Miscellaneous Repair Services</w:t>
            </w:r>
          </w:p>
        </w:tc>
        <w:tc>
          <w:tcPr>
            <w:tcW w:w="856" w:type="dxa"/>
            <w:vMerge w:val="restart"/>
            <w:hideMark/>
          </w:tcPr>
          <w:p w:rsidR="00D46E35" w:rsidRPr="00D46E35" w:rsidP="00D46E35" w14:paraId="52207745" w14:textId="77777777">
            <w:pPr>
              <w:widowControl/>
            </w:pPr>
            <w:r w:rsidRPr="00D46E35">
              <w:t>76</w:t>
            </w:r>
          </w:p>
        </w:tc>
        <w:tc>
          <w:tcPr>
            <w:tcW w:w="963" w:type="dxa"/>
            <w:hideMark/>
          </w:tcPr>
          <w:p w:rsidR="00D46E35" w:rsidRPr="00D46E35" w:rsidP="00D46E35" w14:paraId="428C7E0A" w14:textId="77777777">
            <w:pPr>
              <w:widowControl/>
            </w:pPr>
            <w:r w:rsidRPr="00D46E35">
              <w:t>8112</w:t>
            </w:r>
          </w:p>
        </w:tc>
        <w:tc>
          <w:tcPr>
            <w:tcW w:w="1777" w:type="dxa"/>
            <w:hideMark/>
          </w:tcPr>
          <w:p w:rsidR="00D46E35" w:rsidRPr="00D46E35" w:rsidP="00D46E35" w14:paraId="22CC15A9" w14:textId="77777777">
            <w:pPr>
              <w:widowControl/>
            </w:pPr>
            <w:r w:rsidRPr="00D46E35">
              <w:t>11,635</w:t>
            </w:r>
          </w:p>
        </w:tc>
        <w:tc>
          <w:tcPr>
            <w:tcW w:w="1777" w:type="dxa"/>
            <w:hideMark/>
          </w:tcPr>
          <w:p w:rsidR="00D46E35" w:rsidRPr="00D46E35" w:rsidP="00D46E35" w14:paraId="0A67A793" w14:textId="77777777">
            <w:pPr>
              <w:widowControl/>
            </w:pPr>
            <w:r w:rsidRPr="00D46E35">
              <w:t>603</w:t>
            </w:r>
          </w:p>
        </w:tc>
        <w:tc>
          <w:tcPr>
            <w:tcW w:w="1176" w:type="dxa"/>
            <w:hideMark/>
          </w:tcPr>
          <w:p w:rsidR="00D46E35" w:rsidRPr="00D46E35" w:rsidP="00D46E35" w14:paraId="45946833" w14:textId="77777777">
            <w:pPr>
              <w:widowControl/>
            </w:pPr>
            <w:r w:rsidRPr="00D46E35">
              <w:t>644</w:t>
            </w:r>
          </w:p>
        </w:tc>
        <w:tc>
          <w:tcPr>
            <w:tcW w:w="1176" w:type="dxa"/>
            <w:hideMark/>
          </w:tcPr>
          <w:p w:rsidR="00D46E35" w:rsidRPr="00D46E35" w:rsidP="00D46E35" w14:paraId="696E5666" w14:textId="77777777">
            <w:pPr>
              <w:widowControl/>
            </w:pPr>
            <w:r w:rsidRPr="00D46E35">
              <w:t>576</w:t>
            </w:r>
          </w:p>
        </w:tc>
        <w:tc>
          <w:tcPr>
            <w:tcW w:w="1777" w:type="dxa"/>
            <w:hideMark/>
          </w:tcPr>
          <w:p w:rsidR="00D46E35" w:rsidRPr="00D46E35" w:rsidP="00D46E35" w14:paraId="48F57A25" w14:textId="77777777">
            <w:pPr>
              <w:widowControl/>
            </w:pPr>
            <w:r w:rsidRPr="00D46E35">
              <w:t>12,339</w:t>
            </w:r>
          </w:p>
        </w:tc>
        <w:tc>
          <w:tcPr>
            <w:tcW w:w="1777" w:type="dxa"/>
            <w:vMerge w:val="restart"/>
            <w:hideMark/>
          </w:tcPr>
          <w:p w:rsidR="00D46E35" w:rsidRPr="00D46E35" w:rsidP="00D46E35" w14:paraId="0C5BB749" w14:textId="77777777">
            <w:pPr>
              <w:widowControl/>
            </w:pPr>
            <w:r w:rsidRPr="00D46E35">
              <w:t>611</w:t>
            </w:r>
          </w:p>
        </w:tc>
        <w:tc>
          <w:tcPr>
            <w:tcW w:w="1176" w:type="dxa"/>
            <w:vMerge w:val="restart"/>
            <w:noWrap/>
            <w:hideMark/>
          </w:tcPr>
          <w:p w:rsidR="00D46E35" w:rsidRPr="00D46E35" w:rsidP="00D46E35" w14:paraId="359316D4" w14:textId="77777777">
            <w:pPr>
              <w:widowControl/>
            </w:pPr>
            <w:r w:rsidRPr="00D46E35">
              <w:t>653</w:t>
            </w:r>
          </w:p>
        </w:tc>
        <w:tc>
          <w:tcPr>
            <w:tcW w:w="1176" w:type="dxa"/>
            <w:vMerge w:val="restart"/>
            <w:hideMark/>
          </w:tcPr>
          <w:p w:rsidR="00D46E35" w:rsidRPr="00D46E35" w:rsidP="00D46E35" w14:paraId="66DF9C67" w14:textId="77777777">
            <w:pPr>
              <w:widowControl/>
            </w:pPr>
            <w:r w:rsidRPr="00D46E35">
              <w:t>611</w:t>
            </w:r>
          </w:p>
        </w:tc>
      </w:tr>
      <w:tr w14:paraId="2F6E6476" w14:textId="77777777" w:rsidTr="00C90ED0">
        <w:tblPrEx>
          <w:tblW w:w="15736" w:type="dxa"/>
          <w:tblInd w:w="-1355" w:type="dxa"/>
          <w:tblLook w:val="04A0"/>
        </w:tblPrEx>
        <w:trPr>
          <w:trHeight w:val="320"/>
        </w:trPr>
        <w:tc>
          <w:tcPr>
            <w:tcW w:w="2105" w:type="dxa"/>
            <w:vMerge/>
            <w:hideMark/>
          </w:tcPr>
          <w:p w:rsidR="00D46E35" w:rsidRPr="00D46E35" w:rsidP="00D46E35" w14:paraId="6AF2E87A" w14:textId="77777777">
            <w:pPr>
              <w:widowControl/>
            </w:pPr>
          </w:p>
        </w:tc>
        <w:tc>
          <w:tcPr>
            <w:tcW w:w="856" w:type="dxa"/>
            <w:vMerge/>
            <w:hideMark/>
          </w:tcPr>
          <w:p w:rsidR="00D46E35" w:rsidRPr="00D46E35" w:rsidP="00D46E35" w14:paraId="03CD82AA" w14:textId="77777777">
            <w:pPr>
              <w:widowControl/>
            </w:pPr>
          </w:p>
        </w:tc>
        <w:tc>
          <w:tcPr>
            <w:tcW w:w="963" w:type="dxa"/>
            <w:hideMark/>
          </w:tcPr>
          <w:p w:rsidR="00D46E35" w:rsidRPr="00D46E35" w:rsidP="00D46E35" w14:paraId="7E1A6E6C" w14:textId="77777777">
            <w:pPr>
              <w:widowControl/>
            </w:pPr>
            <w:r w:rsidRPr="00D46E35">
              <w:t>8113</w:t>
            </w:r>
          </w:p>
        </w:tc>
        <w:tc>
          <w:tcPr>
            <w:tcW w:w="1777" w:type="dxa"/>
            <w:hideMark/>
          </w:tcPr>
          <w:p w:rsidR="00D46E35" w:rsidRPr="00D46E35" w:rsidP="00D46E35" w14:paraId="570B2E0D" w14:textId="77777777">
            <w:pPr>
              <w:widowControl/>
            </w:pPr>
            <w:r w:rsidRPr="00D46E35">
              <w:t>21,632</w:t>
            </w:r>
          </w:p>
        </w:tc>
        <w:tc>
          <w:tcPr>
            <w:tcW w:w="1777" w:type="dxa"/>
            <w:hideMark/>
          </w:tcPr>
          <w:p w:rsidR="00D46E35" w:rsidRPr="00D46E35" w:rsidP="00D46E35" w14:paraId="62F29CA3" w14:textId="77777777">
            <w:pPr>
              <w:widowControl/>
            </w:pPr>
            <w:r w:rsidRPr="00D46E35">
              <w:t> </w:t>
            </w:r>
          </w:p>
        </w:tc>
        <w:tc>
          <w:tcPr>
            <w:tcW w:w="1176" w:type="dxa"/>
            <w:hideMark/>
          </w:tcPr>
          <w:p w:rsidR="00D46E35" w:rsidRPr="00D46E35" w:rsidP="00D46E35" w14:paraId="106FF2FB" w14:textId="77777777">
            <w:pPr>
              <w:widowControl/>
            </w:pPr>
            <w:r w:rsidRPr="00D46E35">
              <w:t> </w:t>
            </w:r>
          </w:p>
        </w:tc>
        <w:tc>
          <w:tcPr>
            <w:tcW w:w="1176" w:type="dxa"/>
            <w:hideMark/>
          </w:tcPr>
          <w:p w:rsidR="00D46E35" w:rsidRPr="00D46E35" w:rsidP="00D46E35" w14:paraId="31C951E3" w14:textId="77777777">
            <w:pPr>
              <w:widowControl/>
            </w:pPr>
            <w:r w:rsidRPr="00D46E35">
              <w:t> </w:t>
            </w:r>
          </w:p>
        </w:tc>
        <w:tc>
          <w:tcPr>
            <w:tcW w:w="1777" w:type="dxa"/>
            <w:hideMark/>
          </w:tcPr>
          <w:p w:rsidR="00D46E35" w:rsidRPr="00D46E35" w:rsidP="00D46E35" w14:paraId="13574EFA" w14:textId="77777777">
            <w:pPr>
              <w:widowControl/>
            </w:pPr>
            <w:r w:rsidRPr="00D46E35">
              <w:t>21,973</w:t>
            </w:r>
          </w:p>
        </w:tc>
        <w:tc>
          <w:tcPr>
            <w:tcW w:w="1777" w:type="dxa"/>
            <w:vMerge/>
            <w:hideMark/>
          </w:tcPr>
          <w:p w:rsidR="00D46E35" w:rsidRPr="00D46E35" w:rsidP="00D46E35" w14:paraId="177D9AAC" w14:textId="77777777">
            <w:pPr>
              <w:widowControl/>
            </w:pPr>
          </w:p>
        </w:tc>
        <w:tc>
          <w:tcPr>
            <w:tcW w:w="1176" w:type="dxa"/>
            <w:vMerge/>
            <w:hideMark/>
          </w:tcPr>
          <w:p w:rsidR="00D46E35" w:rsidRPr="00D46E35" w:rsidP="00D46E35" w14:paraId="48A387C2" w14:textId="77777777">
            <w:pPr>
              <w:widowControl/>
            </w:pPr>
          </w:p>
        </w:tc>
        <w:tc>
          <w:tcPr>
            <w:tcW w:w="1176" w:type="dxa"/>
            <w:vMerge/>
            <w:hideMark/>
          </w:tcPr>
          <w:p w:rsidR="00D46E35" w:rsidRPr="00D46E35" w:rsidP="00D46E35" w14:paraId="449BFE0F" w14:textId="77777777">
            <w:pPr>
              <w:widowControl/>
            </w:pPr>
          </w:p>
        </w:tc>
      </w:tr>
      <w:tr w14:paraId="48294E1A" w14:textId="77777777" w:rsidTr="00C90ED0">
        <w:tblPrEx>
          <w:tblW w:w="15736" w:type="dxa"/>
          <w:tblInd w:w="-1355" w:type="dxa"/>
          <w:tblLook w:val="04A0"/>
        </w:tblPrEx>
        <w:trPr>
          <w:trHeight w:val="320"/>
        </w:trPr>
        <w:tc>
          <w:tcPr>
            <w:tcW w:w="2105" w:type="dxa"/>
            <w:vMerge/>
            <w:hideMark/>
          </w:tcPr>
          <w:p w:rsidR="00D46E35" w:rsidRPr="00D46E35" w:rsidP="00D46E35" w14:paraId="3910C2A2" w14:textId="77777777">
            <w:pPr>
              <w:widowControl/>
            </w:pPr>
          </w:p>
        </w:tc>
        <w:tc>
          <w:tcPr>
            <w:tcW w:w="856" w:type="dxa"/>
            <w:vMerge/>
            <w:hideMark/>
          </w:tcPr>
          <w:p w:rsidR="00D46E35" w:rsidRPr="00D46E35" w:rsidP="00D46E35" w14:paraId="53078A6E" w14:textId="77777777">
            <w:pPr>
              <w:widowControl/>
            </w:pPr>
          </w:p>
        </w:tc>
        <w:tc>
          <w:tcPr>
            <w:tcW w:w="963" w:type="dxa"/>
            <w:hideMark/>
          </w:tcPr>
          <w:p w:rsidR="00D46E35" w:rsidRPr="00D46E35" w:rsidP="00D46E35" w14:paraId="63568609" w14:textId="77777777">
            <w:pPr>
              <w:widowControl/>
            </w:pPr>
            <w:r w:rsidRPr="00D46E35">
              <w:t>8114</w:t>
            </w:r>
          </w:p>
        </w:tc>
        <w:tc>
          <w:tcPr>
            <w:tcW w:w="1777" w:type="dxa"/>
            <w:hideMark/>
          </w:tcPr>
          <w:p w:rsidR="00D46E35" w:rsidRPr="00D46E35" w:rsidP="00D46E35" w14:paraId="0960EC94" w14:textId="77777777">
            <w:pPr>
              <w:widowControl/>
            </w:pPr>
            <w:r w:rsidRPr="00D46E35">
              <w:t>21,529</w:t>
            </w:r>
          </w:p>
        </w:tc>
        <w:tc>
          <w:tcPr>
            <w:tcW w:w="1777" w:type="dxa"/>
            <w:hideMark/>
          </w:tcPr>
          <w:p w:rsidR="00D46E35" w:rsidRPr="00D46E35" w:rsidP="00D46E35" w14:paraId="66608D0E" w14:textId="77777777">
            <w:pPr>
              <w:widowControl/>
            </w:pPr>
            <w:r w:rsidRPr="00D46E35">
              <w:t> </w:t>
            </w:r>
          </w:p>
        </w:tc>
        <w:tc>
          <w:tcPr>
            <w:tcW w:w="1176" w:type="dxa"/>
            <w:hideMark/>
          </w:tcPr>
          <w:p w:rsidR="00D46E35" w:rsidRPr="00D46E35" w:rsidP="00D46E35" w14:paraId="21104122" w14:textId="77777777">
            <w:pPr>
              <w:widowControl/>
            </w:pPr>
            <w:r w:rsidRPr="00D46E35">
              <w:t> </w:t>
            </w:r>
          </w:p>
        </w:tc>
        <w:tc>
          <w:tcPr>
            <w:tcW w:w="1176" w:type="dxa"/>
            <w:hideMark/>
          </w:tcPr>
          <w:p w:rsidR="00D46E35" w:rsidRPr="00D46E35" w:rsidP="00D46E35" w14:paraId="079F702D" w14:textId="77777777">
            <w:pPr>
              <w:widowControl/>
            </w:pPr>
            <w:r w:rsidRPr="00D46E35">
              <w:t> </w:t>
            </w:r>
          </w:p>
        </w:tc>
        <w:tc>
          <w:tcPr>
            <w:tcW w:w="1777" w:type="dxa"/>
            <w:hideMark/>
          </w:tcPr>
          <w:p w:rsidR="00D46E35" w:rsidRPr="00D46E35" w:rsidP="00D46E35" w14:paraId="0A9F1204" w14:textId="77777777">
            <w:pPr>
              <w:widowControl/>
            </w:pPr>
            <w:r w:rsidRPr="00D46E35">
              <w:t>21,233</w:t>
            </w:r>
          </w:p>
        </w:tc>
        <w:tc>
          <w:tcPr>
            <w:tcW w:w="1777" w:type="dxa"/>
            <w:vMerge/>
            <w:hideMark/>
          </w:tcPr>
          <w:p w:rsidR="00D46E35" w:rsidRPr="00D46E35" w:rsidP="00D46E35" w14:paraId="1382E89D" w14:textId="77777777">
            <w:pPr>
              <w:widowControl/>
            </w:pPr>
          </w:p>
        </w:tc>
        <w:tc>
          <w:tcPr>
            <w:tcW w:w="1176" w:type="dxa"/>
            <w:vMerge/>
            <w:hideMark/>
          </w:tcPr>
          <w:p w:rsidR="00D46E35" w:rsidRPr="00D46E35" w:rsidP="00D46E35" w14:paraId="20229B9D" w14:textId="77777777">
            <w:pPr>
              <w:widowControl/>
            </w:pPr>
          </w:p>
        </w:tc>
        <w:tc>
          <w:tcPr>
            <w:tcW w:w="1176" w:type="dxa"/>
            <w:vMerge/>
            <w:hideMark/>
          </w:tcPr>
          <w:p w:rsidR="00D46E35" w:rsidRPr="00D46E35" w:rsidP="00D46E35" w14:paraId="6AB8A1EF" w14:textId="77777777">
            <w:pPr>
              <w:widowControl/>
            </w:pPr>
          </w:p>
        </w:tc>
      </w:tr>
      <w:tr w14:paraId="0BFAA5ED" w14:textId="77777777" w:rsidTr="00C90ED0">
        <w:tblPrEx>
          <w:tblW w:w="15736" w:type="dxa"/>
          <w:tblInd w:w="-1355" w:type="dxa"/>
          <w:tblLook w:val="04A0"/>
        </w:tblPrEx>
        <w:trPr>
          <w:trHeight w:val="320"/>
        </w:trPr>
        <w:tc>
          <w:tcPr>
            <w:tcW w:w="2105" w:type="dxa"/>
            <w:hideMark/>
          </w:tcPr>
          <w:p w:rsidR="00D46E35" w:rsidRPr="00D46E35" w:rsidP="00D46E35" w14:paraId="73A61415" w14:textId="77777777">
            <w:pPr>
              <w:widowControl/>
            </w:pPr>
            <w:r w:rsidRPr="00D46E35">
              <w:t>Motion Pictures</w:t>
            </w:r>
          </w:p>
        </w:tc>
        <w:tc>
          <w:tcPr>
            <w:tcW w:w="856" w:type="dxa"/>
            <w:hideMark/>
          </w:tcPr>
          <w:p w:rsidR="00D46E35" w:rsidRPr="00D46E35" w:rsidP="00D46E35" w14:paraId="455D6543" w14:textId="77777777">
            <w:pPr>
              <w:widowControl/>
            </w:pPr>
            <w:r w:rsidRPr="00D46E35">
              <w:t>7,812</w:t>
            </w:r>
          </w:p>
        </w:tc>
        <w:tc>
          <w:tcPr>
            <w:tcW w:w="963" w:type="dxa"/>
            <w:hideMark/>
          </w:tcPr>
          <w:p w:rsidR="00D46E35" w:rsidRPr="00D46E35" w:rsidP="00D46E35" w14:paraId="2B028A17" w14:textId="77777777">
            <w:pPr>
              <w:widowControl/>
            </w:pPr>
            <w:r w:rsidRPr="00D46E35">
              <w:t>512110</w:t>
            </w:r>
          </w:p>
        </w:tc>
        <w:tc>
          <w:tcPr>
            <w:tcW w:w="1777" w:type="dxa"/>
            <w:hideMark/>
          </w:tcPr>
          <w:p w:rsidR="00D46E35" w:rsidRPr="00D46E35" w:rsidP="00D46E35" w14:paraId="1B786A87" w14:textId="77777777">
            <w:pPr>
              <w:widowControl/>
            </w:pPr>
            <w:r w:rsidRPr="00D46E35">
              <w:t>17,269</w:t>
            </w:r>
          </w:p>
        </w:tc>
        <w:tc>
          <w:tcPr>
            <w:tcW w:w="1777" w:type="dxa"/>
            <w:hideMark/>
          </w:tcPr>
          <w:p w:rsidR="00D46E35" w:rsidRPr="00D46E35" w:rsidP="00D46E35" w14:paraId="759B6C2C" w14:textId="77777777">
            <w:pPr>
              <w:widowControl/>
            </w:pPr>
            <w:r w:rsidRPr="00D46E35">
              <w:t>17</w:t>
            </w:r>
          </w:p>
        </w:tc>
        <w:tc>
          <w:tcPr>
            <w:tcW w:w="1176" w:type="dxa"/>
            <w:hideMark/>
          </w:tcPr>
          <w:p w:rsidR="00D46E35" w:rsidRPr="00D46E35" w:rsidP="00D46E35" w14:paraId="6691B77D" w14:textId="77777777">
            <w:pPr>
              <w:widowControl/>
            </w:pPr>
            <w:r w:rsidRPr="00D46E35">
              <w:t>50</w:t>
            </w:r>
          </w:p>
        </w:tc>
        <w:tc>
          <w:tcPr>
            <w:tcW w:w="1176" w:type="dxa"/>
            <w:hideMark/>
          </w:tcPr>
          <w:p w:rsidR="00D46E35" w:rsidRPr="00D46E35" w:rsidP="00D46E35" w14:paraId="7F3918A3" w14:textId="77777777">
            <w:pPr>
              <w:widowControl/>
            </w:pPr>
            <w:r w:rsidRPr="00D46E35">
              <w:t>100</w:t>
            </w:r>
          </w:p>
        </w:tc>
        <w:tc>
          <w:tcPr>
            <w:tcW w:w="1777" w:type="dxa"/>
            <w:hideMark/>
          </w:tcPr>
          <w:p w:rsidR="00D46E35" w:rsidRPr="00D46E35" w:rsidP="00D46E35" w14:paraId="4C732A70" w14:textId="77777777">
            <w:pPr>
              <w:widowControl/>
            </w:pPr>
            <w:r w:rsidRPr="00D46E35">
              <w:t>15,251</w:t>
            </w:r>
          </w:p>
        </w:tc>
        <w:tc>
          <w:tcPr>
            <w:tcW w:w="1777" w:type="dxa"/>
            <w:hideMark/>
          </w:tcPr>
          <w:p w:rsidR="00D46E35" w:rsidRPr="00D46E35" w:rsidP="00D46E35" w14:paraId="792FE306" w14:textId="77777777">
            <w:pPr>
              <w:widowControl/>
            </w:pPr>
            <w:r w:rsidRPr="00D46E35">
              <w:t>15</w:t>
            </w:r>
          </w:p>
        </w:tc>
        <w:tc>
          <w:tcPr>
            <w:tcW w:w="1176" w:type="dxa"/>
            <w:hideMark/>
          </w:tcPr>
          <w:p w:rsidR="00D46E35" w:rsidRPr="00D46E35" w:rsidP="00D46E35" w14:paraId="3D25634D" w14:textId="77777777">
            <w:pPr>
              <w:widowControl/>
            </w:pPr>
            <w:r w:rsidRPr="00D46E35">
              <w:t>44</w:t>
            </w:r>
          </w:p>
        </w:tc>
        <w:tc>
          <w:tcPr>
            <w:tcW w:w="1176" w:type="dxa"/>
            <w:hideMark/>
          </w:tcPr>
          <w:p w:rsidR="00D46E35" w:rsidRPr="00D46E35" w:rsidP="00D46E35" w14:paraId="5E5F6034" w14:textId="77777777">
            <w:pPr>
              <w:widowControl/>
            </w:pPr>
            <w:r w:rsidRPr="00D46E35">
              <w:t>89</w:t>
            </w:r>
          </w:p>
        </w:tc>
      </w:tr>
      <w:tr w14:paraId="2CE034D8" w14:textId="77777777" w:rsidTr="00C90ED0">
        <w:tblPrEx>
          <w:tblW w:w="15736" w:type="dxa"/>
          <w:tblInd w:w="-1355" w:type="dxa"/>
          <w:tblLook w:val="04A0"/>
        </w:tblPrEx>
        <w:trPr>
          <w:trHeight w:val="320"/>
        </w:trPr>
        <w:tc>
          <w:tcPr>
            <w:tcW w:w="2105" w:type="dxa"/>
            <w:vMerge w:val="restart"/>
            <w:hideMark/>
          </w:tcPr>
          <w:p w:rsidR="00D46E35" w:rsidRPr="00D46E35" w:rsidP="00D46E35" w14:paraId="29BC3251" w14:textId="77777777">
            <w:pPr>
              <w:widowControl/>
            </w:pPr>
            <w:r w:rsidRPr="00D46E35">
              <w:t>Health Services</w:t>
            </w:r>
          </w:p>
        </w:tc>
        <w:tc>
          <w:tcPr>
            <w:tcW w:w="856" w:type="dxa"/>
            <w:hideMark/>
          </w:tcPr>
          <w:p w:rsidR="00D46E35" w:rsidRPr="00D46E35" w:rsidP="00D46E35" w14:paraId="33E31043" w14:textId="77777777">
            <w:pPr>
              <w:widowControl/>
            </w:pPr>
            <w:r w:rsidRPr="00D46E35">
              <w:t>806</w:t>
            </w:r>
          </w:p>
        </w:tc>
        <w:tc>
          <w:tcPr>
            <w:tcW w:w="963" w:type="dxa"/>
            <w:hideMark/>
          </w:tcPr>
          <w:p w:rsidR="00D46E35" w:rsidRPr="00D46E35" w:rsidP="00D46E35" w14:paraId="28F3B514" w14:textId="77777777">
            <w:pPr>
              <w:widowControl/>
            </w:pPr>
            <w:r w:rsidRPr="00D46E35">
              <w:t>622</w:t>
            </w:r>
          </w:p>
        </w:tc>
        <w:tc>
          <w:tcPr>
            <w:tcW w:w="1777" w:type="dxa"/>
            <w:hideMark/>
          </w:tcPr>
          <w:p w:rsidR="00D46E35" w:rsidRPr="00D46E35" w:rsidP="00D46E35" w14:paraId="287698D5" w14:textId="77777777">
            <w:pPr>
              <w:widowControl/>
            </w:pPr>
            <w:r w:rsidRPr="00D46E35">
              <w:t>7,465</w:t>
            </w:r>
          </w:p>
        </w:tc>
        <w:tc>
          <w:tcPr>
            <w:tcW w:w="1777" w:type="dxa"/>
            <w:hideMark/>
          </w:tcPr>
          <w:p w:rsidR="00D46E35" w:rsidRPr="00D46E35" w:rsidP="00D46E35" w14:paraId="68D1F1AD" w14:textId="77777777">
            <w:pPr>
              <w:widowControl/>
            </w:pPr>
            <w:r w:rsidRPr="00D46E35">
              <w:t>11,466</w:t>
            </w:r>
          </w:p>
        </w:tc>
        <w:tc>
          <w:tcPr>
            <w:tcW w:w="1176" w:type="dxa"/>
            <w:hideMark/>
          </w:tcPr>
          <w:p w:rsidR="00D46E35" w:rsidRPr="00D46E35" w:rsidP="00D46E35" w14:paraId="593172EE" w14:textId="77777777">
            <w:pPr>
              <w:widowControl/>
            </w:pPr>
            <w:r w:rsidRPr="00D46E35">
              <w:t>99,638</w:t>
            </w:r>
          </w:p>
        </w:tc>
        <w:tc>
          <w:tcPr>
            <w:tcW w:w="1176" w:type="dxa"/>
            <w:hideMark/>
          </w:tcPr>
          <w:p w:rsidR="00D46E35" w:rsidRPr="00D46E35" w:rsidP="00D46E35" w14:paraId="591302AE" w14:textId="77777777">
            <w:pPr>
              <w:widowControl/>
            </w:pPr>
            <w:r w:rsidRPr="00D46E35">
              <w:t>39,413</w:t>
            </w:r>
          </w:p>
        </w:tc>
        <w:tc>
          <w:tcPr>
            <w:tcW w:w="1777" w:type="dxa"/>
            <w:hideMark/>
          </w:tcPr>
          <w:p w:rsidR="00D46E35" w:rsidRPr="00D46E35" w:rsidP="00D46E35" w14:paraId="495AAE78" w14:textId="77777777">
            <w:pPr>
              <w:widowControl/>
            </w:pPr>
            <w:r w:rsidRPr="00D46E35">
              <w:t>6,906</w:t>
            </w:r>
          </w:p>
        </w:tc>
        <w:tc>
          <w:tcPr>
            <w:tcW w:w="1777" w:type="dxa"/>
            <w:vMerge w:val="restart"/>
            <w:hideMark/>
          </w:tcPr>
          <w:p w:rsidR="00D46E35" w:rsidRPr="00D46E35" w:rsidP="00D46E35" w14:paraId="36E40298" w14:textId="77777777">
            <w:pPr>
              <w:widowControl/>
            </w:pPr>
            <w:r w:rsidRPr="00D46E35">
              <w:t>11,049</w:t>
            </w:r>
          </w:p>
        </w:tc>
        <w:tc>
          <w:tcPr>
            <w:tcW w:w="1176" w:type="dxa"/>
            <w:vMerge w:val="restart"/>
            <w:hideMark/>
          </w:tcPr>
          <w:p w:rsidR="00D46E35" w:rsidRPr="00D46E35" w:rsidP="00D46E35" w14:paraId="64444241" w14:textId="77777777">
            <w:pPr>
              <w:widowControl/>
            </w:pPr>
            <w:r w:rsidRPr="00D46E35">
              <w:t>96,017</w:t>
            </w:r>
          </w:p>
        </w:tc>
        <w:tc>
          <w:tcPr>
            <w:tcW w:w="1176" w:type="dxa"/>
            <w:vMerge w:val="restart"/>
            <w:hideMark/>
          </w:tcPr>
          <w:p w:rsidR="00D46E35" w:rsidRPr="00D46E35" w:rsidP="00D46E35" w14:paraId="29AEAAEE" w14:textId="77777777">
            <w:pPr>
              <w:widowControl/>
            </w:pPr>
            <w:r w:rsidRPr="00D46E35">
              <w:t>36,462</w:t>
            </w:r>
          </w:p>
        </w:tc>
      </w:tr>
      <w:tr w14:paraId="609AD7E7" w14:textId="77777777" w:rsidTr="00C90ED0">
        <w:tblPrEx>
          <w:tblW w:w="15736" w:type="dxa"/>
          <w:tblInd w:w="-1355" w:type="dxa"/>
          <w:tblLook w:val="04A0"/>
        </w:tblPrEx>
        <w:trPr>
          <w:trHeight w:val="320"/>
        </w:trPr>
        <w:tc>
          <w:tcPr>
            <w:tcW w:w="2105" w:type="dxa"/>
            <w:vMerge/>
            <w:hideMark/>
          </w:tcPr>
          <w:p w:rsidR="00D46E35" w:rsidRPr="00D46E35" w:rsidP="00D46E35" w14:paraId="305807C7" w14:textId="77777777">
            <w:pPr>
              <w:widowControl/>
            </w:pPr>
          </w:p>
        </w:tc>
        <w:tc>
          <w:tcPr>
            <w:tcW w:w="856" w:type="dxa"/>
            <w:vMerge w:val="restart"/>
            <w:hideMark/>
          </w:tcPr>
          <w:p w:rsidR="00D46E35" w:rsidRPr="00D46E35" w:rsidP="00D46E35" w14:paraId="3C2F37CF" w14:textId="77777777">
            <w:pPr>
              <w:widowControl/>
            </w:pPr>
            <w:r w:rsidRPr="00D46E35">
              <w:t>807</w:t>
            </w:r>
          </w:p>
        </w:tc>
        <w:tc>
          <w:tcPr>
            <w:tcW w:w="963" w:type="dxa"/>
            <w:hideMark/>
          </w:tcPr>
          <w:p w:rsidR="00D46E35" w:rsidRPr="00D46E35" w:rsidP="00D46E35" w14:paraId="7A7CC3DB" w14:textId="77777777">
            <w:pPr>
              <w:widowControl/>
            </w:pPr>
            <w:r w:rsidRPr="00D46E35">
              <w:t>6215</w:t>
            </w:r>
          </w:p>
        </w:tc>
        <w:tc>
          <w:tcPr>
            <w:tcW w:w="1777" w:type="dxa"/>
            <w:hideMark/>
          </w:tcPr>
          <w:p w:rsidR="00D46E35" w:rsidRPr="00D46E35" w:rsidP="00D46E35" w14:paraId="1F72A996" w14:textId="77777777">
            <w:pPr>
              <w:widowControl/>
            </w:pPr>
            <w:r w:rsidRPr="00D46E35">
              <w:t>19,477</w:t>
            </w:r>
          </w:p>
        </w:tc>
        <w:tc>
          <w:tcPr>
            <w:tcW w:w="1777" w:type="dxa"/>
            <w:hideMark/>
          </w:tcPr>
          <w:p w:rsidR="00D46E35" w:rsidRPr="00D46E35" w:rsidP="00D46E35" w14:paraId="0CE0B13E" w14:textId="77777777">
            <w:pPr>
              <w:widowControl/>
            </w:pPr>
            <w:r w:rsidRPr="00D46E35">
              <w:t> </w:t>
            </w:r>
          </w:p>
        </w:tc>
        <w:tc>
          <w:tcPr>
            <w:tcW w:w="1176" w:type="dxa"/>
            <w:hideMark/>
          </w:tcPr>
          <w:p w:rsidR="00D46E35" w:rsidRPr="00D46E35" w:rsidP="00D46E35" w14:paraId="22FC5185" w14:textId="77777777">
            <w:pPr>
              <w:widowControl/>
            </w:pPr>
            <w:r w:rsidRPr="00D46E35">
              <w:t> </w:t>
            </w:r>
          </w:p>
        </w:tc>
        <w:tc>
          <w:tcPr>
            <w:tcW w:w="1176" w:type="dxa"/>
            <w:hideMark/>
          </w:tcPr>
          <w:p w:rsidR="00D46E35" w:rsidRPr="00D46E35" w:rsidP="00D46E35" w14:paraId="44D0256C" w14:textId="77777777">
            <w:pPr>
              <w:widowControl/>
            </w:pPr>
            <w:r w:rsidRPr="00D46E35">
              <w:t> </w:t>
            </w:r>
          </w:p>
        </w:tc>
        <w:tc>
          <w:tcPr>
            <w:tcW w:w="1777" w:type="dxa"/>
            <w:hideMark/>
          </w:tcPr>
          <w:p w:rsidR="00D46E35" w:rsidRPr="00D46E35" w:rsidP="00D46E35" w14:paraId="00386C5E" w14:textId="77777777">
            <w:pPr>
              <w:widowControl/>
            </w:pPr>
            <w:r w:rsidRPr="00D46E35">
              <w:t>18,218</w:t>
            </w:r>
          </w:p>
        </w:tc>
        <w:tc>
          <w:tcPr>
            <w:tcW w:w="1777" w:type="dxa"/>
            <w:vMerge/>
            <w:hideMark/>
          </w:tcPr>
          <w:p w:rsidR="00D46E35" w:rsidRPr="00D46E35" w:rsidP="00D46E35" w14:paraId="0FA1F43E" w14:textId="77777777">
            <w:pPr>
              <w:widowControl/>
            </w:pPr>
          </w:p>
        </w:tc>
        <w:tc>
          <w:tcPr>
            <w:tcW w:w="1176" w:type="dxa"/>
            <w:vMerge/>
            <w:hideMark/>
          </w:tcPr>
          <w:p w:rsidR="00D46E35" w:rsidRPr="00D46E35" w:rsidP="00D46E35" w14:paraId="5323BACD" w14:textId="77777777">
            <w:pPr>
              <w:widowControl/>
            </w:pPr>
          </w:p>
        </w:tc>
        <w:tc>
          <w:tcPr>
            <w:tcW w:w="1176" w:type="dxa"/>
            <w:vMerge/>
            <w:hideMark/>
          </w:tcPr>
          <w:p w:rsidR="00D46E35" w:rsidRPr="00D46E35" w:rsidP="00D46E35" w14:paraId="1CC22F3C" w14:textId="77777777">
            <w:pPr>
              <w:widowControl/>
            </w:pPr>
          </w:p>
        </w:tc>
      </w:tr>
      <w:tr w14:paraId="3E13DD9F" w14:textId="77777777" w:rsidTr="00C90ED0">
        <w:tblPrEx>
          <w:tblW w:w="15736" w:type="dxa"/>
          <w:tblInd w:w="-1355" w:type="dxa"/>
          <w:tblLook w:val="04A0"/>
        </w:tblPrEx>
        <w:trPr>
          <w:trHeight w:val="320"/>
        </w:trPr>
        <w:tc>
          <w:tcPr>
            <w:tcW w:w="2105" w:type="dxa"/>
            <w:vMerge/>
            <w:hideMark/>
          </w:tcPr>
          <w:p w:rsidR="00D46E35" w:rsidRPr="00D46E35" w:rsidP="00D46E35" w14:paraId="2F59A138" w14:textId="77777777">
            <w:pPr>
              <w:widowControl/>
            </w:pPr>
          </w:p>
        </w:tc>
        <w:tc>
          <w:tcPr>
            <w:tcW w:w="856" w:type="dxa"/>
            <w:vMerge/>
            <w:hideMark/>
          </w:tcPr>
          <w:p w:rsidR="00D46E35" w:rsidRPr="00D46E35" w:rsidP="00D46E35" w14:paraId="1C8AB531" w14:textId="77777777">
            <w:pPr>
              <w:widowControl/>
            </w:pPr>
          </w:p>
        </w:tc>
        <w:tc>
          <w:tcPr>
            <w:tcW w:w="963" w:type="dxa"/>
            <w:hideMark/>
          </w:tcPr>
          <w:p w:rsidR="00D46E35" w:rsidRPr="00D46E35" w:rsidP="00D46E35" w14:paraId="1055D618" w14:textId="77777777">
            <w:pPr>
              <w:widowControl/>
            </w:pPr>
            <w:r w:rsidRPr="00D46E35">
              <w:t>339116</w:t>
            </w:r>
          </w:p>
        </w:tc>
        <w:tc>
          <w:tcPr>
            <w:tcW w:w="1777" w:type="dxa"/>
            <w:hideMark/>
          </w:tcPr>
          <w:p w:rsidR="00D46E35" w:rsidRPr="00D46E35" w:rsidP="00D46E35" w14:paraId="48032086" w14:textId="77777777">
            <w:pPr>
              <w:widowControl/>
            </w:pPr>
            <w:r w:rsidRPr="00D46E35">
              <w:t>5,086</w:t>
            </w:r>
          </w:p>
        </w:tc>
        <w:tc>
          <w:tcPr>
            <w:tcW w:w="1777" w:type="dxa"/>
            <w:hideMark/>
          </w:tcPr>
          <w:p w:rsidR="00D46E35" w:rsidRPr="00D46E35" w:rsidP="00D46E35" w14:paraId="3B038B4C" w14:textId="77777777">
            <w:pPr>
              <w:widowControl/>
            </w:pPr>
            <w:r w:rsidRPr="00D46E35">
              <w:t> </w:t>
            </w:r>
          </w:p>
        </w:tc>
        <w:tc>
          <w:tcPr>
            <w:tcW w:w="1176" w:type="dxa"/>
            <w:hideMark/>
          </w:tcPr>
          <w:p w:rsidR="00D46E35" w:rsidRPr="00D46E35" w:rsidP="00D46E35" w14:paraId="1203BB8D" w14:textId="77777777">
            <w:pPr>
              <w:widowControl/>
            </w:pPr>
            <w:r w:rsidRPr="00D46E35">
              <w:t> </w:t>
            </w:r>
          </w:p>
        </w:tc>
        <w:tc>
          <w:tcPr>
            <w:tcW w:w="1176" w:type="dxa"/>
            <w:hideMark/>
          </w:tcPr>
          <w:p w:rsidR="00D46E35" w:rsidRPr="00D46E35" w:rsidP="00D46E35" w14:paraId="343EDB01" w14:textId="77777777">
            <w:pPr>
              <w:widowControl/>
            </w:pPr>
            <w:r w:rsidRPr="00D46E35">
              <w:t> </w:t>
            </w:r>
          </w:p>
        </w:tc>
        <w:tc>
          <w:tcPr>
            <w:tcW w:w="1777" w:type="dxa"/>
            <w:hideMark/>
          </w:tcPr>
          <w:p w:rsidR="00D46E35" w:rsidRPr="00D46E35" w:rsidP="00D46E35" w14:paraId="6A64737A" w14:textId="77777777">
            <w:pPr>
              <w:widowControl/>
            </w:pPr>
            <w:r w:rsidRPr="00D46E35">
              <w:t>5,740</w:t>
            </w:r>
          </w:p>
        </w:tc>
        <w:tc>
          <w:tcPr>
            <w:tcW w:w="1777" w:type="dxa"/>
            <w:vMerge/>
            <w:hideMark/>
          </w:tcPr>
          <w:p w:rsidR="00D46E35" w:rsidRPr="00D46E35" w:rsidP="00D46E35" w14:paraId="2AAEFF6A" w14:textId="77777777">
            <w:pPr>
              <w:widowControl/>
            </w:pPr>
          </w:p>
        </w:tc>
        <w:tc>
          <w:tcPr>
            <w:tcW w:w="1176" w:type="dxa"/>
            <w:vMerge/>
            <w:hideMark/>
          </w:tcPr>
          <w:p w:rsidR="00D46E35" w:rsidRPr="00D46E35" w:rsidP="00D46E35" w14:paraId="16895529" w14:textId="77777777">
            <w:pPr>
              <w:widowControl/>
            </w:pPr>
          </w:p>
        </w:tc>
        <w:tc>
          <w:tcPr>
            <w:tcW w:w="1176" w:type="dxa"/>
            <w:vMerge/>
            <w:hideMark/>
          </w:tcPr>
          <w:p w:rsidR="00D46E35" w:rsidRPr="00D46E35" w:rsidP="00D46E35" w14:paraId="2D94BC98" w14:textId="77777777">
            <w:pPr>
              <w:widowControl/>
            </w:pPr>
          </w:p>
        </w:tc>
      </w:tr>
      <w:tr w14:paraId="5A593D4F" w14:textId="77777777" w:rsidTr="00C90ED0">
        <w:tblPrEx>
          <w:tblW w:w="15736" w:type="dxa"/>
          <w:tblInd w:w="-1355" w:type="dxa"/>
          <w:tblLook w:val="04A0"/>
        </w:tblPrEx>
        <w:trPr>
          <w:trHeight w:val="320"/>
        </w:trPr>
        <w:tc>
          <w:tcPr>
            <w:tcW w:w="2105" w:type="dxa"/>
            <w:hideMark/>
          </w:tcPr>
          <w:p w:rsidR="00D46E35" w:rsidRPr="00D46E35" w:rsidP="00D46E35" w14:paraId="1B2A04C4" w14:textId="77777777">
            <w:pPr>
              <w:widowControl/>
            </w:pPr>
            <w:r w:rsidRPr="00D46E35">
              <w:t>Museums, Botanical Gardens, Zoos</w:t>
            </w:r>
          </w:p>
        </w:tc>
        <w:tc>
          <w:tcPr>
            <w:tcW w:w="856" w:type="dxa"/>
            <w:hideMark/>
          </w:tcPr>
          <w:p w:rsidR="00D46E35" w:rsidRPr="00D46E35" w:rsidP="00D46E35" w14:paraId="36058B2D" w14:textId="77777777">
            <w:pPr>
              <w:widowControl/>
            </w:pPr>
            <w:r w:rsidRPr="00D46E35">
              <w:t>84</w:t>
            </w:r>
          </w:p>
        </w:tc>
        <w:tc>
          <w:tcPr>
            <w:tcW w:w="963" w:type="dxa"/>
            <w:hideMark/>
          </w:tcPr>
          <w:p w:rsidR="00D46E35" w:rsidRPr="00D46E35" w:rsidP="00D46E35" w14:paraId="0DB90B20" w14:textId="77777777">
            <w:pPr>
              <w:widowControl/>
            </w:pPr>
            <w:r w:rsidRPr="00D46E35">
              <w:t>712</w:t>
            </w:r>
          </w:p>
        </w:tc>
        <w:tc>
          <w:tcPr>
            <w:tcW w:w="1777" w:type="dxa"/>
            <w:hideMark/>
          </w:tcPr>
          <w:p w:rsidR="00D46E35" w:rsidRPr="00D46E35" w:rsidP="00D46E35" w14:paraId="0EEC92EF" w14:textId="77777777">
            <w:pPr>
              <w:widowControl/>
            </w:pPr>
            <w:r w:rsidRPr="00D46E35">
              <w:t>7,864</w:t>
            </w:r>
          </w:p>
        </w:tc>
        <w:tc>
          <w:tcPr>
            <w:tcW w:w="1777" w:type="dxa"/>
            <w:hideMark/>
          </w:tcPr>
          <w:p w:rsidR="00D46E35" w:rsidRPr="00D46E35" w:rsidP="00D46E35" w14:paraId="24CD992B" w14:textId="77777777">
            <w:pPr>
              <w:widowControl/>
            </w:pPr>
            <w:r w:rsidRPr="00D46E35">
              <w:t>290</w:t>
            </w:r>
          </w:p>
        </w:tc>
        <w:tc>
          <w:tcPr>
            <w:tcW w:w="1176" w:type="dxa"/>
            <w:hideMark/>
          </w:tcPr>
          <w:p w:rsidR="00D46E35" w:rsidRPr="00D46E35" w:rsidP="00D46E35" w14:paraId="7E79BEE4" w14:textId="77777777">
            <w:pPr>
              <w:widowControl/>
            </w:pPr>
            <w:r w:rsidRPr="00D46E35">
              <w:t>2,643</w:t>
            </w:r>
          </w:p>
        </w:tc>
        <w:tc>
          <w:tcPr>
            <w:tcW w:w="1176" w:type="dxa"/>
            <w:hideMark/>
          </w:tcPr>
          <w:p w:rsidR="00D46E35" w:rsidRPr="00D46E35" w:rsidP="00D46E35" w14:paraId="1F9D1A7B" w14:textId="77777777">
            <w:pPr>
              <w:widowControl/>
            </w:pPr>
            <w:r w:rsidRPr="00D46E35">
              <w:t>1,743</w:t>
            </w:r>
          </w:p>
        </w:tc>
        <w:tc>
          <w:tcPr>
            <w:tcW w:w="1777" w:type="dxa"/>
            <w:hideMark/>
          </w:tcPr>
          <w:p w:rsidR="00D46E35" w:rsidRPr="00D46E35" w:rsidP="00D46E35" w14:paraId="690D98A7" w14:textId="77777777">
            <w:pPr>
              <w:widowControl/>
            </w:pPr>
            <w:r w:rsidRPr="00D46E35">
              <w:t>7,736</w:t>
            </w:r>
          </w:p>
        </w:tc>
        <w:tc>
          <w:tcPr>
            <w:tcW w:w="1777" w:type="dxa"/>
            <w:hideMark/>
          </w:tcPr>
          <w:p w:rsidR="00D46E35" w:rsidRPr="00D46E35" w:rsidP="00D46E35" w14:paraId="49A632CE" w14:textId="77777777">
            <w:pPr>
              <w:widowControl/>
            </w:pPr>
            <w:r w:rsidRPr="00D46E35">
              <w:t>286</w:t>
            </w:r>
          </w:p>
        </w:tc>
        <w:tc>
          <w:tcPr>
            <w:tcW w:w="1176" w:type="dxa"/>
            <w:hideMark/>
          </w:tcPr>
          <w:p w:rsidR="00D46E35" w:rsidRPr="00D46E35" w:rsidP="00D46E35" w14:paraId="07F7F782" w14:textId="77777777">
            <w:pPr>
              <w:widowControl/>
            </w:pPr>
            <w:r w:rsidRPr="00D46E35">
              <w:t>2,600</w:t>
            </w:r>
          </w:p>
        </w:tc>
        <w:tc>
          <w:tcPr>
            <w:tcW w:w="1176" w:type="dxa"/>
            <w:hideMark/>
          </w:tcPr>
          <w:p w:rsidR="00D46E35" w:rsidRPr="00D46E35" w:rsidP="00D46E35" w14:paraId="4EDEF491" w14:textId="77777777">
            <w:pPr>
              <w:widowControl/>
            </w:pPr>
            <w:r w:rsidRPr="00D46E35">
              <w:t>1,714</w:t>
            </w:r>
          </w:p>
        </w:tc>
      </w:tr>
      <w:tr w14:paraId="7200B82E" w14:textId="77777777" w:rsidTr="00C90ED0">
        <w:tblPrEx>
          <w:tblW w:w="15736" w:type="dxa"/>
          <w:tblInd w:w="-1355" w:type="dxa"/>
          <w:tblLook w:val="04A0"/>
        </w:tblPrEx>
        <w:trPr>
          <w:trHeight w:val="330"/>
        </w:trPr>
        <w:tc>
          <w:tcPr>
            <w:tcW w:w="2105" w:type="dxa"/>
            <w:hideMark/>
          </w:tcPr>
          <w:p w:rsidR="00D46E35" w:rsidRPr="00D46E35" w:rsidP="00D46E35" w14:paraId="2C91E95A" w14:textId="77777777">
            <w:pPr>
              <w:widowControl/>
              <w:rPr>
                <w:b/>
                <w:bCs/>
              </w:rPr>
            </w:pPr>
            <w:r w:rsidRPr="00D46E35">
              <w:rPr>
                <w:b/>
                <w:bCs/>
              </w:rPr>
              <w:t>Totals</w:t>
            </w:r>
          </w:p>
        </w:tc>
        <w:tc>
          <w:tcPr>
            <w:tcW w:w="856" w:type="dxa"/>
            <w:hideMark/>
          </w:tcPr>
          <w:p w:rsidR="00D46E35" w:rsidRPr="00D46E35" w:rsidP="00D46E35" w14:paraId="74B1D984" w14:textId="77777777">
            <w:pPr>
              <w:widowControl/>
              <w:rPr>
                <w:b/>
                <w:bCs/>
              </w:rPr>
            </w:pPr>
            <w:r w:rsidRPr="00D46E35">
              <w:rPr>
                <w:b/>
                <w:bCs/>
              </w:rPr>
              <w:t> </w:t>
            </w:r>
          </w:p>
        </w:tc>
        <w:tc>
          <w:tcPr>
            <w:tcW w:w="963" w:type="dxa"/>
            <w:hideMark/>
          </w:tcPr>
          <w:p w:rsidR="00D46E35" w:rsidRPr="00D46E35" w:rsidP="00D46E35" w14:paraId="65F28327" w14:textId="77777777">
            <w:pPr>
              <w:widowControl/>
              <w:rPr>
                <w:b/>
                <w:bCs/>
              </w:rPr>
            </w:pPr>
            <w:r w:rsidRPr="00D46E35">
              <w:rPr>
                <w:b/>
                <w:bCs/>
              </w:rPr>
              <w:t> </w:t>
            </w:r>
          </w:p>
        </w:tc>
        <w:tc>
          <w:tcPr>
            <w:tcW w:w="1777" w:type="dxa"/>
            <w:hideMark/>
          </w:tcPr>
          <w:p w:rsidR="00D46E35" w:rsidRPr="00D46E35" w:rsidP="00D46E35" w14:paraId="239E6615" w14:textId="77777777">
            <w:pPr>
              <w:widowControl/>
              <w:rPr>
                <w:b/>
                <w:bCs/>
              </w:rPr>
            </w:pPr>
            <w:r w:rsidRPr="00D46E35">
              <w:rPr>
                <w:b/>
                <w:bCs/>
              </w:rPr>
              <w:t>1,472,382</w:t>
            </w:r>
          </w:p>
        </w:tc>
        <w:tc>
          <w:tcPr>
            <w:tcW w:w="1777" w:type="dxa"/>
            <w:hideMark/>
          </w:tcPr>
          <w:p w:rsidR="00D46E35" w:rsidRPr="00D46E35" w:rsidP="00D46E35" w14:paraId="0EBEF139" w14:textId="77777777">
            <w:pPr>
              <w:widowControl/>
              <w:rPr>
                <w:b/>
                <w:bCs/>
              </w:rPr>
            </w:pPr>
            <w:r w:rsidRPr="00D46E35">
              <w:rPr>
                <w:b/>
                <w:bCs/>
              </w:rPr>
              <w:t>221,852</w:t>
            </w:r>
          </w:p>
        </w:tc>
        <w:tc>
          <w:tcPr>
            <w:tcW w:w="1176" w:type="dxa"/>
            <w:hideMark/>
          </w:tcPr>
          <w:p w:rsidR="00D46E35" w:rsidRPr="00D46E35" w:rsidP="00D46E35" w14:paraId="4E38D705" w14:textId="77777777">
            <w:pPr>
              <w:widowControl/>
              <w:rPr>
                <w:b/>
                <w:bCs/>
              </w:rPr>
            </w:pPr>
            <w:r w:rsidRPr="00D46E35">
              <w:rPr>
                <w:b/>
                <w:bCs/>
              </w:rPr>
              <w:t>4,762,769</w:t>
            </w:r>
          </w:p>
        </w:tc>
        <w:tc>
          <w:tcPr>
            <w:tcW w:w="1176" w:type="dxa"/>
            <w:hideMark/>
          </w:tcPr>
          <w:p w:rsidR="00D46E35" w:rsidRPr="00D46E35" w:rsidP="00D46E35" w14:paraId="759DC74F" w14:textId="77777777">
            <w:pPr>
              <w:widowControl/>
              <w:rPr>
                <w:b/>
                <w:bCs/>
              </w:rPr>
            </w:pPr>
            <w:r w:rsidRPr="00D46E35">
              <w:rPr>
                <w:b/>
                <w:bCs/>
              </w:rPr>
              <w:t>1,505,672</w:t>
            </w:r>
          </w:p>
        </w:tc>
        <w:tc>
          <w:tcPr>
            <w:tcW w:w="1777" w:type="dxa"/>
            <w:hideMark/>
          </w:tcPr>
          <w:p w:rsidR="00D46E35" w:rsidRPr="00D46E35" w:rsidP="00D46E35" w14:paraId="40F42280" w14:textId="77777777">
            <w:pPr>
              <w:widowControl/>
              <w:rPr>
                <w:b/>
                <w:bCs/>
              </w:rPr>
            </w:pPr>
            <w:r w:rsidRPr="00D46E35">
              <w:rPr>
                <w:b/>
                <w:bCs/>
              </w:rPr>
              <w:t>1,410,464</w:t>
            </w:r>
          </w:p>
        </w:tc>
        <w:tc>
          <w:tcPr>
            <w:tcW w:w="1777" w:type="dxa"/>
            <w:hideMark/>
          </w:tcPr>
          <w:p w:rsidR="00D46E35" w:rsidRPr="00D46E35" w:rsidP="00D46E35" w14:paraId="70DC6BA1" w14:textId="77777777">
            <w:pPr>
              <w:widowControl/>
              <w:rPr>
                <w:b/>
                <w:bCs/>
              </w:rPr>
            </w:pPr>
            <w:r w:rsidRPr="00D46E35">
              <w:rPr>
                <w:b/>
                <w:bCs/>
              </w:rPr>
              <w:t>214,994</w:t>
            </w:r>
          </w:p>
        </w:tc>
        <w:tc>
          <w:tcPr>
            <w:tcW w:w="1176" w:type="dxa"/>
            <w:hideMark/>
          </w:tcPr>
          <w:p w:rsidR="00D46E35" w:rsidRPr="00D46E35" w:rsidP="00D46E35" w14:paraId="5319E53D" w14:textId="77777777">
            <w:pPr>
              <w:widowControl/>
              <w:rPr>
                <w:b/>
                <w:bCs/>
              </w:rPr>
            </w:pPr>
            <w:r w:rsidRPr="00D46E35">
              <w:rPr>
                <w:b/>
                <w:bCs/>
              </w:rPr>
              <w:t>4,660,201</w:t>
            </w:r>
          </w:p>
        </w:tc>
        <w:tc>
          <w:tcPr>
            <w:tcW w:w="1176" w:type="dxa"/>
            <w:hideMark/>
          </w:tcPr>
          <w:p w:rsidR="00D46E35" w:rsidRPr="00D46E35" w:rsidP="00D46E35" w14:paraId="237C48C7" w14:textId="77777777">
            <w:pPr>
              <w:widowControl/>
              <w:rPr>
                <w:b/>
                <w:bCs/>
              </w:rPr>
            </w:pPr>
            <w:r w:rsidRPr="00D46E35">
              <w:rPr>
                <w:b/>
                <w:bCs/>
              </w:rPr>
              <w:t>1,488,877</w:t>
            </w:r>
          </w:p>
        </w:tc>
      </w:tr>
    </w:tbl>
    <w:p w:rsidR="00D46E35" w:rsidP="006F183B" w14:paraId="3F2FCF83" w14:textId="77777777">
      <w:pPr>
        <w:widowControl/>
      </w:pPr>
    </w:p>
    <w:p w:rsidR="00352C03" w:rsidP="006F183B" w14:paraId="057B116B" w14:textId="77777777">
      <w:pPr>
        <w:widowControl/>
      </w:pPr>
    </w:p>
    <w:tbl>
      <w:tblPr>
        <w:tblW w:w="5544" w:type="dxa"/>
        <w:tblLook w:val="04A0"/>
      </w:tblPr>
      <w:tblGrid>
        <w:gridCol w:w="1180"/>
        <w:gridCol w:w="4364"/>
      </w:tblGrid>
      <w:tr w14:paraId="24204EBB" w14:textId="77777777" w:rsidTr="005F73D0">
        <w:tblPrEx>
          <w:tblW w:w="5544" w:type="dxa"/>
          <w:tblLook w:val="04A0"/>
        </w:tblPrEx>
        <w:trPr>
          <w:trHeight w:val="310"/>
        </w:trPr>
        <w:tc>
          <w:tcPr>
            <w:tcW w:w="11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352C03" w:rsidRPr="00352C03" w:rsidP="00352C03" w14:paraId="4A8EC5C7" w14:textId="77777777">
            <w:pPr>
              <w:widowControl/>
              <w:autoSpaceDE/>
              <w:autoSpaceDN/>
              <w:adjustRightInd/>
              <w:jc w:val="right"/>
              <w:rPr>
                <w:rFonts w:ascii="Calibri" w:hAnsi="Calibri" w:cs="Calibri"/>
                <w:color w:val="000000"/>
                <w:sz w:val="22"/>
                <w:szCs w:val="22"/>
              </w:rPr>
            </w:pPr>
            <w:r w:rsidRPr="00352C03">
              <w:rPr>
                <w:rFonts w:ascii="Calibri" w:hAnsi="Calibri" w:cs="Calibri"/>
                <w:color w:val="000000"/>
                <w:sz w:val="22"/>
                <w:szCs w:val="22"/>
              </w:rPr>
              <w:t>4.39%</w:t>
            </w:r>
          </w:p>
        </w:tc>
        <w:tc>
          <w:tcPr>
            <w:tcW w:w="4364" w:type="dxa"/>
            <w:tcBorders>
              <w:top w:val="single" w:sz="4" w:space="0" w:color="auto"/>
              <w:left w:val="nil"/>
              <w:bottom w:val="single" w:sz="4" w:space="0" w:color="auto"/>
              <w:right w:val="single" w:sz="4" w:space="0" w:color="auto"/>
            </w:tcBorders>
            <w:shd w:val="clear" w:color="000000" w:fill="FFFFFF"/>
            <w:noWrap/>
            <w:vAlign w:val="bottom"/>
            <w:hideMark/>
          </w:tcPr>
          <w:p w:rsidR="00352C03" w:rsidRPr="00352C03" w:rsidP="00352C03" w14:paraId="6246332B" w14:textId="0497A14D">
            <w:pPr>
              <w:widowControl/>
              <w:autoSpaceDE/>
              <w:autoSpaceDN/>
              <w:adjustRightInd/>
              <w:rPr>
                <w:rFonts w:ascii="Calibri" w:hAnsi="Calibri" w:cs="Calibri"/>
                <w:color w:val="000000"/>
                <w:sz w:val="22"/>
                <w:szCs w:val="22"/>
              </w:rPr>
            </w:pPr>
            <w:r>
              <w:rPr>
                <w:rFonts w:ascii="Calibri" w:hAnsi="Calibri" w:cs="Calibri"/>
                <w:color w:val="000000"/>
                <w:sz w:val="22"/>
                <w:szCs w:val="22"/>
              </w:rPr>
              <w:t>I</w:t>
            </w:r>
            <w:r w:rsidRPr="00352C03" w:rsidR="007C0AE4">
              <w:rPr>
                <w:rFonts w:ascii="Calibri" w:hAnsi="Calibri" w:cs="Calibri"/>
                <w:color w:val="000000"/>
                <w:sz w:val="22"/>
                <w:szCs w:val="22"/>
              </w:rPr>
              <w:t>ncrease establishments over 2021</w:t>
            </w:r>
          </w:p>
        </w:tc>
      </w:tr>
      <w:tr w14:paraId="3A29C2F6" w14:textId="77777777" w:rsidTr="005F73D0">
        <w:tblPrEx>
          <w:tblW w:w="5544" w:type="dxa"/>
          <w:tblLook w:val="04A0"/>
        </w:tblPrEx>
        <w:trPr>
          <w:trHeight w:val="310"/>
        </w:trPr>
        <w:tc>
          <w:tcPr>
            <w:tcW w:w="1180" w:type="dxa"/>
            <w:tcBorders>
              <w:top w:val="nil"/>
              <w:left w:val="single" w:sz="4" w:space="0" w:color="auto"/>
              <w:bottom w:val="single" w:sz="4" w:space="0" w:color="auto"/>
              <w:right w:val="single" w:sz="4" w:space="0" w:color="auto"/>
            </w:tcBorders>
            <w:shd w:val="clear" w:color="000000" w:fill="FFFFFF"/>
            <w:noWrap/>
            <w:vAlign w:val="bottom"/>
            <w:hideMark/>
          </w:tcPr>
          <w:p w:rsidR="00352C03" w:rsidRPr="00352C03" w:rsidP="00352C03" w14:paraId="06792FA2" w14:textId="77777777">
            <w:pPr>
              <w:widowControl/>
              <w:autoSpaceDE/>
              <w:autoSpaceDN/>
              <w:adjustRightInd/>
              <w:jc w:val="right"/>
              <w:rPr>
                <w:rFonts w:ascii="Calibri" w:hAnsi="Calibri" w:cs="Calibri"/>
                <w:color w:val="000000"/>
                <w:sz w:val="22"/>
                <w:szCs w:val="22"/>
              </w:rPr>
            </w:pPr>
            <w:r w:rsidRPr="00352C03">
              <w:rPr>
                <w:rFonts w:ascii="Calibri" w:hAnsi="Calibri" w:cs="Calibri"/>
                <w:color w:val="000000"/>
                <w:sz w:val="22"/>
                <w:szCs w:val="22"/>
              </w:rPr>
              <w:t>3%</w:t>
            </w:r>
          </w:p>
        </w:tc>
        <w:tc>
          <w:tcPr>
            <w:tcW w:w="4364" w:type="dxa"/>
            <w:tcBorders>
              <w:top w:val="nil"/>
              <w:left w:val="nil"/>
              <w:bottom w:val="single" w:sz="4" w:space="0" w:color="auto"/>
              <w:right w:val="single" w:sz="4" w:space="0" w:color="auto"/>
            </w:tcBorders>
            <w:shd w:val="clear" w:color="000000" w:fill="FFFFFF"/>
            <w:noWrap/>
            <w:vAlign w:val="bottom"/>
            <w:hideMark/>
          </w:tcPr>
          <w:p w:rsidR="00352C03" w:rsidRPr="00352C03" w:rsidP="00352C03" w14:paraId="72250934" w14:textId="4813AEC2">
            <w:pPr>
              <w:widowControl/>
              <w:autoSpaceDE/>
              <w:autoSpaceDN/>
              <w:adjustRightInd/>
              <w:rPr>
                <w:rFonts w:ascii="Calibri" w:hAnsi="Calibri" w:cs="Calibri"/>
                <w:color w:val="000000"/>
                <w:sz w:val="22"/>
                <w:szCs w:val="22"/>
              </w:rPr>
            </w:pPr>
            <w:r>
              <w:rPr>
                <w:rFonts w:ascii="Calibri" w:hAnsi="Calibri" w:cs="Calibri"/>
                <w:color w:val="000000"/>
                <w:sz w:val="22"/>
                <w:szCs w:val="22"/>
              </w:rPr>
              <w:t>I</w:t>
            </w:r>
            <w:r w:rsidRPr="00352C03" w:rsidR="007C0AE4">
              <w:rPr>
                <w:rFonts w:ascii="Calibri" w:hAnsi="Calibri" w:cs="Calibri"/>
                <w:color w:val="000000"/>
                <w:sz w:val="22"/>
                <w:szCs w:val="22"/>
              </w:rPr>
              <w:t>ncrease in confined spaces at establishments</w:t>
            </w:r>
          </w:p>
        </w:tc>
      </w:tr>
      <w:tr w14:paraId="07EA6788" w14:textId="77777777" w:rsidTr="005F73D0">
        <w:tblPrEx>
          <w:tblW w:w="5544" w:type="dxa"/>
          <w:tblLook w:val="04A0"/>
        </w:tblPrEx>
        <w:trPr>
          <w:trHeight w:val="310"/>
        </w:trPr>
        <w:tc>
          <w:tcPr>
            <w:tcW w:w="1180" w:type="dxa"/>
            <w:tcBorders>
              <w:top w:val="nil"/>
              <w:left w:val="single" w:sz="4" w:space="0" w:color="auto"/>
              <w:bottom w:val="single" w:sz="4" w:space="0" w:color="auto"/>
              <w:right w:val="single" w:sz="4" w:space="0" w:color="auto"/>
            </w:tcBorders>
            <w:shd w:val="clear" w:color="000000" w:fill="FFFFFF"/>
            <w:noWrap/>
            <w:vAlign w:val="bottom"/>
            <w:hideMark/>
          </w:tcPr>
          <w:p w:rsidR="00352C03" w:rsidRPr="00352C03" w:rsidP="00352C03" w14:paraId="6F2920DF" w14:textId="77777777">
            <w:pPr>
              <w:widowControl/>
              <w:autoSpaceDE/>
              <w:autoSpaceDN/>
              <w:adjustRightInd/>
              <w:jc w:val="right"/>
              <w:rPr>
                <w:rFonts w:ascii="Calibri" w:hAnsi="Calibri" w:cs="Calibri"/>
                <w:color w:val="000000"/>
                <w:sz w:val="22"/>
                <w:szCs w:val="22"/>
              </w:rPr>
            </w:pPr>
            <w:r w:rsidRPr="00352C03">
              <w:rPr>
                <w:rFonts w:ascii="Calibri" w:hAnsi="Calibri" w:cs="Calibri"/>
                <w:color w:val="000000"/>
                <w:sz w:val="22"/>
                <w:szCs w:val="22"/>
              </w:rPr>
              <w:t>2.201%</w:t>
            </w:r>
          </w:p>
        </w:tc>
        <w:tc>
          <w:tcPr>
            <w:tcW w:w="4364" w:type="dxa"/>
            <w:tcBorders>
              <w:top w:val="nil"/>
              <w:left w:val="nil"/>
              <w:bottom w:val="single" w:sz="4" w:space="0" w:color="auto"/>
              <w:right w:val="single" w:sz="4" w:space="0" w:color="auto"/>
            </w:tcBorders>
            <w:shd w:val="clear" w:color="000000" w:fill="FFFFFF"/>
            <w:noWrap/>
            <w:vAlign w:val="bottom"/>
            <w:hideMark/>
          </w:tcPr>
          <w:p w:rsidR="00352C03" w:rsidRPr="00352C03" w:rsidP="00352C03" w14:paraId="17DEEC1F" w14:textId="77777777">
            <w:pPr>
              <w:widowControl/>
              <w:autoSpaceDE/>
              <w:autoSpaceDN/>
              <w:adjustRightInd/>
              <w:rPr>
                <w:rFonts w:ascii="Calibri" w:hAnsi="Calibri" w:cs="Calibri"/>
                <w:color w:val="000000"/>
                <w:sz w:val="22"/>
                <w:szCs w:val="22"/>
              </w:rPr>
            </w:pPr>
            <w:r w:rsidRPr="00352C03">
              <w:rPr>
                <w:rFonts w:ascii="Calibri" w:hAnsi="Calibri" w:cs="Calibri"/>
                <w:color w:val="000000"/>
                <w:sz w:val="22"/>
                <w:szCs w:val="22"/>
              </w:rPr>
              <w:t>Increase in the number of permits over 2021 ICR</w:t>
            </w:r>
          </w:p>
        </w:tc>
      </w:tr>
      <w:tr w14:paraId="39F16B28" w14:textId="77777777" w:rsidTr="005F73D0">
        <w:tblPrEx>
          <w:tblW w:w="5544" w:type="dxa"/>
          <w:tblLook w:val="04A0"/>
        </w:tblPrEx>
        <w:trPr>
          <w:trHeight w:val="310"/>
        </w:trPr>
        <w:tc>
          <w:tcPr>
            <w:tcW w:w="1180" w:type="dxa"/>
            <w:tcBorders>
              <w:top w:val="nil"/>
              <w:left w:val="single" w:sz="4" w:space="0" w:color="auto"/>
              <w:bottom w:val="single" w:sz="4" w:space="0" w:color="auto"/>
              <w:right w:val="single" w:sz="4" w:space="0" w:color="auto"/>
            </w:tcBorders>
            <w:shd w:val="clear" w:color="000000" w:fill="FFFFFF"/>
            <w:noWrap/>
            <w:vAlign w:val="bottom"/>
            <w:hideMark/>
          </w:tcPr>
          <w:p w:rsidR="00352C03" w:rsidRPr="00352C03" w:rsidP="00352C03" w14:paraId="4692758B" w14:textId="77777777">
            <w:pPr>
              <w:widowControl/>
              <w:autoSpaceDE/>
              <w:autoSpaceDN/>
              <w:adjustRightInd/>
              <w:jc w:val="right"/>
              <w:rPr>
                <w:rFonts w:ascii="Calibri" w:hAnsi="Calibri" w:cs="Calibri"/>
                <w:color w:val="000000"/>
                <w:sz w:val="22"/>
                <w:szCs w:val="22"/>
              </w:rPr>
            </w:pPr>
            <w:r w:rsidRPr="00352C03">
              <w:rPr>
                <w:rFonts w:ascii="Calibri" w:hAnsi="Calibri" w:cs="Calibri"/>
                <w:color w:val="000000"/>
                <w:sz w:val="22"/>
                <w:szCs w:val="22"/>
              </w:rPr>
              <w:t>1.128%</w:t>
            </w:r>
          </w:p>
        </w:tc>
        <w:tc>
          <w:tcPr>
            <w:tcW w:w="4364" w:type="dxa"/>
            <w:tcBorders>
              <w:top w:val="nil"/>
              <w:left w:val="nil"/>
              <w:bottom w:val="single" w:sz="4" w:space="0" w:color="auto"/>
              <w:right w:val="single" w:sz="4" w:space="0" w:color="auto"/>
            </w:tcBorders>
            <w:shd w:val="clear" w:color="000000" w:fill="FFFFFF"/>
            <w:noWrap/>
            <w:vAlign w:val="bottom"/>
            <w:hideMark/>
          </w:tcPr>
          <w:p w:rsidR="00352C03" w:rsidRPr="00352C03" w:rsidP="00352C03" w14:paraId="7BB4249E" w14:textId="362433A0">
            <w:pPr>
              <w:widowControl/>
              <w:autoSpaceDE/>
              <w:autoSpaceDN/>
              <w:adjustRightInd/>
              <w:rPr>
                <w:rFonts w:ascii="Calibri" w:hAnsi="Calibri" w:cs="Calibri"/>
                <w:color w:val="000000"/>
                <w:sz w:val="22"/>
                <w:szCs w:val="22"/>
              </w:rPr>
            </w:pPr>
            <w:r>
              <w:rPr>
                <w:rFonts w:ascii="Calibri" w:hAnsi="Calibri" w:cs="Calibri"/>
                <w:color w:val="000000"/>
                <w:sz w:val="22"/>
                <w:szCs w:val="22"/>
              </w:rPr>
              <w:t>I</w:t>
            </w:r>
            <w:r w:rsidRPr="00352C03" w:rsidR="007C0AE4">
              <w:rPr>
                <w:rFonts w:ascii="Calibri" w:hAnsi="Calibri" w:cs="Calibri"/>
                <w:color w:val="000000"/>
                <w:sz w:val="22"/>
                <w:szCs w:val="22"/>
              </w:rPr>
              <w:t>ncrease in permit space entrants over 2021</w:t>
            </w:r>
          </w:p>
        </w:tc>
      </w:tr>
    </w:tbl>
    <w:p w:rsidR="00352C03" w:rsidRPr="003F0B82" w:rsidP="006F183B" w14:paraId="4C0505DA" w14:textId="77777777">
      <w:pPr>
        <w:widowControl/>
      </w:pPr>
    </w:p>
    <w:p w:rsidR="00003146" w:rsidP="00124057" w14:paraId="5E7E3C41" w14:textId="77777777">
      <w:pPr>
        <w:tabs>
          <w:tab w:val="left" w:pos="3165"/>
        </w:tabs>
      </w:pPr>
    </w:p>
    <w:p w:rsidR="00577BA3" w:rsidP="00124057" w14:paraId="3CFAF626" w14:textId="77777777">
      <w:pPr>
        <w:tabs>
          <w:tab w:val="left" w:pos="3165"/>
        </w:tabs>
      </w:pPr>
    </w:p>
    <w:p w:rsidR="00577BA3" w:rsidP="00124057" w14:paraId="62784445" w14:textId="77777777">
      <w:pPr>
        <w:tabs>
          <w:tab w:val="left" w:pos="3165"/>
        </w:tabs>
      </w:pPr>
    </w:p>
    <w:p w:rsidR="00577BA3" w:rsidP="00124057" w14:paraId="3C2F2C01" w14:textId="77777777">
      <w:pPr>
        <w:tabs>
          <w:tab w:val="left" w:pos="3165"/>
        </w:tabs>
      </w:pPr>
    </w:p>
    <w:p w:rsidR="00577BA3" w:rsidP="00124057" w14:paraId="4755B16A" w14:textId="77777777">
      <w:pPr>
        <w:tabs>
          <w:tab w:val="left" w:pos="3165"/>
        </w:tabs>
      </w:pPr>
    </w:p>
    <w:p w:rsidR="00577BA3" w:rsidP="00124057" w14:paraId="0C08BCC9" w14:textId="77777777">
      <w:pPr>
        <w:tabs>
          <w:tab w:val="left" w:pos="3165"/>
        </w:tabs>
      </w:pPr>
    </w:p>
    <w:p w:rsidR="00577BA3" w:rsidP="00124057" w14:paraId="7F0BB999" w14:textId="77777777">
      <w:pPr>
        <w:tabs>
          <w:tab w:val="left" w:pos="3165"/>
        </w:tabs>
      </w:pPr>
    </w:p>
    <w:p w:rsidR="00577BA3" w:rsidP="00124057" w14:paraId="3A3815E4" w14:textId="77777777">
      <w:pPr>
        <w:tabs>
          <w:tab w:val="left" w:pos="3165"/>
        </w:tabs>
      </w:pPr>
    </w:p>
    <w:p w:rsidR="00577BA3" w:rsidP="00124057" w14:paraId="3AF849DA" w14:textId="77777777">
      <w:pPr>
        <w:tabs>
          <w:tab w:val="left" w:pos="3165"/>
        </w:tabs>
      </w:pPr>
    </w:p>
    <w:p w:rsidR="00577BA3" w:rsidP="00124057" w14:paraId="4AE472B4" w14:textId="77777777">
      <w:pPr>
        <w:tabs>
          <w:tab w:val="left" w:pos="3165"/>
        </w:tabs>
      </w:pPr>
    </w:p>
    <w:p w:rsidR="00577BA3" w:rsidP="00124057" w14:paraId="6771FA91" w14:textId="77777777">
      <w:pPr>
        <w:tabs>
          <w:tab w:val="left" w:pos="3165"/>
        </w:tabs>
      </w:pPr>
    </w:p>
    <w:p w:rsidR="00577BA3" w:rsidP="00124057" w14:paraId="7F3B8AA7" w14:textId="77777777">
      <w:pPr>
        <w:tabs>
          <w:tab w:val="left" w:pos="3165"/>
        </w:tabs>
      </w:pPr>
    </w:p>
    <w:p w:rsidR="00577BA3" w:rsidP="00124057" w14:paraId="6D1689AC" w14:textId="77777777">
      <w:pPr>
        <w:tabs>
          <w:tab w:val="left" w:pos="3165"/>
        </w:tabs>
      </w:pPr>
    </w:p>
    <w:p w:rsidR="00577BA3" w:rsidP="00124057" w14:paraId="362AC224" w14:textId="77777777">
      <w:pPr>
        <w:tabs>
          <w:tab w:val="left" w:pos="3165"/>
        </w:tabs>
      </w:pPr>
    </w:p>
    <w:p w:rsidR="00577BA3" w:rsidP="00124057" w14:paraId="7D917860" w14:textId="77777777">
      <w:pPr>
        <w:tabs>
          <w:tab w:val="left" w:pos="3165"/>
        </w:tabs>
      </w:pPr>
    </w:p>
    <w:p w:rsidR="00577BA3" w:rsidP="00124057" w14:paraId="08506DC7" w14:textId="77777777">
      <w:pPr>
        <w:tabs>
          <w:tab w:val="left" w:pos="3165"/>
        </w:tabs>
      </w:pPr>
    </w:p>
    <w:p w:rsidR="00577BA3" w:rsidRPr="006C0C6F" w:rsidP="00124057" w14:paraId="7B71DF32" w14:textId="77777777">
      <w:pPr>
        <w:tabs>
          <w:tab w:val="left" w:pos="3165"/>
        </w:tabs>
      </w:pPr>
    </w:p>
    <w:sectPr w:rsidSect="009B3169">
      <w:footerReference w:type="even" r:id="rId17"/>
      <w:footerReference w:type="default" r:id="rId18"/>
      <w:pgSz w:w="15840" w:h="12240" w:orient="landscape"/>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Bold">
    <w:altName w:val="Times New Roman"/>
    <w:panose1 w:val="020208030705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0E32" w:rsidP="00DF0BB4" w14:paraId="5392812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000000">
      <w:rPr>
        <w:rStyle w:val="PageNumber"/>
      </w:rPr>
      <w:fldChar w:fldCharType="separate"/>
    </w:r>
    <w:r>
      <w:rPr>
        <w:rStyle w:val="PageNumber"/>
      </w:rPr>
      <w:fldChar w:fldCharType="end"/>
    </w:r>
  </w:p>
  <w:p w:rsidR="008B0E32" w14:paraId="3572E39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0E32" w:rsidP="00473627" w14:paraId="61319B8A" w14:textId="77777777">
    <w:pPr>
      <w:pStyle w:val="Footer"/>
      <w:framePr w:wrap="around" w:vAnchor="text" w:hAnchor="margin" w:xAlign="center" w:y="1"/>
      <w:jc w:val="center"/>
      <w:rPr>
        <w:rStyle w:val="PageNumber"/>
      </w:rPr>
    </w:pPr>
  </w:p>
  <w:p w:rsidR="008B0E32" w:rsidRPr="00473627" w:rsidP="00473627" w14:paraId="51359B59" w14:textId="7C19A8F9">
    <w:pPr>
      <w:pStyle w:val="Footer"/>
      <w:framePr w:wrap="around" w:vAnchor="text" w:hAnchor="margin" w:xAlign="center" w:y="1"/>
      <w:jc w:val="center"/>
      <w:rPr>
        <w:rStyle w:val="PageNumber"/>
      </w:rPr>
    </w:pPr>
    <w:r w:rsidRPr="00473627">
      <w:rPr>
        <w:rStyle w:val="PageNumber"/>
      </w:rPr>
      <w:fldChar w:fldCharType="begin"/>
    </w:r>
    <w:r w:rsidRPr="00473627">
      <w:rPr>
        <w:rStyle w:val="PageNumber"/>
      </w:rPr>
      <w:instrText xml:space="preserve">PAGE  </w:instrText>
    </w:r>
    <w:r w:rsidRPr="00473627">
      <w:rPr>
        <w:rStyle w:val="PageNumber"/>
      </w:rPr>
      <w:fldChar w:fldCharType="separate"/>
    </w:r>
    <w:r w:rsidR="006E410A">
      <w:rPr>
        <w:rStyle w:val="PageNumber"/>
        <w:noProof/>
      </w:rPr>
      <w:t>1</w:t>
    </w:r>
    <w:r w:rsidRPr="00473627">
      <w:rPr>
        <w:rStyle w:val="PageNumber"/>
      </w:rPr>
      <w:fldChar w:fldCharType="end"/>
    </w:r>
  </w:p>
  <w:p w:rsidR="008B0E32" w:rsidP="00213FF5" w14:paraId="31A560F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88150248"/>
      <w:docPartObj>
        <w:docPartGallery w:val="Page Numbers (Bottom of Page)"/>
        <w:docPartUnique/>
      </w:docPartObj>
    </w:sdtPr>
    <w:sdtEndPr>
      <w:rPr>
        <w:noProof/>
      </w:rPr>
    </w:sdtEndPr>
    <w:sdtContent>
      <w:p w:rsidR="008B0E32" w14:paraId="10FDAA0E" w14:textId="77777777">
        <w:pPr>
          <w:pStyle w:val="Footer"/>
          <w:jc w:val="center"/>
        </w:pPr>
      </w:p>
      <w:p w:rsidR="008B0E32" w14:paraId="3D3D22A9" w14:textId="3072066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8B0E32" w14:paraId="774AF2B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0E32" w:rsidP="009A7965" w14:paraId="7D813A5F"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000000">
      <w:rPr>
        <w:rStyle w:val="PageNumber"/>
      </w:rPr>
      <w:fldChar w:fldCharType="separate"/>
    </w:r>
    <w:r>
      <w:rPr>
        <w:rStyle w:val="PageNumber"/>
      </w:rPr>
      <w:fldChar w:fldCharType="end"/>
    </w:r>
  </w:p>
  <w:p w:rsidR="008B0E32" w14:paraId="6CEB15CE"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0E32" w14:paraId="70DF735C" w14:textId="77777777">
    <w:pPr>
      <w:spacing w:line="240" w:lineRule="exact"/>
    </w:pPr>
  </w:p>
  <w:p w:rsidR="008B0E32" w:rsidP="009A7965" w14:paraId="2907B3BE" w14:textId="3EF22280">
    <w:pPr>
      <w:framePr w:wrap="around" w:vAnchor="text" w:hAnchor="margin" w:xAlign="center" w:y="1"/>
      <w:jc w:val="center"/>
      <w:rPr>
        <w:sz w:val="20"/>
        <w:szCs w:val="20"/>
      </w:rPr>
    </w:pPr>
    <w:r>
      <w:rPr>
        <w:rFonts w:ascii="Symbol" w:eastAsia="Symbol" w:hAnsi="Symbol" w:cs="Symbol"/>
        <w:sz w:val="20"/>
        <w:szCs w:val="20"/>
      </w:rPr>
      <w:sym w:font="Symbol" w:char="F02D"/>
    </w:r>
    <w:r>
      <w:rPr>
        <w:sz w:val="20"/>
        <w:szCs w:val="20"/>
      </w:rPr>
      <w:fldChar w:fldCharType="begin"/>
    </w:r>
    <w:r>
      <w:rPr>
        <w:sz w:val="20"/>
        <w:szCs w:val="20"/>
      </w:rPr>
      <w:instrText xml:space="preserve">PAGE </w:instrText>
    </w:r>
    <w:r>
      <w:rPr>
        <w:sz w:val="20"/>
        <w:szCs w:val="20"/>
      </w:rPr>
      <w:fldChar w:fldCharType="separate"/>
    </w:r>
    <w:r w:rsidR="006E410A">
      <w:rPr>
        <w:noProof/>
        <w:sz w:val="20"/>
        <w:szCs w:val="20"/>
      </w:rPr>
      <w:t>26</w:t>
    </w:r>
    <w:r>
      <w:rPr>
        <w:sz w:val="20"/>
        <w:szCs w:val="20"/>
      </w:rPr>
      <w:fldChar w:fldCharType="end"/>
    </w:r>
    <w:r>
      <w:rPr>
        <w:rFonts w:ascii="Symbol" w:eastAsia="Symbol" w:hAnsi="Symbol" w:cs="Symbol"/>
        <w:sz w:val="20"/>
        <w:szCs w:val="20"/>
      </w:rPr>
      <w:sym w:font="Symbol" w:char="F02D"/>
    </w:r>
  </w:p>
  <w:p w:rsidR="008B0E32" w14:paraId="3A413BF6" w14:textId="77777777">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92C27" w14:paraId="227E95D3" w14:textId="77777777">
      <w:r>
        <w:separator/>
      </w:r>
    </w:p>
  </w:footnote>
  <w:footnote w:type="continuationSeparator" w:id="1">
    <w:p w:rsidR="00592C27" w14:paraId="4716D87B" w14:textId="77777777">
      <w:r>
        <w:continuationSeparator/>
      </w:r>
    </w:p>
  </w:footnote>
  <w:footnote w:type="continuationNotice" w:id="2">
    <w:p w:rsidR="00592C27" w14:paraId="726191A8" w14:textId="77777777"/>
  </w:footnote>
  <w:footnote w:id="3">
    <w:p w:rsidR="008B0E32" w:rsidP="00C17838" w14:paraId="7D87D2FA" w14:textId="77777777">
      <w:pPr>
        <w:spacing w:after="72"/>
        <w:rPr>
          <w:sz w:val="20"/>
          <w:szCs w:val="20"/>
        </w:rPr>
      </w:pPr>
      <w:r>
        <w:rPr>
          <w:rStyle w:val="FootnoteReference"/>
          <w:sz w:val="20"/>
          <w:szCs w:val="20"/>
          <w:vertAlign w:val="superscript"/>
        </w:rPr>
        <w:footnoteRef/>
      </w:r>
      <w:r>
        <w:rPr>
          <w:sz w:val="20"/>
          <w:szCs w:val="20"/>
        </w:rPr>
        <w:t>The purpose of this Supporting Statement is to analyze and describe the burden hours and costs associated with provisions of this Standard that contain paperwork requirements; this Supporting Statement does not provide information or guidance on how to comply with, or how to enforce, these provisions.</w:t>
      </w:r>
    </w:p>
  </w:footnote>
  <w:footnote w:id="4">
    <w:p w:rsidR="008B0E32" w:rsidP="006D5448" w14:paraId="6BF9833C" w14:textId="77777777">
      <w:pPr>
        <w:pStyle w:val="FootnoteText"/>
      </w:pPr>
      <w:r>
        <w:tab/>
      </w:r>
      <w:r w:rsidRPr="001A7F12">
        <w:rPr>
          <w:rStyle w:val="FootnoteReference"/>
          <w:sz w:val="22"/>
          <w:szCs w:val="22"/>
          <w:vertAlign w:val="superscript"/>
        </w:rPr>
        <w:footnoteRef/>
      </w:r>
      <w:r w:rsidRPr="006D5448">
        <w:t>Th</w:t>
      </w:r>
      <w:r>
        <w:t>is</w:t>
      </w:r>
      <w:r w:rsidRPr="006D5448">
        <w:t xml:space="preserve"> section identif</w:t>
      </w:r>
      <w:r>
        <w:t>ies</w:t>
      </w:r>
      <w:r w:rsidRPr="006D5448">
        <w:t xml:space="preserve"> usual and customary communications between employ</w:t>
      </w:r>
      <w:r>
        <w:t>ers, contractors, and employees;</w:t>
      </w:r>
      <w:r w:rsidRPr="006D5448">
        <w:t xml:space="preserve"> therefore, </w:t>
      </w:r>
      <w:r>
        <w:t>it does</w:t>
      </w:r>
      <w:r w:rsidRPr="006D5448">
        <w:t xml:space="preserve"> not impose burden hours or costs on the employer</w:t>
      </w:r>
      <w:r>
        <w:t>.  For example, as a matter of business practice, information about hazards and permit-confined spaces, etc., would be conveyed to contractors during initial discussions of work to be performed.  Estimated burden hours and costs for establishments not in compliance with these requirements are included in Item 12, below.</w:t>
      </w:r>
    </w:p>
    <w:p w:rsidR="008B0E32" w:rsidRPr="001D14F0" w:rsidP="006D5448" w14:paraId="41C6AC2A" w14:textId="77777777">
      <w:pPr>
        <w:pStyle w:val="FootnoteText"/>
        <w:rPr>
          <w:sz w:val="24"/>
          <w:szCs w:val="24"/>
          <w:vertAlign w:val="superscript"/>
        </w:rPr>
      </w:pPr>
    </w:p>
  </w:footnote>
  <w:footnote w:id="5">
    <w:p w:rsidR="008B0E32" w:rsidP="00091A9D" w14:paraId="479C1125" w14:textId="77777777">
      <w:pPr>
        <w:pStyle w:val="FootnoteText"/>
        <w:ind w:firstLine="720"/>
      </w:pPr>
      <w:r w:rsidRPr="00BE21F2">
        <w:rPr>
          <w:rStyle w:val="FootnoteReference"/>
          <w:sz w:val="22"/>
          <w:szCs w:val="22"/>
          <w:vertAlign w:val="superscript"/>
        </w:rPr>
        <w:footnoteRef/>
      </w:r>
      <w:r w:rsidRPr="006D5448">
        <w:t>Th</w:t>
      </w:r>
      <w:r>
        <w:t>is</w:t>
      </w:r>
      <w:r w:rsidRPr="006D5448">
        <w:t xml:space="preserve"> section identif</w:t>
      </w:r>
      <w:r>
        <w:t>ies</w:t>
      </w:r>
      <w:r w:rsidRPr="006D5448">
        <w:t xml:space="preserve"> usual and customary communications between employ</w:t>
      </w:r>
      <w:r>
        <w:t>ers, contractors, and employees;</w:t>
      </w:r>
      <w:r w:rsidRPr="006D5448">
        <w:t xml:space="preserve"> therefore, </w:t>
      </w:r>
      <w:r>
        <w:t>it does</w:t>
      </w:r>
      <w:r w:rsidRPr="006D5448">
        <w:t xml:space="preserve"> not impose burden hours or costs on the employer</w:t>
      </w:r>
      <w:r>
        <w:t>.  For example, as a matter of business practice, information about hazards and permit-confined spaces, etc., would be conveyed to contractors during initial discussions of work to be performed.</w:t>
      </w:r>
      <w:r w:rsidRPr="00D75DAF">
        <w:t xml:space="preserve"> </w:t>
      </w:r>
      <w:r>
        <w:t xml:space="preserve"> Estimated burden hours and costs for establishments not in compliance with these requirements are included in Item 12, below.</w:t>
      </w:r>
    </w:p>
    <w:p w:rsidR="008B0E32" w:rsidP="00BE21F2" w14:paraId="2DC44586" w14:textId="77777777">
      <w:pPr>
        <w:pStyle w:val="FootnoteText"/>
        <w:ind w:firstLine="720"/>
      </w:pPr>
    </w:p>
  </w:footnote>
  <w:footnote w:id="6">
    <w:p w:rsidR="008B0E32" w:rsidRPr="007B165E" w:rsidP="007B165E" w14:paraId="6B8F60F6" w14:textId="4D9C8C1F">
      <w:pPr>
        <w:pStyle w:val="FootnoteText"/>
        <w:widowControl/>
        <w:ind w:firstLine="720"/>
        <w:rPr>
          <w:bCs/>
        </w:rPr>
      </w:pPr>
      <w:r w:rsidRPr="00BB2A34">
        <w:rPr>
          <w:rStyle w:val="FootnoteReference"/>
          <w:sz w:val="22"/>
          <w:szCs w:val="22"/>
          <w:vertAlign w:val="superscript"/>
        </w:rPr>
        <w:footnoteRef/>
      </w:r>
      <w:r>
        <w:t xml:space="preserve"> </w:t>
      </w:r>
      <w:r w:rsidRPr="00441921">
        <w:t>The</w:t>
      </w:r>
      <w:r>
        <w:t xml:space="preserve"> </w:t>
      </w:r>
      <w:r w:rsidR="008557F3">
        <w:t>a</w:t>
      </w:r>
      <w:r>
        <w:t>gency believes the</w:t>
      </w:r>
      <w:r w:rsidRPr="00441921">
        <w:t xml:space="preserve"> burden hours and costs associated with testing of atmospheric hazards, and recording those results on the permit, are included in the burden hours and costs for the permit.</w:t>
      </w:r>
      <w:r w:rsidRPr="007B165E">
        <w:rPr>
          <w:bCs/>
          <w:szCs w:val="22"/>
        </w:rPr>
        <w:t xml:space="preserve"> </w:t>
      </w:r>
      <w:r>
        <w:rPr>
          <w:bCs/>
          <w:szCs w:val="22"/>
        </w:rPr>
        <w:t xml:space="preserve"> Note: </w:t>
      </w:r>
      <w:r w:rsidRPr="007B165E">
        <w:rPr>
          <w:bCs/>
        </w:rPr>
        <w:t>There are document retention requirements in other OSHA standards, such as the 30-year retention period for employee exposure records required by 29 CFR 1910.1020(d) (Preservation of records) which may apply to this documentation.  See definition of “employee exposure record” at 29 CFR 1910.1020(c)(5).  Employee exposure records retention is covered under OMB Control # 1218-0065, “Access to Employee Exposure and Medical Records.”</w:t>
      </w:r>
    </w:p>
    <w:p w:rsidR="008B0E32" w:rsidRPr="00441921" w:rsidP="00124057" w14:paraId="27B8F768" w14:textId="77777777">
      <w:pPr>
        <w:pStyle w:val="FootnoteText"/>
        <w:widowControl/>
        <w:ind w:firstLine="720"/>
      </w:pPr>
      <w:r w:rsidRPr="00BB2A34">
        <w:t xml:space="preserve"> </w:t>
      </w:r>
      <w:r>
        <w:t xml:space="preserve"> </w:t>
      </w:r>
    </w:p>
  </w:footnote>
  <w:footnote w:id="7">
    <w:p w:rsidR="008B0E32" w:rsidP="00753432" w14:paraId="1EC66170" w14:textId="09B86F43">
      <w:pPr>
        <w:pStyle w:val="FootnoteText"/>
        <w:ind w:firstLine="720"/>
      </w:pPr>
      <w:r w:rsidRPr="00753432">
        <w:rPr>
          <w:rStyle w:val="FootnoteReference"/>
          <w:sz w:val="22"/>
          <w:szCs w:val="22"/>
          <w:vertAlign w:val="superscript"/>
        </w:rPr>
        <w:footnoteRef/>
      </w:r>
      <w:r w:rsidRPr="00753432">
        <w:rPr>
          <w:rStyle w:val="FootnoteReference"/>
          <w:sz w:val="22"/>
          <w:szCs w:val="22"/>
          <w:vertAlign w:val="superscript"/>
        </w:rPr>
        <w:t xml:space="preserve"> </w:t>
      </w:r>
      <w:r w:rsidRPr="00753432">
        <w:t xml:space="preserve">OSHA is not taking burden for this activity under Item 12 of this Supporting Statement.  However, the </w:t>
      </w:r>
      <w:r w:rsidR="008557F3">
        <w:t>a</w:t>
      </w:r>
      <w:r w:rsidRPr="00753432">
        <w:t>gency retains burden hours and costs related to training certification.</w:t>
      </w:r>
    </w:p>
    <w:p w:rsidR="008B0E32" w:rsidRPr="00753432" w:rsidP="00753432" w14:paraId="4FFCBC07" w14:textId="77777777">
      <w:pPr>
        <w:pStyle w:val="FootnoteText"/>
        <w:ind w:firstLine="720"/>
      </w:pPr>
    </w:p>
  </w:footnote>
  <w:footnote w:id="8">
    <w:p w:rsidR="008B0E32" w:rsidP="00091A9D" w14:paraId="6693FDC1" w14:textId="77777777">
      <w:pPr>
        <w:pStyle w:val="FootnoteText"/>
        <w:ind w:firstLine="720"/>
      </w:pPr>
      <w:r w:rsidRPr="0056392D">
        <w:rPr>
          <w:rStyle w:val="FootnoteReference"/>
          <w:sz w:val="22"/>
          <w:szCs w:val="22"/>
          <w:vertAlign w:val="superscript"/>
        </w:rPr>
        <w:footnoteRef/>
      </w:r>
      <w:r w:rsidRPr="005B68EE">
        <w:t xml:space="preserve"> </w:t>
      </w:r>
      <w:r w:rsidRPr="006D5448">
        <w:t>Th</w:t>
      </w:r>
      <w:r>
        <w:t xml:space="preserve">ese </w:t>
      </w:r>
      <w:r w:rsidRPr="006D5448">
        <w:t>section</w:t>
      </w:r>
      <w:r>
        <w:t>s</w:t>
      </w:r>
      <w:r w:rsidRPr="006D5448">
        <w:t xml:space="preserve"> identif</w:t>
      </w:r>
      <w:r>
        <w:t>y</w:t>
      </w:r>
      <w:r w:rsidRPr="006D5448">
        <w:t xml:space="preserve"> usual and customary communications between employ</w:t>
      </w:r>
      <w:r>
        <w:t>ers, contractors, and employees.  Estimated burden hours and costs for establishments not in compliance with these requirements are included in Item 12, below.</w:t>
      </w:r>
      <w:r w:rsidRPr="00D40E1D">
        <w:t xml:space="preserve"> </w:t>
      </w:r>
    </w:p>
    <w:p w:rsidR="008B0E32" w:rsidRPr="0056392D" w:rsidP="00C4092A" w14:paraId="1728B4D0" w14:textId="77777777">
      <w:pPr>
        <w:pStyle w:val="FootnoteText"/>
      </w:pPr>
    </w:p>
  </w:footnote>
  <w:footnote w:id="9">
    <w:p w:rsidR="008B0E32" w:rsidP="00D40E1D" w14:paraId="727DBC1A" w14:textId="77777777">
      <w:pPr>
        <w:pStyle w:val="FootnoteText"/>
        <w:ind w:firstLine="720"/>
      </w:pPr>
      <w:r w:rsidRPr="00D40E1D">
        <w:rPr>
          <w:rStyle w:val="FootnoteReference"/>
          <w:sz w:val="22"/>
          <w:szCs w:val="22"/>
          <w:vertAlign w:val="superscript"/>
        </w:rPr>
        <w:footnoteRef/>
      </w:r>
      <w:r>
        <w:t xml:space="preserve"> The burden hours and costs associated with endorsing the permit are considered part of the cost of the permit</w:t>
      </w:r>
      <w:r w:rsidRPr="0056392D">
        <w:t>.</w:t>
      </w:r>
    </w:p>
    <w:p w:rsidR="008B0E32" w:rsidP="00D40E1D" w14:paraId="34959D4B" w14:textId="77777777">
      <w:pPr>
        <w:pStyle w:val="FootnoteText"/>
        <w:ind w:firstLine="720"/>
      </w:pPr>
    </w:p>
  </w:footnote>
  <w:footnote w:id="10">
    <w:p w:rsidR="008B0E32" w:rsidP="00D40E1D" w14:paraId="1D405771" w14:textId="77777777">
      <w:pPr>
        <w:pStyle w:val="FootnoteText"/>
        <w:ind w:firstLine="720"/>
      </w:pPr>
      <w:r w:rsidRPr="00D40E1D">
        <w:rPr>
          <w:rStyle w:val="FootnoteReference"/>
          <w:sz w:val="22"/>
          <w:szCs w:val="22"/>
          <w:vertAlign w:val="superscript"/>
        </w:rPr>
        <w:footnoteRef/>
      </w:r>
      <w:r w:rsidRPr="00D40E1D">
        <w:rPr>
          <w:rStyle w:val="FootnoteReference"/>
          <w:sz w:val="22"/>
          <w:szCs w:val="22"/>
          <w:vertAlign w:val="superscript"/>
        </w:rPr>
        <w:t xml:space="preserve"> </w:t>
      </w:r>
      <w:r w:rsidRPr="00615F46">
        <w:t>OSHA considers these assessment provisions to be performance-oriented and, therefore, is not taking burden for the requirement</w:t>
      </w:r>
      <w:r>
        <w:t>s</w:t>
      </w:r>
      <w:r w:rsidRPr="00615F46">
        <w:t xml:space="preserve"> under Item 12 below.</w:t>
      </w:r>
    </w:p>
    <w:p w:rsidR="008B0E32" w14:paraId="7BD58BA2" w14:textId="77777777">
      <w:pPr>
        <w:pStyle w:val="FootnoteText"/>
      </w:pPr>
    </w:p>
  </w:footnote>
  <w:footnote w:id="11">
    <w:p w:rsidR="008B0E32" w:rsidRPr="0056392D" w:rsidP="0056392D" w14:paraId="79C08E94" w14:textId="77777777">
      <w:pPr>
        <w:pStyle w:val="FootnoteText"/>
        <w:ind w:firstLine="720"/>
      </w:pPr>
      <w:r w:rsidRPr="0056392D">
        <w:rPr>
          <w:rStyle w:val="FootnoteReference"/>
          <w:sz w:val="22"/>
          <w:szCs w:val="22"/>
          <w:vertAlign w:val="superscript"/>
        </w:rPr>
        <w:footnoteRef/>
      </w:r>
      <w:r w:rsidRPr="0056392D">
        <w:rPr>
          <w:rStyle w:val="FootnoteReference"/>
          <w:sz w:val="22"/>
          <w:szCs w:val="22"/>
          <w:vertAlign w:val="superscript"/>
        </w:rPr>
        <w:t xml:space="preserve"> </w:t>
      </w:r>
      <w:r w:rsidRPr="0056392D">
        <w:t>The burden hours and costs of developing an in-house rescue plan are part of the cost of program development.</w:t>
      </w:r>
    </w:p>
    <w:p w:rsidR="008B0E32" w14:paraId="4357A966" w14:textId="77777777">
      <w:pPr>
        <w:pStyle w:val="FootnoteText"/>
      </w:pPr>
    </w:p>
  </w:footnote>
  <w:footnote w:id="12">
    <w:p w:rsidR="008B0E32" w:rsidRPr="006357A8" w:rsidP="006357A8" w14:paraId="2C3A946B" w14:textId="03910355">
      <w:pPr>
        <w:ind w:firstLine="720"/>
        <w:rPr>
          <w:sz w:val="20"/>
          <w:szCs w:val="20"/>
        </w:rPr>
      </w:pPr>
      <w:r w:rsidRPr="001A7F12">
        <w:rPr>
          <w:rStyle w:val="FootnoteReference"/>
          <w:sz w:val="22"/>
          <w:szCs w:val="22"/>
          <w:vertAlign w:val="superscript"/>
        </w:rPr>
        <w:footnoteRef/>
      </w:r>
      <w:r>
        <w:rPr>
          <w:sz w:val="20"/>
          <w:szCs w:val="20"/>
        </w:rPr>
        <w:t xml:space="preserve"> The</w:t>
      </w:r>
      <w:r w:rsidRPr="006357A8">
        <w:rPr>
          <w:sz w:val="20"/>
          <w:szCs w:val="20"/>
        </w:rPr>
        <w:t xml:space="preserve"> requirement that employers provide training to workers </w:t>
      </w:r>
      <w:r>
        <w:rPr>
          <w:sz w:val="20"/>
          <w:szCs w:val="20"/>
        </w:rPr>
        <w:t xml:space="preserve">under these provisions </w:t>
      </w:r>
      <w:r w:rsidRPr="006357A8">
        <w:rPr>
          <w:sz w:val="20"/>
          <w:szCs w:val="20"/>
        </w:rPr>
        <w:t xml:space="preserve">is not considered to be a collection of information.  OSHA is not taking burden for </w:t>
      </w:r>
      <w:r>
        <w:rPr>
          <w:sz w:val="20"/>
          <w:szCs w:val="20"/>
        </w:rPr>
        <w:t xml:space="preserve">training delivery </w:t>
      </w:r>
      <w:r w:rsidRPr="006357A8">
        <w:rPr>
          <w:sz w:val="20"/>
          <w:szCs w:val="20"/>
        </w:rPr>
        <w:t xml:space="preserve">under Item 12 of this Supporting Statement. </w:t>
      </w:r>
      <w:r>
        <w:rPr>
          <w:sz w:val="20"/>
          <w:szCs w:val="20"/>
        </w:rPr>
        <w:t xml:space="preserve"> The </w:t>
      </w:r>
      <w:r w:rsidR="008557F3">
        <w:rPr>
          <w:sz w:val="20"/>
          <w:szCs w:val="20"/>
        </w:rPr>
        <w:t>a</w:t>
      </w:r>
      <w:r>
        <w:rPr>
          <w:sz w:val="20"/>
          <w:szCs w:val="20"/>
        </w:rPr>
        <w:t>gency assumes that the cost of training records associated with this activity are included in the general training records burden hours and costs under Item 12.</w:t>
      </w:r>
    </w:p>
    <w:p w:rsidR="008B0E32" w:rsidP="00AD6C2B" w14:paraId="44690661" w14:textId="77777777">
      <w:pPr>
        <w:spacing w:after="72"/>
        <w:rPr>
          <w:sz w:val="20"/>
          <w:szCs w:val="20"/>
        </w:rPr>
      </w:pPr>
    </w:p>
  </w:footnote>
  <w:footnote w:id="13">
    <w:p w:rsidR="008B0E32" w14:paraId="0B5E0DA6" w14:textId="77777777">
      <w:pPr>
        <w:pStyle w:val="FootnoteText"/>
      </w:pPr>
      <w:r>
        <w:rPr>
          <w:sz w:val="24"/>
          <w:szCs w:val="24"/>
          <w:vertAlign w:val="superscript"/>
        </w:rPr>
        <w:tab/>
      </w:r>
      <w:r w:rsidRPr="00185059">
        <w:rPr>
          <w:rStyle w:val="FootnoteReference"/>
          <w:sz w:val="24"/>
          <w:szCs w:val="24"/>
          <w:vertAlign w:val="superscript"/>
        </w:rPr>
        <w:footnoteRef/>
      </w:r>
      <w:r w:rsidRPr="00E473F4">
        <w:t>The burden hours and cost for SDS accessibility is taken under OMB Control Number 1218-0072 (the Hazard Communication Standard (HCS) ICR).</w:t>
      </w:r>
    </w:p>
    <w:p w:rsidR="008B0E32" w:rsidRPr="00E473F4" w14:paraId="74539910" w14:textId="77777777">
      <w:pPr>
        <w:pStyle w:val="FootnoteText"/>
      </w:pPr>
    </w:p>
  </w:footnote>
  <w:footnote w:id="14">
    <w:p w:rsidR="008B0E32" w:rsidRPr="00724588" w:rsidP="00724588" w14:paraId="4A5186B9" w14:textId="77777777">
      <w:pPr>
        <w:pStyle w:val="FootnoteText"/>
        <w:ind w:firstLine="720"/>
      </w:pPr>
      <w:r w:rsidRPr="00724588">
        <w:rPr>
          <w:rStyle w:val="FootnoteReference"/>
          <w:sz w:val="24"/>
          <w:szCs w:val="24"/>
          <w:vertAlign w:val="superscript"/>
        </w:rPr>
        <w:footnoteRef/>
      </w:r>
      <w:r>
        <w:t>The burden hours and costs of the employee consultation provision are included in the burden hours and costs for the development of the written program.</w:t>
      </w:r>
    </w:p>
  </w:footnote>
  <w:footnote w:id="15">
    <w:p w:rsidR="008B0E32" w:rsidP="00234F5C" w14:paraId="7B2049CE" w14:textId="77777777">
      <w:pPr>
        <w:pStyle w:val="FootnoteText"/>
        <w:ind w:left="90" w:firstLine="630"/>
      </w:pPr>
      <w:r w:rsidRPr="00185059">
        <w:rPr>
          <w:rStyle w:val="FootnoteReference"/>
          <w:sz w:val="22"/>
          <w:szCs w:val="22"/>
          <w:vertAlign w:val="superscript"/>
        </w:rPr>
        <w:footnoteRef/>
      </w:r>
      <w:r>
        <w:t>See Table B</w:t>
      </w:r>
      <w:r w:rsidRPr="00ED25E8">
        <w:t xml:space="preserve"> at the end of this document for a complete list of establishments, permit-confined spaces, and permit-confined space entrants.</w:t>
      </w:r>
    </w:p>
    <w:p w:rsidR="008B0E32" w:rsidRPr="00ED25E8" w:rsidP="00234F5C" w14:paraId="5A7E0CF2" w14:textId="77777777">
      <w:pPr>
        <w:pStyle w:val="FootnoteText"/>
        <w:ind w:left="90" w:firstLine="630"/>
      </w:pPr>
    </w:p>
  </w:footnote>
  <w:footnote w:id="16">
    <w:p w:rsidR="008B0E32" w:rsidRPr="0035313E" w:rsidP="0035313E" w14:paraId="7D302C18" w14:textId="7349F5BC">
      <w:pPr>
        <w:pStyle w:val="CommentText"/>
        <w:ind w:firstLine="720"/>
        <w:rPr>
          <w:bCs/>
        </w:rPr>
      </w:pPr>
      <w:r w:rsidRPr="002D7BDD">
        <w:rPr>
          <w:rStyle w:val="FootnoteReference"/>
          <w:sz w:val="22"/>
          <w:szCs w:val="22"/>
          <w:vertAlign w:val="superscript"/>
        </w:rPr>
        <w:footnoteRef/>
      </w:r>
      <w:r w:rsidRPr="0035313E">
        <w:rPr>
          <w:bCs/>
        </w:rPr>
        <w:t xml:space="preserve">The </w:t>
      </w:r>
      <w:r w:rsidR="008557F3">
        <w:rPr>
          <w:bCs/>
        </w:rPr>
        <w:t>a</w:t>
      </w:r>
      <w:r w:rsidRPr="0035313E">
        <w:rPr>
          <w:bCs/>
        </w:rPr>
        <w:t xml:space="preserve">gency subtracted </w:t>
      </w:r>
      <w:r w:rsidR="00F27337">
        <w:rPr>
          <w:bCs/>
        </w:rPr>
        <w:t>11,093</w:t>
      </w:r>
      <w:r>
        <w:rPr>
          <w:bCs/>
        </w:rPr>
        <w:t xml:space="preserve"> </w:t>
      </w:r>
      <w:r w:rsidRPr="0035313E">
        <w:rPr>
          <w:bCs/>
        </w:rPr>
        <w:t xml:space="preserve">establishments from the total </w:t>
      </w:r>
      <w:r w:rsidR="00E757E8">
        <w:rPr>
          <w:bCs/>
        </w:rPr>
        <w:t>221,852</w:t>
      </w:r>
      <w:r>
        <w:rPr>
          <w:bCs/>
        </w:rPr>
        <w:t xml:space="preserve"> establishments, since burden hours and costs were attributed to them for developing a new program.</w:t>
      </w:r>
    </w:p>
    <w:p w:rsidR="008B0E32" w:rsidRPr="0035313E" w14:paraId="60FA6563" w14:textId="77777777">
      <w:pPr>
        <w:pStyle w:val="FootnoteText"/>
        <w:rPr>
          <w:bCs/>
        </w:rPr>
      </w:pPr>
    </w:p>
  </w:footnote>
  <w:footnote w:id="17">
    <w:p w:rsidR="008B0E32" w:rsidP="00E31598" w14:paraId="1F441104" w14:textId="5639D542">
      <w:pPr>
        <w:pStyle w:val="FootnoteText"/>
        <w:ind w:left="90" w:firstLine="630"/>
      </w:pPr>
      <w:r w:rsidRPr="00DD6058">
        <w:rPr>
          <w:rStyle w:val="FootnoteReference"/>
          <w:vertAlign w:val="superscript"/>
        </w:rPr>
        <w:footnoteRef/>
      </w:r>
      <w:r>
        <w:t xml:space="preserve">The previous ICR estimated that there were </w:t>
      </w:r>
      <w:r w:rsidR="00731534">
        <w:t>2</w:t>
      </w:r>
      <w:r w:rsidR="00F062B7">
        <w:t>,</w:t>
      </w:r>
      <w:r w:rsidR="00731534">
        <w:t>388,830</w:t>
      </w:r>
      <w:r>
        <w:t xml:space="preserve"> million permit spaces entered each year under the alternative procedures discussed in this section.  Given that the total number of permit spaces increased by </w:t>
      </w:r>
      <w:r w:rsidR="00731534">
        <w:t>1.128</w:t>
      </w:r>
      <w:r>
        <w:t xml:space="preserve"> percent, it was assumed that the number of permit spaces discussed in this section increased by </w:t>
      </w:r>
      <w:r w:rsidR="00731534">
        <w:t>1.128</w:t>
      </w:r>
      <w:r>
        <w:t xml:space="preserve"> as well. </w:t>
      </w:r>
    </w:p>
    <w:p w:rsidR="008B0E32" w:rsidRPr="009615DB" w:rsidP="00E31598" w14:paraId="1AC5CDBE" w14:textId="77777777">
      <w:pPr>
        <w:pStyle w:val="FootnoteText"/>
        <w:ind w:left="90" w:firstLine="630"/>
      </w:pPr>
    </w:p>
  </w:footnote>
  <w:footnote w:id="18">
    <w:p w:rsidR="008B0E32" w:rsidP="00E31598" w14:paraId="04777B08" w14:textId="31339D4F">
      <w:pPr>
        <w:pStyle w:val="FootnoteText"/>
        <w:ind w:left="90" w:firstLine="630"/>
      </w:pPr>
      <w:r w:rsidRPr="00DD6058">
        <w:rPr>
          <w:rStyle w:val="FootnoteReference"/>
          <w:vertAlign w:val="superscript"/>
        </w:rPr>
        <w:footnoteRef/>
      </w:r>
      <w:r>
        <w:t>T</w:t>
      </w:r>
      <w:r w:rsidRPr="00DD6058">
        <w:t>he previous ICR estimated that there were</w:t>
      </w:r>
      <w:r>
        <w:t xml:space="preserve"> </w:t>
      </w:r>
      <w:r w:rsidR="00731534">
        <w:t>202</w:t>
      </w:r>
      <w:r w:rsidR="005D6A66">
        <w:t>,788</w:t>
      </w:r>
      <w:r>
        <w:t xml:space="preserve"> </w:t>
      </w:r>
      <w:r w:rsidRPr="00DD6058">
        <w:t xml:space="preserve">permit spaces covered under this paragraph. As </w:t>
      </w:r>
      <w:r>
        <w:t xml:space="preserve">discussed above, the </w:t>
      </w:r>
      <w:r w:rsidR="008557F3">
        <w:t>a</w:t>
      </w:r>
      <w:r>
        <w:t>gency assumes</w:t>
      </w:r>
      <w:r w:rsidRPr="00DD6058">
        <w:t xml:space="preserve"> that the number of permit spaces discussed </w:t>
      </w:r>
      <w:r>
        <w:t>in this section</w:t>
      </w:r>
      <w:r w:rsidRPr="00DD6058">
        <w:t xml:space="preserve"> </w:t>
      </w:r>
      <w:r>
        <w:t xml:space="preserve">increased by </w:t>
      </w:r>
      <w:r w:rsidR="005D6A66">
        <w:t>1.128</w:t>
      </w:r>
      <w:r>
        <w:t xml:space="preserve"> </w:t>
      </w:r>
      <w:r w:rsidRPr="00DD6058">
        <w:t>percent.</w:t>
      </w:r>
    </w:p>
    <w:p w:rsidR="008B0E32" w:rsidRPr="00DD6058" w:rsidP="00E31598" w14:paraId="342D4C27" w14:textId="77777777">
      <w:pPr>
        <w:pStyle w:val="FootnoteText"/>
        <w:ind w:left="90" w:firstLine="630"/>
      </w:pPr>
    </w:p>
  </w:footnote>
  <w:footnote w:id="19">
    <w:p w:rsidR="008B0E32" w:rsidRPr="002846C5" w:rsidP="00E31598" w14:paraId="2DDA7D2F" w14:textId="0530EEE5">
      <w:pPr>
        <w:pStyle w:val="FootnoteText"/>
        <w:ind w:left="90" w:firstLine="630"/>
      </w:pPr>
      <w:r w:rsidRPr="004521FA">
        <w:rPr>
          <w:rStyle w:val="FootnoteReference"/>
          <w:vertAlign w:val="superscript"/>
        </w:rPr>
        <w:footnoteRef/>
      </w:r>
      <w:r>
        <w:t xml:space="preserve">The previous ICR estimated that there were </w:t>
      </w:r>
      <w:r w:rsidR="005D6A66">
        <w:t>1,926,481</w:t>
      </w:r>
      <w:r>
        <w:t xml:space="preserve"> million permit spaces covered under this paragraph. As discussed above, the </w:t>
      </w:r>
      <w:r w:rsidR="008557F3">
        <w:t>a</w:t>
      </w:r>
      <w:r>
        <w:t xml:space="preserve">gency assumes that the number of permit spaces discussed in this section increased by </w:t>
      </w:r>
      <w:r w:rsidR="005D6A66">
        <w:t>1.128</w:t>
      </w:r>
      <w:r>
        <w:t xml:space="preserve"> percent.</w:t>
      </w:r>
    </w:p>
  </w:footnote>
  <w:footnote w:id="20">
    <w:p w:rsidR="008B0E32" w:rsidRPr="00CF1F3B" w:rsidP="00091A9D" w14:paraId="5F54EA0C" w14:textId="38CC5143">
      <w:pPr>
        <w:pStyle w:val="FootnoteText"/>
        <w:ind w:firstLine="720"/>
      </w:pPr>
      <w:r w:rsidRPr="00091A9D">
        <w:rPr>
          <w:rStyle w:val="FootnoteReference"/>
          <w:vertAlign w:val="superscript"/>
        </w:rPr>
        <w:footnoteRef/>
      </w:r>
      <w:r>
        <w:t xml:space="preserve">According to the RIA, there were an </w:t>
      </w:r>
      <w:r w:rsidRPr="00D41DC4">
        <w:t>estimated 1,629,201 confined space entrants and 114,352</w:t>
      </w:r>
      <w:r>
        <w:t xml:space="preserve"> attendants c</w:t>
      </w:r>
      <w:r w:rsidRPr="00CF1F3B">
        <w:t xml:space="preserve">overed by </w:t>
      </w:r>
      <w:r w:rsidRPr="00160FA3">
        <w:t xml:space="preserve">the Standard.  </w:t>
      </w:r>
      <w:r>
        <w:t xml:space="preserve">The </w:t>
      </w:r>
      <w:r w:rsidRPr="00160FA3">
        <w:t xml:space="preserve">current </w:t>
      </w:r>
      <w:r>
        <w:t xml:space="preserve">ICR </w:t>
      </w:r>
      <w:r w:rsidRPr="00160FA3">
        <w:t xml:space="preserve">analysis estimates </w:t>
      </w:r>
      <w:r w:rsidR="00017F4F">
        <w:t>1,505,672</w:t>
      </w:r>
      <w:r>
        <w:t xml:space="preserve"> </w:t>
      </w:r>
      <w:r w:rsidRPr="00CF1F3B">
        <w:rPr>
          <w:bCs/>
        </w:rPr>
        <w:t>confined space entrants</w:t>
      </w:r>
      <w:r>
        <w:rPr>
          <w:bCs/>
        </w:rPr>
        <w:t xml:space="preserve"> (see Table B).  This is a decrease of </w:t>
      </w:r>
      <w:r w:rsidR="000C383B">
        <w:rPr>
          <w:bCs/>
        </w:rPr>
        <w:t>7.6</w:t>
      </w:r>
      <w:r>
        <w:rPr>
          <w:bCs/>
        </w:rPr>
        <w:t xml:space="preserve">% from the RIA estimate.  Therefore, the </w:t>
      </w:r>
      <w:r w:rsidR="008557F3">
        <w:rPr>
          <w:bCs/>
        </w:rPr>
        <w:t>a</w:t>
      </w:r>
      <w:r>
        <w:rPr>
          <w:bCs/>
        </w:rPr>
        <w:t xml:space="preserve">gency estimates there are </w:t>
      </w:r>
      <w:r w:rsidR="000C383B">
        <w:rPr>
          <w:bCs/>
        </w:rPr>
        <w:t>123,043</w:t>
      </w:r>
      <w:r>
        <w:rPr>
          <w:bCs/>
        </w:rPr>
        <w:t xml:space="preserve"> attendants (114,352 – (114</w:t>
      </w:r>
      <w:r w:rsidR="000C383B">
        <w:rPr>
          <w:bCs/>
        </w:rPr>
        <w:t>,</w:t>
      </w:r>
      <w:r>
        <w:rPr>
          <w:bCs/>
        </w:rPr>
        <w:t>352 x -</w:t>
      </w:r>
      <w:r w:rsidR="000C383B">
        <w:rPr>
          <w:bCs/>
        </w:rPr>
        <w:t>7.6</w:t>
      </w:r>
      <w:r>
        <w:rPr>
          <w:bCs/>
        </w:rPr>
        <w:t>%)).</w:t>
      </w:r>
    </w:p>
  </w:footnote>
  <w:footnote w:id="21">
    <w:p w:rsidR="006F0543" w14:paraId="0F97E2BD" w14:textId="532B260E">
      <w:pPr>
        <w:pStyle w:val="FootnoteText"/>
      </w:pPr>
      <w:r w:rsidRPr="005F73D0">
        <w:rPr>
          <w:rStyle w:val="FootnoteReference"/>
          <w:vertAlign w:val="superscript"/>
        </w:rPr>
        <w:footnoteRef/>
      </w:r>
      <w:r>
        <w:t xml:space="preserve"> </w:t>
      </w:r>
      <w:r w:rsidRPr="005F73D0">
        <w:rPr>
          <w:sz w:val="24"/>
          <w:szCs w:val="24"/>
        </w:rPr>
        <w:t>2024 Data</w:t>
      </w:r>
      <w:r w:rsidR="004F599B">
        <w:rPr>
          <w:sz w:val="24"/>
          <w:szCs w:val="24"/>
        </w:rPr>
        <w:t xml:space="preserve"> </w:t>
      </w:r>
      <w:r w:rsidRPr="005F73D0">
        <w:rPr>
          <w:sz w:val="24"/>
          <w:szCs w:val="24"/>
        </w:rPr>
        <w:t>source: U.S. Census Bureau, 2021 County Business Patter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5249" w:rsidP="00931E43" w14:paraId="48866362" w14:textId="77777777">
    <w:pPr>
      <w:pStyle w:val="Header"/>
      <w:tabs>
        <w:tab w:val="left" w:pos="1109"/>
        <w:tab w:val="left" w:pos="3390"/>
        <w:tab w:val="clear" w:pos="4320"/>
        <w:tab w:val="clear" w:pos="8640"/>
      </w:tabs>
      <w:rPr>
        <w:b/>
        <w:bCs/>
      </w:rPr>
    </w:pPr>
    <w:r w:rsidRPr="003F0B82">
      <w:rPr>
        <w:b/>
        <w:bCs/>
      </w:rPr>
      <w:t>PERMIT-REQUIRED CONFINED SPACES (29 CFR 1910.146)</w:t>
    </w:r>
  </w:p>
  <w:p w:rsidR="00527CFE" w:rsidP="00931E43" w14:paraId="09102B9E" w14:textId="10593AAD">
    <w:pPr>
      <w:pStyle w:val="Header"/>
      <w:tabs>
        <w:tab w:val="left" w:pos="1109"/>
        <w:tab w:val="left" w:pos="3390"/>
        <w:tab w:val="clear" w:pos="4320"/>
        <w:tab w:val="clear" w:pos="8640"/>
      </w:tabs>
      <w:rPr>
        <w:b/>
        <w:bCs/>
      </w:rPr>
    </w:pPr>
    <w:r>
      <w:rPr>
        <w:b/>
        <w:bCs/>
      </w:rPr>
      <w:t>OMB Control Number</w:t>
    </w:r>
    <w:r w:rsidR="00E56D34">
      <w:rPr>
        <w:b/>
        <w:bCs/>
      </w:rPr>
      <w:t>:</w:t>
    </w:r>
    <w:r>
      <w:rPr>
        <w:b/>
        <w:bCs/>
      </w:rPr>
      <w:t xml:space="preserve"> 1218-0203</w:t>
    </w:r>
  </w:p>
  <w:p w:rsidR="003A05D5" w:rsidP="00931E43" w14:paraId="19A69ED5" w14:textId="25DD513A">
    <w:pPr>
      <w:pStyle w:val="Header"/>
      <w:tabs>
        <w:tab w:val="left" w:pos="1109"/>
        <w:tab w:val="left" w:pos="3390"/>
        <w:tab w:val="clear" w:pos="4320"/>
        <w:tab w:val="clear" w:pos="8640"/>
      </w:tabs>
      <w:rPr>
        <w:b/>
        <w:bCs/>
      </w:rPr>
    </w:pPr>
    <w:r>
      <w:rPr>
        <w:b/>
        <w:bCs/>
      </w:rPr>
      <w:t xml:space="preserve">Expiration Date: </w:t>
    </w:r>
    <w:r w:rsidR="00B707AC">
      <w:rPr>
        <w:b/>
        <w:bCs/>
      </w:rPr>
      <w:t xml:space="preserve">December </w:t>
    </w:r>
    <w:r>
      <w:rPr>
        <w:b/>
        <w:bCs/>
      </w:rPr>
      <w:t>31, 2024</w:t>
    </w:r>
  </w:p>
  <w:p w:rsidR="008B0E32" w:rsidRPr="00F46530" w:rsidP="00931E43" w14:paraId="7E75FCD0" w14:textId="2D5464AA">
    <w:pPr>
      <w:pStyle w:val="Header"/>
      <w:tabs>
        <w:tab w:val="left" w:pos="1109"/>
        <w:tab w:val="left" w:pos="3390"/>
        <w:tab w:val="clear" w:pos="4320"/>
        <w:tab w:val="clear" w:pos="8640"/>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0E32" w:rsidRPr="00F63FB6" w:rsidP="005D2701" w14:paraId="2E1FB906" w14:textId="77777777">
    <w:pPr>
      <w:tabs>
        <w:tab w:val="center" w:pos="4680"/>
        <w:tab w:val="right" w:pos="9360"/>
      </w:tabs>
    </w:pPr>
    <w:r w:rsidRPr="00F63FB6">
      <w:t>U.S. Department of Labor</w:t>
    </w:r>
  </w:p>
  <w:p w:rsidR="008B0E32" w:rsidRPr="00F63FB6" w:rsidP="005D2701" w14:paraId="5BF9241C" w14:textId="77777777">
    <w:pPr>
      <w:tabs>
        <w:tab w:val="center" w:pos="4680"/>
        <w:tab w:val="right" w:pos="9360"/>
      </w:tabs>
    </w:pPr>
    <w:r w:rsidRPr="00F63FB6">
      <w:t>Occupational Safety and Health Administration</w:t>
    </w:r>
  </w:p>
  <w:p w:rsidR="008B0E32" w:rsidRPr="00F63FB6" w:rsidP="005D2701" w14:paraId="140DA18F" w14:textId="77777777">
    <w:pPr>
      <w:tabs>
        <w:tab w:val="center" w:pos="4680"/>
        <w:tab w:val="right" w:pos="9360"/>
      </w:tabs>
    </w:pPr>
    <w:r w:rsidRPr="00F63FB6">
      <w:t>Preclearance Supporting Statement</w:t>
    </w:r>
  </w:p>
  <w:p w:rsidR="008B0E32" w:rsidRPr="002B53DE" w14:paraId="03F828E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57606268"/>
    <w:lvl w:ilvl="0">
      <w:start w:val="0"/>
      <w:numFmt w:val="bullet"/>
      <w:lvlText w:val="*"/>
      <w:lvlJc w:val="left"/>
    </w:lvl>
  </w:abstractNum>
  <w:abstractNum w:abstractNumId="1">
    <w:nsid w:val="00000001"/>
    <w:multiLevelType w:val="multilevel"/>
    <w:tmpl w:val="00000000"/>
    <w:name w:val="AutoList13"/>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2">
    <w:nsid w:val="00000002"/>
    <w:multiLevelType w:val="hybridMultilevel"/>
    <w:tmpl w:val="00000000"/>
    <w:name w:val="AutoList14"/>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3">
    <w:nsid w:val="00000003"/>
    <w:multiLevelType w:val="multilevel"/>
    <w:tmpl w:val="00000000"/>
    <w:name w:val="AutoList15"/>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4">
    <w:nsid w:val="00000004"/>
    <w:multiLevelType w:val="hybridMultilevel"/>
    <w:tmpl w:val="00000000"/>
    <w:name w:val="AutoList16"/>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5">
    <w:nsid w:val="00000005"/>
    <w:multiLevelType w:val="hybridMultilevel"/>
    <w:tmpl w:val="00000000"/>
    <w:name w:val="AutoList17"/>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6">
    <w:nsid w:val="00000006"/>
    <w:multiLevelType w:val="hybridMultilevel"/>
    <w:tmpl w:val="00000000"/>
    <w:name w:val="AutoList18"/>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7">
    <w:nsid w:val="00000007"/>
    <w:multiLevelType w:val="hybridMultilevel"/>
    <w:tmpl w:val="00000000"/>
    <w:name w:val="AutoList19"/>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8">
    <w:nsid w:val="00000008"/>
    <w:multiLevelType w:val="hybridMultilevel"/>
    <w:tmpl w:val="00000000"/>
    <w:name w:val="AutoList20"/>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9">
    <w:nsid w:val="00000009"/>
    <w:multiLevelType w:val="hybridMultilevel"/>
    <w:tmpl w:val="00000000"/>
    <w:name w:val="AutoList21"/>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0">
    <w:nsid w:val="0000000A"/>
    <w:multiLevelType w:val="hybridMultilevel"/>
    <w:tmpl w:val="00000000"/>
    <w:name w:val="AutoList22"/>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1">
    <w:nsid w:val="0000000B"/>
    <w:multiLevelType w:val="hybridMultilevel"/>
    <w:tmpl w:val="00000000"/>
    <w:name w:val="AutoList23"/>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2">
    <w:nsid w:val="0000000C"/>
    <w:multiLevelType w:val="multilevel"/>
    <w:tmpl w:val="00000000"/>
    <w:name w:val="AutoList24"/>
    <w:lvl w:ilvl="0">
      <w:start w:val="1"/>
      <w:numFmt w:val="upperLetter"/>
      <w:lvlText w:val="(%1)"/>
      <w:lvlJc w:val="left"/>
    </w:lvl>
    <w:lvl w:ilvl="1">
      <w:start w:val="1"/>
      <w:numFmt w:val="decimal"/>
      <w:lvlText w:val="·"/>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start w:val="0"/>
      <w:numFmt w:val="decimal"/>
      <w:lvlJc w:val="left"/>
    </w:lvl>
  </w:abstractNum>
  <w:abstractNum w:abstractNumId="13">
    <w:nsid w:val="0000000D"/>
    <w:multiLevelType w:val="hybridMultilevel"/>
    <w:tmpl w:val="00000000"/>
    <w:name w:val="AutoList27"/>
    <w:lvl w:ilvl="0">
      <w:start w:val="1"/>
      <w:numFmt w:val="upperLetter"/>
      <w:pStyle w:val="Level1"/>
      <w:lvlText w:val="(%1)"/>
      <w:lvlJc w:val="left"/>
    </w:lvl>
    <w:lvl w:ilvl="1">
      <w:start w:val="1"/>
      <w:numFmt w:val="decimal"/>
      <w:lvlText w:val="·"/>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start w:val="0"/>
      <w:numFmt w:val="decimal"/>
      <w:lvlJc w:val="left"/>
    </w:lvl>
  </w:abstractNum>
  <w:abstractNum w:abstractNumId="14">
    <w:nsid w:val="0000000E"/>
    <w:multiLevelType w:val="hybridMultilevel"/>
    <w:tmpl w:val="00000000"/>
    <w:name w:val="AutoList25"/>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5">
    <w:nsid w:val="0000000F"/>
    <w:multiLevelType w:val="hybridMultilevel"/>
    <w:tmpl w:val="00000000"/>
    <w:name w:val="AutoList26"/>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6">
    <w:nsid w:val="00D46309"/>
    <w:multiLevelType w:val="hybridMultilevel"/>
    <w:tmpl w:val="3CA6F688"/>
    <w:lvl w:ilvl="0">
      <w:start w:val="1"/>
      <w:numFmt w:val="decimal"/>
      <w:lvlText w:val="%1."/>
      <w:lvlJc w:val="left"/>
      <w:pPr>
        <w:ind w:left="360" w:hanging="360"/>
      </w:pPr>
      <w:rPr>
        <w:rFonts w:hint="default"/>
        <w:b/>
        <w:sz w:val="24"/>
        <w:szCs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0A95237F"/>
    <w:multiLevelType w:val="hybridMultilevel"/>
    <w:tmpl w:val="CAAEFD7C"/>
    <w:lvl w:ilvl="0">
      <w:start w:val="6"/>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0B9F7316"/>
    <w:multiLevelType w:val="hybridMultilevel"/>
    <w:tmpl w:val="6204BFEE"/>
    <w:lvl w:ilvl="0">
      <w:start w:val="1"/>
      <w:numFmt w:val="upperRoman"/>
      <w:pStyle w:val="Heading2"/>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123107A9"/>
    <w:multiLevelType w:val="multilevel"/>
    <w:tmpl w:val="31CCD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6F97328"/>
    <w:multiLevelType w:val="hybridMultilevel"/>
    <w:tmpl w:val="38EAF262"/>
    <w:lvl w:ilvl="0">
      <w:start w:val="1"/>
      <w:numFmt w:val="bullet"/>
      <w:lvlText w:val=""/>
      <w:lvlJc w:val="left"/>
      <w:pPr>
        <w:tabs>
          <w:tab w:val="num" w:pos="900"/>
        </w:tabs>
        <w:ind w:left="900" w:hanging="360"/>
      </w:pPr>
      <w:rPr>
        <w:rFonts w:ascii="Symbol" w:hAnsi="Symbol" w:hint="default"/>
        <w:color w:val="auto"/>
        <w:sz w:val="20"/>
      </w:rPr>
    </w:lvl>
    <w:lvl w:ilvl="1" w:tentative="1">
      <w:start w:val="1"/>
      <w:numFmt w:val="bullet"/>
      <w:lvlText w:val="o"/>
      <w:lvlJc w:val="left"/>
      <w:pPr>
        <w:tabs>
          <w:tab w:val="num" w:pos="1620"/>
        </w:tabs>
        <w:ind w:left="1620" w:hanging="360"/>
      </w:pPr>
      <w:rPr>
        <w:rFonts w:ascii="Courier New" w:hAnsi="Courier New" w:cs="Courier New" w:hint="default"/>
      </w:rPr>
    </w:lvl>
    <w:lvl w:ilvl="2" w:tentative="1">
      <w:start w:val="1"/>
      <w:numFmt w:val="bullet"/>
      <w:lvlText w:val=""/>
      <w:lvlJc w:val="left"/>
      <w:pPr>
        <w:tabs>
          <w:tab w:val="num" w:pos="2340"/>
        </w:tabs>
        <w:ind w:left="2340" w:hanging="360"/>
      </w:pPr>
      <w:rPr>
        <w:rFonts w:ascii="Wingdings" w:hAnsi="Wingdings" w:hint="default"/>
      </w:rPr>
    </w:lvl>
    <w:lvl w:ilvl="3" w:tentative="1">
      <w:start w:val="1"/>
      <w:numFmt w:val="bullet"/>
      <w:lvlText w:val=""/>
      <w:lvlJc w:val="left"/>
      <w:pPr>
        <w:tabs>
          <w:tab w:val="num" w:pos="3060"/>
        </w:tabs>
        <w:ind w:left="3060" w:hanging="360"/>
      </w:pPr>
      <w:rPr>
        <w:rFonts w:ascii="Symbol" w:hAnsi="Symbol" w:hint="default"/>
      </w:rPr>
    </w:lvl>
    <w:lvl w:ilvl="4" w:tentative="1">
      <w:start w:val="1"/>
      <w:numFmt w:val="bullet"/>
      <w:lvlText w:val="o"/>
      <w:lvlJc w:val="left"/>
      <w:pPr>
        <w:tabs>
          <w:tab w:val="num" w:pos="3780"/>
        </w:tabs>
        <w:ind w:left="3780" w:hanging="360"/>
      </w:pPr>
      <w:rPr>
        <w:rFonts w:ascii="Courier New" w:hAnsi="Courier New" w:cs="Courier New" w:hint="default"/>
      </w:rPr>
    </w:lvl>
    <w:lvl w:ilvl="5" w:tentative="1">
      <w:start w:val="1"/>
      <w:numFmt w:val="bullet"/>
      <w:lvlText w:val=""/>
      <w:lvlJc w:val="left"/>
      <w:pPr>
        <w:tabs>
          <w:tab w:val="num" w:pos="4500"/>
        </w:tabs>
        <w:ind w:left="4500" w:hanging="360"/>
      </w:pPr>
      <w:rPr>
        <w:rFonts w:ascii="Wingdings" w:hAnsi="Wingdings" w:hint="default"/>
      </w:rPr>
    </w:lvl>
    <w:lvl w:ilvl="6" w:tentative="1">
      <w:start w:val="1"/>
      <w:numFmt w:val="bullet"/>
      <w:lvlText w:val=""/>
      <w:lvlJc w:val="left"/>
      <w:pPr>
        <w:tabs>
          <w:tab w:val="num" w:pos="5220"/>
        </w:tabs>
        <w:ind w:left="5220" w:hanging="360"/>
      </w:pPr>
      <w:rPr>
        <w:rFonts w:ascii="Symbol" w:hAnsi="Symbol" w:hint="default"/>
      </w:rPr>
    </w:lvl>
    <w:lvl w:ilvl="7" w:tentative="1">
      <w:start w:val="1"/>
      <w:numFmt w:val="bullet"/>
      <w:lvlText w:val="o"/>
      <w:lvlJc w:val="left"/>
      <w:pPr>
        <w:tabs>
          <w:tab w:val="num" w:pos="5940"/>
        </w:tabs>
        <w:ind w:left="5940" w:hanging="360"/>
      </w:pPr>
      <w:rPr>
        <w:rFonts w:ascii="Courier New" w:hAnsi="Courier New" w:cs="Courier New" w:hint="default"/>
      </w:rPr>
    </w:lvl>
    <w:lvl w:ilvl="8" w:tentative="1">
      <w:start w:val="1"/>
      <w:numFmt w:val="bullet"/>
      <w:lvlText w:val=""/>
      <w:lvlJc w:val="left"/>
      <w:pPr>
        <w:tabs>
          <w:tab w:val="num" w:pos="6660"/>
        </w:tabs>
        <w:ind w:left="6660" w:hanging="360"/>
      </w:pPr>
      <w:rPr>
        <w:rFonts w:ascii="Wingdings" w:hAnsi="Wingdings" w:hint="default"/>
      </w:rPr>
    </w:lvl>
  </w:abstractNum>
  <w:abstractNum w:abstractNumId="21">
    <w:nsid w:val="1D865E67"/>
    <w:multiLevelType w:val="hybridMultilevel"/>
    <w:tmpl w:val="988CB7B8"/>
    <w:lvl w:ilvl="0">
      <w:start w:val="1"/>
      <w:numFmt w:val="decimal"/>
      <w:lvlText w:val="%1."/>
      <w:lvlJc w:val="left"/>
      <w:pPr>
        <w:ind w:left="990" w:hanging="360"/>
      </w:pPr>
      <w:rPr>
        <w:rFonts w:hint="default"/>
        <w:b/>
        <w:i w:val="0"/>
      </w:rPr>
    </w:lvl>
    <w:lvl w:ilvl="1" w:tentative="1">
      <w:start w:val="1"/>
      <w:numFmt w:val="lowerLetter"/>
      <w:lvlText w:val="%2."/>
      <w:lvlJc w:val="left"/>
      <w:pPr>
        <w:ind w:left="1710" w:hanging="360"/>
      </w:pPr>
    </w:lvl>
    <w:lvl w:ilvl="2" w:tentative="1">
      <w:start w:val="1"/>
      <w:numFmt w:val="lowerRoman"/>
      <w:lvlText w:val="%3."/>
      <w:lvlJc w:val="right"/>
      <w:pPr>
        <w:ind w:left="2430" w:hanging="180"/>
      </w:pPr>
    </w:lvl>
    <w:lvl w:ilvl="3" w:tentative="1">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22">
    <w:nsid w:val="2853204D"/>
    <w:multiLevelType w:val="hybridMultilevel"/>
    <w:tmpl w:val="A93623D8"/>
    <w:lvl w:ilvl="0">
      <w:start w:val="1"/>
      <w:numFmt w:val="upperLetter"/>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2D9571F6"/>
    <w:multiLevelType w:val="multilevel"/>
    <w:tmpl w:val="89D42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F3D042E"/>
    <w:multiLevelType w:val="hybridMultilevel"/>
    <w:tmpl w:val="05CA8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05C77BC"/>
    <w:multiLevelType w:val="hybridMultilevel"/>
    <w:tmpl w:val="14C2CCB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5F82C98"/>
    <w:multiLevelType w:val="multilevel"/>
    <w:tmpl w:val="08CA7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62E3834"/>
    <w:multiLevelType w:val="multilevel"/>
    <w:tmpl w:val="AB3CA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124567D"/>
    <w:multiLevelType w:val="multilevel"/>
    <w:tmpl w:val="787CA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A8463A9"/>
    <w:multiLevelType w:val="hybridMultilevel"/>
    <w:tmpl w:val="2F509BE4"/>
    <w:lvl w:ilvl="0">
      <w:start w:val="1"/>
      <w:numFmt w:val="bullet"/>
      <w:lvlText w:val=""/>
      <w:lvlJc w:val="left"/>
      <w:pPr>
        <w:tabs>
          <w:tab w:val="num" w:pos="1080"/>
        </w:tabs>
        <w:ind w:left="1080" w:hanging="360"/>
      </w:pPr>
      <w:rPr>
        <w:rFonts w:ascii="Symbol" w:hAnsi="Symbol" w:hint="default"/>
        <w:sz w:val="16"/>
        <w:szCs w:val="16"/>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0">
    <w:nsid w:val="4F3A2896"/>
    <w:multiLevelType w:val="multilevel"/>
    <w:tmpl w:val="6130E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36D4C80"/>
    <w:multiLevelType w:val="hybridMultilevel"/>
    <w:tmpl w:val="A0F2EE0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9DA37E1"/>
    <w:multiLevelType w:val="hybridMultilevel"/>
    <w:tmpl w:val="96AA64BC"/>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FC66CD3"/>
    <w:multiLevelType w:val="hybridMultilevel"/>
    <w:tmpl w:val="B1F2209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4">
    <w:nsid w:val="67B718A5"/>
    <w:multiLevelType w:val="multilevel"/>
    <w:tmpl w:val="6792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F584774"/>
    <w:multiLevelType w:val="multilevel"/>
    <w:tmpl w:val="C61C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CC44173"/>
    <w:multiLevelType w:val="hybridMultilevel"/>
    <w:tmpl w:val="29BC5CCC"/>
    <w:lvl w:ilvl="0">
      <w:start w:val="3"/>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555192428">
    <w:abstractNumId w:val="12"/>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2" w16cid:durableId="1998075452">
    <w:abstractNumId w:val="13"/>
    <w:lvlOverride w:ilvl="0">
      <w:startOverride w:val="4"/>
      <w:lvl w:ilvl="0">
        <w:start w:val="4"/>
        <w:numFmt w:val="upperLetter"/>
        <w:pStyle w:val="Level1"/>
        <w:lvlText w:val="(%1)"/>
        <w:lvlJc w:val="left"/>
      </w:lvl>
    </w:lvlOverride>
    <w:lvlOverride w:ilvl="1">
      <w:startOverride w:val="1"/>
      <w:lvl w:ilvl="1">
        <w:start w:val="1"/>
        <w:numFmt w:val="decimal"/>
        <w:lvlText w:val="·"/>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3" w16cid:durableId="199707178">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rPr>
      </w:lvl>
    </w:lvlOverride>
  </w:num>
  <w:num w:numId="4" w16cid:durableId="1301879173">
    <w:abstractNumId w:val="17"/>
  </w:num>
  <w:num w:numId="5" w16cid:durableId="375279657">
    <w:abstractNumId w:val="29"/>
  </w:num>
  <w:num w:numId="6" w16cid:durableId="425537385">
    <w:abstractNumId w:val="22"/>
  </w:num>
  <w:num w:numId="7" w16cid:durableId="962227546">
    <w:abstractNumId w:val="21"/>
  </w:num>
  <w:num w:numId="8" w16cid:durableId="1013411735">
    <w:abstractNumId w:val="13"/>
    <w:lvlOverride w:ilvl="0">
      <w:startOverride w:val="4"/>
      <w:lvl w:ilvl="0">
        <w:start w:val="4"/>
        <w:numFmt w:val="upperLetter"/>
        <w:pStyle w:val="Level1"/>
        <w:lvlText w:val="(%1)"/>
        <w:lvlJc w:val="left"/>
      </w:lvl>
    </w:lvlOverride>
    <w:lvlOverride w:ilvl="1">
      <w:startOverride w:val="1"/>
      <w:lvl w:ilvl="1">
        <w:start w:val="1"/>
        <w:numFmt w:val="decimal"/>
        <w:lvlText w:val="·"/>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9" w16cid:durableId="953751397">
    <w:abstractNumId w:val="18"/>
  </w:num>
  <w:num w:numId="10" w16cid:durableId="1239906133">
    <w:abstractNumId w:val="16"/>
  </w:num>
  <w:num w:numId="11" w16cid:durableId="1344285387">
    <w:abstractNumId w:val="36"/>
  </w:num>
  <w:num w:numId="12" w16cid:durableId="573900468">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b/>
        </w:rPr>
      </w:lvl>
    </w:lvlOverride>
  </w:num>
  <w:num w:numId="13" w16cid:durableId="577708952">
    <w:abstractNumId w:val="33"/>
  </w:num>
  <w:num w:numId="14" w16cid:durableId="1298334969">
    <w:abstractNumId w:val="20"/>
  </w:num>
  <w:num w:numId="15" w16cid:durableId="1723015484">
    <w:abstractNumId w:val="24"/>
  </w:num>
  <w:num w:numId="16" w16cid:durableId="832263419">
    <w:abstractNumId w:val="31"/>
  </w:num>
  <w:num w:numId="17" w16cid:durableId="61832452">
    <w:abstractNumId w:val="25"/>
  </w:num>
  <w:num w:numId="18" w16cid:durableId="1639527175">
    <w:abstractNumId w:val="32"/>
  </w:num>
  <w:num w:numId="19" w16cid:durableId="830216285">
    <w:abstractNumId w:val="19"/>
  </w:num>
  <w:num w:numId="20" w16cid:durableId="719203994">
    <w:abstractNumId w:val="23"/>
  </w:num>
  <w:num w:numId="21" w16cid:durableId="1361276349">
    <w:abstractNumId w:val="27"/>
  </w:num>
  <w:num w:numId="22" w16cid:durableId="950547949">
    <w:abstractNumId w:val="35"/>
  </w:num>
  <w:num w:numId="23" w16cid:durableId="1037200736">
    <w:abstractNumId w:val="34"/>
  </w:num>
  <w:num w:numId="24" w16cid:durableId="1942373876">
    <w:abstractNumId w:val="26"/>
  </w:num>
  <w:num w:numId="25" w16cid:durableId="727194756">
    <w:abstractNumId w:val="30"/>
  </w:num>
  <w:num w:numId="26" w16cid:durableId="93906740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0FBA"/>
    <w:rsid w:val="00000CCA"/>
    <w:rsid w:val="00003146"/>
    <w:rsid w:val="000054E4"/>
    <w:rsid w:val="00005EDD"/>
    <w:rsid w:val="00007856"/>
    <w:rsid w:val="00013E70"/>
    <w:rsid w:val="000146FB"/>
    <w:rsid w:val="0001499C"/>
    <w:rsid w:val="00014FC4"/>
    <w:rsid w:val="00017479"/>
    <w:rsid w:val="00017F4F"/>
    <w:rsid w:val="00023E07"/>
    <w:rsid w:val="00023E4C"/>
    <w:rsid w:val="00026168"/>
    <w:rsid w:val="0002645D"/>
    <w:rsid w:val="00027C12"/>
    <w:rsid w:val="000303DF"/>
    <w:rsid w:val="00032AC1"/>
    <w:rsid w:val="00032B0F"/>
    <w:rsid w:val="00033015"/>
    <w:rsid w:val="00034E15"/>
    <w:rsid w:val="0003713B"/>
    <w:rsid w:val="0003772F"/>
    <w:rsid w:val="00037B24"/>
    <w:rsid w:val="0004029C"/>
    <w:rsid w:val="000415DF"/>
    <w:rsid w:val="00041671"/>
    <w:rsid w:val="000430DD"/>
    <w:rsid w:val="000457BD"/>
    <w:rsid w:val="000507EC"/>
    <w:rsid w:val="0005235F"/>
    <w:rsid w:val="00052A61"/>
    <w:rsid w:val="00052BF9"/>
    <w:rsid w:val="00052C65"/>
    <w:rsid w:val="000619B6"/>
    <w:rsid w:val="0006565A"/>
    <w:rsid w:val="00065F54"/>
    <w:rsid w:val="0006627C"/>
    <w:rsid w:val="00067C7B"/>
    <w:rsid w:val="000748C0"/>
    <w:rsid w:val="000750A8"/>
    <w:rsid w:val="00075B5F"/>
    <w:rsid w:val="00077724"/>
    <w:rsid w:val="00077F25"/>
    <w:rsid w:val="00081BA6"/>
    <w:rsid w:val="00086462"/>
    <w:rsid w:val="00091169"/>
    <w:rsid w:val="00091A9D"/>
    <w:rsid w:val="00092C9B"/>
    <w:rsid w:val="00093217"/>
    <w:rsid w:val="000938D8"/>
    <w:rsid w:val="00095BA5"/>
    <w:rsid w:val="00097273"/>
    <w:rsid w:val="000A51FE"/>
    <w:rsid w:val="000B1233"/>
    <w:rsid w:val="000B20C6"/>
    <w:rsid w:val="000B2E9E"/>
    <w:rsid w:val="000B4AF1"/>
    <w:rsid w:val="000B5299"/>
    <w:rsid w:val="000B5AF3"/>
    <w:rsid w:val="000C19B7"/>
    <w:rsid w:val="000C215D"/>
    <w:rsid w:val="000C2D17"/>
    <w:rsid w:val="000C31F0"/>
    <w:rsid w:val="000C383B"/>
    <w:rsid w:val="000C69C7"/>
    <w:rsid w:val="000D0812"/>
    <w:rsid w:val="000D3282"/>
    <w:rsid w:val="000D3875"/>
    <w:rsid w:val="000D59BE"/>
    <w:rsid w:val="000E2A1A"/>
    <w:rsid w:val="000E342A"/>
    <w:rsid w:val="000E77FA"/>
    <w:rsid w:val="000E7A49"/>
    <w:rsid w:val="000F3407"/>
    <w:rsid w:val="000F45B7"/>
    <w:rsid w:val="00100130"/>
    <w:rsid w:val="00100996"/>
    <w:rsid w:val="00100ECF"/>
    <w:rsid w:val="00105531"/>
    <w:rsid w:val="001100CC"/>
    <w:rsid w:val="00110EDC"/>
    <w:rsid w:val="00111B6C"/>
    <w:rsid w:val="00114A6C"/>
    <w:rsid w:val="00114BBA"/>
    <w:rsid w:val="00117EF9"/>
    <w:rsid w:val="001200A5"/>
    <w:rsid w:val="001228BF"/>
    <w:rsid w:val="00122935"/>
    <w:rsid w:val="00122BA1"/>
    <w:rsid w:val="00124057"/>
    <w:rsid w:val="00125F84"/>
    <w:rsid w:val="00127354"/>
    <w:rsid w:val="00133565"/>
    <w:rsid w:val="001342DF"/>
    <w:rsid w:val="00134B18"/>
    <w:rsid w:val="00134C90"/>
    <w:rsid w:val="001401C7"/>
    <w:rsid w:val="00140F37"/>
    <w:rsid w:val="0014135F"/>
    <w:rsid w:val="001503B5"/>
    <w:rsid w:val="0015072F"/>
    <w:rsid w:val="00150B5F"/>
    <w:rsid w:val="0015108A"/>
    <w:rsid w:val="0015236C"/>
    <w:rsid w:val="001530E5"/>
    <w:rsid w:val="0015311A"/>
    <w:rsid w:val="001551ED"/>
    <w:rsid w:val="00156FE1"/>
    <w:rsid w:val="00160FA3"/>
    <w:rsid w:val="001622C3"/>
    <w:rsid w:val="00163E13"/>
    <w:rsid w:val="00166C54"/>
    <w:rsid w:val="00166E41"/>
    <w:rsid w:val="00173155"/>
    <w:rsid w:val="0017373F"/>
    <w:rsid w:val="0017488D"/>
    <w:rsid w:val="0017629E"/>
    <w:rsid w:val="0018073B"/>
    <w:rsid w:val="00180AF2"/>
    <w:rsid w:val="001835F1"/>
    <w:rsid w:val="0018365A"/>
    <w:rsid w:val="00185059"/>
    <w:rsid w:val="001851C9"/>
    <w:rsid w:val="00193ECB"/>
    <w:rsid w:val="00194CCA"/>
    <w:rsid w:val="001970EC"/>
    <w:rsid w:val="001A041B"/>
    <w:rsid w:val="001A3AD7"/>
    <w:rsid w:val="001A7F12"/>
    <w:rsid w:val="001B022A"/>
    <w:rsid w:val="001B1CE4"/>
    <w:rsid w:val="001B309B"/>
    <w:rsid w:val="001B58E5"/>
    <w:rsid w:val="001B5F28"/>
    <w:rsid w:val="001B7B4D"/>
    <w:rsid w:val="001C0DB6"/>
    <w:rsid w:val="001C2018"/>
    <w:rsid w:val="001C508F"/>
    <w:rsid w:val="001C7170"/>
    <w:rsid w:val="001C728B"/>
    <w:rsid w:val="001C77EF"/>
    <w:rsid w:val="001D0941"/>
    <w:rsid w:val="001D14F0"/>
    <w:rsid w:val="001D158E"/>
    <w:rsid w:val="001D4025"/>
    <w:rsid w:val="001D7E44"/>
    <w:rsid w:val="001E0949"/>
    <w:rsid w:val="001E12F5"/>
    <w:rsid w:val="001E2A3E"/>
    <w:rsid w:val="001E2CC6"/>
    <w:rsid w:val="001E3C64"/>
    <w:rsid w:val="001E4023"/>
    <w:rsid w:val="001E43A4"/>
    <w:rsid w:val="001E7BBA"/>
    <w:rsid w:val="001F3095"/>
    <w:rsid w:val="001F311D"/>
    <w:rsid w:val="001F4D6B"/>
    <w:rsid w:val="001F5E78"/>
    <w:rsid w:val="001F6EFF"/>
    <w:rsid w:val="002000EF"/>
    <w:rsid w:val="002007DB"/>
    <w:rsid w:val="002015B2"/>
    <w:rsid w:val="00202E31"/>
    <w:rsid w:val="002034C9"/>
    <w:rsid w:val="0020456E"/>
    <w:rsid w:val="00204C7E"/>
    <w:rsid w:val="00205CA4"/>
    <w:rsid w:val="00205F41"/>
    <w:rsid w:val="0020605D"/>
    <w:rsid w:val="002077E2"/>
    <w:rsid w:val="00212E4E"/>
    <w:rsid w:val="00213FF5"/>
    <w:rsid w:val="002148D8"/>
    <w:rsid w:val="00214DA6"/>
    <w:rsid w:val="00217E9C"/>
    <w:rsid w:val="00220C04"/>
    <w:rsid w:val="00223B54"/>
    <w:rsid w:val="00223EC0"/>
    <w:rsid w:val="0022512E"/>
    <w:rsid w:val="0022520A"/>
    <w:rsid w:val="002268FA"/>
    <w:rsid w:val="00231000"/>
    <w:rsid w:val="002320A2"/>
    <w:rsid w:val="0023231A"/>
    <w:rsid w:val="00234A6E"/>
    <w:rsid w:val="00234DB8"/>
    <w:rsid w:val="00234F5C"/>
    <w:rsid w:val="002359B0"/>
    <w:rsid w:val="00235A22"/>
    <w:rsid w:val="00236BCA"/>
    <w:rsid w:val="002416E3"/>
    <w:rsid w:val="00243BEC"/>
    <w:rsid w:val="00244731"/>
    <w:rsid w:val="00245013"/>
    <w:rsid w:val="00246D65"/>
    <w:rsid w:val="0025702D"/>
    <w:rsid w:val="00260C87"/>
    <w:rsid w:val="0026208B"/>
    <w:rsid w:val="00263A72"/>
    <w:rsid w:val="002657EF"/>
    <w:rsid w:val="00266AAB"/>
    <w:rsid w:val="00270B0D"/>
    <w:rsid w:val="00270CC8"/>
    <w:rsid w:val="00274FE5"/>
    <w:rsid w:val="00276A65"/>
    <w:rsid w:val="00280037"/>
    <w:rsid w:val="002813EA"/>
    <w:rsid w:val="00281B2C"/>
    <w:rsid w:val="002846C5"/>
    <w:rsid w:val="002877B7"/>
    <w:rsid w:val="00291670"/>
    <w:rsid w:val="00293344"/>
    <w:rsid w:val="002937EA"/>
    <w:rsid w:val="00297172"/>
    <w:rsid w:val="002A13EB"/>
    <w:rsid w:val="002A36D7"/>
    <w:rsid w:val="002A3BD2"/>
    <w:rsid w:val="002A6C84"/>
    <w:rsid w:val="002A79E0"/>
    <w:rsid w:val="002B016E"/>
    <w:rsid w:val="002B33F3"/>
    <w:rsid w:val="002B53DE"/>
    <w:rsid w:val="002B5C16"/>
    <w:rsid w:val="002B72A4"/>
    <w:rsid w:val="002B7846"/>
    <w:rsid w:val="002C2288"/>
    <w:rsid w:val="002C65A0"/>
    <w:rsid w:val="002D0CB3"/>
    <w:rsid w:val="002D1247"/>
    <w:rsid w:val="002D14C1"/>
    <w:rsid w:val="002D20BF"/>
    <w:rsid w:val="002D293B"/>
    <w:rsid w:val="002D48DF"/>
    <w:rsid w:val="002D6A64"/>
    <w:rsid w:val="002D7769"/>
    <w:rsid w:val="002D7BDD"/>
    <w:rsid w:val="002E05AA"/>
    <w:rsid w:val="002E1D54"/>
    <w:rsid w:val="002E2EB4"/>
    <w:rsid w:val="002E4E1B"/>
    <w:rsid w:val="002E6126"/>
    <w:rsid w:val="002F2119"/>
    <w:rsid w:val="002F55BD"/>
    <w:rsid w:val="002F647E"/>
    <w:rsid w:val="003028DC"/>
    <w:rsid w:val="0030429F"/>
    <w:rsid w:val="0030549D"/>
    <w:rsid w:val="00307FD9"/>
    <w:rsid w:val="00315AEC"/>
    <w:rsid w:val="00315BFF"/>
    <w:rsid w:val="00317AD7"/>
    <w:rsid w:val="003241FD"/>
    <w:rsid w:val="00325537"/>
    <w:rsid w:val="00325F9E"/>
    <w:rsid w:val="00327AD1"/>
    <w:rsid w:val="00327E60"/>
    <w:rsid w:val="003310D7"/>
    <w:rsid w:val="00332A37"/>
    <w:rsid w:val="00332D09"/>
    <w:rsid w:val="003335A1"/>
    <w:rsid w:val="00333904"/>
    <w:rsid w:val="00333914"/>
    <w:rsid w:val="00334716"/>
    <w:rsid w:val="00335F04"/>
    <w:rsid w:val="003368A6"/>
    <w:rsid w:val="0034409D"/>
    <w:rsid w:val="003463FA"/>
    <w:rsid w:val="003527E6"/>
    <w:rsid w:val="00352C03"/>
    <w:rsid w:val="0035313E"/>
    <w:rsid w:val="00356126"/>
    <w:rsid w:val="003600EC"/>
    <w:rsid w:val="00367180"/>
    <w:rsid w:val="00367919"/>
    <w:rsid w:val="00372E14"/>
    <w:rsid w:val="00375BAD"/>
    <w:rsid w:val="00377935"/>
    <w:rsid w:val="00377FF8"/>
    <w:rsid w:val="003811EB"/>
    <w:rsid w:val="003829C0"/>
    <w:rsid w:val="00383555"/>
    <w:rsid w:val="0038517F"/>
    <w:rsid w:val="00390A46"/>
    <w:rsid w:val="00391B80"/>
    <w:rsid w:val="00394C76"/>
    <w:rsid w:val="00395D36"/>
    <w:rsid w:val="00396558"/>
    <w:rsid w:val="003974D0"/>
    <w:rsid w:val="003A05D5"/>
    <w:rsid w:val="003A2450"/>
    <w:rsid w:val="003A2C51"/>
    <w:rsid w:val="003A3667"/>
    <w:rsid w:val="003A5DE2"/>
    <w:rsid w:val="003B0F71"/>
    <w:rsid w:val="003B323E"/>
    <w:rsid w:val="003B522C"/>
    <w:rsid w:val="003B5FA8"/>
    <w:rsid w:val="003C11BA"/>
    <w:rsid w:val="003C14D3"/>
    <w:rsid w:val="003C3738"/>
    <w:rsid w:val="003C66B5"/>
    <w:rsid w:val="003D2864"/>
    <w:rsid w:val="003D5EAF"/>
    <w:rsid w:val="003D79A3"/>
    <w:rsid w:val="003E3369"/>
    <w:rsid w:val="003E4189"/>
    <w:rsid w:val="003E6285"/>
    <w:rsid w:val="003E6CE7"/>
    <w:rsid w:val="003E7091"/>
    <w:rsid w:val="003F0B82"/>
    <w:rsid w:val="003F132A"/>
    <w:rsid w:val="003F1503"/>
    <w:rsid w:val="003F1D73"/>
    <w:rsid w:val="003F6AA7"/>
    <w:rsid w:val="003FCD27"/>
    <w:rsid w:val="004000AD"/>
    <w:rsid w:val="00401499"/>
    <w:rsid w:val="00404D85"/>
    <w:rsid w:val="00411D0D"/>
    <w:rsid w:val="0041792B"/>
    <w:rsid w:val="00420CD3"/>
    <w:rsid w:val="00420F69"/>
    <w:rsid w:val="00421CE8"/>
    <w:rsid w:val="0042241C"/>
    <w:rsid w:val="00426A98"/>
    <w:rsid w:val="00433693"/>
    <w:rsid w:val="00436BDB"/>
    <w:rsid w:val="00437FE5"/>
    <w:rsid w:val="00440046"/>
    <w:rsid w:val="00440596"/>
    <w:rsid w:val="004409EE"/>
    <w:rsid w:val="00441829"/>
    <w:rsid w:val="00441921"/>
    <w:rsid w:val="00442908"/>
    <w:rsid w:val="00443503"/>
    <w:rsid w:val="00444353"/>
    <w:rsid w:val="004477DD"/>
    <w:rsid w:val="00447AA5"/>
    <w:rsid w:val="00450C99"/>
    <w:rsid w:val="004512E2"/>
    <w:rsid w:val="00451316"/>
    <w:rsid w:val="00451523"/>
    <w:rsid w:val="00452891"/>
    <w:rsid w:val="0046073C"/>
    <w:rsid w:val="00460D8D"/>
    <w:rsid w:val="00461E9B"/>
    <w:rsid w:val="00462FBA"/>
    <w:rsid w:val="004645AA"/>
    <w:rsid w:val="00465F2F"/>
    <w:rsid w:val="00467EB7"/>
    <w:rsid w:val="004700AB"/>
    <w:rsid w:val="00470F9B"/>
    <w:rsid w:val="00473627"/>
    <w:rsid w:val="00474395"/>
    <w:rsid w:val="0047725D"/>
    <w:rsid w:val="00480027"/>
    <w:rsid w:val="00482E22"/>
    <w:rsid w:val="00484061"/>
    <w:rsid w:val="00484466"/>
    <w:rsid w:val="00484B7B"/>
    <w:rsid w:val="004854B9"/>
    <w:rsid w:val="00490A22"/>
    <w:rsid w:val="00490D5C"/>
    <w:rsid w:val="00490E77"/>
    <w:rsid w:val="004944B7"/>
    <w:rsid w:val="00497CE2"/>
    <w:rsid w:val="004A25EF"/>
    <w:rsid w:val="004A2EE8"/>
    <w:rsid w:val="004A7262"/>
    <w:rsid w:val="004A7ED1"/>
    <w:rsid w:val="004B0275"/>
    <w:rsid w:val="004B138D"/>
    <w:rsid w:val="004B3272"/>
    <w:rsid w:val="004B4FD1"/>
    <w:rsid w:val="004B51A4"/>
    <w:rsid w:val="004B6691"/>
    <w:rsid w:val="004B75DC"/>
    <w:rsid w:val="004C0CB9"/>
    <w:rsid w:val="004C1870"/>
    <w:rsid w:val="004C6C3E"/>
    <w:rsid w:val="004C7212"/>
    <w:rsid w:val="004D0A58"/>
    <w:rsid w:val="004D15B7"/>
    <w:rsid w:val="004D175B"/>
    <w:rsid w:val="004D3C43"/>
    <w:rsid w:val="004D5088"/>
    <w:rsid w:val="004D5BE8"/>
    <w:rsid w:val="004D778F"/>
    <w:rsid w:val="004E3F1C"/>
    <w:rsid w:val="004E418B"/>
    <w:rsid w:val="004E45B0"/>
    <w:rsid w:val="004E46D3"/>
    <w:rsid w:val="004E5620"/>
    <w:rsid w:val="004E7A17"/>
    <w:rsid w:val="004F01ED"/>
    <w:rsid w:val="004F32E0"/>
    <w:rsid w:val="004F4FFB"/>
    <w:rsid w:val="004F599B"/>
    <w:rsid w:val="004F7003"/>
    <w:rsid w:val="005076F6"/>
    <w:rsid w:val="00507EA1"/>
    <w:rsid w:val="005129A9"/>
    <w:rsid w:val="00512B59"/>
    <w:rsid w:val="005142A5"/>
    <w:rsid w:val="00515983"/>
    <w:rsid w:val="00515AC6"/>
    <w:rsid w:val="00516348"/>
    <w:rsid w:val="005169B9"/>
    <w:rsid w:val="0052063F"/>
    <w:rsid w:val="00522340"/>
    <w:rsid w:val="00522557"/>
    <w:rsid w:val="00525FB8"/>
    <w:rsid w:val="00527CFE"/>
    <w:rsid w:val="00530A0E"/>
    <w:rsid w:val="00530F32"/>
    <w:rsid w:val="00532034"/>
    <w:rsid w:val="00540DE7"/>
    <w:rsid w:val="00544A24"/>
    <w:rsid w:val="00544D8D"/>
    <w:rsid w:val="005453A4"/>
    <w:rsid w:val="00547BF8"/>
    <w:rsid w:val="00550699"/>
    <w:rsid w:val="00551A8B"/>
    <w:rsid w:val="00551CF9"/>
    <w:rsid w:val="00554F7E"/>
    <w:rsid w:val="0055749B"/>
    <w:rsid w:val="00560832"/>
    <w:rsid w:val="00560D45"/>
    <w:rsid w:val="005628A9"/>
    <w:rsid w:val="00562DD0"/>
    <w:rsid w:val="0056392D"/>
    <w:rsid w:val="00565A67"/>
    <w:rsid w:val="00565DA1"/>
    <w:rsid w:val="00571420"/>
    <w:rsid w:val="00572238"/>
    <w:rsid w:val="0057241D"/>
    <w:rsid w:val="0057396B"/>
    <w:rsid w:val="00574C86"/>
    <w:rsid w:val="0057551C"/>
    <w:rsid w:val="00575886"/>
    <w:rsid w:val="00576C80"/>
    <w:rsid w:val="00577BA3"/>
    <w:rsid w:val="00580008"/>
    <w:rsid w:val="00582076"/>
    <w:rsid w:val="00586416"/>
    <w:rsid w:val="005874F8"/>
    <w:rsid w:val="005910DB"/>
    <w:rsid w:val="005913EE"/>
    <w:rsid w:val="00592349"/>
    <w:rsid w:val="00592C27"/>
    <w:rsid w:val="00595EC8"/>
    <w:rsid w:val="00596406"/>
    <w:rsid w:val="005971D7"/>
    <w:rsid w:val="00597F0B"/>
    <w:rsid w:val="005A1C5E"/>
    <w:rsid w:val="005A1D5B"/>
    <w:rsid w:val="005A24D8"/>
    <w:rsid w:val="005A456D"/>
    <w:rsid w:val="005A4F00"/>
    <w:rsid w:val="005A76E9"/>
    <w:rsid w:val="005A7AE3"/>
    <w:rsid w:val="005B05FA"/>
    <w:rsid w:val="005B6161"/>
    <w:rsid w:val="005B68EE"/>
    <w:rsid w:val="005B6E97"/>
    <w:rsid w:val="005C1A4D"/>
    <w:rsid w:val="005C23F4"/>
    <w:rsid w:val="005C30BC"/>
    <w:rsid w:val="005C4002"/>
    <w:rsid w:val="005C61DC"/>
    <w:rsid w:val="005C76E3"/>
    <w:rsid w:val="005D2701"/>
    <w:rsid w:val="005D56D8"/>
    <w:rsid w:val="005D6A66"/>
    <w:rsid w:val="005D6A84"/>
    <w:rsid w:val="005E1946"/>
    <w:rsid w:val="005E1FD6"/>
    <w:rsid w:val="005E268D"/>
    <w:rsid w:val="005E3206"/>
    <w:rsid w:val="005E3756"/>
    <w:rsid w:val="005E486A"/>
    <w:rsid w:val="005F0AA5"/>
    <w:rsid w:val="005F1C64"/>
    <w:rsid w:val="005F2A8D"/>
    <w:rsid w:val="005F3F3C"/>
    <w:rsid w:val="005F521A"/>
    <w:rsid w:val="005F5328"/>
    <w:rsid w:val="005F5ADE"/>
    <w:rsid w:val="005F73D0"/>
    <w:rsid w:val="005F7B7A"/>
    <w:rsid w:val="00601EE1"/>
    <w:rsid w:val="00606407"/>
    <w:rsid w:val="0060690F"/>
    <w:rsid w:val="00611E48"/>
    <w:rsid w:val="00612B2C"/>
    <w:rsid w:val="00615F46"/>
    <w:rsid w:val="00620C88"/>
    <w:rsid w:val="006225BC"/>
    <w:rsid w:val="00623A92"/>
    <w:rsid w:val="00624F21"/>
    <w:rsid w:val="00630ACC"/>
    <w:rsid w:val="006328C6"/>
    <w:rsid w:val="00633379"/>
    <w:rsid w:val="0063535F"/>
    <w:rsid w:val="006357A8"/>
    <w:rsid w:val="00635950"/>
    <w:rsid w:val="00636CFC"/>
    <w:rsid w:val="00637CED"/>
    <w:rsid w:val="00642333"/>
    <w:rsid w:val="00643DBB"/>
    <w:rsid w:val="00644909"/>
    <w:rsid w:val="0064568E"/>
    <w:rsid w:val="00645B62"/>
    <w:rsid w:val="006469BD"/>
    <w:rsid w:val="00650351"/>
    <w:rsid w:val="00651DC5"/>
    <w:rsid w:val="00654CC2"/>
    <w:rsid w:val="00662D76"/>
    <w:rsid w:val="00664918"/>
    <w:rsid w:val="00666978"/>
    <w:rsid w:val="00667561"/>
    <w:rsid w:val="00667A91"/>
    <w:rsid w:val="0067330A"/>
    <w:rsid w:val="006748E2"/>
    <w:rsid w:val="0067776D"/>
    <w:rsid w:val="006801C2"/>
    <w:rsid w:val="00681A95"/>
    <w:rsid w:val="00682596"/>
    <w:rsid w:val="006827B9"/>
    <w:rsid w:val="00684DEC"/>
    <w:rsid w:val="00686E01"/>
    <w:rsid w:val="006900BC"/>
    <w:rsid w:val="00690AF5"/>
    <w:rsid w:val="0069288B"/>
    <w:rsid w:val="0069781D"/>
    <w:rsid w:val="006A5170"/>
    <w:rsid w:val="006A5575"/>
    <w:rsid w:val="006A60B1"/>
    <w:rsid w:val="006A7470"/>
    <w:rsid w:val="006B1B83"/>
    <w:rsid w:val="006B1BD7"/>
    <w:rsid w:val="006B2ADD"/>
    <w:rsid w:val="006B3772"/>
    <w:rsid w:val="006B38E8"/>
    <w:rsid w:val="006B4B34"/>
    <w:rsid w:val="006B7096"/>
    <w:rsid w:val="006B75C3"/>
    <w:rsid w:val="006C0C6F"/>
    <w:rsid w:val="006C52E5"/>
    <w:rsid w:val="006C5D63"/>
    <w:rsid w:val="006C7677"/>
    <w:rsid w:val="006D225C"/>
    <w:rsid w:val="006D5448"/>
    <w:rsid w:val="006E0F81"/>
    <w:rsid w:val="006E410A"/>
    <w:rsid w:val="006E471C"/>
    <w:rsid w:val="006E5C3E"/>
    <w:rsid w:val="006F0543"/>
    <w:rsid w:val="006F183B"/>
    <w:rsid w:val="006F2919"/>
    <w:rsid w:val="006F357A"/>
    <w:rsid w:val="006F68BE"/>
    <w:rsid w:val="006F6E13"/>
    <w:rsid w:val="00701E47"/>
    <w:rsid w:val="00707F61"/>
    <w:rsid w:val="00713710"/>
    <w:rsid w:val="00715256"/>
    <w:rsid w:val="0071531F"/>
    <w:rsid w:val="007179BD"/>
    <w:rsid w:val="00720B4C"/>
    <w:rsid w:val="007229E2"/>
    <w:rsid w:val="00724588"/>
    <w:rsid w:val="0072496C"/>
    <w:rsid w:val="007251F8"/>
    <w:rsid w:val="00727392"/>
    <w:rsid w:val="00730D56"/>
    <w:rsid w:val="00731534"/>
    <w:rsid w:val="00732BC6"/>
    <w:rsid w:val="007341A9"/>
    <w:rsid w:val="0073517E"/>
    <w:rsid w:val="0073593F"/>
    <w:rsid w:val="007360E6"/>
    <w:rsid w:val="00742FA5"/>
    <w:rsid w:val="007440A9"/>
    <w:rsid w:val="00744310"/>
    <w:rsid w:val="00746D22"/>
    <w:rsid w:val="0074710D"/>
    <w:rsid w:val="00747689"/>
    <w:rsid w:val="007523CE"/>
    <w:rsid w:val="00753432"/>
    <w:rsid w:val="007537DB"/>
    <w:rsid w:val="00755240"/>
    <w:rsid w:val="00757D2F"/>
    <w:rsid w:val="0076143F"/>
    <w:rsid w:val="00761842"/>
    <w:rsid w:val="00761FA9"/>
    <w:rsid w:val="00763FA9"/>
    <w:rsid w:val="007641F0"/>
    <w:rsid w:val="0076453D"/>
    <w:rsid w:val="00765C5D"/>
    <w:rsid w:val="00770446"/>
    <w:rsid w:val="00770B12"/>
    <w:rsid w:val="00771572"/>
    <w:rsid w:val="00771A04"/>
    <w:rsid w:val="007724C2"/>
    <w:rsid w:val="00777095"/>
    <w:rsid w:val="007770C1"/>
    <w:rsid w:val="00780085"/>
    <w:rsid w:val="00780466"/>
    <w:rsid w:val="00781375"/>
    <w:rsid w:val="00781B4B"/>
    <w:rsid w:val="00782321"/>
    <w:rsid w:val="0078269A"/>
    <w:rsid w:val="00783054"/>
    <w:rsid w:val="007834DA"/>
    <w:rsid w:val="007858F9"/>
    <w:rsid w:val="00785DB1"/>
    <w:rsid w:val="0078669C"/>
    <w:rsid w:val="00787FA2"/>
    <w:rsid w:val="007A1B31"/>
    <w:rsid w:val="007A3E0A"/>
    <w:rsid w:val="007A49D3"/>
    <w:rsid w:val="007A4AF8"/>
    <w:rsid w:val="007A50DE"/>
    <w:rsid w:val="007B14F8"/>
    <w:rsid w:val="007B165E"/>
    <w:rsid w:val="007B5E51"/>
    <w:rsid w:val="007B687C"/>
    <w:rsid w:val="007B6BDF"/>
    <w:rsid w:val="007C01FA"/>
    <w:rsid w:val="007C0AE4"/>
    <w:rsid w:val="007C0EB2"/>
    <w:rsid w:val="007C15FC"/>
    <w:rsid w:val="007C2DD8"/>
    <w:rsid w:val="007C388F"/>
    <w:rsid w:val="007D0BF8"/>
    <w:rsid w:val="007D3905"/>
    <w:rsid w:val="007D5632"/>
    <w:rsid w:val="007D5C4C"/>
    <w:rsid w:val="007D73F4"/>
    <w:rsid w:val="007E074A"/>
    <w:rsid w:val="007E215B"/>
    <w:rsid w:val="007E434B"/>
    <w:rsid w:val="007E5CE5"/>
    <w:rsid w:val="007E7866"/>
    <w:rsid w:val="007F2C89"/>
    <w:rsid w:val="007F3CC4"/>
    <w:rsid w:val="007F44EC"/>
    <w:rsid w:val="0080137D"/>
    <w:rsid w:val="00801E83"/>
    <w:rsid w:val="00802970"/>
    <w:rsid w:val="008034BC"/>
    <w:rsid w:val="00805FE8"/>
    <w:rsid w:val="008068B9"/>
    <w:rsid w:val="008073C2"/>
    <w:rsid w:val="008107EB"/>
    <w:rsid w:val="00816E10"/>
    <w:rsid w:val="0082255A"/>
    <w:rsid w:val="00823771"/>
    <w:rsid w:val="00823C6A"/>
    <w:rsid w:val="00825D20"/>
    <w:rsid w:val="0082721D"/>
    <w:rsid w:val="00832204"/>
    <w:rsid w:val="00835A9B"/>
    <w:rsid w:val="008371C4"/>
    <w:rsid w:val="008401A6"/>
    <w:rsid w:val="008434C4"/>
    <w:rsid w:val="00843A1C"/>
    <w:rsid w:val="00843B49"/>
    <w:rsid w:val="00844298"/>
    <w:rsid w:val="00850A51"/>
    <w:rsid w:val="00853ADD"/>
    <w:rsid w:val="008551E0"/>
    <w:rsid w:val="008557F3"/>
    <w:rsid w:val="00856D55"/>
    <w:rsid w:val="00857858"/>
    <w:rsid w:val="00861AA4"/>
    <w:rsid w:val="00863C42"/>
    <w:rsid w:val="008655E7"/>
    <w:rsid w:val="00865CB6"/>
    <w:rsid w:val="008661AE"/>
    <w:rsid w:val="0086737D"/>
    <w:rsid w:val="00870164"/>
    <w:rsid w:val="00871992"/>
    <w:rsid w:val="008742B3"/>
    <w:rsid w:val="00874C8B"/>
    <w:rsid w:val="00883DE6"/>
    <w:rsid w:val="0088431D"/>
    <w:rsid w:val="0088697B"/>
    <w:rsid w:val="00886ABE"/>
    <w:rsid w:val="008903ED"/>
    <w:rsid w:val="008911E8"/>
    <w:rsid w:val="008927EC"/>
    <w:rsid w:val="00892D54"/>
    <w:rsid w:val="00895115"/>
    <w:rsid w:val="008A2DE9"/>
    <w:rsid w:val="008A5411"/>
    <w:rsid w:val="008A562A"/>
    <w:rsid w:val="008A762A"/>
    <w:rsid w:val="008B0E32"/>
    <w:rsid w:val="008B2B33"/>
    <w:rsid w:val="008B422E"/>
    <w:rsid w:val="008B4FA4"/>
    <w:rsid w:val="008C2017"/>
    <w:rsid w:val="008C39A6"/>
    <w:rsid w:val="008C492E"/>
    <w:rsid w:val="008C54D1"/>
    <w:rsid w:val="008C610C"/>
    <w:rsid w:val="008C62AE"/>
    <w:rsid w:val="008D1538"/>
    <w:rsid w:val="008D1C30"/>
    <w:rsid w:val="008D3BFE"/>
    <w:rsid w:val="008D507E"/>
    <w:rsid w:val="008E0F37"/>
    <w:rsid w:val="008E332A"/>
    <w:rsid w:val="008E37C8"/>
    <w:rsid w:val="008E3CDB"/>
    <w:rsid w:val="008E5235"/>
    <w:rsid w:val="008E7A11"/>
    <w:rsid w:val="008F444C"/>
    <w:rsid w:val="0090538F"/>
    <w:rsid w:val="00905469"/>
    <w:rsid w:val="0091107A"/>
    <w:rsid w:val="00914E03"/>
    <w:rsid w:val="00921256"/>
    <w:rsid w:val="00922BDD"/>
    <w:rsid w:val="00925821"/>
    <w:rsid w:val="009264A0"/>
    <w:rsid w:val="00930EFF"/>
    <w:rsid w:val="00931E43"/>
    <w:rsid w:val="00932E96"/>
    <w:rsid w:val="009350B8"/>
    <w:rsid w:val="009361C1"/>
    <w:rsid w:val="00943E25"/>
    <w:rsid w:val="009516BB"/>
    <w:rsid w:val="00953F8B"/>
    <w:rsid w:val="009543F9"/>
    <w:rsid w:val="00954CBA"/>
    <w:rsid w:val="009615DB"/>
    <w:rsid w:val="00961B6B"/>
    <w:rsid w:val="00963138"/>
    <w:rsid w:val="0096648F"/>
    <w:rsid w:val="00966866"/>
    <w:rsid w:val="00970EB2"/>
    <w:rsid w:val="00970F3D"/>
    <w:rsid w:val="00975A4D"/>
    <w:rsid w:val="00982C70"/>
    <w:rsid w:val="00990C2C"/>
    <w:rsid w:val="00993448"/>
    <w:rsid w:val="00993C5C"/>
    <w:rsid w:val="00996523"/>
    <w:rsid w:val="00996FD3"/>
    <w:rsid w:val="00997D33"/>
    <w:rsid w:val="009A15AE"/>
    <w:rsid w:val="009A29F9"/>
    <w:rsid w:val="009A3491"/>
    <w:rsid w:val="009A4A64"/>
    <w:rsid w:val="009A63C3"/>
    <w:rsid w:val="009A7490"/>
    <w:rsid w:val="009A7611"/>
    <w:rsid w:val="009A7965"/>
    <w:rsid w:val="009A7A99"/>
    <w:rsid w:val="009A7B12"/>
    <w:rsid w:val="009B04D4"/>
    <w:rsid w:val="009B0939"/>
    <w:rsid w:val="009B19AB"/>
    <w:rsid w:val="009B3169"/>
    <w:rsid w:val="009B4B5B"/>
    <w:rsid w:val="009B62E7"/>
    <w:rsid w:val="009B7BAE"/>
    <w:rsid w:val="009C0788"/>
    <w:rsid w:val="009C0C54"/>
    <w:rsid w:val="009C410F"/>
    <w:rsid w:val="009C4175"/>
    <w:rsid w:val="009D1135"/>
    <w:rsid w:val="009D41CD"/>
    <w:rsid w:val="009D525E"/>
    <w:rsid w:val="009D5799"/>
    <w:rsid w:val="009D60CD"/>
    <w:rsid w:val="009E0664"/>
    <w:rsid w:val="009E23E5"/>
    <w:rsid w:val="009E413A"/>
    <w:rsid w:val="009E59EC"/>
    <w:rsid w:val="009E73B4"/>
    <w:rsid w:val="009F0848"/>
    <w:rsid w:val="009F2BDB"/>
    <w:rsid w:val="009F3659"/>
    <w:rsid w:val="009F70F5"/>
    <w:rsid w:val="00A008ED"/>
    <w:rsid w:val="00A03EA4"/>
    <w:rsid w:val="00A04678"/>
    <w:rsid w:val="00A04F57"/>
    <w:rsid w:val="00A06883"/>
    <w:rsid w:val="00A15656"/>
    <w:rsid w:val="00A16BBA"/>
    <w:rsid w:val="00A17920"/>
    <w:rsid w:val="00A22B34"/>
    <w:rsid w:val="00A24716"/>
    <w:rsid w:val="00A2523F"/>
    <w:rsid w:val="00A277CE"/>
    <w:rsid w:val="00A312E4"/>
    <w:rsid w:val="00A32CE9"/>
    <w:rsid w:val="00A32F9F"/>
    <w:rsid w:val="00A33B26"/>
    <w:rsid w:val="00A36D86"/>
    <w:rsid w:val="00A37DF1"/>
    <w:rsid w:val="00A40773"/>
    <w:rsid w:val="00A44056"/>
    <w:rsid w:val="00A44408"/>
    <w:rsid w:val="00A5303A"/>
    <w:rsid w:val="00A54C5E"/>
    <w:rsid w:val="00A55D09"/>
    <w:rsid w:val="00A564C5"/>
    <w:rsid w:val="00A67385"/>
    <w:rsid w:val="00A678A1"/>
    <w:rsid w:val="00A70714"/>
    <w:rsid w:val="00A72712"/>
    <w:rsid w:val="00A73B41"/>
    <w:rsid w:val="00A74335"/>
    <w:rsid w:val="00A835FA"/>
    <w:rsid w:val="00A8553A"/>
    <w:rsid w:val="00A91222"/>
    <w:rsid w:val="00A94FF3"/>
    <w:rsid w:val="00AA06FB"/>
    <w:rsid w:val="00AA18B5"/>
    <w:rsid w:val="00AA1E91"/>
    <w:rsid w:val="00AA5585"/>
    <w:rsid w:val="00AA5BBF"/>
    <w:rsid w:val="00AA6116"/>
    <w:rsid w:val="00AA6F3F"/>
    <w:rsid w:val="00AA7B25"/>
    <w:rsid w:val="00AA7C94"/>
    <w:rsid w:val="00AB0AFC"/>
    <w:rsid w:val="00AB7966"/>
    <w:rsid w:val="00AC033B"/>
    <w:rsid w:val="00AC0EBE"/>
    <w:rsid w:val="00AC10E7"/>
    <w:rsid w:val="00AC12A5"/>
    <w:rsid w:val="00AC3843"/>
    <w:rsid w:val="00AC3E87"/>
    <w:rsid w:val="00AC4EDB"/>
    <w:rsid w:val="00AD0746"/>
    <w:rsid w:val="00AD1226"/>
    <w:rsid w:val="00AD2024"/>
    <w:rsid w:val="00AD39CD"/>
    <w:rsid w:val="00AD4A34"/>
    <w:rsid w:val="00AD6C2B"/>
    <w:rsid w:val="00AE11ED"/>
    <w:rsid w:val="00AE4785"/>
    <w:rsid w:val="00AE506E"/>
    <w:rsid w:val="00AE5D45"/>
    <w:rsid w:val="00AE76AF"/>
    <w:rsid w:val="00AF04ED"/>
    <w:rsid w:val="00AF1FCF"/>
    <w:rsid w:val="00B019E5"/>
    <w:rsid w:val="00B01EDD"/>
    <w:rsid w:val="00B026FF"/>
    <w:rsid w:val="00B0315A"/>
    <w:rsid w:val="00B05F36"/>
    <w:rsid w:val="00B06B5E"/>
    <w:rsid w:val="00B13D2C"/>
    <w:rsid w:val="00B2284B"/>
    <w:rsid w:val="00B2292D"/>
    <w:rsid w:val="00B23871"/>
    <w:rsid w:val="00B25534"/>
    <w:rsid w:val="00B26D35"/>
    <w:rsid w:val="00B26F6F"/>
    <w:rsid w:val="00B2758D"/>
    <w:rsid w:val="00B33F31"/>
    <w:rsid w:val="00B35E55"/>
    <w:rsid w:val="00B363E3"/>
    <w:rsid w:val="00B37C5D"/>
    <w:rsid w:val="00B40A80"/>
    <w:rsid w:val="00B42302"/>
    <w:rsid w:val="00B5026C"/>
    <w:rsid w:val="00B52AD8"/>
    <w:rsid w:val="00B60270"/>
    <w:rsid w:val="00B60FBA"/>
    <w:rsid w:val="00B61D76"/>
    <w:rsid w:val="00B61E38"/>
    <w:rsid w:val="00B61F04"/>
    <w:rsid w:val="00B628E0"/>
    <w:rsid w:val="00B63079"/>
    <w:rsid w:val="00B648ED"/>
    <w:rsid w:val="00B66656"/>
    <w:rsid w:val="00B667C6"/>
    <w:rsid w:val="00B66B7C"/>
    <w:rsid w:val="00B67AF7"/>
    <w:rsid w:val="00B707AC"/>
    <w:rsid w:val="00B72C08"/>
    <w:rsid w:val="00B74609"/>
    <w:rsid w:val="00B76102"/>
    <w:rsid w:val="00B77F88"/>
    <w:rsid w:val="00B80943"/>
    <w:rsid w:val="00B82203"/>
    <w:rsid w:val="00B84260"/>
    <w:rsid w:val="00B877E4"/>
    <w:rsid w:val="00B915C7"/>
    <w:rsid w:val="00B91847"/>
    <w:rsid w:val="00BA02FA"/>
    <w:rsid w:val="00BA03C2"/>
    <w:rsid w:val="00BA049F"/>
    <w:rsid w:val="00BA5F90"/>
    <w:rsid w:val="00BA6165"/>
    <w:rsid w:val="00BB02EF"/>
    <w:rsid w:val="00BB2A34"/>
    <w:rsid w:val="00BB44CA"/>
    <w:rsid w:val="00BB4EFE"/>
    <w:rsid w:val="00BB579C"/>
    <w:rsid w:val="00BB6290"/>
    <w:rsid w:val="00BC03CB"/>
    <w:rsid w:val="00BC2761"/>
    <w:rsid w:val="00BC2913"/>
    <w:rsid w:val="00BC478A"/>
    <w:rsid w:val="00BC483E"/>
    <w:rsid w:val="00BD0146"/>
    <w:rsid w:val="00BD02C6"/>
    <w:rsid w:val="00BD63E9"/>
    <w:rsid w:val="00BD6716"/>
    <w:rsid w:val="00BE0E02"/>
    <w:rsid w:val="00BE21F2"/>
    <w:rsid w:val="00BE22C4"/>
    <w:rsid w:val="00BE493A"/>
    <w:rsid w:val="00BF0B3A"/>
    <w:rsid w:val="00BF201A"/>
    <w:rsid w:val="00BF38DC"/>
    <w:rsid w:val="00BF50C4"/>
    <w:rsid w:val="00BF6662"/>
    <w:rsid w:val="00C0103A"/>
    <w:rsid w:val="00C06623"/>
    <w:rsid w:val="00C06F80"/>
    <w:rsid w:val="00C07A8A"/>
    <w:rsid w:val="00C11C20"/>
    <w:rsid w:val="00C11EC3"/>
    <w:rsid w:val="00C1305B"/>
    <w:rsid w:val="00C1391B"/>
    <w:rsid w:val="00C14589"/>
    <w:rsid w:val="00C17838"/>
    <w:rsid w:val="00C21D27"/>
    <w:rsid w:val="00C22298"/>
    <w:rsid w:val="00C225E8"/>
    <w:rsid w:val="00C24EC0"/>
    <w:rsid w:val="00C2712D"/>
    <w:rsid w:val="00C27BD9"/>
    <w:rsid w:val="00C3065E"/>
    <w:rsid w:val="00C33F3E"/>
    <w:rsid w:val="00C3436B"/>
    <w:rsid w:val="00C37142"/>
    <w:rsid w:val="00C40781"/>
    <w:rsid w:val="00C4092A"/>
    <w:rsid w:val="00C42D81"/>
    <w:rsid w:val="00C43680"/>
    <w:rsid w:val="00C441E6"/>
    <w:rsid w:val="00C444FC"/>
    <w:rsid w:val="00C44761"/>
    <w:rsid w:val="00C47670"/>
    <w:rsid w:val="00C568E9"/>
    <w:rsid w:val="00C60C92"/>
    <w:rsid w:val="00C62447"/>
    <w:rsid w:val="00C666D9"/>
    <w:rsid w:val="00C74442"/>
    <w:rsid w:val="00C76AFB"/>
    <w:rsid w:val="00C809AD"/>
    <w:rsid w:val="00C810EB"/>
    <w:rsid w:val="00C876E0"/>
    <w:rsid w:val="00C87DBC"/>
    <w:rsid w:val="00C90ED0"/>
    <w:rsid w:val="00C922DA"/>
    <w:rsid w:val="00C923EF"/>
    <w:rsid w:val="00C93349"/>
    <w:rsid w:val="00C94088"/>
    <w:rsid w:val="00C94293"/>
    <w:rsid w:val="00C97526"/>
    <w:rsid w:val="00C97534"/>
    <w:rsid w:val="00CA1700"/>
    <w:rsid w:val="00CA379C"/>
    <w:rsid w:val="00CA4089"/>
    <w:rsid w:val="00CB3117"/>
    <w:rsid w:val="00CB5233"/>
    <w:rsid w:val="00CB5B0A"/>
    <w:rsid w:val="00CB7EB2"/>
    <w:rsid w:val="00CC24E7"/>
    <w:rsid w:val="00CC4D51"/>
    <w:rsid w:val="00CC6736"/>
    <w:rsid w:val="00CD0BA5"/>
    <w:rsid w:val="00CD209E"/>
    <w:rsid w:val="00CE0D76"/>
    <w:rsid w:val="00CE1B47"/>
    <w:rsid w:val="00CE50BD"/>
    <w:rsid w:val="00CE6789"/>
    <w:rsid w:val="00CE74AA"/>
    <w:rsid w:val="00CF1CF4"/>
    <w:rsid w:val="00CF1F3B"/>
    <w:rsid w:val="00CF2541"/>
    <w:rsid w:val="00CF5FA2"/>
    <w:rsid w:val="00CF6997"/>
    <w:rsid w:val="00D00CF1"/>
    <w:rsid w:val="00D01B15"/>
    <w:rsid w:val="00D01DE0"/>
    <w:rsid w:val="00D075A9"/>
    <w:rsid w:val="00D07F95"/>
    <w:rsid w:val="00D10005"/>
    <w:rsid w:val="00D12240"/>
    <w:rsid w:val="00D1269D"/>
    <w:rsid w:val="00D14710"/>
    <w:rsid w:val="00D212C8"/>
    <w:rsid w:val="00D2699D"/>
    <w:rsid w:val="00D40E1D"/>
    <w:rsid w:val="00D41B70"/>
    <w:rsid w:val="00D41DC4"/>
    <w:rsid w:val="00D420DD"/>
    <w:rsid w:val="00D45157"/>
    <w:rsid w:val="00D451CC"/>
    <w:rsid w:val="00D46E35"/>
    <w:rsid w:val="00D47A6A"/>
    <w:rsid w:val="00D53860"/>
    <w:rsid w:val="00D53DEB"/>
    <w:rsid w:val="00D550C6"/>
    <w:rsid w:val="00D62E28"/>
    <w:rsid w:val="00D64FC8"/>
    <w:rsid w:val="00D66D54"/>
    <w:rsid w:val="00D70EC8"/>
    <w:rsid w:val="00D7257C"/>
    <w:rsid w:val="00D74AFE"/>
    <w:rsid w:val="00D75DAF"/>
    <w:rsid w:val="00D76078"/>
    <w:rsid w:val="00D76573"/>
    <w:rsid w:val="00D8290A"/>
    <w:rsid w:val="00D829A8"/>
    <w:rsid w:val="00D8626A"/>
    <w:rsid w:val="00D9043D"/>
    <w:rsid w:val="00D92839"/>
    <w:rsid w:val="00D942BB"/>
    <w:rsid w:val="00D94395"/>
    <w:rsid w:val="00DA025D"/>
    <w:rsid w:val="00DA2BAE"/>
    <w:rsid w:val="00DA2FA9"/>
    <w:rsid w:val="00DA4979"/>
    <w:rsid w:val="00DA50A2"/>
    <w:rsid w:val="00DA77B0"/>
    <w:rsid w:val="00DB1F69"/>
    <w:rsid w:val="00DB2C6C"/>
    <w:rsid w:val="00DB45D0"/>
    <w:rsid w:val="00DC37C4"/>
    <w:rsid w:val="00DC4B18"/>
    <w:rsid w:val="00DD0EA3"/>
    <w:rsid w:val="00DD191E"/>
    <w:rsid w:val="00DD583E"/>
    <w:rsid w:val="00DD59D0"/>
    <w:rsid w:val="00DD6058"/>
    <w:rsid w:val="00DE758D"/>
    <w:rsid w:val="00DE7EDD"/>
    <w:rsid w:val="00DF0084"/>
    <w:rsid w:val="00DF075C"/>
    <w:rsid w:val="00DF0BB4"/>
    <w:rsid w:val="00DF3371"/>
    <w:rsid w:val="00DF5096"/>
    <w:rsid w:val="00DF7BCF"/>
    <w:rsid w:val="00E038E0"/>
    <w:rsid w:val="00E04ECF"/>
    <w:rsid w:val="00E06F51"/>
    <w:rsid w:val="00E07D7C"/>
    <w:rsid w:val="00E11ECC"/>
    <w:rsid w:val="00E14502"/>
    <w:rsid w:val="00E16186"/>
    <w:rsid w:val="00E17188"/>
    <w:rsid w:val="00E201C1"/>
    <w:rsid w:val="00E2128B"/>
    <w:rsid w:val="00E22C8D"/>
    <w:rsid w:val="00E25ED0"/>
    <w:rsid w:val="00E265B3"/>
    <w:rsid w:val="00E265E4"/>
    <w:rsid w:val="00E301F1"/>
    <w:rsid w:val="00E31377"/>
    <w:rsid w:val="00E31598"/>
    <w:rsid w:val="00E31AC4"/>
    <w:rsid w:val="00E324C5"/>
    <w:rsid w:val="00E325E8"/>
    <w:rsid w:val="00E33F68"/>
    <w:rsid w:val="00E33F7B"/>
    <w:rsid w:val="00E34B1F"/>
    <w:rsid w:val="00E40743"/>
    <w:rsid w:val="00E40C61"/>
    <w:rsid w:val="00E429A4"/>
    <w:rsid w:val="00E4371C"/>
    <w:rsid w:val="00E45F74"/>
    <w:rsid w:val="00E465B2"/>
    <w:rsid w:val="00E46BA2"/>
    <w:rsid w:val="00E473F4"/>
    <w:rsid w:val="00E51C58"/>
    <w:rsid w:val="00E52CB5"/>
    <w:rsid w:val="00E53073"/>
    <w:rsid w:val="00E53A9F"/>
    <w:rsid w:val="00E55945"/>
    <w:rsid w:val="00E55EB9"/>
    <w:rsid w:val="00E56D34"/>
    <w:rsid w:val="00E65249"/>
    <w:rsid w:val="00E67996"/>
    <w:rsid w:val="00E70816"/>
    <w:rsid w:val="00E73324"/>
    <w:rsid w:val="00E757E8"/>
    <w:rsid w:val="00E75EFC"/>
    <w:rsid w:val="00E76A5C"/>
    <w:rsid w:val="00E774B8"/>
    <w:rsid w:val="00E80890"/>
    <w:rsid w:val="00E80C5B"/>
    <w:rsid w:val="00E819E2"/>
    <w:rsid w:val="00E81C80"/>
    <w:rsid w:val="00E81F54"/>
    <w:rsid w:val="00E864D0"/>
    <w:rsid w:val="00E914E9"/>
    <w:rsid w:val="00E91DFC"/>
    <w:rsid w:val="00E92D0D"/>
    <w:rsid w:val="00E93E95"/>
    <w:rsid w:val="00E95973"/>
    <w:rsid w:val="00EA0455"/>
    <w:rsid w:val="00EA2148"/>
    <w:rsid w:val="00EA2371"/>
    <w:rsid w:val="00EA6ACA"/>
    <w:rsid w:val="00EA78A7"/>
    <w:rsid w:val="00EA7E91"/>
    <w:rsid w:val="00EB0113"/>
    <w:rsid w:val="00EB211B"/>
    <w:rsid w:val="00EB78F0"/>
    <w:rsid w:val="00EC103E"/>
    <w:rsid w:val="00EC1A8B"/>
    <w:rsid w:val="00EC5C00"/>
    <w:rsid w:val="00EC6550"/>
    <w:rsid w:val="00EC66FA"/>
    <w:rsid w:val="00EC699C"/>
    <w:rsid w:val="00EC72E5"/>
    <w:rsid w:val="00ED1F41"/>
    <w:rsid w:val="00ED25E8"/>
    <w:rsid w:val="00ED4046"/>
    <w:rsid w:val="00ED609D"/>
    <w:rsid w:val="00ED699D"/>
    <w:rsid w:val="00ED6FF0"/>
    <w:rsid w:val="00EE530C"/>
    <w:rsid w:val="00EE58BA"/>
    <w:rsid w:val="00EE7D5B"/>
    <w:rsid w:val="00EF00E7"/>
    <w:rsid w:val="00EF02FA"/>
    <w:rsid w:val="00EF38FD"/>
    <w:rsid w:val="00EF3D69"/>
    <w:rsid w:val="00EF4E27"/>
    <w:rsid w:val="00EF5455"/>
    <w:rsid w:val="00F05782"/>
    <w:rsid w:val="00F062B7"/>
    <w:rsid w:val="00F16DB8"/>
    <w:rsid w:val="00F174FB"/>
    <w:rsid w:val="00F209C1"/>
    <w:rsid w:val="00F217A6"/>
    <w:rsid w:val="00F22662"/>
    <w:rsid w:val="00F22915"/>
    <w:rsid w:val="00F251BA"/>
    <w:rsid w:val="00F2669C"/>
    <w:rsid w:val="00F27337"/>
    <w:rsid w:val="00F27953"/>
    <w:rsid w:val="00F3093B"/>
    <w:rsid w:val="00F30ADC"/>
    <w:rsid w:val="00F31BD4"/>
    <w:rsid w:val="00F31CAD"/>
    <w:rsid w:val="00F34122"/>
    <w:rsid w:val="00F43B0A"/>
    <w:rsid w:val="00F4588B"/>
    <w:rsid w:val="00F46530"/>
    <w:rsid w:val="00F47FCD"/>
    <w:rsid w:val="00F52B68"/>
    <w:rsid w:val="00F53D8A"/>
    <w:rsid w:val="00F5402A"/>
    <w:rsid w:val="00F56C0F"/>
    <w:rsid w:val="00F574C5"/>
    <w:rsid w:val="00F579FB"/>
    <w:rsid w:val="00F6248B"/>
    <w:rsid w:val="00F62547"/>
    <w:rsid w:val="00F63FB6"/>
    <w:rsid w:val="00F663DC"/>
    <w:rsid w:val="00F7027E"/>
    <w:rsid w:val="00F71CAE"/>
    <w:rsid w:val="00F71E14"/>
    <w:rsid w:val="00F724BF"/>
    <w:rsid w:val="00F738EA"/>
    <w:rsid w:val="00F77D20"/>
    <w:rsid w:val="00F80566"/>
    <w:rsid w:val="00F83967"/>
    <w:rsid w:val="00F84DB0"/>
    <w:rsid w:val="00F859BD"/>
    <w:rsid w:val="00F86078"/>
    <w:rsid w:val="00F906AC"/>
    <w:rsid w:val="00F92E02"/>
    <w:rsid w:val="00F9306D"/>
    <w:rsid w:val="00F93C56"/>
    <w:rsid w:val="00F94A45"/>
    <w:rsid w:val="00F973C8"/>
    <w:rsid w:val="00FA1FFB"/>
    <w:rsid w:val="00FA2145"/>
    <w:rsid w:val="00FA6C48"/>
    <w:rsid w:val="00FB19B4"/>
    <w:rsid w:val="00FB30B6"/>
    <w:rsid w:val="00FB37E8"/>
    <w:rsid w:val="00FB58B5"/>
    <w:rsid w:val="00FC06FE"/>
    <w:rsid w:val="00FC5BA4"/>
    <w:rsid w:val="00FC7583"/>
    <w:rsid w:val="00FD2938"/>
    <w:rsid w:val="00FD2E75"/>
    <w:rsid w:val="00FD4966"/>
    <w:rsid w:val="00FD6C2E"/>
    <w:rsid w:val="00FD7E47"/>
    <w:rsid w:val="00FE0320"/>
    <w:rsid w:val="00FE0ED5"/>
    <w:rsid w:val="00FE161F"/>
    <w:rsid w:val="00FE2D52"/>
    <w:rsid w:val="00FE3860"/>
    <w:rsid w:val="00FE77E4"/>
    <w:rsid w:val="00FF2D23"/>
    <w:rsid w:val="00FF3C65"/>
    <w:rsid w:val="00FF52F3"/>
    <w:rsid w:val="00FF5D39"/>
    <w:rsid w:val="00FF5F65"/>
    <w:rsid w:val="00FF78A2"/>
    <w:rsid w:val="01A1D3C8"/>
    <w:rsid w:val="04377B75"/>
    <w:rsid w:val="04CC82D7"/>
    <w:rsid w:val="05FF48A3"/>
    <w:rsid w:val="0619C673"/>
    <w:rsid w:val="06A2DE10"/>
    <w:rsid w:val="07ED701D"/>
    <w:rsid w:val="0E3BA390"/>
    <w:rsid w:val="0F453997"/>
    <w:rsid w:val="0FAB3F5A"/>
    <w:rsid w:val="131E828C"/>
    <w:rsid w:val="16CD1FFB"/>
    <w:rsid w:val="16E5CA86"/>
    <w:rsid w:val="17BBF778"/>
    <w:rsid w:val="17C95D79"/>
    <w:rsid w:val="191DEDAA"/>
    <w:rsid w:val="194C3272"/>
    <w:rsid w:val="1ABD920A"/>
    <w:rsid w:val="1C6CEC97"/>
    <w:rsid w:val="1E1A8DD9"/>
    <w:rsid w:val="1FF844B2"/>
    <w:rsid w:val="214619F4"/>
    <w:rsid w:val="2202298F"/>
    <w:rsid w:val="22445781"/>
    <w:rsid w:val="245B2025"/>
    <w:rsid w:val="25AF0782"/>
    <w:rsid w:val="261A5388"/>
    <w:rsid w:val="2654AEE8"/>
    <w:rsid w:val="28728F58"/>
    <w:rsid w:val="2875E9E6"/>
    <w:rsid w:val="2FCEFDDB"/>
    <w:rsid w:val="2FF29E29"/>
    <w:rsid w:val="31354EAA"/>
    <w:rsid w:val="33466DE5"/>
    <w:rsid w:val="35529188"/>
    <w:rsid w:val="35A41165"/>
    <w:rsid w:val="3A0C6E0F"/>
    <w:rsid w:val="3A774A1E"/>
    <w:rsid w:val="3BC00FE7"/>
    <w:rsid w:val="3E47F783"/>
    <w:rsid w:val="408E912C"/>
    <w:rsid w:val="42EA50E2"/>
    <w:rsid w:val="431ABA61"/>
    <w:rsid w:val="43214020"/>
    <w:rsid w:val="441ADFD0"/>
    <w:rsid w:val="4681C35D"/>
    <w:rsid w:val="487B95C5"/>
    <w:rsid w:val="49193805"/>
    <w:rsid w:val="4975C6A6"/>
    <w:rsid w:val="4A347958"/>
    <w:rsid w:val="4C1CA369"/>
    <w:rsid w:val="4C507A4F"/>
    <w:rsid w:val="518B4CA8"/>
    <w:rsid w:val="52666B18"/>
    <w:rsid w:val="55E55241"/>
    <w:rsid w:val="56AD9983"/>
    <w:rsid w:val="56F1D248"/>
    <w:rsid w:val="575677A9"/>
    <w:rsid w:val="58589AFB"/>
    <w:rsid w:val="59205A86"/>
    <w:rsid w:val="5D84A1A0"/>
    <w:rsid w:val="5E38F76E"/>
    <w:rsid w:val="5F7E75D1"/>
    <w:rsid w:val="5F94319B"/>
    <w:rsid w:val="61ECD800"/>
    <w:rsid w:val="625C5A00"/>
    <w:rsid w:val="62AA377A"/>
    <w:rsid w:val="644607DB"/>
    <w:rsid w:val="64E408D3"/>
    <w:rsid w:val="67595D2E"/>
    <w:rsid w:val="677115F5"/>
    <w:rsid w:val="67F5B886"/>
    <w:rsid w:val="6A7DCA2E"/>
    <w:rsid w:val="6C0E09D0"/>
    <w:rsid w:val="6F020ACC"/>
    <w:rsid w:val="70423A41"/>
    <w:rsid w:val="707E1361"/>
    <w:rsid w:val="75D72AEF"/>
    <w:rsid w:val="76267036"/>
    <w:rsid w:val="76796F89"/>
    <w:rsid w:val="76C61E4E"/>
    <w:rsid w:val="76C669F2"/>
    <w:rsid w:val="77011B8B"/>
    <w:rsid w:val="77B2B6F6"/>
    <w:rsid w:val="77D35542"/>
    <w:rsid w:val="78099DCD"/>
    <w:rsid w:val="7C787392"/>
    <w:rsid w:val="7D1A7567"/>
    <w:rsid w:val="7E3CD44F"/>
  </w:rsids>
  <w:docVars>
    <w:docVar w:name="__Grammarly_42___1" w:val="H4sIAAAAAAAEAKtWcslP9kxRslIyNDYyMzc1NjcwMzWwMLQwMDdS0lEKTi0uzszPAykwrAUApWb7s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14:docId w14:val="758A7B2E"/>
  <w15:docId w15:val="{61714DE0-4A3A-4FE4-A382-03DE81076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style>
  <w:style w:type="paragraph" w:styleId="Heading1">
    <w:name w:val="heading 1"/>
    <w:basedOn w:val="Normal"/>
    <w:next w:val="Normal"/>
    <w:link w:val="Heading1Char"/>
    <w:uiPriority w:val="9"/>
    <w:qFormat/>
    <w:rsid w:val="00AF04ED"/>
    <w:pPr>
      <w:keepNext/>
      <w:keepLines/>
      <w:widowControl/>
      <w:autoSpaceDE/>
      <w:autoSpaceDN/>
      <w:adjustRightInd/>
      <w:spacing w:before="360" w:after="80" w:line="259" w:lineRule="auto"/>
      <w:outlineLvl w:val="0"/>
    </w:pPr>
    <w:rPr>
      <w:rFonts w:asciiTheme="majorHAnsi" w:eastAsiaTheme="majorEastAsia" w:hAnsiTheme="majorHAnsi" w:cstheme="majorBidi"/>
      <w:color w:val="365F91" w:themeColor="accent1" w:themeShade="BF"/>
      <w:kern w:val="2"/>
      <w:sz w:val="40"/>
      <w:szCs w:val="40"/>
      <w14:ligatures w14:val="standardContextual"/>
    </w:rPr>
  </w:style>
  <w:style w:type="paragraph" w:styleId="Heading2">
    <w:name w:val="heading 2"/>
    <w:basedOn w:val="Normal"/>
    <w:next w:val="Normal"/>
    <w:link w:val="Heading2Char"/>
    <w:uiPriority w:val="9"/>
    <w:qFormat/>
    <w:rsid w:val="00B84260"/>
    <w:pPr>
      <w:keepNext/>
      <w:numPr>
        <w:numId w:val="9"/>
      </w:numPr>
      <w:tabs>
        <w:tab w:val="left" w:pos="0"/>
        <w:tab w:val="num" w:pos="450"/>
        <w:tab w:val="clear" w:pos="1080"/>
      </w:tabs>
      <w:ind w:left="990" w:hanging="1080"/>
      <w:jc w:val="both"/>
      <w:outlineLvl w:val="1"/>
    </w:pPr>
    <w:rPr>
      <w:b/>
    </w:rPr>
  </w:style>
  <w:style w:type="paragraph" w:styleId="Heading3">
    <w:name w:val="heading 3"/>
    <w:basedOn w:val="Normal"/>
    <w:next w:val="Normal"/>
    <w:link w:val="Heading3Char"/>
    <w:uiPriority w:val="9"/>
    <w:semiHidden/>
    <w:unhideWhenUsed/>
    <w:qFormat/>
    <w:rsid w:val="00AF04ED"/>
    <w:pPr>
      <w:keepNext/>
      <w:keepLines/>
      <w:widowControl/>
      <w:autoSpaceDE/>
      <w:autoSpaceDN/>
      <w:adjustRightInd/>
      <w:spacing w:before="160" w:after="80" w:line="259" w:lineRule="auto"/>
      <w:outlineLvl w:val="2"/>
    </w:pPr>
    <w:rPr>
      <w:rFonts w:asciiTheme="minorHAnsi" w:eastAsiaTheme="majorEastAsia" w:hAnsiTheme="minorHAnsi" w:cstheme="majorBidi"/>
      <w:color w:val="365F91"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AF04ED"/>
    <w:pPr>
      <w:keepNext/>
      <w:keepLines/>
      <w:widowControl/>
      <w:autoSpaceDE/>
      <w:autoSpaceDN/>
      <w:adjustRightInd/>
      <w:spacing w:before="80" w:after="40" w:line="259" w:lineRule="auto"/>
      <w:outlineLvl w:val="3"/>
    </w:pPr>
    <w:rPr>
      <w:rFonts w:asciiTheme="minorHAnsi" w:eastAsiaTheme="majorEastAsia" w:hAnsiTheme="minorHAnsi"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AF04ED"/>
    <w:pPr>
      <w:keepNext/>
      <w:keepLines/>
      <w:widowControl/>
      <w:autoSpaceDE/>
      <w:autoSpaceDN/>
      <w:adjustRightInd/>
      <w:spacing w:before="80" w:after="40" w:line="259" w:lineRule="auto"/>
      <w:outlineLvl w:val="4"/>
    </w:pPr>
    <w:rPr>
      <w:rFonts w:asciiTheme="minorHAnsi" w:eastAsiaTheme="majorEastAsia" w:hAnsiTheme="minorHAnsi"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unhideWhenUsed/>
    <w:qFormat/>
    <w:rsid w:val="00AF04ED"/>
    <w:pPr>
      <w:keepNext/>
      <w:keepLines/>
      <w:widowControl/>
      <w:autoSpaceDE/>
      <w:autoSpaceDN/>
      <w:adjustRightInd/>
      <w:spacing w:before="40" w:line="259" w:lineRule="auto"/>
      <w:outlineLvl w:val="5"/>
    </w:pPr>
    <w:rPr>
      <w:rFonts w:asciiTheme="minorHAnsi" w:eastAsiaTheme="majorEastAsia" w:hAnsiTheme="minorHAnsi"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AF04ED"/>
    <w:pPr>
      <w:keepNext/>
      <w:keepLines/>
      <w:widowControl/>
      <w:autoSpaceDE/>
      <w:autoSpaceDN/>
      <w:adjustRightInd/>
      <w:spacing w:before="40" w:line="259" w:lineRule="auto"/>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AF04ED"/>
    <w:pPr>
      <w:keepNext/>
      <w:keepLines/>
      <w:widowControl/>
      <w:autoSpaceDE/>
      <w:autoSpaceDN/>
      <w:adjustRightInd/>
      <w:spacing w:line="259" w:lineRule="auto"/>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AF04ED"/>
    <w:pPr>
      <w:keepNext/>
      <w:keepLines/>
      <w:widowControl/>
      <w:autoSpaceDE/>
      <w:autoSpaceDN/>
      <w:adjustRightInd/>
      <w:spacing w:line="259" w:lineRule="auto"/>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2"/>
      </w:numPr>
      <w:outlineLvl w:val="0"/>
    </w:pPr>
  </w:style>
  <w:style w:type="paragraph" w:customStyle="1" w:styleId="Level2">
    <w:name w:val="Level 2"/>
    <w:basedOn w:val="Normal"/>
    <w:pPr>
      <w:ind w:left="720" w:hanging="360"/>
    </w:pPr>
  </w:style>
  <w:style w:type="paragraph" w:styleId="Footer">
    <w:name w:val="footer"/>
    <w:basedOn w:val="Normal"/>
    <w:link w:val="FooterChar"/>
    <w:uiPriority w:val="99"/>
    <w:rsid w:val="000F3407"/>
    <w:pPr>
      <w:tabs>
        <w:tab w:val="center" w:pos="4320"/>
        <w:tab w:val="right" w:pos="8640"/>
      </w:tabs>
    </w:pPr>
  </w:style>
  <w:style w:type="character" w:styleId="PageNumber">
    <w:name w:val="page number"/>
    <w:basedOn w:val="DefaultParagraphFont"/>
    <w:rsid w:val="000F3407"/>
  </w:style>
  <w:style w:type="table" w:styleId="TableGrid">
    <w:name w:val="Table Grid"/>
    <w:basedOn w:val="TableNormal"/>
    <w:rsid w:val="0009116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ueten1">
    <w:name w:val="blueten1"/>
    <w:rsid w:val="00D70EC8"/>
    <w:rPr>
      <w:rFonts w:ascii="Verdana" w:hAnsi="Verdana" w:hint="default"/>
      <w:color w:val="003399"/>
      <w:sz w:val="19"/>
      <w:szCs w:val="19"/>
    </w:rPr>
  </w:style>
  <w:style w:type="paragraph" w:styleId="FootnoteText">
    <w:name w:val="footnote text"/>
    <w:basedOn w:val="Normal"/>
    <w:link w:val="FootnoteTextChar"/>
    <w:semiHidden/>
    <w:rsid w:val="001B58E5"/>
    <w:rPr>
      <w:sz w:val="20"/>
      <w:szCs w:val="20"/>
    </w:rPr>
  </w:style>
  <w:style w:type="character" w:styleId="Hyperlink">
    <w:name w:val="Hyperlink"/>
    <w:uiPriority w:val="99"/>
    <w:rsid w:val="00026168"/>
    <w:rPr>
      <w:color w:val="0000FF"/>
      <w:u w:val="single"/>
    </w:rPr>
  </w:style>
  <w:style w:type="paragraph" w:styleId="EndnoteText">
    <w:name w:val="endnote text"/>
    <w:basedOn w:val="Normal"/>
    <w:semiHidden/>
    <w:rsid w:val="00C40781"/>
    <w:pPr>
      <w:widowControl/>
      <w:autoSpaceDE/>
      <w:autoSpaceDN/>
      <w:adjustRightInd/>
    </w:pPr>
    <w:rPr>
      <w:sz w:val="20"/>
      <w:szCs w:val="20"/>
    </w:rPr>
  </w:style>
  <w:style w:type="character" w:styleId="EndnoteReference">
    <w:name w:val="endnote reference"/>
    <w:semiHidden/>
    <w:rsid w:val="00C40781"/>
    <w:rPr>
      <w:vertAlign w:val="superscript"/>
    </w:rPr>
  </w:style>
  <w:style w:type="character" w:styleId="FollowedHyperlink">
    <w:name w:val="FollowedHyperlink"/>
    <w:uiPriority w:val="99"/>
    <w:rsid w:val="001F5E78"/>
    <w:rPr>
      <w:color w:val="800080"/>
      <w:u w:val="single"/>
    </w:rPr>
  </w:style>
  <w:style w:type="paragraph" w:styleId="BalloonText">
    <w:name w:val="Balloon Text"/>
    <w:basedOn w:val="Normal"/>
    <w:semiHidden/>
    <w:rsid w:val="003028DC"/>
    <w:rPr>
      <w:rFonts w:ascii="Tahoma" w:hAnsi="Tahoma" w:cs="Tahoma"/>
      <w:sz w:val="16"/>
      <w:szCs w:val="16"/>
    </w:rPr>
  </w:style>
  <w:style w:type="character" w:customStyle="1" w:styleId="FootnoteTextChar">
    <w:name w:val="Footnote Text Char"/>
    <w:link w:val="FootnoteText"/>
    <w:semiHidden/>
    <w:rsid w:val="003C11BA"/>
    <w:rPr>
      <w:rFonts w:ascii="Courier" w:hAnsi="Courier"/>
      <w:lang w:val="en-US" w:eastAsia="en-US" w:bidi="ar-SA"/>
    </w:rPr>
  </w:style>
  <w:style w:type="paragraph" w:styleId="Header">
    <w:name w:val="header"/>
    <w:basedOn w:val="Normal"/>
    <w:link w:val="HeaderChar"/>
    <w:rsid w:val="00AB7966"/>
    <w:pPr>
      <w:tabs>
        <w:tab w:val="center" w:pos="4320"/>
        <w:tab w:val="right" w:pos="8640"/>
      </w:tabs>
    </w:pPr>
  </w:style>
  <w:style w:type="paragraph" w:styleId="Revision">
    <w:name w:val="Revision"/>
    <w:hidden/>
    <w:uiPriority w:val="99"/>
    <w:semiHidden/>
    <w:rsid w:val="0055749B"/>
    <w:rPr>
      <w:rFonts w:ascii="Courier" w:hAnsi="Courier"/>
    </w:rPr>
  </w:style>
  <w:style w:type="character" w:styleId="CommentReference">
    <w:name w:val="annotation reference"/>
    <w:uiPriority w:val="99"/>
    <w:rsid w:val="009C0C54"/>
    <w:rPr>
      <w:sz w:val="16"/>
      <w:szCs w:val="16"/>
    </w:rPr>
  </w:style>
  <w:style w:type="paragraph" w:styleId="CommentText">
    <w:name w:val="annotation text"/>
    <w:basedOn w:val="Normal"/>
    <w:link w:val="CommentTextChar"/>
    <w:uiPriority w:val="99"/>
    <w:rsid w:val="009C0C54"/>
    <w:rPr>
      <w:sz w:val="20"/>
      <w:szCs w:val="20"/>
    </w:rPr>
  </w:style>
  <w:style w:type="character" w:customStyle="1" w:styleId="CommentTextChar">
    <w:name w:val="Comment Text Char"/>
    <w:link w:val="CommentText"/>
    <w:uiPriority w:val="99"/>
    <w:rsid w:val="009C0C54"/>
    <w:rPr>
      <w:rFonts w:ascii="Courier" w:hAnsi="Courier"/>
    </w:rPr>
  </w:style>
  <w:style w:type="paragraph" w:styleId="CommentSubject">
    <w:name w:val="annotation subject"/>
    <w:basedOn w:val="CommentText"/>
    <w:next w:val="CommentText"/>
    <w:link w:val="CommentSubjectChar"/>
    <w:rsid w:val="009C0C54"/>
    <w:rPr>
      <w:b/>
      <w:bCs/>
    </w:rPr>
  </w:style>
  <w:style w:type="character" w:customStyle="1" w:styleId="CommentSubjectChar">
    <w:name w:val="Comment Subject Char"/>
    <w:link w:val="CommentSubject"/>
    <w:rsid w:val="009C0C54"/>
    <w:rPr>
      <w:rFonts w:ascii="Courier" w:hAnsi="Courier"/>
      <w:b/>
      <w:bCs/>
    </w:rPr>
  </w:style>
  <w:style w:type="paragraph" w:styleId="HTMLPreformatted">
    <w:name w:val="HTML Preformatted"/>
    <w:basedOn w:val="Normal"/>
    <w:link w:val="HTMLPreformattedChar"/>
    <w:uiPriority w:val="99"/>
    <w:unhideWhenUsed/>
    <w:rsid w:val="0078046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link w:val="HTMLPreformatted"/>
    <w:uiPriority w:val="99"/>
    <w:rsid w:val="00780466"/>
    <w:rPr>
      <w:rFonts w:ascii="Courier New" w:hAnsi="Courier New" w:cs="Courier New"/>
    </w:rPr>
  </w:style>
  <w:style w:type="character" w:customStyle="1" w:styleId="FooterChar">
    <w:name w:val="Footer Char"/>
    <w:basedOn w:val="DefaultParagraphFont"/>
    <w:link w:val="Footer"/>
    <w:uiPriority w:val="99"/>
    <w:rsid w:val="00473627"/>
  </w:style>
  <w:style w:type="character" w:customStyle="1" w:styleId="Heading2Char">
    <w:name w:val="Heading 2 Char"/>
    <w:basedOn w:val="DefaultParagraphFont"/>
    <w:link w:val="Heading2"/>
    <w:uiPriority w:val="9"/>
    <w:rsid w:val="00B84260"/>
    <w:rPr>
      <w:b/>
    </w:rPr>
  </w:style>
  <w:style w:type="paragraph" w:styleId="ListParagraph">
    <w:name w:val="List Paragraph"/>
    <w:basedOn w:val="Normal"/>
    <w:uiPriority w:val="34"/>
    <w:qFormat/>
    <w:rsid w:val="00D14710"/>
    <w:pPr>
      <w:ind w:left="720"/>
      <w:contextualSpacing/>
    </w:pPr>
    <w:rPr>
      <w:bCs/>
    </w:rPr>
  </w:style>
  <w:style w:type="paragraph" w:customStyle="1" w:styleId="Default">
    <w:name w:val="Default"/>
    <w:rsid w:val="00F16DB8"/>
    <w:pPr>
      <w:autoSpaceDE w:val="0"/>
      <w:autoSpaceDN w:val="0"/>
      <w:adjustRightInd w:val="0"/>
    </w:pPr>
    <w:rPr>
      <w:color w:val="000000"/>
    </w:rPr>
  </w:style>
  <w:style w:type="character" w:customStyle="1" w:styleId="HeaderChar">
    <w:name w:val="Header Char"/>
    <w:link w:val="Header"/>
    <w:uiPriority w:val="99"/>
    <w:rsid w:val="00F43B0A"/>
  </w:style>
  <w:style w:type="character" w:customStyle="1" w:styleId="Heading1Char">
    <w:name w:val="Heading 1 Char"/>
    <w:basedOn w:val="DefaultParagraphFont"/>
    <w:link w:val="Heading1"/>
    <w:uiPriority w:val="9"/>
    <w:rsid w:val="00AF04ED"/>
    <w:rPr>
      <w:rFonts w:asciiTheme="majorHAnsi" w:eastAsiaTheme="majorEastAsia" w:hAnsiTheme="majorHAnsi" w:cstheme="majorBidi"/>
      <w:color w:val="365F91" w:themeColor="accent1" w:themeShade="BF"/>
      <w:kern w:val="2"/>
      <w:sz w:val="40"/>
      <w:szCs w:val="40"/>
      <w14:ligatures w14:val="standardContextual"/>
    </w:rPr>
  </w:style>
  <w:style w:type="character" w:customStyle="1" w:styleId="Heading3Char">
    <w:name w:val="Heading 3 Char"/>
    <w:basedOn w:val="DefaultParagraphFont"/>
    <w:link w:val="Heading3"/>
    <w:uiPriority w:val="9"/>
    <w:semiHidden/>
    <w:rsid w:val="00AF04ED"/>
    <w:rPr>
      <w:rFonts w:asciiTheme="minorHAnsi" w:eastAsiaTheme="majorEastAsia" w:hAnsiTheme="minorHAnsi" w:cstheme="majorBidi"/>
      <w:color w:val="365F91" w:themeColor="accent1" w:themeShade="BF"/>
      <w:kern w:val="2"/>
      <w:sz w:val="28"/>
      <w:szCs w:val="28"/>
      <w14:ligatures w14:val="standardContextual"/>
    </w:rPr>
  </w:style>
  <w:style w:type="character" w:customStyle="1" w:styleId="Heading4Char">
    <w:name w:val="Heading 4 Char"/>
    <w:basedOn w:val="DefaultParagraphFont"/>
    <w:link w:val="Heading4"/>
    <w:uiPriority w:val="9"/>
    <w:rsid w:val="00AF04ED"/>
    <w:rPr>
      <w:rFonts w:asciiTheme="minorHAnsi" w:eastAsiaTheme="majorEastAsia" w:hAnsiTheme="minorHAnsi" w:cstheme="majorBidi"/>
      <w:i/>
      <w:iCs/>
      <w:color w:val="365F91" w:themeColor="accent1" w:themeShade="BF"/>
      <w:kern w:val="2"/>
      <w:sz w:val="22"/>
      <w:szCs w:val="22"/>
      <w14:ligatures w14:val="standardContextual"/>
    </w:rPr>
  </w:style>
  <w:style w:type="character" w:customStyle="1" w:styleId="Heading5Char">
    <w:name w:val="Heading 5 Char"/>
    <w:basedOn w:val="DefaultParagraphFont"/>
    <w:link w:val="Heading5"/>
    <w:uiPriority w:val="9"/>
    <w:semiHidden/>
    <w:rsid w:val="00AF04ED"/>
    <w:rPr>
      <w:rFonts w:asciiTheme="minorHAnsi" w:eastAsiaTheme="majorEastAsia" w:hAnsiTheme="minorHAnsi" w:cstheme="majorBidi"/>
      <w:color w:val="365F91" w:themeColor="accent1" w:themeShade="BF"/>
      <w:kern w:val="2"/>
      <w:sz w:val="22"/>
      <w:szCs w:val="22"/>
      <w14:ligatures w14:val="standardContextual"/>
    </w:rPr>
  </w:style>
  <w:style w:type="character" w:customStyle="1" w:styleId="Heading6Char">
    <w:name w:val="Heading 6 Char"/>
    <w:basedOn w:val="DefaultParagraphFont"/>
    <w:link w:val="Heading6"/>
    <w:uiPriority w:val="9"/>
    <w:rsid w:val="00AF04ED"/>
    <w:rPr>
      <w:rFonts w:asciiTheme="minorHAnsi" w:eastAsiaTheme="majorEastAsia" w:hAnsiTheme="minorHAnsi" w:cstheme="majorBidi"/>
      <w:i/>
      <w:iCs/>
      <w:color w:val="595959" w:themeColor="text1" w:themeTint="A6"/>
      <w:kern w:val="2"/>
      <w:sz w:val="22"/>
      <w:szCs w:val="22"/>
      <w14:ligatures w14:val="standardContextual"/>
    </w:rPr>
  </w:style>
  <w:style w:type="character" w:customStyle="1" w:styleId="Heading7Char">
    <w:name w:val="Heading 7 Char"/>
    <w:basedOn w:val="DefaultParagraphFont"/>
    <w:link w:val="Heading7"/>
    <w:uiPriority w:val="9"/>
    <w:semiHidden/>
    <w:rsid w:val="00AF04ED"/>
    <w:rPr>
      <w:rFonts w:asciiTheme="minorHAnsi" w:eastAsiaTheme="majorEastAsia" w:hAnsiTheme="minorHAnsi" w:cstheme="majorBidi"/>
      <w:color w:val="595959" w:themeColor="text1" w:themeTint="A6"/>
      <w:kern w:val="2"/>
      <w:sz w:val="22"/>
      <w:szCs w:val="22"/>
      <w14:ligatures w14:val="standardContextual"/>
    </w:rPr>
  </w:style>
  <w:style w:type="character" w:customStyle="1" w:styleId="Heading8Char">
    <w:name w:val="Heading 8 Char"/>
    <w:basedOn w:val="DefaultParagraphFont"/>
    <w:link w:val="Heading8"/>
    <w:uiPriority w:val="9"/>
    <w:semiHidden/>
    <w:rsid w:val="00AF04ED"/>
    <w:rPr>
      <w:rFonts w:asciiTheme="minorHAnsi" w:eastAsiaTheme="majorEastAsia" w:hAnsiTheme="minorHAnsi" w:cstheme="majorBidi"/>
      <w:i/>
      <w:iCs/>
      <w:color w:val="272727" w:themeColor="text1" w:themeTint="D8"/>
      <w:kern w:val="2"/>
      <w:sz w:val="22"/>
      <w:szCs w:val="22"/>
      <w14:ligatures w14:val="standardContextual"/>
    </w:rPr>
  </w:style>
  <w:style w:type="character" w:customStyle="1" w:styleId="Heading9Char">
    <w:name w:val="Heading 9 Char"/>
    <w:basedOn w:val="DefaultParagraphFont"/>
    <w:link w:val="Heading9"/>
    <w:uiPriority w:val="9"/>
    <w:semiHidden/>
    <w:rsid w:val="00AF04ED"/>
    <w:rPr>
      <w:rFonts w:asciiTheme="minorHAnsi" w:eastAsiaTheme="majorEastAsia" w:hAnsiTheme="minorHAnsi" w:cstheme="majorBidi"/>
      <w:color w:val="272727" w:themeColor="text1" w:themeTint="D8"/>
      <w:kern w:val="2"/>
      <w:sz w:val="22"/>
      <w:szCs w:val="22"/>
      <w14:ligatures w14:val="standardContextual"/>
    </w:rPr>
  </w:style>
  <w:style w:type="paragraph" w:styleId="Title">
    <w:name w:val="Title"/>
    <w:basedOn w:val="Normal"/>
    <w:next w:val="Normal"/>
    <w:link w:val="TitleChar"/>
    <w:uiPriority w:val="10"/>
    <w:qFormat/>
    <w:rsid w:val="00AF04ED"/>
    <w:pPr>
      <w:widowControl/>
      <w:autoSpaceDE/>
      <w:autoSpaceDN/>
      <w:adjustRightInd/>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F04ED"/>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AF04ED"/>
    <w:pPr>
      <w:widowControl/>
      <w:numPr>
        <w:ilvl w:val="1"/>
      </w:numPr>
      <w:autoSpaceDE/>
      <w:autoSpaceDN/>
      <w:adjustRightInd/>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AF04ED"/>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AF04ED"/>
    <w:pPr>
      <w:widowControl/>
      <w:autoSpaceDE/>
      <w:autoSpaceDN/>
      <w:adjustRightInd/>
      <w:spacing w:before="160" w:after="160" w:line="259" w:lineRule="auto"/>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AF04ED"/>
    <w:rPr>
      <w:rFonts w:asciiTheme="minorHAnsi" w:eastAsiaTheme="minorHAnsi" w:hAnsiTheme="minorHAnsi" w:cstheme="minorBidi"/>
      <w:i/>
      <w:iCs/>
      <w:color w:val="404040" w:themeColor="text1" w:themeTint="BF"/>
      <w:kern w:val="2"/>
      <w:sz w:val="22"/>
      <w:szCs w:val="22"/>
      <w14:ligatures w14:val="standardContextual"/>
    </w:rPr>
  </w:style>
  <w:style w:type="character" w:styleId="IntenseEmphasis">
    <w:name w:val="Intense Emphasis"/>
    <w:basedOn w:val="DefaultParagraphFont"/>
    <w:uiPriority w:val="21"/>
    <w:qFormat/>
    <w:rsid w:val="00AF04ED"/>
    <w:rPr>
      <w:i/>
      <w:iCs/>
      <w:color w:val="365F91" w:themeColor="accent1" w:themeShade="BF"/>
    </w:rPr>
  </w:style>
  <w:style w:type="paragraph" w:styleId="IntenseQuote">
    <w:name w:val="Intense Quote"/>
    <w:basedOn w:val="Normal"/>
    <w:next w:val="Normal"/>
    <w:link w:val="IntenseQuoteChar"/>
    <w:uiPriority w:val="30"/>
    <w:qFormat/>
    <w:rsid w:val="00AF04ED"/>
    <w:pPr>
      <w:widowControl/>
      <w:pBdr>
        <w:top w:val="single" w:sz="4" w:space="10" w:color="365F91" w:themeColor="accent1" w:themeShade="BF"/>
        <w:bottom w:val="single" w:sz="4" w:space="10" w:color="365F91" w:themeColor="accent1" w:themeShade="BF"/>
      </w:pBdr>
      <w:autoSpaceDE/>
      <w:autoSpaceDN/>
      <w:adjustRightInd/>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AF04ED"/>
    <w:rPr>
      <w:rFonts w:asciiTheme="minorHAnsi" w:eastAsiaTheme="minorHAnsi" w:hAnsiTheme="minorHAnsi" w:cstheme="minorBidi"/>
      <w:i/>
      <w:iCs/>
      <w:color w:val="365F91" w:themeColor="accent1" w:themeShade="BF"/>
      <w:kern w:val="2"/>
      <w:sz w:val="22"/>
      <w:szCs w:val="22"/>
      <w14:ligatures w14:val="standardContextual"/>
    </w:rPr>
  </w:style>
  <w:style w:type="character" w:styleId="IntenseReference">
    <w:name w:val="Intense Reference"/>
    <w:basedOn w:val="DefaultParagraphFont"/>
    <w:uiPriority w:val="32"/>
    <w:qFormat/>
    <w:rsid w:val="00AF04ED"/>
    <w:rPr>
      <w:b/>
      <w:bCs/>
      <w:smallCaps/>
      <w:color w:val="365F91" w:themeColor="accent1" w:themeShade="BF"/>
      <w:spacing w:val="5"/>
    </w:rPr>
  </w:style>
  <w:style w:type="numbering" w:customStyle="1" w:styleId="NoList1">
    <w:name w:val="No List1"/>
    <w:next w:val="NoList"/>
    <w:uiPriority w:val="99"/>
    <w:semiHidden/>
    <w:unhideWhenUsed/>
    <w:rsid w:val="00AF04ED"/>
  </w:style>
  <w:style w:type="paragraph" w:customStyle="1" w:styleId="msonormal">
    <w:name w:val="msonormal"/>
    <w:basedOn w:val="Normal"/>
    <w:rsid w:val="00AF04ED"/>
    <w:pPr>
      <w:widowControl/>
      <w:autoSpaceDE/>
      <w:autoSpaceDN/>
      <w:adjustRightInd/>
      <w:spacing w:before="100" w:beforeAutospacing="1" w:after="100" w:afterAutospacing="1"/>
    </w:pPr>
  </w:style>
  <w:style w:type="paragraph" w:customStyle="1" w:styleId="dropdown">
    <w:name w:val="dropdown"/>
    <w:basedOn w:val="Normal"/>
    <w:rsid w:val="00AF04ED"/>
    <w:pPr>
      <w:widowControl/>
      <w:autoSpaceDE/>
      <w:autoSpaceDN/>
      <w:adjustRightInd/>
      <w:spacing w:before="100" w:beforeAutospacing="1" w:after="100" w:afterAutospacing="1"/>
    </w:pPr>
  </w:style>
  <w:style w:type="character" w:customStyle="1" w:styleId="icon-ecfr">
    <w:name w:val="icon-ecfr"/>
    <w:basedOn w:val="DefaultParagraphFont"/>
    <w:rsid w:val="00AF04ED"/>
  </w:style>
  <w:style w:type="paragraph" w:customStyle="1" w:styleId="nav-search">
    <w:name w:val="nav-search"/>
    <w:basedOn w:val="Normal"/>
    <w:rsid w:val="00AF04ED"/>
    <w:pPr>
      <w:widowControl/>
      <w:autoSpaceDE/>
      <w:autoSpaceDN/>
      <w:adjustRightInd/>
      <w:spacing w:before="100" w:beforeAutospacing="1" w:after="100" w:afterAutospacing="1"/>
    </w:pPr>
  </w:style>
  <w:style w:type="paragraph" w:customStyle="1" w:styleId="nav-recent-changes">
    <w:name w:val="nav-recent-changes"/>
    <w:basedOn w:val="Normal"/>
    <w:rsid w:val="00AF04ED"/>
    <w:pPr>
      <w:widowControl/>
      <w:autoSpaceDE/>
      <w:autoSpaceDN/>
      <w:adjustRightInd/>
      <w:spacing w:before="100" w:beforeAutospacing="1" w:after="100" w:afterAutospacing="1"/>
    </w:pPr>
  </w:style>
  <w:style w:type="paragraph" w:customStyle="1" w:styleId="nav-inline-search">
    <w:name w:val="nav-inline-search"/>
    <w:basedOn w:val="Normal"/>
    <w:rsid w:val="00AF04ED"/>
    <w:pPr>
      <w:widowControl/>
      <w:autoSpaceDE/>
      <w:autoSpaceDN/>
      <w:adjustRightInd/>
      <w:spacing w:before="100" w:beforeAutospacing="1" w:after="100" w:afterAutospacing="1"/>
    </w:pPr>
  </w:style>
  <w:style w:type="paragraph" w:styleId="HTMLTopofForm">
    <w:name w:val="HTML Top of Form"/>
    <w:basedOn w:val="Normal"/>
    <w:next w:val="Normal"/>
    <w:link w:val="z-TopofFormChar"/>
    <w:hidden/>
    <w:uiPriority w:val="99"/>
    <w:semiHidden/>
    <w:unhideWhenUsed/>
    <w:rsid w:val="00AF04ED"/>
    <w:pPr>
      <w:widowControl/>
      <w:pBdr>
        <w:bottom w:val="single" w:sz="6" w:space="1" w:color="auto"/>
      </w:pBdr>
      <w:autoSpaceDE/>
      <w:autoSpaceDN/>
      <w:adjustRightInd/>
      <w:jc w:val="center"/>
    </w:pPr>
    <w:rPr>
      <w:rFonts w:ascii="Arial" w:hAnsi="Arial" w:cs="Arial"/>
      <w:vanish/>
      <w:sz w:val="16"/>
      <w:szCs w:val="16"/>
    </w:rPr>
  </w:style>
  <w:style w:type="character" w:customStyle="1" w:styleId="z-TopofFormChar">
    <w:name w:val="z-Top of Form Char"/>
    <w:basedOn w:val="DefaultParagraphFont"/>
    <w:link w:val="HTMLTopofForm"/>
    <w:uiPriority w:val="99"/>
    <w:semiHidden/>
    <w:rsid w:val="00AF04ED"/>
    <w:rPr>
      <w:rFonts w:ascii="Arial" w:hAnsi="Arial" w:cs="Arial"/>
      <w:vanish/>
      <w:sz w:val="16"/>
      <w:szCs w:val="16"/>
    </w:rPr>
  </w:style>
  <w:style w:type="paragraph" w:styleId="HTMLBottomofForm">
    <w:name w:val="HTML Bottom of Form"/>
    <w:basedOn w:val="Normal"/>
    <w:next w:val="Normal"/>
    <w:link w:val="z-BottomofFormChar"/>
    <w:hidden/>
    <w:uiPriority w:val="99"/>
    <w:semiHidden/>
    <w:unhideWhenUsed/>
    <w:rsid w:val="00AF04ED"/>
    <w:pPr>
      <w:widowControl/>
      <w:pBdr>
        <w:top w:val="single" w:sz="6" w:space="1" w:color="auto"/>
      </w:pBdr>
      <w:autoSpaceDE/>
      <w:autoSpaceDN/>
      <w:adjustRightInd/>
      <w:jc w:val="center"/>
    </w:pPr>
    <w:rPr>
      <w:rFonts w:ascii="Arial" w:hAnsi="Arial" w:cs="Arial"/>
      <w:vanish/>
      <w:sz w:val="16"/>
      <w:szCs w:val="16"/>
    </w:rPr>
  </w:style>
  <w:style w:type="character" w:customStyle="1" w:styleId="z-BottomofFormChar">
    <w:name w:val="z-Bottom of Form Char"/>
    <w:basedOn w:val="DefaultParagraphFont"/>
    <w:link w:val="HTMLBottomofForm"/>
    <w:uiPriority w:val="99"/>
    <w:semiHidden/>
    <w:rsid w:val="00AF04ED"/>
    <w:rPr>
      <w:rFonts w:ascii="Arial" w:hAnsi="Arial" w:cs="Arial"/>
      <w:vanish/>
      <w:sz w:val="16"/>
      <w:szCs w:val="16"/>
    </w:rPr>
  </w:style>
  <w:style w:type="character" w:customStyle="1" w:styleId="reader-aid">
    <w:name w:val="reader-aid"/>
    <w:basedOn w:val="DefaultParagraphFont"/>
    <w:rsid w:val="00AF04ED"/>
  </w:style>
  <w:style w:type="character" w:customStyle="1" w:styleId="svg-tooltip">
    <w:name w:val="svg-tooltip"/>
    <w:basedOn w:val="DefaultParagraphFont"/>
    <w:rsid w:val="00AF04ED"/>
  </w:style>
  <w:style w:type="character" w:customStyle="1" w:styleId="input-group-btn">
    <w:name w:val="input-group-btn"/>
    <w:basedOn w:val="DefaultParagraphFont"/>
    <w:rsid w:val="00AF04ED"/>
  </w:style>
  <w:style w:type="paragraph" w:customStyle="1" w:styleId="breadcrumb-current">
    <w:name w:val="breadcrumb-current"/>
    <w:basedOn w:val="Normal"/>
    <w:rsid w:val="00AF04ED"/>
    <w:pPr>
      <w:widowControl/>
      <w:autoSpaceDE/>
      <w:autoSpaceDN/>
      <w:adjustRightInd/>
      <w:spacing w:before="100" w:beforeAutospacing="1" w:after="100" w:afterAutospacing="1"/>
    </w:pPr>
  </w:style>
  <w:style w:type="paragraph" w:customStyle="1" w:styleId="button">
    <w:name w:val="button"/>
    <w:basedOn w:val="Normal"/>
    <w:rsid w:val="00AF04ED"/>
    <w:pPr>
      <w:widowControl/>
      <w:autoSpaceDE/>
      <w:autoSpaceDN/>
      <w:adjustRightInd/>
      <w:spacing w:before="100" w:beforeAutospacing="1" w:after="100" w:afterAutospacing="1"/>
    </w:pPr>
  </w:style>
  <w:style w:type="paragraph" w:customStyle="1" w:styleId="inactive">
    <w:name w:val="inactive"/>
    <w:basedOn w:val="Normal"/>
    <w:rsid w:val="00AF04ED"/>
    <w:pPr>
      <w:widowControl/>
      <w:autoSpaceDE/>
      <w:autoSpaceDN/>
      <w:adjustRightInd/>
      <w:spacing w:before="100" w:beforeAutospacing="1" w:after="100" w:afterAutospacing="1"/>
    </w:pPr>
  </w:style>
  <w:style w:type="character" w:customStyle="1" w:styleId="content-nav-label">
    <w:name w:val="content-nav-label"/>
    <w:basedOn w:val="DefaultParagraphFont"/>
    <w:rsid w:val="00AF04ED"/>
  </w:style>
  <w:style w:type="paragraph" w:customStyle="1" w:styleId="enhanced">
    <w:name w:val="enhanced"/>
    <w:basedOn w:val="Normal"/>
    <w:rsid w:val="00AF04ED"/>
    <w:pPr>
      <w:widowControl/>
      <w:autoSpaceDE/>
      <w:autoSpaceDN/>
      <w:adjustRightInd/>
      <w:spacing w:before="100" w:beforeAutospacing="1" w:after="100" w:afterAutospacing="1"/>
    </w:pPr>
  </w:style>
  <w:style w:type="paragraph" w:customStyle="1" w:styleId="divider">
    <w:name w:val="divider"/>
    <w:basedOn w:val="Normal"/>
    <w:rsid w:val="00AF04ED"/>
    <w:pPr>
      <w:widowControl/>
      <w:autoSpaceDE/>
      <w:autoSpaceDN/>
      <w:adjustRightInd/>
      <w:spacing w:before="100" w:beforeAutospacing="1" w:after="100" w:afterAutospacing="1"/>
    </w:pPr>
  </w:style>
  <w:style w:type="character" w:customStyle="1" w:styleId="content-tools-target">
    <w:name w:val="content-tools-target"/>
    <w:basedOn w:val="DefaultParagraphFont"/>
    <w:rsid w:val="00AF04ED"/>
  </w:style>
  <w:style w:type="paragraph" w:customStyle="1" w:styleId="indent-1">
    <w:name w:val="indent-1"/>
    <w:basedOn w:val="Normal"/>
    <w:rsid w:val="00AF04ED"/>
    <w:pPr>
      <w:widowControl/>
      <w:autoSpaceDE/>
      <w:autoSpaceDN/>
      <w:adjustRightInd/>
      <w:spacing w:before="100" w:beforeAutospacing="1" w:after="100" w:afterAutospacing="1"/>
    </w:pPr>
  </w:style>
  <w:style w:type="character" w:customStyle="1" w:styleId="paragraph-hierarchy">
    <w:name w:val="paragraph-hierarchy"/>
    <w:basedOn w:val="DefaultParagraphFont"/>
    <w:rsid w:val="00AF04ED"/>
  </w:style>
  <w:style w:type="character" w:customStyle="1" w:styleId="paren">
    <w:name w:val="paren"/>
    <w:basedOn w:val="DefaultParagraphFont"/>
    <w:rsid w:val="00AF04ED"/>
  </w:style>
  <w:style w:type="character" w:styleId="Emphasis">
    <w:name w:val="Emphasis"/>
    <w:basedOn w:val="DefaultParagraphFont"/>
    <w:uiPriority w:val="20"/>
    <w:qFormat/>
    <w:rsid w:val="00AF04ED"/>
    <w:rPr>
      <w:i/>
      <w:iCs/>
    </w:rPr>
  </w:style>
  <w:style w:type="paragraph" w:customStyle="1" w:styleId="indent-2">
    <w:name w:val="indent-2"/>
    <w:basedOn w:val="Normal"/>
    <w:rsid w:val="00AF04ED"/>
    <w:pPr>
      <w:widowControl/>
      <w:autoSpaceDE/>
      <w:autoSpaceDN/>
      <w:adjustRightInd/>
      <w:spacing w:before="100" w:beforeAutospacing="1" w:after="100" w:afterAutospacing="1"/>
    </w:pPr>
  </w:style>
  <w:style w:type="paragraph" w:customStyle="1" w:styleId="indent-3">
    <w:name w:val="indent-3"/>
    <w:basedOn w:val="Normal"/>
    <w:rsid w:val="00AF04ED"/>
    <w:pPr>
      <w:widowControl/>
      <w:autoSpaceDE/>
      <w:autoSpaceDN/>
      <w:adjustRightInd/>
      <w:spacing w:before="100" w:beforeAutospacing="1" w:after="100" w:afterAutospacing="1"/>
    </w:pPr>
  </w:style>
  <w:style w:type="paragraph" w:styleId="NormalWeb">
    <w:name w:val="Normal (Web)"/>
    <w:basedOn w:val="Normal"/>
    <w:uiPriority w:val="99"/>
    <w:semiHidden/>
    <w:unhideWhenUsed/>
    <w:rsid w:val="00AF04ED"/>
    <w:pPr>
      <w:widowControl/>
      <w:autoSpaceDE/>
      <w:autoSpaceDN/>
      <w:adjustRightInd/>
      <w:spacing w:before="100" w:beforeAutospacing="1" w:after="100" w:afterAutospacing="1"/>
    </w:pPr>
  </w:style>
  <w:style w:type="paragraph" w:customStyle="1" w:styleId="indent-4">
    <w:name w:val="indent-4"/>
    <w:basedOn w:val="Normal"/>
    <w:rsid w:val="00AF04ED"/>
    <w:pPr>
      <w:widowControl/>
      <w:autoSpaceDE/>
      <w:autoSpaceDN/>
      <w:adjustRightInd/>
      <w:spacing w:before="100" w:beforeAutospacing="1" w:after="100" w:afterAutospacing="1"/>
    </w:pPr>
  </w:style>
  <w:style w:type="paragraph" w:customStyle="1" w:styleId="indent-5">
    <w:name w:val="indent-5"/>
    <w:basedOn w:val="Normal"/>
    <w:rsid w:val="00AF04ED"/>
    <w:pPr>
      <w:widowControl/>
      <w:autoSpaceDE/>
      <w:autoSpaceDN/>
      <w:adjustRightInd/>
      <w:spacing w:before="100" w:beforeAutospacing="1" w:after="100" w:afterAutospacing="1"/>
    </w:pPr>
  </w:style>
  <w:style w:type="paragraph" w:customStyle="1" w:styleId="flush-paragraph">
    <w:name w:val="flush-paragraph"/>
    <w:basedOn w:val="Normal"/>
    <w:rsid w:val="00AF04ED"/>
    <w:pPr>
      <w:widowControl/>
      <w:autoSpaceDE/>
      <w:autoSpaceDN/>
      <w:adjustRightInd/>
      <w:spacing w:before="100" w:beforeAutospacing="1" w:after="100" w:afterAutospacing="1"/>
    </w:pPr>
  </w:style>
  <w:style w:type="character" w:customStyle="1" w:styleId="standard">
    <w:name w:val="standard"/>
    <w:basedOn w:val="DefaultParagraphFont"/>
    <w:rsid w:val="00AF04ED"/>
  </w:style>
  <w:style w:type="character" w:customStyle="1" w:styleId="minor-caps">
    <w:name w:val="minor-caps"/>
    <w:basedOn w:val="DefaultParagraphFont"/>
    <w:rsid w:val="00AF04ED"/>
  </w:style>
  <w:style w:type="character" w:customStyle="1" w:styleId="fraction">
    <w:name w:val="fraction"/>
    <w:basedOn w:val="DefaultParagraphFont"/>
    <w:rsid w:val="00AF04ED"/>
  </w:style>
  <w:style w:type="character" w:customStyle="1" w:styleId="numerator">
    <w:name w:val="numerator"/>
    <w:basedOn w:val="DefaultParagraphFont"/>
    <w:rsid w:val="00AF04ED"/>
  </w:style>
  <w:style w:type="character" w:customStyle="1" w:styleId="denominator">
    <w:name w:val="denominator"/>
    <w:basedOn w:val="DefaultParagraphFont"/>
    <w:rsid w:val="00AF04ED"/>
  </w:style>
  <w:style w:type="paragraph" w:customStyle="1" w:styleId="citation">
    <w:name w:val="citation"/>
    <w:basedOn w:val="Normal"/>
    <w:rsid w:val="00AF04ED"/>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oes/tables.htm" TargetMode="External" /><Relationship Id="rId11" Type="http://schemas.openxmlformats.org/officeDocument/2006/relationships/hyperlink" Target="https://www.bls.gov/news.release/pdf/ecec.pdf"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2.xml" /><Relationship Id="rId16" Type="http://schemas.openxmlformats.org/officeDocument/2006/relationships/footer" Target="footer3.xml" /><Relationship Id="rId17" Type="http://schemas.openxmlformats.org/officeDocument/2006/relationships/footer" Target="footer4.xml" /><Relationship Id="rId18" Type="http://schemas.openxmlformats.org/officeDocument/2006/relationships/footer" Target="footer5.xm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www.osha.gov/pls/oshaweb/owalink.query_links?src_doc_type=STANDARDS&amp;src_unique_file=1910_0146&amp;src_anchor_name=1910.146(k)(2)(i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4" ma:contentTypeDescription="Create a new document." ma:contentTypeScope="" ma:versionID="4b7ddb60d187a80d5b4605a832342773">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fb480dff2d464653bceda027bf8d905b"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1AD96E-83F9-44EE-A8D3-180EF79D922D}">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2.xml><?xml version="1.0" encoding="utf-8"?>
<ds:datastoreItem xmlns:ds="http://schemas.openxmlformats.org/officeDocument/2006/customXml" ds:itemID="{C994956A-A886-42EB-ACC4-6AFC2DDF0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93B226-55A1-4DB3-8CBE-C4ECE034FA92}">
  <ds:schemaRefs>
    <ds:schemaRef ds:uri="http://schemas.openxmlformats.org/officeDocument/2006/bibliography"/>
  </ds:schemaRefs>
</ds:datastoreItem>
</file>

<file path=customXml/itemProps4.xml><?xml version="1.0" encoding="utf-8"?>
<ds:datastoreItem xmlns:ds="http://schemas.openxmlformats.org/officeDocument/2006/customXml" ds:itemID="{1894D840-AD34-4A8E-832A-194E163D12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7682</Words>
  <Characters>4379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USDOL/OSHA</Company>
  <LinksUpToDate>false</LinksUpToDate>
  <CharactersWithSpaces>5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OSHA_User</dc:creator>
  <cp:lastModifiedBy>Cannon, Belinda - OSHA</cp:lastModifiedBy>
  <cp:revision>4</cp:revision>
  <cp:lastPrinted>2018-05-03T15:02:00Z</cp:lastPrinted>
  <dcterms:created xsi:type="dcterms:W3CDTF">2024-09-26T00:00:00Z</dcterms:created>
  <dcterms:modified xsi:type="dcterms:W3CDTF">2024-09-26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be63e7d7890d69b69b2330ae07878c2199be38b665dcf5727141566fc4ed62a2</vt:lpwstr>
  </property>
  <property fmtid="{D5CDD505-2E9C-101B-9397-08002B2CF9AE}" pid="4" name="MediaServiceImageTags">
    <vt:lpwstr/>
  </property>
</Properties>
</file>